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6BD626" w14:textId="2ECFF3C7" w:rsidR="00876C43" w:rsidRDefault="004D4745" w:rsidP="00876C43">
      <w:pPr>
        <w:spacing w:after="0"/>
        <w:rPr>
          <w:b/>
        </w:rPr>
      </w:pPr>
      <w:r>
        <w:rPr>
          <w:b/>
        </w:rPr>
        <w:t xml:space="preserve"> </w:t>
      </w:r>
      <w:r w:rsidR="00CC7EDF" w:rsidRPr="00CC7EDF">
        <w:rPr>
          <w:b/>
        </w:rPr>
        <w:t>IY</w:t>
      </w:r>
      <w:r w:rsidR="00B924F0">
        <w:rPr>
          <w:b/>
        </w:rPr>
        <w:t>5</w:t>
      </w:r>
      <w:r w:rsidR="00F31B54">
        <w:rPr>
          <w:b/>
        </w:rPr>
        <w:t>606</w:t>
      </w:r>
      <w:r w:rsidR="00524ACA">
        <w:rPr>
          <w:b/>
        </w:rPr>
        <w:t xml:space="preserve"> </w:t>
      </w:r>
      <w:r w:rsidR="00F31B54">
        <w:rPr>
          <w:b/>
        </w:rPr>
        <w:t>S</w:t>
      </w:r>
      <w:r w:rsidR="002146C0">
        <w:rPr>
          <w:b/>
        </w:rPr>
        <w:t>ecurity Testing</w:t>
      </w:r>
    </w:p>
    <w:p w14:paraId="55E08BD0" w14:textId="5BCAA839" w:rsidR="002146C0" w:rsidRDefault="002146C0" w:rsidP="00876C43">
      <w:pPr>
        <w:spacing w:after="0"/>
        <w:rPr>
          <w:b/>
        </w:rPr>
      </w:pPr>
    </w:p>
    <w:p w14:paraId="08A48893" w14:textId="46C743B0" w:rsidR="002146C0" w:rsidRDefault="002146C0" w:rsidP="00876C43">
      <w:pPr>
        <w:spacing w:after="0"/>
      </w:pPr>
      <w:r>
        <w:t xml:space="preserve">Highlights: (not a </w:t>
      </w:r>
      <w:proofErr w:type="spellStart"/>
      <w:r>
        <w:t>pentest</w:t>
      </w:r>
      <w:proofErr w:type="spellEnd"/>
      <w:r>
        <w:t xml:space="preserve"> learning module)</w:t>
      </w:r>
    </w:p>
    <w:p w14:paraId="5CE5471A" w14:textId="7F2BB3C1" w:rsidR="002146C0" w:rsidRDefault="002146C0" w:rsidP="002146C0">
      <w:pPr>
        <w:pStyle w:val="ListParagraph"/>
        <w:numPr>
          <w:ilvl w:val="0"/>
          <w:numId w:val="18"/>
        </w:numPr>
        <w:spacing w:after="0"/>
      </w:pPr>
      <w:r>
        <w:t>Criticise false epistemology (methodologies)</w:t>
      </w:r>
    </w:p>
    <w:p w14:paraId="19968AF5" w14:textId="43D0B221" w:rsidR="002146C0" w:rsidRDefault="002146C0" w:rsidP="002146C0">
      <w:pPr>
        <w:pStyle w:val="ListParagraph"/>
        <w:numPr>
          <w:ilvl w:val="0"/>
          <w:numId w:val="18"/>
        </w:numPr>
        <w:spacing w:after="0"/>
      </w:pPr>
      <w:r>
        <w:t>Walk a sparse tree in depth first manner (finding hosts via reverse DNS lookup)</w:t>
      </w:r>
    </w:p>
    <w:p w14:paraId="384E6A24" w14:textId="452DCE8A" w:rsidR="002146C0" w:rsidRDefault="002146C0" w:rsidP="002146C0">
      <w:pPr>
        <w:pStyle w:val="ListParagraph"/>
        <w:numPr>
          <w:ilvl w:val="0"/>
          <w:numId w:val="18"/>
        </w:numPr>
        <w:spacing w:after="0"/>
      </w:pPr>
      <w:r>
        <w:t>Generic time-memory trade-offs to invert one-way function (PW cracking)</w:t>
      </w:r>
    </w:p>
    <w:p w14:paraId="09595BBA" w14:textId="657C9891" w:rsidR="002146C0" w:rsidRDefault="002146C0" w:rsidP="002146C0">
      <w:pPr>
        <w:pStyle w:val="ListParagraph"/>
        <w:numPr>
          <w:ilvl w:val="0"/>
          <w:numId w:val="18"/>
        </w:numPr>
        <w:spacing w:after="0"/>
      </w:pPr>
      <w:r>
        <w:t xml:space="preserve">Exploit side-channel leakage </w:t>
      </w:r>
      <w:r>
        <w:br/>
        <w:t>(TCP/UDP idle scanning)</w:t>
      </w:r>
    </w:p>
    <w:p w14:paraId="4BF2CE75" w14:textId="646153F7" w:rsidR="002146C0" w:rsidRDefault="002146C0" w:rsidP="002146C0">
      <w:pPr>
        <w:pStyle w:val="ListParagraph"/>
        <w:numPr>
          <w:ilvl w:val="0"/>
          <w:numId w:val="18"/>
        </w:numPr>
        <w:spacing w:after="0"/>
      </w:pPr>
      <w:r>
        <w:t xml:space="preserve">Utilize Turing Completeness of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) </w:t>
      </w:r>
      <w:r>
        <w:br/>
        <w:t>(format string attacks)</w:t>
      </w:r>
    </w:p>
    <w:p w14:paraId="784811E0" w14:textId="5F99C654" w:rsidR="002146C0" w:rsidRPr="002146C0" w:rsidRDefault="002146C0" w:rsidP="002146C0">
      <w:pPr>
        <w:pStyle w:val="ListParagraph"/>
        <w:numPr>
          <w:ilvl w:val="0"/>
          <w:numId w:val="18"/>
        </w:numPr>
        <w:spacing w:after="0"/>
      </w:pPr>
      <w:r>
        <w:t>Use that elements in finite rings are not ordered (integer overflow attacks)</w:t>
      </w:r>
    </w:p>
    <w:p w14:paraId="1148D738" w14:textId="146F08DC" w:rsidR="002146C0" w:rsidRDefault="002146C0" w:rsidP="00876C43">
      <w:pPr>
        <w:spacing w:after="0"/>
        <w:rPr>
          <w:b/>
        </w:rPr>
      </w:pPr>
    </w:p>
    <w:p w14:paraId="02B3AD1A" w14:textId="5E9D8114" w:rsidR="0076221E" w:rsidRDefault="0076221E" w:rsidP="00876C43">
      <w:pPr>
        <w:spacing w:after="0"/>
        <w:rPr>
          <w:b/>
        </w:rPr>
      </w:pPr>
      <w:r>
        <w:rPr>
          <w:b/>
        </w:rPr>
        <w:t>EXAM == emphasise applied knowledge + problem solving (</w:t>
      </w:r>
      <w:r w:rsidR="001801AE">
        <w:rPr>
          <w:b/>
        </w:rPr>
        <w:t>much more exams prior to 2018)</w:t>
      </w:r>
    </w:p>
    <w:p w14:paraId="5B6DBD4C" w14:textId="1C03EF11" w:rsidR="001801AE" w:rsidRDefault="001801AE" w:rsidP="00876C43">
      <w:pPr>
        <w:spacing w:after="0"/>
        <w:rPr>
          <w:b/>
        </w:rPr>
      </w:pPr>
    </w:p>
    <w:p w14:paraId="5DF72C93" w14:textId="306D02B1" w:rsidR="001801AE" w:rsidRDefault="001801AE" w:rsidP="00876C43">
      <w:pPr>
        <w:spacing w:after="0"/>
      </w:pPr>
      <w:r>
        <w:t>Information security assessment = process of determining how effectively an entity being assessed (host, system, network, procedure, person = assessment object)</w:t>
      </w:r>
    </w:p>
    <w:p w14:paraId="610D03CF" w14:textId="5C07C5EF" w:rsidR="001801AE" w:rsidRDefault="001801AE" w:rsidP="00876C43">
      <w:pPr>
        <w:spacing w:after="0"/>
      </w:pPr>
      <w:r>
        <w:t>Methods</w:t>
      </w:r>
    </w:p>
    <w:p w14:paraId="3141379E" w14:textId="1D7BFB32" w:rsidR="001801AE" w:rsidRDefault="001801AE" w:rsidP="001801AE">
      <w:pPr>
        <w:pStyle w:val="ListParagraph"/>
        <w:numPr>
          <w:ilvl w:val="0"/>
          <w:numId w:val="18"/>
        </w:numPr>
        <w:spacing w:after="0"/>
      </w:pPr>
      <w:r>
        <w:t>Examination</w:t>
      </w:r>
    </w:p>
    <w:p w14:paraId="11C72F4C" w14:textId="62549EC2" w:rsidR="001801AE" w:rsidRDefault="001801AE" w:rsidP="001801AE">
      <w:pPr>
        <w:pStyle w:val="ListParagraph"/>
        <w:numPr>
          <w:ilvl w:val="0"/>
          <w:numId w:val="18"/>
        </w:numPr>
        <w:spacing w:after="0"/>
      </w:pPr>
      <w:r>
        <w:t>Interviewing</w:t>
      </w:r>
    </w:p>
    <w:p w14:paraId="635B6096" w14:textId="20B00B65" w:rsidR="001801AE" w:rsidRDefault="001801AE" w:rsidP="001801AE">
      <w:pPr>
        <w:pStyle w:val="ListParagraph"/>
        <w:numPr>
          <w:ilvl w:val="0"/>
          <w:numId w:val="18"/>
        </w:numPr>
        <w:spacing w:after="0"/>
      </w:pPr>
      <w:r>
        <w:t>Testing</w:t>
      </w:r>
    </w:p>
    <w:p w14:paraId="1CB1D3E5" w14:textId="4B5E6C95" w:rsidR="001801AE" w:rsidRDefault="001801AE" w:rsidP="001801AE">
      <w:pPr>
        <w:pStyle w:val="ListParagraph"/>
        <w:numPr>
          <w:ilvl w:val="1"/>
          <w:numId w:val="18"/>
        </w:numPr>
        <w:spacing w:after="0"/>
      </w:pPr>
      <w:r>
        <w:t>Target identification and analysis</w:t>
      </w:r>
    </w:p>
    <w:p w14:paraId="00786C98" w14:textId="771E7B68" w:rsidR="001801AE" w:rsidRDefault="001801AE" w:rsidP="001801AE">
      <w:pPr>
        <w:pStyle w:val="ListParagraph"/>
        <w:numPr>
          <w:ilvl w:val="1"/>
          <w:numId w:val="18"/>
        </w:numPr>
        <w:spacing w:after="0"/>
      </w:pPr>
      <w:r>
        <w:t>Target vulnerability validation</w:t>
      </w:r>
    </w:p>
    <w:p w14:paraId="11278DEC" w14:textId="3D98EB29" w:rsidR="001801AE" w:rsidRDefault="001801AE" w:rsidP="001801AE">
      <w:pPr>
        <w:spacing w:after="0"/>
      </w:pPr>
      <w:r>
        <w:t>Security</w:t>
      </w:r>
    </w:p>
    <w:p w14:paraId="2E825C29" w14:textId="53A7F086" w:rsidR="001801AE" w:rsidRDefault="001801AE" w:rsidP="001801AE">
      <w:pPr>
        <w:pStyle w:val="ListParagraph"/>
        <w:numPr>
          <w:ilvl w:val="0"/>
          <w:numId w:val="18"/>
        </w:numPr>
        <w:spacing w:after="0"/>
      </w:pPr>
      <w:r>
        <w:t>Verification that secure procedures are correctly carried out</w:t>
      </w:r>
    </w:p>
    <w:p w14:paraId="6CC33811" w14:textId="67713A91" w:rsidR="001801AE" w:rsidRDefault="001801AE" w:rsidP="001801AE">
      <w:pPr>
        <w:pStyle w:val="ListParagraph"/>
        <w:numPr>
          <w:ilvl w:val="0"/>
          <w:numId w:val="18"/>
        </w:numPr>
        <w:spacing w:after="0"/>
      </w:pPr>
      <w:r>
        <w:t>Compliance with … (e.g. PCIDSS)</w:t>
      </w:r>
    </w:p>
    <w:p w14:paraId="3F20618A" w14:textId="510189E8" w:rsidR="00314697" w:rsidRPr="001801AE" w:rsidRDefault="00314697" w:rsidP="001801AE">
      <w:pPr>
        <w:spacing w:after="0"/>
      </w:pPr>
      <w:r>
        <w:t xml:space="preserve">Security testing == </w:t>
      </w:r>
      <w:proofErr w:type="spellStart"/>
      <w:r>
        <w:t>Pentesting</w:t>
      </w:r>
      <w:proofErr w:type="spellEnd"/>
    </w:p>
    <w:p w14:paraId="322EA91C" w14:textId="43145A6E" w:rsidR="006037CF" w:rsidRDefault="006037CF" w:rsidP="006037CF">
      <w:pPr>
        <w:spacing w:after="0"/>
      </w:pPr>
    </w:p>
    <w:p w14:paraId="7EDDFCEF" w14:textId="7E561CBD" w:rsidR="00314697" w:rsidRDefault="00314697" w:rsidP="006037CF">
      <w:pPr>
        <w:spacing w:after="0"/>
      </w:pPr>
      <w:r>
        <w:rPr>
          <w:noProof/>
        </w:rPr>
        <w:drawing>
          <wp:inline distT="0" distB="0" distL="0" distR="0" wp14:anchorId="0FA4989C" wp14:editId="55A50195">
            <wp:extent cx="3098165" cy="1064260"/>
            <wp:effectExtent l="0" t="0" r="698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6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981DC" w14:textId="4417B0DC" w:rsidR="003D6D4D" w:rsidRDefault="003D6D4D" w:rsidP="006037CF">
      <w:pPr>
        <w:spacing w:after="0"/>
      </w:pPr>
    </w:p>
    <w:p w14:paraId="5BE8BCE4" w14:textId="574CD454" w:rsidR="003D6D4D" w:rsidRDefault="003D6D4D" w:rsidP="006037CF">
      <w:pPr>
        <w:spacing w:after="0"/>
      </w:pPr>
      <w:r>
        <w:t xml:space="preserve">Whitebox = </w:t>
      </w:r>
      <w:proofErr w:type="spellStart"/>
      <w:r>
        <w:t>initimate</w:t>
      </w:r>
      <w:proofErr w:type="spellEnd"/>
      <w:r>
        <w:t xml:space="preserve"> details on network, how it operates, potential weakness, infra, </w:t>
      </w:r>
      <w:proofErr w:type="spellStart"/>
      <w:r>
        <w:t>ip</w:t>
      </w:r>
      <w:proofErr w:type="spellEnd"/>
      <w:r>
        <w:t>, subnets</w:t>
      </w:r>
    </w:p>
    <w:p w14:paraId="397A8211" w14:textId="2EB16C90" w:rsidR="003D6D4D" w:rsidRDefault="003D6D4D" w:rsidP="003D6D4D">
      <w:pPr>
        <w:pStyle w:val="ListParagraph"/>
        <w:numPr>
          <w:ilvl w:val="0"/>
          <w:numId w:val="18"/>
        </w:numPr>
        <w:spacing w:after="0"/>
      </w:pPr>
      <w:r>
        <w:t>Highlights risk related to malicious insider/attackers who has access to significantly exposed info</w:t>
      </w:r>
    </w:p>
    <w:p w14:paraId="679EA20F" w14:textId="56672DCC" w:rsidR="003D6D4D" w:rsidRDefault="003D6D4D" w:rsidP="003D6D4D">
      <w:pPr>
        <w:spacing w:after="0"/>
      </w:pPr>
    </w:p>
    <w:p w14:paraId="7F15958D" w14:textId="1B5EC564" w:rsidR="003D6D4D" w:rsidRDefault="003D6D4D" w:rsidP="003D6D4D">
      <w:pPr>
        <w:spacing w:after="0"/>
      </w:pPr>
      <w:r>
        <w:t xml:space="preserve">Grey Box = </w:t>
      </w:r>
      <w:r w:rsidR="00A10DB5">
        <w:t>common, where org provide some info to improve the accuracy of results + increase timeliness of feedback (reduce cost of engagement)</w:t>
      </w:r>
    </w:p>
    <w:p w14:paraId="1DC7576F" w14:textId="5541172C" w:rsidR="00A10DB5" w:rsidRDefault="00A10DB5" w:rsidP="00A10DB5">
      <w:pPr>
        <w:pStyle w:val="ListParagraph"/>
        <w:numPr>
          <w:ilvl w:val="0"/>
          <w:numId w:val="18"/>
        </w:numPr>
        <w:spacing w:after="0"/>
      </w:pPr>
      <w:r>
        <w:t>Info of IDS/IPs in place</w:t>
      </w:r>
    </w:p>
    <w:p w14:paraId="1C07B999" w14:textId="6F67D528" w:rsidR="00A10DB5" w:rsidRDefault="00A10DB5" w:rsidP="003D6D4D">
      <w:pPr>
        <w:spacing w:after="0"/>
      </w:pPr>
    </w:p>
    <w:p w14:paraId="7D6950AB" w14:textId="1B4EBF28" w:rsidR="00A10DB5" w:rsidRDefault="00A10DB5" w:rsidP="003D6D4D">
      <w:pPr>
        <w:spacing w:after="0"/>
      </w:pPr>
      <w:r>
        <w:t xml:space="preserve">It’s not best of both </w:t>
      </w:r>
      <w:proofErr w:type="gramStart"/>
      <w:r>
        <w:t>world</w:t>
      </w:r>
      <w:proofErr w:type="gramEnd"/>
      <w:r>
        <w:t>. But it’s that given this set of information, these are the results of the test that is retrieved.</w:t>
      </w:r>
    </w:p>
    <w:p w14:paraId="37082F02" w14:textId="50003286" w:rsidR="00A10DB5" w:rsidRDefault="00A10DB5" w:rsidP="003D6D4D">
      <w:pPr>
        <w:spacing w:after="0"/>
      </w:pPr>
    </w:p>
    <w:p w14:paraId="4BA377AA" w14:textId="1A7F10B4" w:rsidR="00A10DB5" w:rsidRDefault="00A10DB5" w:rsidP="00A10DB5">
      <w:pPr>
        <w:spacing w:after="0"/>
      </w:pPr>
      <w:r>
        <w:t>Blackbox = no info, other than organisation. Uses google. Important to validate targets (authorized/owned by requesting organisation)</w:t>
      </w:r>
    </w:p>
    <w:p w14:paraId="17B08AF5" w14:textId="6ACF8A01" w:rsidR="00A10DB5" w:rsidRDefault="00A10DB5" w:rsidP="00A10DB5">
      <w:pPr>
        <w:spacing w:after="0"/>
      </w:pPr>
    </w:p>
    <w:p w14:paraId="36EE40A0" w14:textId="48A7F7ED" w:rsidR="00A10DB5" w:rsidRDefault="00A10DB5" w:rsidP="00A10DB5">
      <w:pPr>
        <w:spacing w:after="0"/>
      </w:pPr>
      <w:r>
        <w:t>Double Blind = test of not only from env, but Also monitoring + incident response of ORG</w:t>
      </w:r>
    </w:p>
    <w:p w14:paraId="6EDF10C4" w14:textId="417FA51B" w:rsidR="00A10DB5" w:rsidRDefault="00A10DB5" w:rsidP="00A10DB5">
      <w:pPr>
        <w:pStyle w:val="ListParagraph"/>
        <w:numPr>
          <w:ilvl w:val="0"/>
          <w:numId w:val="18"/>
        </w:numPr>
        <w:spacing w:after="0"/>
      </w:pPr>
      <w:r>
        <w:t>Engagement must be well established</w:t>
      </w:r>
    </w:p>
    <w:p w14:paraId="58EDCA82" w14:textId="6692A13C" w:rsidR="00A10DB5" w:rsidRDefault="00A10DB5" w:rsidP="00A10DB5">
      <w:pPr>
        <w:pStyle w:val="ListParagraph"/>
        <w:numPr>
          <w:ilvl w:val="0"/>
          <w:numId w:val="18"/>
        </w:numPr>
        <w:spacing w:after="0"/>
      </w:pPr>
      <w:r>
        <w:t>Include post mortem discussion and verification of specific activity was detected + what should have been detected</w:t>
      </w:r>
    </w:p>
    <w:p w14:paraId="2240559D" w14:textId="1E947BC5" w:rsidR="00A10DB5" w:rsidRDefault="00A10DB5" w:rsidP="00A10DB5">
      <w:pPr>
        <w:pStyle w:val="ListParagraph"/>
        <w:numPr>
          <w:ilvl w:val="0"/>
          <w:numId w:val="18"/>
        </w:numPr>
        <w:spacing w:after="0"/>
      </w:pPr>
      <w:r>
        <w:t>Results of these types of engagement = useful determining how well the defensive teams and tuned + potential gaps</w:t>
      </w:r>
    </w:p>
    <w:p w14:paraId="415D0138" w14:textId="2A78ACAB" w:rsidR="00A10DB5" w:rsidRDefault="00A10DB5" w:rsidP="00A10DB5">
      <w:pPr>
        <w:spacing w:after="0"/>
      </w:pPr>
    </w:p>
    <w:p w14:paraId="7284EE77" w14:textId="20E34553" w:rsidR="00A10DB5" w:rsidRDefault="00A10DB5" w:rsidP="00A10DB5">
      <w:pPr>
        <w:spacing w:after="0"/>
      </w:pPr>
      <w:r>
        <w:t>Red teaming = physical, social engineering, data extraction+ exfiltration, more time + cost</w:t>
      </w:r>
    </w:p>
    <w:p w14:paraId="49E74689" w14:textId="4889D740" w:rsidR="00A10DB5" w:rsidRDefault="00A10DB5" w:rsidP="00A10DB5">
      <w:pPr>
        <w:spacing w:after="0"/>
      </w:pPr>
    </w:p>
    <w:p w14:paraId="6B139826" w14:textId="1C515C2E" w:rsidR="00A10DB5" w:rsidRDefault="00A10DB5" w:rsidP="00A10DB5">
      <w:pPr>
        <w:spacing w:after="0"/>
      </w:pPr>
      <w:proofErr w:type="spellStart"/>
      <w:r>
        <w:t>Pentesting</w:t>
      </w:r>
      <w:proofErr w:type="spellEnd"/>
      <w:r>
        <w:t xml:space="preserve"> = MORE THAN attacking</w:t>
      </w:r>
    </w:p>
    <w:p w14:paraId="784A120C" w14:textId="3DDC3AC4" w:rsidR="00A10DB5" w:rsidRDefault="00A10DB5" w:rsidP="00A10DB5">
      <w:pPr>
        <w:spacing w:after="0"/>
      </w:pPr>
      <w:r>
        <w:t>WE Look and consider issues</w:t>
      </w:r>
    </w:p>
    <w:p w14:paraId="09342D5B" w14:textId="46B35D08" w:rsidR="00A10DB5" w:rsidRDefault="00A10DB5" w:rsidP="00A10DB5">
      <w:pPr>
        <w:pStyle w:val="ListParagraph"/>
        <w:numPr>
          <w:ilvl w:val="0"/>
          <w:numId w:val="18"/>
        </w:numPr>
        <w:spacing w:after="0"/>
      </w:pPr>
      <w:r>
        <w:t>Mgmt. + methodology</w:t>
      </w:r>
    </w:p>
    <w:p w14:paraId="6A04CBA1" w14:textId="1DBFBF63" w:rsidR="00A10DB5" w:rsidRDefault="00A10DB5" w:rsidP="00A10DB5">
      <w:pPr>
        <w:pStyle w:val="ListParagraph"/>
        <w:numPr>
          <w:ilvl w:val="1"/>
          <w:numId w:val="18"/>
        </w:numPr>
        <w:spacing w:after="0"/>
      </w:pPr>
      <w:r>
        <w:t>Provides consistency + structure to testing</w:t>
      </w:r>
    </w:p>
    <w:p w14:paraId="601E0983" w14:textId="1C01116F" w:rsidR="00A10DB5" w:rsidRDefault="00A10DB5" w:rsidP="00A10DB5">
      <w:pPr>
        <w:pStyle w:val="ListParagraph"/>
        <w:numPr>
          <w:ilvl w:val="1"/>
          <w:numId w:val="18"/>
        </w:numPr>
        <w:spacing w:after="0"/>
      </w:pPr>
      <w:r>
        <w:t>Planning, execution, post-execution</w:t>
      </w:r>
    </w:p>
    <w:p w14:paraId="70067E27" w14:textId="2DBE4A7A" w:rsidR="00A10DB5" w:rsidRDefault="00A10DB5" w:rsidP="00A10DB5">
      <w:pPr>
        <w:pStyle w:val="ListParagraph"/>
        <w:numPr>
          <w:ilvl w:val="1"/>
          <w:numId w:val="18"/>
        </w:numPr>
        <w:spacing w:after="0"/>
      </w:pPr>
      <w:r>
        <w:t>Goals + assigns responsibilities</w:t>
      </w:r>
    </w:p>
    <w:p w14:paraId="783BF984" w14:textId="0F7C4931" w:rsidR="00A10DB5" w:rsidRDefault="00A10DB5" w:rsidP="00A10DB5">
      <w:pPr>
        <w:pStyle w:val="ListParagraph"/>
        <w:numPr>
          <w:ilvl w:val="1"/>
          <w:numId w:val="18"/>
        </w:numPr>
        <w:spacing w:after="0"/>
      </w:pPr>
      <w:r>
        <w:t>reporting</w:t>
      </w:r>
    </w:p>
    <w:p w14:paraId="1FAEC739" w14:textId="3E80EBD9" w:rsidR="00A10DB5" w:rsidRDefault="00A10DB5" w:rsidP="00A10DB5">
      <w:pPr>
        <w:pStyle w:val="ListParagraph"/>
        <w:numPr>
          <w:ilvl w:val="0"/>
          <w:numId w:val="18"/>
        </w:numPr>
        <w:spacing w:after="0"/>
      </w:pPr>
      <w:r>
        <w:t>Ethics &amp; Legal considerations</w:t>
      </w:r>
    </w:p>
    <w:p w14:paraId="4BCF4D39" w14:textId="149E641D" w:rsidR="00A10DB5" w:rsidRDefault="00A10DB5" w:rsidP="00A10DB5">
      <w:pPr>
        <w:pStyle w:val="ListParagraph"/>
        <w:numPr>
          <w:ilvl w:val="1"/>
          <w:numId w:val="18"/>
        </w:numPr>
        <w:spacing w:after="0"/>
      </w:pPr>
      <w:r>
        <w:t>Deals with sensitive data</w:t>
      </w:r>
    </w:p>
    <w:p w14:paraId="1B736376" w14:textId="4B606272" w:rsidR="00A10DB5" w:rsidRDefault="00A10DB5" w:rsidP="00A10DB5">
      <w:pPr>
        <w:pStyle w:val="ListParagraph"/>
        <w:numPr>
          <w:ilvl w:val="1"/>
          <w:numId w:val="18"/>
        </w:numPr>
        <w:spacing w:after="0"/>
      </w:pPr>
      <w:r>
        <w:t>Crashing customer server = cost loads of money</w:t>
      </w:r>
    </w:p>
    <w:p w14:paraId="4BAD86DB" w14:textId="0D65FA04" w:rsidR="00A10DB5" w:rsidRDefault="00A10DB5" w:rsidP="00A10DB5">
      <w:pPr>
        <w:pStyle w:val="ListParagraph"/>
        <w:numPr>
          <w:ilvl w:val="1"/>
          <w:numId w:val="18"/>
        </w:numPr>
        <w:spacing w:after="0"/>
      </w:pPr>
      <w:r>
        <w:t>Might uncover illegal activities on target system</w:t>
      </w:r>
    </w:p>
    <w:p w14:paraId="1016C7A9" w14:textId="72E4B01B" w:rsidR="00A10DB5" w:rsidRDefault="00A10DB5" w:rsidP="00A10DB5">
      <w:pPr>
        <w:pStyle w:val="ListParagraph"/>
        <w:numPr>
          <w:ilvl w:val="0"/>
          <w:numId w:val="18"/>
        </w:numPr>
        <w:spacing w:after="0"/>
      </w:pPr>
      <w:r>
        <w:t>Technical skills</w:t>
      </w:r>
    </w:p>
    <w:p w14:paraId="4A44F890" w14:textId="7760D270" w:rsidR="00A10DB5" w:rsidRDefault="00A10DB5" w:rsidP="00A10DB5">
      <w:pPr>
        <w:pStyle w:val="ListParagraph"/>
        <w:numPr>
          <w:ilvl w:val="1"/>
          <w:numId w:val="18"/>
        </w:numPr>
        <w:spacing w:after="0"/>
      </w:pPr>
      <w:r>
        <w:t>Network, system, application</w:t>
      </w:r>
    </w:p>
    <w:p w14:paraId="5875FE6F" w14:textId="0ED3BC3C" w:rsidR="00A10DB5" w:rsidRDefault="00A10DB5" w:rsidP="00A10DB5">
      <w:pPr>
        <w:spacing w:after="0"/>
      </w:pPr>
    </w:p>
    <w:p w14:paraId="6BE90E47" w14:textId="437B7797" w:rsidR="00A10DB5" w:rsidRDefault="00A10DB5" w:rsidP="00A10DB5">
      <w:pPr>
        <w:spacing w:after="0"/>
      </w:pPr>
      <w:r>
        <w:t>UK Certs + Standards</w:t>
      </w:r>
    </w:p>
    <w:p w14:paraId="72A7A1B0" w14:textId="4B8E1845" w:rsidR="00A10DB5" w:rsidRDefault="00A10DB5" w:rsidP="00A10DB5">
      <w:pPr>
        <w:pStyle w:val="ListParagraph"/>
        <w:numPr>
          <w:ilvl w:val="0"/>
          <w:numId w:val="18"/>
        </w:numPr>
        <w:spacing w:after="0"/>
      </w:pPr>
      <w:r>
        <w:t>CREST, NCSC, PCI</w:t>
      </w:r>
    </w:p>
    <w:p w14:paraId="0B686902" w14:textId="471FF46A" w:rsidR="00A10DB5" w:rsidRDefault="00960247" w:rsidP="00A10DB5">
      <w:pPr>
        <w:spacing w:after="0"/>
      </w:pPr>
      <w:r>
        <w:t xml:space="preserve">Project </w:t>
      </w:r>
      <w:proofErr w:type="spellStart"/>
      <w:r>
        <w:t>Mgmt</w:t>
      </w:r>
      <w:proofErr w:type="spellEnd"/>
      <w:r>
        <w:t xml:space="preserve"> + Methodology</w:t>
      </w:r>
    </w:p>
    <w:p w14:paraId="2FF067EA" w14:textId="0E966096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Manage + conduct a PROFESSIONAL</w:t>
      </w:r>
    </w:p>
    <w:p w14:paraId="3A041AA2" w14:textId="2DB41B2D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Likely to follow a repeatable documented assessment methodology</w:t>
      </w:r>
    </w:p>
    <w:p w14:paraId="718364C9" w14:textId="6449DBB7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Consistency + structure to testing</w:t>
      </w:r>
    </w:p>
    <w:p w14:paraId="007EF5D8" w14:textId="54925760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Goals</w:t>
      </w:r>
    </w:p>
    <w:p w14:paraId="0D2ED6F8" w14:textId="13BE030A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Roles + Responsibilities</w:t>
      </w:r>
    </w:p>
    <w:p w14:paraId="5AB1E42D" w14:textId="50726440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Minimize risks: not enough info, overrun, disclosure of sensitive info, availability of crucial systems</w:t>
      </w:r>
    </w:p>
    <w:p w14:paraId="4F7CDC64" w14:textId="3296AA01" w:rsidR="00960247" w:rsidRDefault="00960247" w:rsidP="00960247">
      <w:pPr>
        <w:spacing w:after="0"/>
      </w:pPr>
      <w:r>
        <w:lastRenderedPageBreak/>
        <w:t>Multiple frameworks + methodology</w:t>
      </w:r>
    </w:p>
    <w:p w14:paraId="5904A98D" w14:textId="3F533BB5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All have some gaps</w:t>
      </w:r>
    </w:p>
    <w:p w14:paraId="772662BF" w14:textId="1A4093C7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Pentest companies = often create own, adapted from established ones</w:t>
      </w:r>
    </w:p>
    <w:p w14:paraId="22313D57" w14:textId="2FC237CB" w:rsidR="00960247" w:rsidRDefault="00960247" w:rsidP="00960247">
      <w:pPr>
        <w:spacing w:after="0"/>
      </w:pPr>
    </w:p>
    <w:p w14:paraId="48E34348" w14:textId="405FF201" w:rsidR="00960247" w:rsidRDefault="00960247" w:rsidP="00960247">
      <w:pPr>
        <w:spacing w:after="0"/>
      </w:pPr>
      <w:r>
        <w:t>Most contains:</w:t>
      </w:r>
    </w:p>
    <w:p w14:paraId="0E61A379" w14:textId="1F21C7D7" w:rsidR="00960247" w:rsidRPr="00960247" w:rsidRDefault="00960247" w:rsidP="00960247">
      <w:pPr>
        <w:pStyle w:val="ListParagraph"/>
        <w:numPr>
          <w:ilvl w:val="0"/>
          <w:numId w:val="19"/>
        </w:numPr>
        <w:spacing w:after="0"/>
        <w:rPr>
          <w:b/>
        </w:rPr>
      </w:pPr>
      <w:r w:rsidRPr="00960247">
        <w:rPr>
          <w:b/>
        </w:rPr>
        <w:t>Target Scoping</w:t>
      </w:r>
    </w:p>
    <w:p w14:paraId="6DFC4424" w14:textId="134900ED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What should be tested?</w:t>
      </w:r>
    </w:p>
    <w:p w14:paraId="72B540B6" w14:textId="337CEF69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Out of scope?</w:t>
      </w:r>
    </w:p>
    <w:p w14:paraId="5AF96589" w14:textId="4BA7D192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How should be tested?</w:t>
      </w:r>
    </w:p>
    <w:p w14:paraId="001FBDB0" w14:textId="0CC0D39B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Info provided?</w:t>
      </w:r>
    </w:p>
    <w:p w14:paraId="5C829528" w14:textId="369C24A5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Conditions?</w:t>
      </w:r>
    </w:p>
    <w:p w14:paraId="1F36A383" w14:textId="1DA904FD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Limits? (time)</w:t>
      </w:r>
    </w:p>
    <w:p w14:paraId="783127F0" w14:textId="3F7C3F6E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How long to complete the test?</w:t>
      </w:r>
    </w:p>
    <w:p w14:paraId="002A9531" w14:textId="66621E7D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 xml:space="preserve">Business </w:t>
      </w:r>
      <w:proofErr w:type="spellStart"/>
      <w:r>
        <w:t>obj</w:t>
      </w:r>
      <w:proofErr w:type="spellEnd"/>
      <w:r>
        <w:t xml:space="preserve"> be achieved?</w:t>
      </w:r>
    </w:p>
    <w:p w14:paraId="5D387EC5" w14:textId="22A8CAAF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rPr>
          <w:b/>
        </w:rPr>
        <w:t>Avoid</w:t>
      </w:r>
      <w:r>
        <w:t xml:space="preserve"> scope creep, legal trouble, false expectations</w:t>
      </w:r>
    </w:p>
    <w:p w14:paraId="40746FCB" w14:textId="78FD800B" w:rsidR="00960247" w:rsidRDefault="00960247" w:rsidP="00960247">
      <w:pPr>
        <w:spacing w:after="0"/>
      </w:pPr>
      <w:r w:rsidRPr="00960247">
        <w:rPr>
          <w:b/>
        </w:rPr>
        <w:t>Project chapter</w:t>
      </w:r>
      <w:r>
        <w:t xml:space="preserve"> = scope of work, business case, description, key constraints, risks, roles, responsibilities</w:t>
      </w:r>
    </w:p>
    <w:p w14:paraId="4D623246" w14:textId="725983A2" w:rsidR="00960247" w:rsidRDefault="00960247" w:rsidP="00960247">
      <w:pPr>
        <w:spacing w:after="0"/>
      </w:pPr>
      <w:r w:rsidRPr="00960247">
        <w:rPr>
          <w:b/>
        </w:rPr>
        <w:t>Identify Stakeholders</w:t>
      </w:r>
      <w:r>
        <w:t xml:space="preserve"> = identification of all individuals who may be affected by the project </w:t>
      </w:r>
      <w:r>
        <w:br/>
        <w:t>(positively or negatively, e.g. system owners, sys admin, engineers, management, team, suppliers, law enforcement, internet service providers, etc.).</w:t>
      </w:r>
    </w:p>
    <w:p w14:paraId="6F1BDB0E" w14:textId="483C7EF6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Compliance</w:t>
      </w:r>
    </w:p>
    <w:p w14:paraId="53DF6E85" w14:textId="2DBBC371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 xml:space="preserve">General vuln </w:t>
      </w:r>
      <w:proofErr w:type="spellStart"/>
      <w:r>
        <w:t>uds</w:t>
      </w:r>
      <w:proofErr w:type="spellEnd"/>
    </w:p>
    <w:p w14:paraId="1745A224" w14:textId="0ADB7CC1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Start/end date, times of testing?</w:t>
      </w:r>
    </w:p>
    <w:p w14:paraId="214DBF4C" w14:textId="55B07B83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Test announced?</w:t>
      </w:r>
    </w:p>
    <w:p w14:paraId="6E7F2BB3" w14:textId="41388CCC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Sys/Business owners aware of test?</w:t>
      </w:r>
    </w:p>
    <w:p w14:paraId="317E4ED8" w14:textId="0022FCBD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Staff observe testing team?</w:t>
      </w:r>
    </w:p>
    <w:p w14:paraId="59469CA0" w14:textId="4B4509F8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Goals (maps vuln, test incidence response), targets</w:t>
      </w:r>
    </w:p>
    <w:p w14:paraId="12C245D7" w14:textId="3D7139F8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What should/should not be tested?</w:t>
      </w:r>
    </w:p>
    <w:p w14:paraId="3BC9B749" w14:textId="54F9741E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Any 3</w:t>
      </w:r>
      <w:r w:rsidRPr="00960247">
        <w:rPr>
          <w:vertAlign w:val="superscript"/>
        </w:rPr>
        <w:t>rd</w:t>
      </w:r>
      <w:r>
        <w:t xml:space="preserve"> party address/apps?</w:t>
      </w:r>
    </w:p>
    <w:p w14:paraId="00E896D1" w14:textId="307DE5B2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Test against live prod sys?</w:t>
      </w:r>
    </w:p>
    <w:p w14:paraId="68E1AA3D" w14:textId="6E525501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 xml:space="preserve">What techniques </w:t>
      </w:r>
      <w:proofErr w:type="gramStart"/>
      <w:r>
        <w:t>allowed ?</w:t>
      </w:r>
      <w:proofErr w:type="gramEnd"/>
    </w:p>
    <w:p w14:paraId="679407CA" w14:textId="78A857EF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 xml:space="preserve">Physical </w:t>
      </w:r>
      <w:proofErr w:type="spellStart"/>
      <w:r>
        <w:t>pentest</w:t>
      </w:r>
      <w:proofErr w:type="spellEnd"/>
      <w:r>
        <w:t xml:space="preserve"> or social engineer?</w:t>
      </w:r>
    </w:p>
    <w:p w14:paraId="6D425CD0" w14:textId="6E762111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DoS attacks?</w:t>
      </w:r>
    </w:p>
    <w:p w14:paraId="44DF72AD" w14:textId="2523FE52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Exploits allowed?</w:t>
      </w:r>
    </w:p>
    <w:p w14:paraId="70E05F49" w14:textId="1160662E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Black/Grey/</w:t>
      </w:r>
      <w:proofErr w:type="gramStart"/>
      <w:r>
        <w:t>White ?</w:t>
      </w:r>
      <w:proofErr w:type="gramEnd"/>
    </w:p>
    <w:p w14:paraId="3A3CB5C6" w14:textId="521131D9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 xml:space="preserve">What should be done when vuln is </w:t>
      </w:r>
      <w:proofErr w:type="spellStart"/>
      <w:r>
        <w:t>foun</w:t>
      </w:r>
      <w:proofErr w:type="spellEnd"/>
      <w:r>
        <w:t>?</w:t>
      </w:r>
    </w:p>
    <w:p w14:paraId="78B23256" w14:textId="57D8D072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Policy regarding viewing data in compromised host?</w:t>
      </w:r>
    </w:p>
    <w:p w14:paraId="33C18CAB" w14:textId="6FFDFD75" w:rsidR="00960247" w:rsidRDefault="00960247" w:rsidP="00960247">
      <w:pPr>
        <w:pStyle w:val="ListParagraph"/>
        <w:numPr>
          <w:ilvl w:val="0"/>
          <w:numId w:val="18"/>
        </w:numPr>
        <w:spacing w:after="0"/>
      </w:pPr>
      <w:r>
        <w:t>Team + target ORG contact</w:t>
      </w:r>
    </w:p>
    <w:p w14:paraId="70205EAA" w14:textId="77777777" w:rsidR="00960247" w:rsidRDefault="00960247" w:rsidP="00960247">
      <w:pPr>
        <w:spacing w:after="0"/>
        <w:rPr>
          <w:b/>
        </w:rPr>
      </w:pPr>
    </w:p>
    <w:p w14:paraId="228D2807" w14:textId="466C9F77" w:rsidR="00960247" w:rsidRDefault="00960247" w:rsidP="00960247">
      <w:pPr>
        <w:pStyle w:val="ListParagraph"/>
        <w:numPr>
          <w:ilvl w:val="0"/>
          <w:numId w:val="19"/>
        </w:numPr>
        <w:spacing w:after="0"/>
        <w:rPr>
          <w:b/>
        </w:rPr>
      </w:pPr>
      <w:r>
        <w:rPr>
          <w:b/>
        </w:rPr>
        <w:t>Information Gathering</w:t>
      </w:r>
    </w:p>
    <w:p w14:paraId="502E6A34" w14:textId="740B3D13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DNS/WHOIS, essential info to continue with test</w:t>
      </w:r>
    </w:p>
    <w:p w14:paraId="6E32EE3F" w14:textId="2EB15BC4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Not require official contact with target</w:t>
      </w:r>
    </w:p>
    <w:p w14:paraId="651A3C47" w14:textId="71F8D100" w:rsid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Collected from public sources, ORG that hold public info</w:t>
      </w:r>
    </w:p>
    <w:p w14:paraId="4E8B05DC" w14:textId="37923AB3" w:rsidR="003E66C4" w:rsidRDefault="003E66C4" w:rsidP="00960247">
      <w:pPr>
        <w:pStyle w:val="ListParagraph"/>
        <w:numPr>
          <w:ilvl w:val="0"/>
          <w:numId w:val="19"/>
        </w:numPr>
        <w:spacing w:after="0"/>
        <w:rPr>
          <w:b/>
        </w:rPr>
      </w:pPr>
      <w:r>
        <w:rPr>
          <w:b/>
        </w:rPr>
        <w:t>Target Discovery</w:t>
      </w:r>
    </w:p>
    <w:p w14:paraId="7FE2A636" w14:textId="40507463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Find live hosts, identify routes/topology, networking mapping, OS fingerprinting</w:t>
      </w:r>
    </w:p>
    <w:p w14:paraId="698DD872" w14:textId="6D40F210" w:rsidR="003E66C4" w:rsidRDefault="003E66C4" w:rsidP="003E66C4">
      <w:pPr>
        <w:pStyle w:val="ListParagraph"/>
        <w:numPr>
          <w:ilvl w:val="0"/>
          <w:numId w:val="19"/>
        </w:numPr>
        <w:spacing w:after="0"/>
        <w:rPr>
          <w:b/>
        </w:rPr>
      </w:pPr>
      <w:r>
        <w:rPr>
          <w:b/>
        </w:rPr>
        <w:t>Enumerating Targets</w:t>
      </w:r>
    </w:p>
    <w:p w14:paraId="6F93472C" w14:textId="53D32368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Port + service scanning</w:t>
      </w:r>
    </w:p>
    <w:p w14:paraId="660221E6" w14:textId="10519A5B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Service fingering printing</w:t>
      </w:r>
    </w:p>
    <w:p w14:paraId="259B416B" w14:textId="1D5458F6" w:rsid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>Inform which hosts to focus on</w:t>
      </w:r>
    </w:p>
    <w:p w14:paraId="47E59548" w14:textId="2FD10AE0" w:rsidR="003E66C4" w:rsidRDefault="003E66C4" w:rsidP="003E66C4">
      <w:pPr>
        <w:pStyle w:val="ListParagraph"/>
        <w:numPr>
          <w:ilvl w:val="0"/>
          <w:numId w:val="19"/>
        </w:numPr>
        <w:spacing w:after="0"/>
        <w:rPr>
          <w:b/>
        </w:rPr>
      </w:pPr>
      <w:r>
        <w:rPr>
          <w:b/>
        </w:rPr>
        <w:t>Vulnerability Mapping</w:t>
      </w:r>
    </w:p>
    <w:p w14:paraId="019AF71D" w14:textId="48E2B706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Identify vuln services</w:t>
      </w:r>
    </w:p>
    <w:p w14:paraId="3C9442F6" w14:textId="4C274B81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Find known vulns based on databases</w:t>
      </w:r>
    </w:p>
    <w:p w14:paraId="1A887F9D" w14:textId="0049D429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Check for FP and FN</w:t>
      </w:r>
    </w:p>
    <w:p w14:paraId="2B5CDF12" w14:textId="68BE052F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proofErr w:type="spellStart"/>
      <w:r>
        <w:t>Enum</w:t>
      </w:r>
      <w:proofErr w:type="spellEnd"/>
      <w:r>
        <w:t xml:space="preserve"> of discovered vuln</w:t>
      </w:r>
    </w:p>
    <w:p w14:paraId="5CD9BF0E" w14:textId="34E776D2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Estimate impact</w:t>
      </w:r>
    </w:p>
    <w:p w14:paraId="2EC6208B" w14:textId="70A558F4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 xml:space="preserve">Impact attack paths + scenarios for </w:t>
      </w:r>
      <w:proofErr w:type="spellStart"/>
      <w:r>
        <w:t>explotaition</w:t>
      </w:r>
      <w:proofErr w:type="spellEnd"/>
    </w:p>
    <w:p w14:paraId="46CE18CF" w14:textId="727C5FC8" w:rsidR="003E66C4" w:rsidRDefault="003E66C4" w:rsidP="003E66C4">
      <w:pPr>
        <w:pStyle w:val="ListParagraph"/>
        <w:numPr>
          <w:ilvl w:val="0"/>
          <w:numId w:val="19"/>
        </w:numPr>
        <w:spacing w:after="0"/>
        <w:rPr>
          <w:b/>
        </w:rPr>
      </w:pPr>
      <w:r>
        <w:rPr>
          <w:b/>
        </w:rPr>
        <w:t>Social Engineering</w:t>
      </w:r>
    </w:p>
    <w:p w14:paraId="28737CAF" w14:textId="0F8F8FE5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Human attack vector, tricking target</w:t>
      </w:r>
    </w:p>
    <w:p w14:paraId="11900FDF" w14:textId="12527B49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Impersonating admin staff or colleague</w:t>
      </w:r>
    </w:p>
    <w:p w14:paraId="01504FB4" w14:textId="632ACC7E" w:rsidR="003E66C4" w:rsidRDefault="003E66C4" w:rsidP="003E66C4">
      <w:pPr>
        <w:pStyle w:val="ListParagraph"/>
        <w:numPr>
          <w:ilvl w:val="0"/>
          <w:numId w:val="19"/>
        </w:numPr>
        <w:spacing w:after="0"/>
        <w:rPr>
          <w:b/>
        </w:rPr>
      </w:pPr>
      <w:r>
        <w:rPr>
          <w:b/>
        </w:rPr>
        <w:t>Target Exploitation</w:t>
      </w:r>
    </w:p>
    <w:p w14:paraId="3E28253D" w14:textId="77777777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Find POC</w:t>
      </w:r>
    </w:p>
    <w:p w14:paraId="7BF3F1FC" w14:textId="407E08E6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dev tool/scripts</w:t>
      </w:r>
    </w:p>
    <w:p w14:paraId="3144D19E" w14:textId="5F12DF97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Test POC code/tool</w:t>
      </w:r>
    </w:p>
    <w:p w14:paraId="72189FC9" w14:textId="320E31CC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Gain as many points of unauthorized access</w:t>
      </w:r>
    </w:p>
    <w:p w14:paraId="76623262" w14:textId="797CD5C4" w:rsidR="003E66C4" w:rsidRDefault="003E66C4" w:rsidP="003E66C4">
      <w:pPr>
        <w:pStyle w:val="ListParagraph"/>
        <w:numPr>
          <w:ilvl w:val="0"/>
          <w:numId w:val="19"/>
        </w:numPr>
        <w:spacing w:after="0"/>
        <w:rPr>
          <w:b/>
        </w:rPr>
      </w:pPr>
      <w:proofErr w:type="spellStart"/>
      <w:r>
        <w:rPr>
          <w:b/>
        </w:rPr>
        <w:t>Priv</w:t>
      </w:r>
      <w:proofErr w:type="spellEnd"/>
      <w:r>
        <w:rPr>
          <w:b/>
        </w:rPr>
        <w:t xml:space="preserve"> Escalation</w:t>
      </w:r>
    </w:p>
    <w:p w14:paraId="4521AA14" w14:textId="7B1F13B8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 xml:space="preserve">Obtain admin </w:t>
      </w:r>
      <w:proofErr w:type="spellStart"/>
      <w:r>
        <w:t>priv</w:t>
      </w:r>
      <w:proofErr w:type="spellEnd"/>
    </w:p>
    <w:p w14:paraId="72448489" w14:textId="4A652486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Obtain encrypted pw for offline cracking</w:t>
      </w:r>
    </w:p>
    <w:p w14:paraId="25371541" w14:textId="7EFFAFA8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Obtain pw, using sniff</w:t>
      </w:r>
    </w:p>
    <w:p w14:paraId="3202C8DA" w14:textId="0E0B8FFF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Sniff and analyse</w:t>
      </w:r>
    </w:p>
    <w:p w14:paraId="6C9FD278" w14:textId="35FB4B59" w:rsidR="003E66C4" w:rsidRPr="003E66C4" w:rsidRDefault="003E66C4" w:rsidP="003E66C4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Gather cookies, and use them to exploit session</w:t>
      </w:r>
    </w:p>
    <w:p w14:paraId="0486552D" w14:textId="58028D64" w:rsidR="003E66C4" w:rsidRDefault="007D42DA" w:rsidP="007D42DA">
      <w:pPr>
        <w:pStyle w:val="ListParagraph"/>
        <w:numPr>
          <w:ilvl w:val="0"/>
          <w:numId w:val="19"/>
        </w:numPr>
        <w:spacing w:after="0"/>
        <w:rPr>
          <w:b/>
        </w:rPr>
      </w:pPr>
      <w:r>
        <w:rPr>
          <w:b/>
        </w:rPr>
        <w:t>Maintaining Access</w:t>
      </w:r>
    </w:p>
    <w:p w14:paraId="74F72D6F" w14:textId="12629C5E" w:rsidR="007D42DA" w:rsidRPr="007D42DA" w:rsidRDefault="007D42DA" w:rsidP="007D42D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 xml:space="preserve">Maintain access (using covert channels, backdoors, rootkits) </w:t>
      </w:r>
    </w:p>
    <w:p w14:paraId="6C156B22" w14:textId="221DF7FB" w:rsidR="007D42DA" w:rsidRDefault="007D42DA" w:rsidP="007D42D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>Useful for double blind or red teaming</w:t>
      </w:r>
    </w:p>
    <w:p w14:paraId="3058798C" w14:textId="0F852DCB" w:rsidR="007D42DA" w:rsidRDefault="007D42DA" w:rsidP="007D42DA">
      <w:pPr>
        <w:pStyle w:val="ListParagraph"/>
        <w:numPr>
          <w:ilvl w:val="0"/>
          <w:numId w:val="19"/>
        </w:numPr>
        <w:spacing w:after="0"/>
        <w:rPr>
          <w:b/>
        </w:rPr>
      </w:pPr>
      <w:r>
        <w:rPr>
          <w:b/>
        </w:rPr>
        <w:t>Documentation and Reporting</w:t>
      </w:r>
    </w:p>
    <w:p w14:paraId="033A70A9" w14:textId="414136DF" w:rsidR="007D42DA" w:rsidRPr="007D42DA" w:rsidRDefault="007D42DA" w:rsidP="007D42D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Document/report/present Vuln found/verified/exploited</w:t>
      </w:r>
    </w:p>
    <w:p w14:paraId="7DE2D06A" w14:textId="256C1CF1" w:rsidR="007D42DA" w:rsidRPr="007D42DA" w:rsidRDefault="007D42DA" w:rsidP="007D42DA">
      <w:pPr>
        <w:pStyle w:val="ListParagraph"/>
        <w:numPr>
          <w:ilvl w:val="0"/>
          <w:numId w:val="18"/>
        </w:numPr>
        <w:spacing w:after="0"/>
      </w:pPr>
      <w:r w:rsidRPr="007D42DA">
        <w:t>Report differ on who it’s addressed to</w:t>
      </w:r>
    </w:p>
    <w:p w14:paraId="3F9F04BF" w14:textId="11884EE3" w:rsidR="007D42DA" w:rsidRPr="007D42DA" w:rsidRDefault="007D42DA" w:rsidP="007D42DA">
      <w:pPr>
        <w:pStyle w:val="ListParagraph"/>
        <w:numPr>
          <w:ilvl w:val="0"/>
          <w:numId w:val="18"/>
        </w:numPr>
        <w:spacing w:after="0"/>
      </w:pPr>
      <w:proofErr w:type="spellStart"/>
      <w:r w:rsidRPr="007D42DA">
        <w:t>Mgmt</w:t>
      </w:r>
      <w:proofErr w:type="spellEnd"/>
      <w:r w:rsidRPr="007D42DA">
        <w:t xml:space="preserve"> speak for mgmt.</w:t>
      </w:r>
    </w:p>
    <w:p w14:paraId="4A128334" w14:textId="694FB1F7" w:rsidR="007D42DA" w:rsidRPr="007D42DA" w:rsidRDefault="007D42DA" w:rsidP="007D42DA">
      <w:pPr>
        <w:pStyle w:val="ListParagraph"/>
        <w:numPr>
          <w:ilvl w:val="0"/>
          <w:numId w:val="18"/>
        </w:numPr>
        <w:spacing w:after="0"/>
      </w:pPr>
      <w:r w:rsidRPr="007D42DA">
        <w:t xml:space="preserve">Technical details for sys admin and </w:t>
      </w:r>
      <w:proofErr w:type="spellStart"/>
      <w:r w:rsidRPr="007D42DA">
        <w:t>devs</w:t>
      </w:r>
      <w:proofErr w:type="spellEnd"/>
    </w:p>
    <w:p w14:paraId="5A6A7FC9" w14:textId="77777777" w:rsidR="003E66C4" w:rsidRPr="003E66C4" w:rsidRDefault="003E66C4" w:rsidP="003E66C4">
      <w:pPr>
        <w:spacing w:after="0"/>
        <w:rPr>
          <w:b/>
        </w:rPr>
      </w:pPr>
    </w:p>
    <w:p w14:paraId="04709DD7" w14:textId="77777777" w:rsidR="00883392" w:rsidRDefault="00883392">
      <w:pPr>
        <w:rPr>
          <w:b/>
        </w:rPr>
      </w:pPr>
      <w:r>
        <w:rPr>
          <w:b/>
        </w:rPr>
        <w:br w:type="page"/>
      </w:r>
    </w:p>
    <w:p w14:paraId="3D816ED8" w14:textId="4DF9D516" w:rsidR="007D42DA" w:rsidRDefault="007D42DA" w:rsidP="00960247">
      <w:pPr>
        <w:spacing w:after="0"/>
        <w:rPr>
          <w:b/>
        </w:rPr>
      </w:pPr>
      <w:r>
        <w:rPr>
          <w:b/>
        </w:rPr>
        <w:lastRenderedPageBreak/>
        <w:t>Security Testing Methodology</w:t>
      </w:r>
    </w:p>
    <w:p w14:paraId="6973923C" w14:textId="69558223" w:rsidR="007D42DA" w:rsidRPr="00883392" w:rsidRDefault="007D42DA" w:rsidP="007D42D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NIST SP 800-114</w:t>
      </w:r>
    </w:p>
    <w:p w14:paraId="106E643D" w14:textId="1BD2353A" w:rsidR="00883392" w:rsidRPr="00883392" w:rsidRDefault="00883392" w:rsidP="00883392">
      <w:pPr>
        <w:pStyle w:val="ListParagraph"/>
        <w:numPr>
          <w:ilvl w:val="1"/>
          <w:numId w:val="18"/>
        </w:numPr>
        <w:spacing w:after="0"/>
      </w:pPr>
      <w:r w:rsidRPr="00883392">
        <w:t>Testing, Examination, Interviewing</w:t>
      </w:r>
    </w:p>
    <w:p w14:paraId="242E6A46" w14:textId="2CFDF2B4" w:rsidR="007D42DA" w:rsidRPr="007D42DA" w:rsidRDefault="007D42DA" w:rsidP="007D42D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PCI</w:t>
      </w:r>
      <w:r w:rsidR="00883392">
        <w:t xml:space="preserve"> (focus on pre-engagement, have a </w:t>
      </w:r>
      <w:proofErr w:type="spellStart"/>
      <w:r w:rsidR="00883392">
        <w:t>pentest</w:t>
      </w:r>
      <w:proofErr w:type="spellEnd"/>
      <w:r w:rsidR="00883392">
        <w:t xml:space="preserve"> report eval tool)</w:t>
      </w:r>
    </w:p>
    <w:p w14:paraId="466B949D" w14:textId="336C818F" w:rsidR="00960247" w:rsidRPr="00883392" w:rsidRDefault="007D42DA" w:rsidP="007D42D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PTES</w:t>
      </w:r>
      <w:r w:rsidR="00883392">
        <w:t xml:space="preserve"> (7 </w:t>
      </w:r>
      <w:proofErr w:type="spellStart"/>
      <w:r w:rsidR="00883392">
        <w:t>pahses</w:t>
      </w:r>
      <w:proofErr w:type="spellEnd"/>
      <w:r w:rsidR="00883392">
        <w:t>)</w:t>
      </w:r>
    </w:p>
    <w:p w14:paraId="64B31EB8" w14:textId="35385AA2" w:rsidR="00883392" w:rsidRPr="007D42DA" w:rsidRDefault="00883392" w:rsidP="00883392">
      <w:pPr>
        <w:pStyle w:val="ListParagraph"/>
        <w:numPr>
          <w:ilvl w:val="1"/>
          <w:numId w:val="18"/>
        </w:numPr>
        <w:spacing w:after="0"/>
        <w:rPr>
          <w:b/>
        </w:rPr>
      </w:pPr>
      <w:r>
        <w:rPr>
          <w:b/>
        </w:rPr>
        <w:t>Threat Modelling</w:t>
      </w:r>
      <w:r>
        <w:t xml:space="preserve"> – planned activity for identifying and assess app threats and vulns</w:t>
      </w:r>
    </w:p>
    <w:p w14:paraId="795E2E6D" w14:textId="20CC3F09" w:rsidR="007D42DA" w:rsidRPr="00883392" w:rsidRDefault="007D42DA" w:rsidP="007D42D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OWASP</w:t>
      </w:r>
    </w:p>
    <w:p w14:paraId="569B04F3" w14:textId="4672A8D6" w:rsidR="00883392" w:rsidRPr="00883392" w:rsidRDefault="00883392" w:rsidP="00883392">
      <w:pPr>
        <w:pStyle w:val="ListParagraph"/>
        <w:numPr>
          <w:ilvl w:val="1"/>
          <w:numId w:val="18"/>
        </w:numPr>
        <w:spacing w:after="0"/>
        <w:rPr>
          <w:b/>
        </w:rPr>
      </w:pPr>
      <w:r>
        <w:t>Focus on Dev Life Cycle</w:t>
      </w:r>
    </w:p>
    <w:p w14:paraId="37C3EE0A" w14:textId="17953637" w:rsidR="00883392" w:rsidRPr="00933339" w:rsidRDefault="00933339" w:rsidP="00883392">
      <w:pPr>
        <w:pStyle w:val="ListParagraph"/>
        <w:numPr>
          <w:ilvl w:val="1"/>
          <w:numId w:val="18"/>
        </w:numPr>
        <w:spacing w:after="0"/>
        <w:rPr>
          <w:b/>
        </w:rPr>
      </w:pPr>
      <w:r>
        <w:t>Bulk of document + steps for testing</w:t>
      </w:r>
    </w:p>
    <w:p w14:paraId="524D8D48" w14:textId="4BE56494" w:rsidR="00933339" w:rsidRPr="007D42DA" w:rsidRDefault="00933339" w:rsidP="00883392">
      <w:pPr>
        <w:pStyle w:val="ListParagraph"/>
        <w:numPr>
          <w:ilvl w:val="1"/>
          <w:numId w:val="18"/>
        </w:numPr>
        <w:spacing w:after="0"/>
        <w:rPr>
          <w:b/>
        </w:rPr>
      </w:pPr>
      <w:r>
        <w:t>Reporting= brief</w:t>
      </w:r>
    </w:p>
    <w:p w14:paraId="2693AC73" w14:textId="441D8849" w:rsidR="007D42DA" w:rsidRPr="00933339" w:rsidRDefault="00883392" w:rsidP="007D42D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[SP11]</w:t>
      </w:r>
      <w:r w:rsidR="00933339">
        <w:t xml:space="preserve"> Web application hacker’s handbook</w:t>
      </w:r>
    </w:p>
    <w:p w14:paraId="3C023548" w14:textId="6184B991" w:rsidR="00933339" w:rsidRPr="00933339" w:rsidRDefault="00933339" w:rsidP="00933339">
      <w:pPr>
        <w:pStyle w:val="ListParagraph"/>
        <w:numPr>
          <w:ilvl w:val="1"/>
          <w:numId w:val="18"/>
        </w:numPr>
        <w:spacing w:after="0"/>
      </w:pPr>
      <w:r w:rsidRPr="00933339">
        <w:t>Step by step</w:t>
      </w:r>
      <w:r>
        <w:t>, covers technical only</w:t>
      </w:r>
    </w:p>
    <w:p w14:paraId="628BCE36" w14:textId="3BCFD521" w:rsidR="00883392" w:rsidRPr="00933339" w:rsidRDefault="00883392" w:rsidP="007D42D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OSSTMM</w:t>
      </w:r>
    </w:p>
    <w:p w14:paraId="2F302A95" w14:textId="73C98D3F" w:rsidR="00933339" w:rsidRDefault="00933339" w:rsidP="00933339">
      <w:pPr>
        <w:pStyle w:val="ListParagraph"/>
        <w:numPr>
          <w:ilvl w:val="1"/>
          <w:numId w:val="18"/>
        </w:numPr>
        <w:spacing w:after="0"/>
      </w:pPr>
      <w:proofErr w:type="spellStart"/>
      <w:r w:rsidRPr="00933339">
        <w:t>Rav</w:t>
      </w:r>
      <w:proofErr w:type="spellEnd"/>
      <w:r w:rsidRPr="00933339">
        <w:t xml:space="preserve"> = scale measurement of </w:t>
      </w:r>
      <w:proofErr w:type="spellStart"/>
      <w:r w:rsidRPr="00933339">
        <w:t>atk</w:t>
      </w:r>
      <w:proofErr w:type="spellEnd"/>
      <w:r w:rsidRPr="00933339">
        <w:t xml:space="preserve"> surface (calculated by quantitative balance between porosity, limitations and controls)</w:t>
      </w:r>
    </w:p>
    <w:p w14:paraId="163CA080" w14:textId="5584A187" w:rsidR="006E4D75" w:rsidRDefault="006E4D75" w:rsidP="00933339">
      <w:pPr>
        <w:pStyle w:val="ListParagraph"/>
        <w:numPr>
          <w:ilvl w:val="1"/>
          <w:numId w:val="18"/>
        </w:numPr>
        <w:spacing w:after="0"/>
      </w:pPr>
      <w:r>
        <w:t>Deviation from perfect security</w:t>
      </w:r>
    </w:p>
    <w:p w14:paraId="62D610F8" w14:textId="1408AB3B" w:rsidR="00933339" w:rsidRDefault="00933339" w:rsidP="00933339">
      <w:pPr>
        <w:pStyle w:val="ListParagraph"/>
        <w:numPr>
          <w:ilvl w:val="1"/>
          <w:numId w:val="18"/>
        </w:numPr>
        <w:spacing w:after="0"/>
      </w:pPr>
      <w:r>
        <w:t xml:space="preserve">100 </w:t>
      </w:r>
      <w:proofErr w:type="spellStart"/>
      <w:r>
        <w:t>rav</w:t>
      </w:r>
      <w:proofErr w:type="spellEnd"/>
      <w:r>
        <w:t xml:space="preserve"> = perfect balance</w:t>
      </w:r>
      <w:r>
        <w:br/>
        <w:t>anything less = too few controls (greater surface surface)</w:t>
      </w:r>
    </w:p>
    <w:p w14:paraId="2B9DB0CE" w14:textId="5B942E22" w:rsidR="00933339" w:rsidRDefault="00933339" w:rsidP="00933339">
      <w:pPr>
        <w:pStyle w:val="ListParagraph"/>
        <w:numPr>
          <w:ilvl w:val="1"/>
          <w:numId w:val="18"/>
        </w:numPr>
        <w:spacing w:after="0"/>
      </w:pPr>
      <w:r>
        <w:t>Risk = biased + highly variable</w:t>
      </w:r>
      <w:r w:rsidR="006E4D75">
        <w:t>, eliminate use of risk (just based on facts)</w:t>
      </w:r>
    </w:p>
    <w:p w14:paraId="5EBAAC76" w14:textId="74FA31D0" w:rsidR="006E4D75" w:rsidRPr="00933339" w:rsidRDefault="006E4D75" w:rsidP="00933339">
      <w:pPr>
        <w:pStyle w:val="ListParagraph"/>
        <w:numPr>
          <w:ilvl w:val="1"/>
          <w:numId w:val="18"/>
        </w:numPr>
        <w:spacing w:after="0"/>
      </w:pPr>
      <w:r>
        <w:t>Is of the subject itself, regardless of environment</w:t>
      </w:r>
    </w:p>
    <w:p w14:paraId="6615A78B" w14:textId="41E90251" w:rsidR="00883392" w:rsidRDefault="00883392" w:rsidP="00883392">
      <w:pPr>
        <w:spacing w:after="0"/>
        <w:rPr>
          <w:b/>
        </w:rPr>
      </w:pPr>
    </w:p>
    <w:p w14:paraId="019EB895" w14:textId="0D163CC9" w:rsidR="00883392" w:rsidRDefault="00883392" w:rsidP="00883392">
      <w:pPr>
        <w:spacing w:after="0"/>
        <w:rPr>
          <w:b/>
        </w:rPr>
      </w:pPr>
      <w:r>
        <w:rPr>
          <w:b/>
        </w:rPr>
        <w:t>Threat Modelling</w:t>
      </w:r>
    </w:p>
    <w:p w14:paraId="2926A949" w14:textId="33FD8B15" w:rsidR="00883392" w:rsidRPr="00883392" w:rsidRDefault="00883392" w:rsidP="00883392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Itemises potential threats ORG may face</w:t>
      </w:r>
    </w:p>
    <w:p w14:paraId="20CD73D5" w14:textId="5C74D31C" w:rsidR="00883392" w:rsidRPr="00883392" w:rsidRDefault="00883392" w:rsidP="00883392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 xml:space="preserve">More than </w:t>
      </w:r>
      <w:r>
        <w:t>intel gathering = include business, business model, 3</w:t>
      </w:r>
      <w:r w:rsidRPr="00883392">
        <w:rPr>
          <w:vertAlign w:val="superscript"/>
        </w:rPr>
        <w:t>rd</w:t>
      </w:r>
      <w:r>
        <w:t xml:space="preserve"> party, reputation, news articles</w:t>
      </w:r>
    </w:p>
    <w:p w14:paraId="08D3B6E9" w14:textId="196967B4" w:rsidR="00883392" w:rsidRDefault="00883392" w:rsidP="00883392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 xml:space="preserve">Roll back </w:t>
      </w:r>
      <w:r>
        <w:t xml:space="preserve">to </w:t>
      </w:r>
      <w:proofErr w:type="spellStart"/>
      <w:r>
        <w:rPr>
          <w:b/>
        </w:rPr>
        <w:t>pre engagement</w:t>
      </w:r>
      <w:proofErr w:type="spellEnd"/>
      <w:r>
        <w:rPr>
          <w:b/>
        </w:rPr>
        <w:t xml:space="preserve"> phase</w:t>
      </w:r>
    </w:p>
    <w:p w14:paraId="7BBC1863" w14:textId="3EBF4BC3" w:rsidR="00883392" w:rsidRPr="00883392" w:rsidRDefault="00883392" w:rsidP="00883392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Build an engagement + reveal malicious actor that assessor should be impersonating</w:t>
      </w:r>
    </w:p>
    <w:p w14:paraId="4BCA502E" w14:textId="65D112D4" w:rsidR="00883392" w:rsidRPr="00883392" w:rsidRDefault="00883392" w:rsidP="00883392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 xml:space="preserve">Most ORG </w:t>
      </w:r>
      <w:proofErr w:type="spellStart"/>
      <w:r>
        <w:t>alr</w:t>
      </w:r>
      <w:proofErr w:type="spellEnd"/>
      <w:r>
        <w:t xml:space="preserve"> think what engagement they need/want = hence most are skipped</w:t>
      </w:r>
    </w:p>
    <w:p w14:paraId="7DF167E3" w14:textId="6775502C" w:rsidR="00960247" w:rsidRDefault="006E4D75" w:rsidP="00960247">
      <w:pPr>
        <w:spacing w:after="0"/>
        <w:rPr>
          <w:b/>
        </w:rPr>
      </w:pPr>
      <w:r>
        <w:rPr>
          <w:b/>
        </w:rPr>
        <w:t>OSSTMM Promise</w:t>
      </w:r>
    </w:p>
    <w:p w14:paraId="1A919190" w14:textId="0779CAD8" w:rsidR="006E4D75" w:rsidRPr="006E4D75" w:rsidRDefault="006E4D75" w:rsidP="006E4D75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Results are measurable in quantifiable way</w:t>
      </w:r>
    </w:p>
    <w:p w14:paraId="666762A2" w14:textId="5D0354B3" w:rsidR="006E4D75" w:rsidRDefault="006E4D75" w:rsidP="006E4D75">
      <w:pPr>
        <w:spacing w:after="0"/>
        <w:rPr>
          <w:b/>
        </w:rPr>
      </w:pPr>
      <w:r>
        <w:rPr>
          <w:noProof/>
        </w:rPr>
        <w:drawing>
          <wp:inline distT="0" distB="0" distL="0" distR="0" wp14:anchorId="217E4A13" wp14:editId="3EFF238B">
            <wp:extent cx="3098165" cy="1560195"/>
            <wp:effectExtent l="0" t="0" r="698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5429F" w14:textId="6AE938B8" w:rsidR="006E4D75" w:rsidRDefault="006E4D75" w:rsidP="006E4D75">
      <w:pPr>
        <w:spacing w:after="0"/>
        <w:rPr>
          <w:b/>
        </w:rPr>
      </w:pPr>
      <w:r>
        <w:rPr>
          <w:noProof/>
        </w:rPr>
        <w:drawing>
          <wp:inline distT="0" distB="0" distL="0" distR="0" wp14:anchorId="136A1D36" wp14:editId="45D080C7">
            <wp:extent cx="3098165" cy="1513205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1D04D" w14:textId="07290C44" w:rsidR="006E4D75" w:rsidRDefault="006E4D75" w:rsidP="006E4D75">
      <w:pPr>
        <w:spacing w:after="0"/>
        <w:rPr>
          <w:b/>
        </w:rPr>
      </w:pPr>
      <w:r>
        <w:rPr>
          <w:b/>
        </w:rPr>
        <w:t>Critique of OSSTMM</w:t>
      </w:r>
    </w:p>
    <w:p w14:paraId="4CC84F77" w14:textId="4906A97E" w:rsidR="006E4D75" w:rsidRPr="00743AFE" w:rsidRDefault="006E4D75" w:rsidP="006E4D75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Why incorrect and show how OSSTMM fails to deliver on prom</w:t>
      </w:r>
      <w:r w:rsidR="00743AFE">
        <w:t>ise</w:t>
      </w:r>
    </w:p>
    <w:p w14:paraId="1FA13140" w14:textId="6120B1BB" w:rsidR="00743AFE" w:rsidRPr="00743AFE" w:rsidRDefault="00743AFE" w:rsidP="006E4D75">
      <w:pPr>
        <w:pStyle w:val="ListParagraph"/>
        <w:numPr>
          <w:ilvl w:val="0"/>
          <w:numId w:val="18"/>
        </w:numPr>
        <w:spacing w:after="0"/>
      </w:pPr>
      <w:r w:rsidRPr="00743AFE">
        <w:t>Carries no meaning about security of considered object</w:t>
      </w:r>
    </w:p>
    <w:p w14:paraId="3E4F3BFC" w14:textId="35E69F08" w:rsidR="00743AFE" w:rsidRPr="00743AFE" w:rsidRDefault="00743AFE" w:rsidP="006E4D75">
      <w:pPr>
        <w:pStyle w:val="ListParagraph"/>
        <w:numPr>
          <w:ilvl w:val="0"/>
          <w:numId w:val="18"/>
        </w:numPr>
        <w:spacing w:after="0"/>
      </w:pPr>
      <w:r w:rsidRPr="00743AFE">
        <w:t>Shares nothing with trust beside a name</w:t>
      </w:r>
    </w:p>
    <w:p w14:paraId="6B6FB512" w14:textId="093F14C5" w:rsidR="00743AFE" w:rsidRPr="00743AFE" w:rsidRDefault="00743AFE" w:rsidP="006E4D75">
      <w:pPr>
        <w:pStyle w:val="ListParagraph"/>
        <w:numPr>
          <w:ilvl w:val="0"/>
          <w:numId w:val="18"/>
        </w:numPr>
        <w:spacing w:after="0"/>
      </w:pPr>
      <w:r w:rsidRPr="00743AFE">
        <w:t xml:space="preserve">Makes OSSTMM to conceptualise all human agency as security threat = human security testing approach = reminiscent of a </w:t>
      </w:r>
      <w:proofErr w:type="spellStart"/>
      <w:r w:rsidRPr="00743AFE">
        <w:t>counterin</w:t>
      </w:r>
      <w:proofErr w:type="spellEnd"/>
      <w:r w:rsidRPr="00743AFE">
        <w:t>-surgency campaign</w:t>
      </w:r>
    </w:p>
    <w:p w14:paraId="773E8E51" w14:textId="294AAA86" w:rsidR="00743AFE" w:rsidRDefault="00743AFE" w:rsidP="00743AFE">
      <w:pPr>
        <w:spacing w:after="0"/>
        <w:rPr>
          <w:b/>
        </w:rPr>
      </w:pPr>
    </w:p>
    <w:p w14:paraId="307CA6C8" w14:textId="2A1D62FC" w:rsidR="00743AFE" w:rsidRDefault="00743AFE" w:rsidP="00743AFE">
      <w:pPr>
        <w:spacing w:after="0"/>
        <w:rPr>
          <w:b/>
        </w:rPr>
      </w:pPr>
      <w:r>
        <w:rPr>
          <w:b/>
        </w:rPr>
        <w:t xml:space="preserve">Reflection of </w:t>
      </w:r>
      <w:proofErr w:type="spellStart"/>
      <w:r>
        <w:rPr>
          <w:b/>
        </w:rPr>
        <w:t>pentest</w:t>
      </w:r>
      <w:proofErr w:type="spellEnd"/>
      <w:r>
        <w:rPr>
          <w:b/>
        </w:rPr>
        <w:t xml:space="preserve"> methodologies</w:t>
      </w:r>
    </w:p>
    <w:p w14:paraId="446B3344" w14:textId="5E5CEE62" w:rsidR="00743AFE" w:rsidRDefault="00743AFE" w:rsidP="00743AFE">
      <w:pPr>
        <w:pStyle w:val="ListParagraph"/>
        <w:numPr>
          <w:ilvl w:val="0"/>
          <w:numId w:val="18"/>
        </w:numPr>
        <w:spacing w:after="0"/>
      </w:pPr>
      <w:r w:rsidRPr="00743AFE">
        <w:rPr>
          <w:b/>
        </w:rPr>
        <w:t>Contradiction</w:t>
      </w:r>
      <w:r>
        <w:t xml:space="preserve"> = Fixing the steps and tests before engaging it, = subvert </w:t>
      </w:r>
      <w:proofErr w:type="spellStart"/>
      <w:r>
        <w:t>uds-ing</w:t>
      </w:r>
      <w:proofErr w:type="spellEnd"/>
      <w:r>
        <w:t xml:space="preserve"> it, methodology NOT adequate for object under consideration</w:t>
      </w:r>
    </w:p>
    <w:p w14:paraId="0E04B465" w14:textId="5311982B" w:rsidR="00743AFE" w:rsidRDefault="00743AFE" w:rsidP="00743AFE">
      <w:pPr>
        <w:pStyle w:val="ListParagraph"/>
        <w:numPr>
          <w:ilvl w:val="0"/>
          <w:numId w:val="18"/>
        </w:numPr>
        <w:spacing w:after="0"/>
      </w:pPr>
      <w:r>
        <w:t xml:space="preserve">Often repetitive as targets exhibit large </w:t>
      </w:r>
      <w:proofErr w:type="spellStart"/>
      <w:r>
        <w:t>lvl</w:t>
      </w:r>
      <w:proofErr w:type="spellEnd"/>
      <w:r>
        <w:t xml:space="preserve"> of similarity = permitting to make presumptions about objects (may miss out </w:t>
      </w:r>
      <w:proofErr w:type="spellStart"/>
      <w:r>
        <w:t>smt</w:t>
      </w:r>
      <w:proofErr w:type="spellEnd"/>
      <w:r>
        <w:t>)</w:t>
      </w:r>
    </w:p>
    <w:p w14:paraId="65078A34" w14:textId="5F65636A" w:rsidR="00743AFE" w:rsidRDefault="00743AFE" w:rsidP="00743AFE">
      <w:pPr>
        <w:spacing w:after="0"/>
      </w:pPr>
      <w:r>
        <w:t>Is it worth it?</w:t>
      </w:r>
    </w:p>
    <w:p w14:paraId="4FA3B512" w14:textId="53A7F48B" w:rsidR="004D399D" w:rsidRDefault="003544C9" w:rsidP="00743AFE">
      <w:pPr>
        <w:pStyle w:val="ListParagraph"/>
        <w:numPr>
          <w:ilvl w:val="0"/>
          <w:numId w:val="18"/>
        </w:numPr>
        <w:spacing w:after="0"/>
      </w:pPr>
      <w:r>
        <w:t>What does it mean? – being critical as what you can get</w:t>
      </w:r>
    </w:p>
    <w:p w14:paraId="6D5D642A" w14:textId="77777777" w:rsidR="004D399D" w:rsidRDefault="004D399D">
      <w:r>
        <w:br w:type="page"/>
      </w:r>
    </w:p>
    <w:p w14:paraId="653F979B" w14:textId="0BEF9D15" w:rsidR="00743AFE" w:rsidRDefault="004D399D" w:rsidP="004D399D">
      <w:pPr>
        <w:spacing w:after="0"/>
        <w:rPr>
          <w:b/>
        </w:rPr>
      </w:pPr>
      <w:r>
        <w:rPr>
          <w:b/>
        </w:rPr>
        <w:lastRenderedPageBreak/>
        <w:t>Information Gathering</w:t>
      </w:r>
    </w:p>
    <w:p w14:paraId="40AE06E5" w14:textId="41033011" w:rsidR="004D399D" w:rsidRDefault="004D399D" w:rsidP="004D399D">
      <w:pPr>
        <w:spacing w:after="0"/>
      </w:pPr>
      <w:r>
        <w:t>1</w:t>
      </w:r>
      <w:r w:rsidRPr="004D399D">
        <w:rPr>
          <w:vertAlign w:val="superscript"/>
        </w:rPr>
        <w:t>st</w:t>
      </w:r>
      <w:r>
        <w:t xml:space="preserve"> stage of </w:t>
      </w:r>
      <w:proofErr w:type="spellStart"/>
      <w:r>
        <w:t>pentest</w:t>
      </w:r>
      <w:proofErr w:type="spellEnd"/>
      <w:r>
        <w:t>, start</w:t>
      </w:r>
    </w:p>
    <w:p w14:paraId="3257D9B0" w14:textId="0102A258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Obtain detailed info about ORG, network, topology, devices, OS</w:t>
      </w:r>
    </w:p>
    <w:p w14:paraId="5D1ACBFB" w14:textId="62DF716F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Project manager to define + refine resources (</w:t>
      </w:r>
      <w:proofErr w:type="spellStart"/>
      <w:r>
        <w:t>uds</w:t>
      </w:r>
      <w:proofErr w:type="spellEnd"/>
      <w:r>
        <w:t xml:space="preserve"> effort, team, skills)</w:t>
      </w:r>
    </w:p>
    <w:p w14:paraId="310FAA95" w14:textId="6A775419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Whitebox (</w:t>
      </w:r>
      <w:proofErr w:type="spellStart"/>
      <w:r>
        <w:t>impt</w:t>
      </w:r>
      <w:proofErr w:type="spellEnd"/>
      <w:r>
        <w:t>)</w:t>
      </w:r>
    </w:p>
    <w:p w14:paraId="207595F8" w14:textId="77777777" w:rsidR="004D399D" w:rsidRDefault="004D399D" w:rsidP="004D399D">
      <w:pPr>
        <w:spacing w:after="0"/>
      </w:pPr>
      <w:r>
        <w:t xml:space="preserve">Define the team, not rushed, relevant info, </w:t>
      </w:r>
    </w:p>
    <w:p w14:paraId="06268C6A" w14:textId="77777777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 xml:space="preserve">From several sources, </w:t>
      </w:r>
    </w:p>
    <w:p w14:paraId="7C148611" w14:textId="7C7DEE29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 xml:space="preserve">build footprint, </w:t>
      </w:r>
    </w:p>
    <w:p w14:paraId="47F136C6" w14:textId="477ED8EF" w:rsidR="004D399D" w:rsidRDefault="004D399D" w:rsidP="004D399D">
      <w:pPr>
        <w:pStyle w:val="ListParagraph"/>
        <w:numPr>
          <w:ilvl w:val="0"/>
          <w:numId w:val="18"/>
        </w:numPr>
        <w:spacing w:after="0"/>
      </w:pPr>
      <w:proofErr w:type="gramStart"/>
      <w:r>
        <w:t>similar to</w:t>
      </w:r>
      <w:proofErr w:type="gramEnd"/>
      <w:r>
        <w:t xml:space="preserve"> potential attacks,</w:t>
      </w:r>
    </w:p>
    <w:p w14:paraId="7EE24288" w14:textId="0FE5792E" w:rsidR="004D399D" w:rsidRDefault="004D399D" w:rsidP="004D399D">
      <w:pPr>
        <w:pStyle w:val="ListParagraph"/>
        <w:numPr>
          <w:ilvl w:val="0"/>
          <w:numId w:val="18"/>
        </w:numPr>
        <w:spacing w:after="0"/>
      </w:pPr>
      <w:proofErr w:type="spellStart"/>
      <w:r>
        <w:t>impt</w:t>
      </w:r>
      <w:proofErr w:type="spellEnd"/>
      <w:r>
        <w:t xml:space="preserve"> to </w:t>
      </w:r>
      <w:proofErr w:type="spellStart"/>
      <w:r>
        <w:t>uds</w:t>
      </w:r>
      <w:proofErr w:type="spellEnd"/>
      <w:r>
        <w:t xml:space="preserve"> security posture</w:t>
      </w:r>
    </w:p>
    <w:p w14:paraId="716695CD" w14:textId="34554589" w:rsidR="004D399D" w:rsidRDefault="004D399D" w:rsidP="004D399D">
      <w:pPr>
        <w:spacing w:after="0"/>
      </w:pPr>
    </w:p>
    <w:p w14:paraId="4659663F" w14:textId="56668068" w:rsidR="004D399D" w:rsidRDefault="004D399D" w:rsidP="004D399D">
      <w:pPr>
        <w:spacing w:after="0"/>
      </w:pPr>
      <w:r>
        <w:t xml:space="preserve">Perform in </w:t>
      </w:r>
      <w:r>
        <w:rPr>
          <w:b/>
        </w:rPr>
        <w:t xml:space="preserve">systematic + accurate </w:t>
      </w:r>
      <w:r>
        <w:t>way = avoid missing info</w:t>
      </w:r>
    </w:p>
    <w:p w14:paraId="35590114" w14:textId="169FA880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care when info gathering</w:t>
      </w:r>
    </w:p>
    <w:p w14:paraId="060FFA64" w14:textId="6BBD26C8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treat all info as restricted</w:t>
      </w:r>
    </w:p>
    <w:p w14:paraId="5285ADD5" w14:textId="1BECEEB8" w:rsidR="004D399D" w:rsidRDefault="004D399D" w:rsidP="004D399D">
      <w:pPr>
        <w:spacing w:after="0"/>
      </w:pPr>
      <w:r>
        <w:rPr>
          <w:noProof/>
        </w:rPr>
        <w:drawing>
          <wp:inline distT="0" distB="0" distL="0" distR="0" wp14:anchorId="0681BC28" wp14:editId="3B328389">
            <wp:extent cx="3098165" cy="2091055"/>
            <wp:effectExtent l="0" t="0" r="698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EDB6A" w14:textId="6A2C7626" w:rsidR="004D399D" w:rsidRDefault="004D399D" w:rsidP="004D399D">
      <w:pPr>
        <w:spacing w:after="0"/>
      </w:pPr>
      <w:r>
        <w:rPr>
          <w:noProof/>
        </w:rPr>
        <w:drawing>
          <wp:inline distT="0" distB="0" distL="0" distR="0" wp14:anchorId="5B9D6AD6" wp14:editId="3AEE7C89">
            <wp:extent cx="3098165" cy="139827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D7C9A" w14:textId="3860B122" w:rsidR="004D399D" w:rsidRDefault="004D399D" w:rsidP="004D399D">
      <w:pPr>
        <w:spacing w:after="0"/>
      </w:pPr>
      <w:r>
        <w:t>Collection of info (not located in client’s network) = a lot of info in public</w:t>
      </w:r>
    </w:p>
    <w:p w14:paraId="2BF0B413" w14:textId="77777777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Useful</w:t>
      </w:r>
    </w:p>
    <w:p w14:paraId="70783DFD" w14:textId="4C3914CB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Open source intelligence</w:t>
      </w:r>
    </w:p>
    <w:p w14:paraId="44DF8C0F" w14:textId="2FE6A186" w:rsidR="004D399D" w:rsidRDefault="004D399D" w:rsidP="004D399D">
      <w:pPr>
        <w:spacing w:after="0"/>
      </w:pPr>
      <w:r>
        <w:rPr>
          <w:noProof/>
        </w:rPr>
        <w:drawing>
          <wp:inline distT="0" distB="0" distL="0" distR="0" wp14:anchorId="449A94A3" wp14:editId="4F8CCBC8">
            <wp:extent cx="3098165" cy="1919605"/>
            <wp:effectExtent l="0" t="0" r="6985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F67EC" w14:textId="77E53791" w:rsidR="004D399D" w:rsidRDefault="004D399D" w:rsidP="004D399D">
      <w:pPr>
        <w:spacing w:after="0"/>
      </w:pPr>
    </w:p>
    <w:p w14:paraId="2F919FA0" w14:textId="4494F11E" w:rsidR="004D399D" w:rsidRDefault="004D399D" w:rsidP="004D399D">
      <w:pPr>
        <w:spacing w:after="0"/>
      </w:pPr>
      <w:r>
        <w:t>Passive = no direct access</w:t>
      </w:r>
    </w:p>
    <w:p w14:paraId="20F2D302" w14:textId="4ED7F012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Can use google cache</w:t>
      </w:r>
    </w:p>
    <w:p w14:paraId="4D21CDFC" w14:textId="177F8711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Archieve.org</w:t>
      </w:r>
    </w:p>
    <w:p w14:paraId="126D4B1B" w14:textId="314AFE51" w:rsidR="004D399D" w:rsidRDefault="004D399D" w:rsidP="004D399D">
      <w:pPr>
        <w:pStyle w:val="ListParagraph"/>
        <w:numPr>
          <w:ilvl w:val="0"/>
          <w:numId w:val="18"/>
        </w:numPr>
        <w:spacing w:after="0"/>
      </w:pPr>
      <w:proofErr w:type="spellStart"/>
      <w:r>
        <w:t>Netcraft</w:t>
      </w:r>
      <w:proofErr w:type="spellEnd"/>
    </w:p>
    <w:p w14:paraId="0AA66603" w14:textId="2B6C238E" w:rsidR="004D399D" w:rsidRDefault="004D399D" w:rsidP="004D399D">
      <w:pPr>
        <w:pStyle w:val="ListParagraph"/>
        <w:numPr>
          <w:ilvl w:val="0"/>
          <w:numId w:val="18"/>
        </w:numPr>
        <w:spacing w:after="0"/>
      </w:pPr>
      <w:r>
        <w:t>Alexa.com</w:t>
      </w:r>
    </w:p>
    <w:p w14:paraId="6E9CC265" w14:textId="2E997798" w:rsidR="004D399D" w:rsidRDefault="004D399D" w:rsidP="004D399D">
      <w:pPr>
        <w:spacing w:after="0"/>
      </w:pPr>
      <w:r>
        <w:t xml:space="preserve">Active = </w:t>
      </w:r>
    </w:p>
    <w:p w14:paraId="508DBFCF" w14:textId="6D05E043" w:rsidR="004D399D" w:rsidRDefault="004D399D" w:rsidP="004D399D">
      <w:pPr>
        <w:spacing w:after="0"/>
      </w:pPr>
      <w:r>
        <w:rPr>
          <w:noProof/>
        </w:rPr>
        <w:drawing>
          <wp:inline distT="0" distB="0" distL="0" distR="0" wp14:anchorId="46CB3C7C" wp14:editId="3DD69B05">
            <wp:extent cx="3098165" cy="2312670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95531" w14:textId="5C210645" w:rsidR="004D399D" w:rsidRDefault="004D399D" w:rsidP="004D399D">
      <w:pPr>
        <w:spacing w:after="0"/>
      </w:pPr>
      <w:r>
        <w:t xml:space="preserve">Other info = </w:t>
      </w:r>
    </w:p>
    <w:p w14:paraId="79FA6A37" w14:textId="18D4FF0C" w:rsidR="004D399D" w:rsidRDefault="004D399D" w:rsidP="004D399D">
      <w:pPr>
        <w:spacing w:after="0"/>
      </w:pPr>
      <w:r>
        <w:rPr>
          <w:noProof/>
        </w:rPr>
        <w:drawing>
          <wp:inline distT="0" distB="0" distL="0" distR="0" wp14:anchorId="75D0D5B7" wp14:editId="57740447">
            <wp:extent cx="3098165" cy="1654810"/>
            <wp:effectExtent l="0" t="0" r="6985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2E60" w14:textId="0AD67E3E" w:rsidR="004D399D" w:rsidRDefault="004D399D" w:rsidP="004D399D">
      <w:pPr>
        <w:spacing w:after="0"/>
      </w:pPr>
      <w:r>
        <w:rPr>
          <w:noProof/>
        </w:rPr>
        <w:drawing>
          <wp:inline distT="0" distB="0" distL="0" distR="0" wp14:anchorId="1C74DEE4" wp14:editId="76C6952B">
            <wp:extent cx="3098165" cy="1681480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5CA24" w14:textId="4001D5A4" w:rsidR="00085AD6" w:rsidRDefault="00085AD6" w:rsidP="004D399D">
      <w:pPr>
        <w:spacing w:after="0"/>
      </w:pPr>
      <w:r>
        <w:t>Google Search Engine</w:t>
      </w:r>
    </w:p>
    <w:p w14:paraId="216DC8CD" w14:textId="664FA21E" w:rsidR="00085AD6" w:rsidRDefault="00085AD6" w:rsidP="00085AD6">
      <w:pPr>
        <w:pStyle w:val="ListParagraph"/>
        <w:numPr>
          <w:ilvl w:val="0"/>
          <w:numId w:val="18"/>
        </w:numPr>
        <w:spacing w:after="0"/>
      </w:pPr>
      <w:proofErr w:type="gramStart"/>
      <w:r>
        <w:t>Site:,</w:t>
      </w:r>
      <w:proofErr w:type="gramEnd"/>
      <w:r>
        <w:t xml:space="preserve"> link:, intitle:, </w:t>
      </w:r>
      <w:proofErr w:type="spellStart"/>
      <w:r>
        <w:t>inurl</w:t>
      </w:r>
      <w:proofErr w:type="spellEnd"/>
      <w:r>
        <w:t xml:space="preserve">:, filetype:, author:, </w:t>
      </w:r>
      <w:proofErr w:type="spellStart"/>
      <w:r>
        <w:t>insubject</w:t>
      </w:r>
      <w:proofErr w:type="spellEnd"/>
      <w:r>
        <w:t>:</w:t>
      </w:r>
    </w:p>
    <w:p w14:paraId="180B50C9" w14:textId="4B283E15" w:rsidR="00085AD6" w:rsidRDefault="00085AD6" w:rsidP="00085AD6">
      <w:pPr>
        <w:pStyle w:val="ListParagraph"/>
        <w:numPr>
          <w:ilvl w:val="0"/>
          <w:numId w:val="18"/>
        </w:numPr>
        <w:spacing w:after="0"/>
      </w:pPr>
      <w:r>
        <w:t>Google Hacking DB</w:t>
      </w:r>
    </w:p>
    <w:p w14:paraId="61E275E2" w14:textId="6D2DE786" w:rsidR="00085AD6" w:rsidRDefault="00085AD6" w:rsidP="00085AD6">
      <w:pPr>
        <w:pStyle w:val="ListParagraph"/>
        <w:numPr>
          <w:ilvl w:val="0"/>
          <w:numId w:val="18"/>
        </w:numPr>
        <w:spacing w:after="0"/>
      </w:pPr>
      <w:r>
        <w:t>Untangling the web</w:t>
      </w:r>
    </w:p>
    <w:p w14:paraId="67C7ADA6" w14:textId="5150FE3D" w:rsidR="00085AD6" w:rsidRDefault="00085AD6" w:rsidP="00085AD6">
      <w:pPr>
        <w:spacing w:after="0"/>
      </w:pPr>
      <w:r>
        <w:t xml:space="preserve">OSINT tools: </w:t>
      </w:r>
      <w:proofErr w:type="spellStart"/>
      <w:r>
        <w:t>Maltego</w:t>
      </w:r>
      <w:proofErr w:type="spellEnd"/>
      <w:r>
        <w:t xml:space="preserve">, </w:t>
      </w:r>
      <w:proofErr w:type="spellStart"/>
      <w:r>
        <w:t>NetGlub</w:t>
      </w:r>
      <w:proofErr w:type="spellEnd"/>
    </w:p>
    <w:p w14:paraId="4E198BF4" w14:textId="42787B70" w:rsidR="00085AD6" w:rsidRDefault="00085AD6" w:rsidP="00085AD6">
      <w:pPr>
        <w:spacing w:after="0"/>
      </w:pPr>
      <w:r>
        <w:rPr>
          <w:noProof/>
        </w:rPr>
        <w:drawing>
          <wp:inline distT="0" distB="0" distL="0" distR="0" wp14:anchorId="23245859" wp14:editId="4C1FFC7C">
            <wp:extent cx="3098165" cy="635635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2F436" w14:textId="77777777" w:rsidR="00085AD6" w:rsidRDefault="00085AD6" w:rsidP="00085AD6">
      <w:pPr>
        <w:spacing w:after="0"/>
      </w:pPr>
    </w:p>
    <w:p w14:paraId="51AF9A5C" w14:textId="77777777" w:rsidR="004D399D" w:rsidRDefault="004D399D" w:rsidP="004D399D">
      <w:pPr>
        <w:spacing w:after="0"/>
      </w:pPr>
    </w:p>
    <w:p w14:paraId="5F8B934A" w14:textId="37BE110B" w:rsidR="003E66E4" w:rsidRDefault="00085AD6" w:rsidP="004D399D">
      <w:pPr>
        <w:spacing w:after="0"/>
      </w:pPr>
      <w:r>
        <w:lastRenderedPageBreak/>
        <w:t>DNS</w:t>
      </w:r>
    </w:p>
    <w:p w14:paraId="11A0A2DF" w14:textId="76B55BD0" w:rsidR="003E66E4" w:rsidRPr="003E66E4" w:rsidRDefault="003E66E4" w:rsidP="004D399D">
      <w:pPr>
        <w:spacing w:after="0"/>
        <w:rPr>
          <w:b/>
          <w:color w:val="FF0000"/>
        </w:rPr>
      </w:pPr>
      <w:r w:rsidRPr="003E66E4">
        <w:rPr>
          <w:b/>
          <w:color w:val="FF0000"/>
        </w:rPr>
        <w:t>EXAM = DNS ENUM VS INTERROGRATION</w:t>
      </w:r>
    </w:p>
    <w:p w14:paraId="16FBF418" w14:textId="26902304" w:rsidR="00085AD6" w:rsidRDefault="003E66E4" w:rsidP="004D399D">
      <w:pPr>
        <w:spacing w:after="0"/>
      </w:pPr>
      <w:r>
        <w:rPr>
          <w:noProof/>
        </w:rPr>
        <w:drawing>
          <wp:inline distT="0" distB="0" distL="0" distR="0" wp14:anchorId="509C2C1D" wp14:editId="58F688E7">
            <wp:extent cx="3098165" cy="72644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2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F34F7" w14:textId="5EDAC484" w:rsidR="003E66E4" w:rsidRDefault="003E66E4" w:rsidP="004D399D">
      <w:pPr>
        <w:spacing w:after="0"/>
      </w:pPr>
      <w:r>
        <w:t>DNS = Distributed DB</w:t>
      </w:r>
    </w:p>
    <w:p w14:paraId="09B1EEBF" w14:textId="05C8307B" w:rsidR="003E66E4" w:rsidRDefault="003E66E4" w:rsidP="003E66E4">
      <w:pPr>
        <w:pStyle w:val="ListParagraph"/>
        <w:numPr>
          <w:ilvl w:val="0"/>
          <w:numId w:val="18"/>
        </w:numPr>
        <w:spacing w:after="0"/>
      </w:pPr>
      <w:r>
        <w:t>Distributed = no single site knows all info</w:t>
      </w:r>
    </w:p>
    <w:p w14:paraId="6BF883EC" w14:textId="54D8FDEB" w:rsidR="003E66E4" w:rsidRDefault="003E66E4" w:rsidP="003E66E4">
      <w:pPr>
        <w:pStyle w:val="ListParagraph"/>
        <w:numPr>
          <w:ilvl w:val="0"/>
          <w:numId w:val="18"/>
        </w:numPr>
        <w:spacing w:after="0"/>
      </w:pPr>
      <w:r>
        <w:t>Applications access DNS through resolve</w:t>
      </w:r>
    </w:p>
    <w:p w14:paraId="2392059A" w14:textId="0BB738C5" w:rsidR="003E66E4" w:rsidRDefault="003E66E4" w:rsidP="003E66E4">
      <w:pPr>
        <w:pStyle w:val="ListParagraph"/>
        <w:numPr>
          <w:ilvl w:val="1"/>
          <w:numId w:val="18"/>
        </w:numPr>
        <w:spacing w:after="0"/>
      </w:pPr>
      <w:r>
        <w:t>Provide the IP address</w:t>
      </w:r>
    </w:p>
    <w:p w14:paraId="0F098C66" w14:textId="1D1FAE3F" w:rsidR="003E66E4" w:rsidRDefault="003E66E4" w:rsidP="003E66E4">
      <w:pPr>
        <w:pStyle w:val="ListParagraph"/>
        <w:numPr>
          <w:ilvl w:val="1"/>
          <w:numId w:val="18"/>
        </w:numPr>
        <w:spacing w:after="0"/>
      </w:pPr>
      <w:r>
        <w:t xml:space="preserve">Protocol in kernel, no </w:t>
      </w:r>
      <w:proofErr w:type="spellStart"/>
      <w:r>
        <w:t>ifo</w:t>
      </w:r>
      <w:proofErr w:type="spellEnd"/>
      <w:r>
        <w:t xml:space="preserve"> about </w:t>
      </w:r>
      <w:proofErr w:type="spellStart"/>
      <w:r>
        <w:t>dns</w:t>
      </w:r>
      <w:proofErr w:type="spellEnd"/>
    </w:p>
    <w:p w14:paraId="636C720A" w14:textId="41258295" w:rsidR="003E66E4" w:rsidRDefault="003E66E4" w:rsidP="003E66E4">
      <w:pPr>
        <w:pStyle w:val="ListParagraph"/>
        <w:numPr>
          <w:ilvl w:val="0"/>
          <w:numId w:val="18"/>
        </w:numPr>
        <w:spacing w:after="0"/>
      </w:pPr>
      <w:r>
        <w:t>Resolver goes to NS to obtain info</w:t>
      </w:r>
    </w:p>
    <w:p w14:paraId="570F5DA0" w14:textId="7F23A8D0" w:rsidR="003E66E4" w:rsidRDefault="003E66E4" w:rsidP="003E66E4">
      <w:pPr>
        <w:pStyle w:val="ListParagraph"/>
        <w:numPr>
          <w:ilvl w:val="0"/>
          <w:numId w:val="18"/>
        </w:numPr>
        <w:spacing w:after="0"/>
      </w:pPr>
      <w:r>
        <w:t>Essential part of internet infra</w:t>
      </w:r>
    </w:p>
    <w:p w14:paraId="16104035" w14:textId="023D6D93" w:rsidR="003E66E4" w:rsidRDefault="003E66E4" w:rsidP="003E66E4">
      <w:pPr>
        <w:spacing w:after="0"/>
      </w:pPr>
      <w:r>
        <w:t>DNR</w:t>
      </w:r>
    </w:p>
    <w:p w14:paraId="09A16484" w14:textId="7C5ABB89" w:rsidR="003E66E4" w:rsidRDefault="003E66E4" w:rsidP="003E66E4">
      <w:pPr>
        <w:spacing w:after="0"/>
      </w:pPr>
      <w:r>
        <w:rPr>
          <w:noProof/>
        </w:rPr>
        <w:drawing>
          <wp:inline distT="0" distB="0" distL="0" distR="0" wp14:anchorId="7086E68D" wp14:editId="7A908A23">
            <wp:extent cx="2974665" cy="21259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79172" cy="2129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97F10" w14:textId="7B7B6D66" w:rsidR="003E66E4" w:rsidRDefault="003E66E4" w:rsidP="003E66E4">
      <w:pPr>
        <w:spacing w:after="0"/>
      </w:pPr>
      <w:r>
        <w:t>WHOIS</w:t>
      </w:r>
    </w:p>
    <w:p w14:paraId="4920CB1B" w14:textId="16DC65F4" w:rsidR="003E66E4" w:rsidRDefault="003E66E4" w:rsidP="003E66E4">
      <w:pPr>
        <w:pStyle w:val="ListParagraph"/>
        <w:numPr>
          <w:ilvl w:val="0"/>
          <w:numId w:val="18"/>
        </w:numPr>
        <w:spacing w:after="0"/>
      </w:pPr>
      <w:r>
        <w:t>Query info, TCP port 43</w:t>
      </w:r>
    </w:p>
    <w:p w14:paraId="203FFE69" w14:textId="6FB4646B" w:rsidR="003E66E4" w:rsidRDefault="003E66E4" w:rsidP="003E66E4">
      <w:pPr>
        <w:pStyle w:val="ListParagraph"/>
        <w:numPr>
          <w:ilvl w:val="0"/>
          <w:numId w:val="18"/>
        </w:numPr>
        <w:spacing w:after="0"/>
      </w:pPr>
      <w:r>
        <w:t>No trace on target network</w:t>
      </w:r>
    </w:p>
    <w:p w14:paraId="767D483E" w14:textId="7BCAA21C" w:rsidR="00E40C3F" w:rsidRDefault="00E40C3F" w:rsidP="00E40C3F">
      <w:pPr>
        <w:spacing w:after="0"/>
      </w:pPr>
      <w:r>
        <w:rPr>
          <w:noProof/>
        </w:rPr>
        <w:drawing>
          <wp:inline distT="0" distB="0" distL="0" distR="0" wp14:anchorId="316BAAE6" wp14:editId="5A3247CB">
            <wp:extent cx="3098165" cy="848360"/>
            <wp:effectExtent l="0" t="0" r="6985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A1465" w14:textId="51C7FA0B" w:rsidR="00E40C3F" w:rsidRDefault="00E40C3F" w:rsidP="00E40C3F">
      <w:pPr>
        <w:spacing w:after="0"/>
      </w:pPr>
      <w:r>
        <w:t xml:space="preserve">Passive Subdomain </w:t>
      </w:r>
      <w:proofErr w:type="spellStart"/>
      <w:r>
        <w:t>Enum</w:t>
      </w:r>
      <w:proofErr w:type="spellEnd"/>
    </w:p>
    <w:p w14:paraId="7FD05115" w14:textId="75DCABE7" w:rsidR="00E40C3F" w:rsidRDefault="00E40C3F" w:rsidP="00E40C3F">
      <w:pPr>
        <w:spacing w:after="0"/>
      </w:pPr>
      <w:r>
        <w:rPr>
          <w:noProof/>
        </w:rPr>
        <w:drawing>
          <wp:inline distT="0" distB="0" distL="0" distR="0" wp14:anchorId="3FDB707B" wp14:editId="32686BE8">
            <wp:extent cx="3098165" cy="1859915"/>
            <wp:effectExtent l="0" t="0" r="698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5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BBE9F" w14:textId="77777777" w:rsidR="00953949" w:rsidRDefault="00953949" w:rsidP="00E40C3F">
      <w:pPr>
        <w:spacing w:after="0"/>
      </w:pPr>
    </w:p>
    <w:p w14:paraId="0A125F5D" w14:textId="70AC643F" w:rsidR="00E40C3F" w:rsidRDefault="00E40C3F" w:rsidP="00E40C3F">
      <w:pPr>
        <w:spacing w:after="0"/>
      </w:pPr>
      <w:r>
        <w:rPr>
          <w:noProof/>
        </w:rPr>
        <w:drawing>
          <wp:inline distT="0" distB="0" distL="0" distR="0" wp14:anchorId="03B7D38B" wp14:editId="71414978">
            <wp:extent cx="3098165" cy="286385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8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EB535" w14:textId="12549852" w:rsidR="00E40C3F" w:rsidRDefault="00E40C3F" w:rsidP="00E40C3F">
      <w:pPr>
        <w:spacing w:after="0"/>
      </w:pPr>
      <w:r>
        <w:t>TLS Cert DB:</w:t>
      </w:r>
    </w:p>
    <w:p w14:paraId="52643CAF" w14:textId="16104FB0" w:rsidR="00E40C3F" w:rsidRDefault="00E40C3F" w:rsidP="00E40C3F">
      <w:pPr>
        <w:spacing w:after="0"/>
      </w:pPr>
      <w:r>
        <w:rPr>
          <w:noProof/>
        </w:rPr>
        <w:drawing>
          <wp:inline distT="0" distB="0" distL="0" distR="0" wp14:anchorId="3228F2B5" wp14:editId="2FC5AB56">
            <wp:extent cx="2659380" cy="718398"/>
            <wp:effectExtent l="0" t="0" r="762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16031" cy="733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DC6DE" w14:textId="5000467C" w:rsidR="00E40C3F" w:rsidRDefault="00E40C3F" w:rsidP="00E40C3F">
      <w:pPr>
        <w:spacing w:after="0"/>
      </w:pPr>
      <w:r>
        <w:t xml:space="preserve">Tools: </w:t>
      </w:r>
      <w:proofErr w:type="spellStart"/>
      <w:r>
        <w:t>subfinder</w:t>
      </w:r>
      <w:proofErr w:type="spellEnd"/>
    </w:p>
    <w:p w14:paraId="359CD817" w14:textId="5D1ACA69" w:rsidR="00E40C3F" w:rsidRDefault="00E40C3F" w:rsidP="00E40C3F">
      <w:pPr>
        <w:spacing w:after="0"/>
      </w:pPr>
    </w:p>
    <w:p w14:paraId="67D4191A" w14:textId="37560C5D" w:rsidR="00E40C3F" w:rsidRDefault="00E40C3F" w:rsidP="00E40C3F">
      <w:pPr>
        <w:spacing w:after="0"/>
      </w:pPr>
      <w:r>
        <w:t>DNS interrogation</w:t>
      </w:r>
    </w:p>
    <w:p w14:paraId="41D1674E" w14:textId="51F1CA1B" w:rsidR="00E40C3F" w:rsidRDefault="00E40C3F" w:rsidP="00E40C3F">
      <w:pPr>
        <w:spacing w:after="0"/>
      </w:pPr>
      <w:r>
        <w:rPr>
          <w:noProof/>
        </w:rPr>
        <w:drawing>
          <wp:inline distT="0" distB="0" distL="0" distR="0" wp14:anchorId="02B43948" wp14:editId="426258B4">
            <wp:extent cx="3098165" cy="1356360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34A0C" w14:textId="7F60566B" w:rsidR="00E40C3F" w:rsidRDefault="00E40C3F" w:rsidP="00E40C3F">
      <w:pPr>
        <w:spacing w:after="0"/>
      </w:pPr>
      <w:r>
        <w:t>DNS Name space</w:t>
      </w:r>
    </w:p>
    <w:p w14:paraId="2DE03278" w14:textId="64792147" w:rsidR="00E40C3F" w:rsidRDefault="00E40C3F" w:rsidP="00E40C3F">
      <w:pPr>
        <w:pStyle w:val="ListParagraph"/>
        <w:numPr>
          <w:ilvl w:val="0"/>
          <w:numId w:val="18"/>
        </w:numPr>
        <w:spacing w:after="0"/>
      </w:pPr>
      <w:r>
        <w:t>Hierarchical</w:t>
      </w:r>
    </w:p>
    <w:p w14:paraId="454B060D" w14:textId="4394C61A" w:rsidR="00E40C3F" w:rsidRDefault="00E40C3F" w:rsidP="00E40C3F">
      <w:pPr>
        <w:pStyle w:val="ListParagraph"/>
        <w:numPr>
          <w:ilvl w:val="0"/>
          <w:numId w:val="18"/>
        </w:numPr>
        <w:spacing w:after="0"/>
      </w:pPr>
      <w:r>
        <w:t>Tree structure</w:t>
      </w:r>
    </w:p>
    <w:p w14:paraId="3D80AA10" w14:textId="040B5413" w:rsidR="00E40C3F" w:rsidRDefault="00E40C3F" w:rsidP="00E40C3F">
      <w:pPr>
        <w:pStyle w:val="ListParagraph"/>
        <w:numPr>
          <w:ilvl w:val="0"/>
          <w:numId w:val="18"/>
        </w:numPr>
        <w:spacing w:after="0"/>
      </w:pPr>
      <w:r>
        <w:t>Node = label of up to 63</w:t>
      </w:r>
    </w:p>
    <w:p w14:paraId="7CB8B9B6" w14:textId="41A5139A" w:rsidR="00E40C3F" w:rsidRDefault="00E40C3F" w:rsidP="00E40C3F">
      <w:pPr>
        <w:pStyle w:val="ListParagraph"/>
        <w:numPr>
          <w:ilvl w:val="0"/>
          <w:numId w:val="18"/>
        </w:numPr>
        <w:spacing w:after="0"/>
      </w:pPr>
      <w:r>
        <w:t>Zone = subtree</w:t>
      </w:r>
    </w:p>
    <w:p w14:paraId="74EDC559" w14:textId="4CD3B584" w:rsidR="00E40C3F" w:rsidRDefault="00E40C3F" w:rsidP="00E40C3F">
      <w:pPr>
        <w:spacing w:after="0"/>
      </w:pPr>
      <w:r>
        <w:rPr>
          <w:noProof/>
        </w:rPr>
        <w:drawing>
          <wp:inline distT="0" distB="0" distL="0" distR="0" wp14:anchorId="11A2D94D" wp14:editId="5C71546E">
            <wp:extent cx="3098165" cy="1325245"/>
            <wp:effectExtent l="0" t="0" r="6985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778F8" w14:textId="5BB70024" w:rsidR="00E40C3F" w:rsidRDefault="00E40C3F" w:rsidP="00E40C3F">
      <w:pPr>
        <w:spacing w:after="0"/>
      </w:pPr>
      <w:r>
        <w:rPr>
          <w:noProof/>
        </w:rPr>
        <w:drawing>
          <wp:inline distT="0" distB="0" distL="0" distR="0" wp14:anchorId="3858448F" wp14:editId="5017D331">
            <wp:extent cx="3098165" cy="1222375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2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D4BA8" w14:textId="61BA2645" w:rsidR="00953949" w:rsidRDefault="00953949" w:rsidP="00E40C3F">
      <w:pPr>
        <w:spacing w:after="0"/>
      </w:pPr>
      <w:r>
        <w:t>A lot of info, caching = improve efficiency of queries</w:t>
      </w:r>
    </w:p>
    <w:p w14:paraId="3D5B1ADB" w14:textId="1A1FC154" w:rsidR="00953949" w:rsidRDefault="00953949" w:rsidP="00E40C3F">
      <w:pPr>
        <w:spacing w:after="0"/>
      </w:pPr>
      <w:r>
        <w:rPr>
          <w:noProof/>
        </w:rPr>
        <w:drawing>
          <wp:inline distT="0" distB="0" distL="0" distR="0" wp14:anchorId="7D0B76B1" wp14:editId="2D501FB2">
            <wp:extent cx="3098165" cy="1809115"/>
            <wp:effectExtent l="0" t="0" r="6985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8656B" w14:textId="270F1ACD" w:rsidR="00953949" w:rsidRDefault="00953949" w:rsidP="00E40C3F">
      <w:pPr>
        <w:spacing w:after="0"/>
      </w:pPr>
      <w:r>
        <w:rPr>
          <w:noProof/>
        </w:rPr>
        <w:lastRenderedPageBreak/>
        <w:drawing>
          <wp:inline distT="0" distB="0" distL="0" distR="0" wp14:anchorId="0FBA13CB" wp14:editId="47D3E543">
            <wp:extent cx="3098165" cy="2292985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9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3EDB0" w14:textId="6319F2B9" w:rsidR="00953949" w:rsidRDefault="00953949" w:rsidP="00E40C3F">
      <w:pPr>
        <w:spacing w:after="0"/>
      </w:pPr>
    </w:p>
    <w:p w14:paraId="7581850F" w14:textId="6C75ED6B" w:rsidR="00953949" w:rsidRDefault="00953949" w:rsidP="00E40C3F">
      <w:pPr>
        <w:spacing w:after="0"/>
      </w:pPr>
      <w:r>
        <w:t xml:space="preserve">Host, </w:t>
      </w:r>
      <w:r w:rsidR="00B227B3">
        <w:t xml:space="preserve">can also use for zone transfer </w:t>
      </w:r>
    </w:p>
    <w:p w14:paraId="03221CE8" w14:textId="0A6149D4" w:rsidR="00B227B3" w:rsidRDefault="00B227B3" w:rsidP="00E40C3F">
      <w:pPr>
        <w:spacing w:after="0"/>
      </w:pPr>
      <w:r>
        <w:t xml:space="preserve">Host -t </w:t>
      </w:r>
      <w:proofErr w:type="spellStart"/>
      <w:r>
        <w:t>axfr</w:t>
      </w:r>
      <w:proofErr w:type="spellEnd"/>
      <w:r>
        <w:t xml:space="preserve"> zonetransfer.me</w:t>
      </w:r>
    </w:p>
    <w:p w14:paraId="44210DF4" w14:textId="4C0E1CC4" w:rsidR="00B227B3" w:rsidRDefault="00B227B3" w:rsidP="00E40C3F">
      <w:pPr>
        <w:spacing w:after="0"/>
      </w:pPr>
      <w:r>
        <w:t xml:space="preserve">Tools: </w:t>
      </w:r>
      <w:proofErr w:type="spellStart"/>
      <w:r>
        <w:t>Nslookup</w:t>
      </w:r>
      <w:proofErr w:type="spellEnd"/>
      <w:r>
        <w:t xml:space="preserve">, dig </w:t>
      </w:r>
    </w:p>
    <w:p w14:paraId="54726D82" w14:textId="44DFFA0E" w:rsidR="00B227B3" w:rsidRDefault="00B227B3" w:rsidP="00E40C3F">
      <w:pPr>
        <w:spacing w:after="0"/>
      </w:pPr>
    </w:p>
    <w:p w14:paraId="5F88BF27" w14:textId="2A4AD935" w:rsidR="00B227B3" w:rsidRDefault="00B227B3" w:rsidP="00E40C3F">
      <w:pPr>
        <w:spacing w:after="0"/>
      </w:pPr>
      <w:r>
        <w:t>Reverse DNS (IP to domain name)</w:t>
      </w:r>
    </w:p>
    <w:p w14:paraId="147B8113" w14:textId="0B68787C" w:rsidR="00B227B3" w:rsidRDefault="00B227B3" w:rsidP="00E40C3F">
      <w:pPr>
        <w:spacing w:after="0"/>
      </w:pPr>
      <w:r>
        <w:rPr>
          <w:noProof/>
        </w:rPr>
        <w:drawing>
          <wp:inline distT="0" distB="0" distL="0" distR="0" wp14:anchorId="70D11C56" wp14:editId="5B66A22D">
            <wp:extent cx="3098165" cy="724535"/>
            <wp:effectExtent l="0" t="0" r="698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2E23F" w14:textId="139F833A" w:rsidR="00B227B3" w:rsidRDefault="00B227B3" w:rsidP="00E40C3F">
      <w:pPr>
        <w:spacing w:after="0"/>
      </w:pPr>
      <w:r>
        <w:t>Can you use reverse DNS to search for all?</w:t>
      </w:r>
    </w:p>
    <w:p w14:paraId="697A0C7A" w14:textId="2641049C" w:rsidR="00B227B3" w:rsidRDefault="00B227B3" w:rsidP="00E40C3F">
      <w:pPr>
        <w:spacing w:after="0"/>
      </w:pPr>
      <w:r>
        <w:t>No as: it’s not 1-1 mapping, may point to outside IP (not in the range),</w:t>
      </w:r>
    </w:p>
    <w:p w14:paraId="275AADEA" w14:textId="16A993D8" w:rsidR="00B227B3" w:rsidRDefault="00B227B3" w:rsidP="00B227B3">
      <w:pPr>
        <w:pStyle w:val="ListParagraph"/>
        <w:numPr>
          <w:ilvl w:val="0"/>
          <w:numId w:val="18"/>
        </w:numPr>
        <w:spacing w:after="0"/>
      </w:pPr>
      <w:r>
        <w:t>Tools: Amass</w:t>
      </w:r>
    </w:p>
    <w:p w14:paraId="0299951F" w14:textId="1B9A6ADD" w:rsidR="00B227B3" w:rsidRDefault="00B227B3" w:rsidP="00B227B3">
      <w:pPr>
        <w:spacing w:after="0"/>
      </w:pPr>
    </w:p>
    <w:p w14:paraId="0E0272C9" w14:textId="2293FE74" w:rsidR="00B227B3" w:rsidRDefault="00B227B3" w:rsidP="00B227B3">
      <w:pPr>
        <w:spacing w:after="0"/>
      </w:pPr>
      <w:r>
        <w:t>DNS Walking:</w:t>
      </w:r>
    </w:p>
    <w:p w14:paraId="2295667C" w14:textId="546D4E57" w:rsidR="00B227B3" w:rsidRDefault="00B227B3" w:rsidP="00B227B3">
      <w:pPr>
        <w:spacing w:after="0"/>
      </w:pPr>
      <w:r>
        <w:rPr>
          <w:noProof/>
        </w:rPr>
        <w:drawing>
          <wp:inline distT="0" distB="0" distL="0" distR="0" wp14:anchorId="2C5403BA" wp14:editId="4D3A6624">
            <wp:extent cx="3098165" cy="970280"/>
            <wp:effectExtent l="0" t="0" r="6985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7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34297" w14:textId="53C9E029" w:rsidR="00B227B3" w:rsidRDefault="00B227B3" w:rsidP="00B227B3">
      <w:pPr>
        <w:spacing w:after="0"/>
      </w:pPr>
      <w:r>
        <w:rPr>
          <w:noProof/>
        </w:rPr>
        <w:drawing>
          <wp:inline distT="0" distB="0" distL="0" distR="0" wp14:anchorId="08318C73" wp14:editId="44724C7D">
            <wp:extent cx="3098165" cy="1812925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96B53" w14:textId="5BC59567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 xml:space="preserve">Dig signature of </w:t>
      </w:r>
      <w:proofErr w:type="spellStart"/>
      <w:r>
        <w:t>dns</w:t>
      </w:r>
      <w:proofErr w:type="spellEnd"/>
      <w:r>
        <w:t xml:space="preserve"> records = too much.</w:t>
      </w:r>
    </w:p>
    <w:p w14:paraId="4601678F" w14:textId="341E163B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>Walk through the domain, LAST -1</w:t>
      </w:r>
    </w:p>
    <w:p w14:paraId="0147B2B9" w14:textId="194FB977" w:rsidR="00C02BCF" w:rsidRDefault="00C02BCF" w:rsidP="00C02BCF">
      <w:pPr>
        <w:pStyle w:val="ListParagraph"/>
        <w:numPr>
          <w:ilvl w:val="0"/>
          <w:numId w:val="18"/>
        </w:numPr>
        <w:spacing w:after="0"/>
      </w:pPr>
      <w:proofErr w:type="spellStart"/>
      <w:r>
        <w:t>Dnssecwalk</w:t>
      </w:r>
      <w:proofErr w:type="spellEnd"/>
      <w:r>
        <w:t xml:space="preserve"> = </w:t>
      </w:r>
      <w:proofErr w:type="spellStart"/>
      <w:r>
        <w:t>nsec</w:t>
      </w:r>
      <w:proofErr w:type="spellEnd"/>
      <w:r>
        <w:t xml:space="preserve"> </w:t>
      </w:r>
      <w:proofErr w:type="spellStart"/>
      <w:r>
        <w:t>enum</w:t>
      </w:r>
      <w:proofErr w:type="spellEnd"/>
    </w:p>
    <w:p w14:paraId="00325149" w14:textId="092B24BD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 xml:space="preserve">NSEC3 = hash the name and sort hash lexicographically. </w:t>
      </w:r>
      <w:proofErr w:type="spellStart"/>
      <w:r>
        <w:t>Atk</w:t>
      </w:r>
      <w:proofErr w:type="spellEnd"/>
      <w:r>
        <w:t xml:space="preserve"> = find all legal hash, then do offline dictionary </w:t>
      </w:r>
      <w:proofErr w:type="spellStart"/>
      <w:r>
        <w:t>atk</w:t>
      </w:r>
      <w:proofErr w:type="spellEnd"/>
    </w:p>
    <w:p w14:paraId="60681B47" w14:textId="39130CBB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>NSEC5 fixes that</w:t>
      </w:r>
    </w:p>
    <w:p w14:paraId="1ACE615B" w14:textId="12336AFB" w:rsidR="00C02BCF" w:rsidRDefault="00C02BCF" w:rsidP="00C02BCF">
      <w:pPr>
        <w:spacing w:after="0"/>
      </w:pPr>
      <w:r>
        <w:t>DNS Cache Snooping</w:t>
      </w:r>
    </w:p>
    <w:p w14:paraId="599BCD6A" w14:textId="6637D319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 xml:space="preserve">Using </w:t>
      </w:r>
      <w:proofErr w:type="gramStart"/>
      <w:r>
        <w:t>RD(</w:t>
      </w:r>
      <w:proofErr w:type="spellStart"/>
      <w:proofErr w:type="gramEnd"/>
      <w:r>
        <w:t>recusion</w:t>
      </w:r>
      <w:proofErr w:type="spellEnd"/>
      <w:r>
        <w:t xml:space="preserve"> desired) = 0</w:t>
      </w:r>
    </w:p>
    <w:p w14:paraId="06AA5C19" w14:textId="32D7E1C1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 xml:space="preserve">Gets all the cache, if u </w:t>
      </w:r>
      <w:proofErr w:type="spellStart"/>
      <w:r>
        <w:t>bruteforce</w:t>
      </w:r>
      <w:proofErr w:type="spellEnd"/>
    </w:p>
    <w:p w14:paraId="6D9E2D6D" w14:textId="7D9C09FB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>Can get surfing habits of the ppl in the network</w:t>
      </w:r>
    </w:p>
    <w:p w14:paraId="53B7F02C" w14:textId="0647D3BB" w:rsidR="00C02BCF" w:rsidRDefault="00C02BCF" w:rsidP="00C02BCF">
      <w:pPr>
        <w:spacing w:after="0"/>
      </w:pPr>
      <w:r>
        <w:t>DNS Tunnelling</w:t>
      </w:r>
    </w:p>
    <w:p w14:paraId="0C927099" w14:textId="2E45AF48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>Iodine = tunnel IPv4 through DNS server.</w:t>
      </w:r>
    </w:p>
    <w:p w14:paraId="42621BB9" w14:textId="6129394A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>DNS reply = contain a kilobyte of compressed payload data</w:t>
      </w:r>
    </w:p>
    <w:p w14:paraId="0587BDED" w14:textId="2A4886D9" w:rsidR="00C02BCF" w:rsidRDefault="00C02BCF" w:rsidP="00C02BCF">
      <w:pPr>
        <w:spacing w:after="0"/>
      </w:pPr>
      <w:r>
        <w:t>DNS Streaming</w:t>
      </w:r>
    </w:p>
    <w:p w14:paraId="3B69FF09" w14:textId="610ED3A7" w:rsidR="00C02BCF" w:rsidRDefault="00C02BCF" w:rsidP="00C02BCF">
      <w:pPr>
        <w:spacing w:after="0"/>
      </w:pPr>
      <w:r>
        <w:rPr>
          <w:noProof/>
        </w:rPr>
        <w:drawing>
          <wp:inline distT="0" distB="0" distL="0" distR="0" wp14:anchorId="1F8E3C9B" wp14:editId="6C38FB55">
            <wp:extent cx="3098165" cy="1238250"/>
            <wp:effectExtent l="0" t="0" r="698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A9D8A" w14:textId="7CC2D7D7" w:rsidR="00C02BCF" w:rsidRDefault="00C02BCF" w:rsidP="00C02BCF">
      <w:pPr>
        <w:spacing w:after="0"/>
      </w:pPr>
      <w:r>
        <w:rPr>
          <w:noProof/>
        </w:rPr>
        <w:drawing>
          <wp:inline distT="0" distB="0" distL="0" distR="0" wp14:anchorId="7600D016" wp14:editId="65ED5016">
            <wp:extent cx="3098165" cy="1451610"/>
            <wp:effectExtent l="0" t="0" r="698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F57BA" w14:textId="77777777" w:rsidR="00C02BCF" w:rsidRDefault="00C02BCF">
      <w:r>
        <w:br w:type="page"/>
      </w:r>
    </w:p>
    <w:p w14:paraId="44DA10C9" w14:textId="5606FD2C" w:rsidR="00C02BCF" w:rsidRDefault="00C02BCF" w:rsidP="00C02BCF">
      <w:pPr>
        <w:spacing w:after="0"/>
        <w:rPr>
          <w:b/>
        </w:rPr>
      </w:pPr>
      <w:r w:rsidRPr="00C02BCF">
        <w:rPr>
          <w:b/>
        </w:rPr>
        <w:lastRenderedPageBreak/>
        <w:t>Target Discovery</w:t>
      </w:r>
    </w:p>
    <w:p w14:paraId="652B7259" w14:textId="2566CDA8" w:rsidR="00C02BCF" w:rsidRDefault="00C02BCF" w:rsidP="00C02BCF">
      <w:pPr>
        <w:spacing w:after="0"/>
      </w:pPr>
      <w:r>
        <w:t xml:space="preserve">Goal = probable network </w:t>
      </w:r>
      <w:proofErr w:type="spellStart"/>
      <w:r>
        <w:t>topo</w:t>
      </w:r>
      <w:proofErr w:type="spellEnd"/>
    </w:p>
    <w:p w14:paraId="73EC6006" w14:textId="09CD777F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>Perimeter network identification</w:t>
      </w:r>
    </w:p>
    <w:p w14:paraId="2A6DE72E" w14:textId="30F25B3D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>Live internal hosts</w:t>
      </w:r>
    </w:p>
    <w:p w14:paraId="5CA3111E" w14:textId="32C9F4F2" w:rsidR="00C02BCF" w:rsidRDefault="00C02BCF" w:rsidP="00C02BCF">
      <w:pPr>
        <w:pStyle w:val="ListParagraph"/>
        <w:numPr>
          <w:ilvl w:val="0"/>
          <w:numId w:val="18"/>
        </w:numPr>
        <w:spacing w:after="0"/>
      </w:pPr>
      <w:r>
        <w:t>OS fingerprinting</w:t>
      </w:r>
    </w:p>
    <w:p w14:paraId="08C6B398" w14:textId="5670131D" w:rsidR="00C02BCF" w:rsidRDefault="00C02BCF" w:rsidP="00C02BCF">
      <w:pPr>
        <w:spacing w:after="0"/>
      </w:pPr>
      <w:r>
        <w:t>Performed mostly by communicating directly with target</w:t>
      </w:r>
    </w:p>
    <w:p w14:paraId="249A1973" w14:textId="46CF296B" w:rsidR="00C02BCF" w:rsidRDefault="00C02BCF" w:rsidP="00C02BCF">
      <w:pPr>
        <w:spacing w:after="0"/>
      </w:pPr>
    </w:p>
    <w:p w14:paraId="1474C324" w14:textId="2F4A91A8" w:rsidR="00C02BCF" w:rsidRDefault="00C02BCF" w:rsidP="00C02BCF">
      <w:pPr>
        <w:spacing w:after="0"/>
      </w:pPr>
      <w:r>
        <w:t>Network protocol needed TCP, IP, ICMP, UDP, HTTP,</w:t>
      </w:r>
    </w:p>
    <w:p w14:paraId="5AC29BD1" w14:textId="3A7EBFC3" w:rsidR="00C02BCF" w:rsidRDefault="00C02BCF" w:rsidP="00C02BCF">
      <w:pPr>
        <w:spacing w:after="0"/>
      </w:pPr>
      <w:r>
        <w:t>Routing protocol = OSPF GBP</w:t>
      </w:r>
    </w:p>
    <w:p w14:paraId="2B8F7B73" w14:textId="2329EE4F" w:rsidR="00C02BCF" w:rsidRDefault="00C02BCF" w:rsidP="00C02BCF">
      <w:pPr>
        <w:spacing w:after="0"/>
      </w:pPr>
      <w:r>
        <w:rPr>
          <w:noProof/>
        </w:rPr>
        <w:drawing>
          <wp:inline distT="0" distB="0" distL="0" distR="0" wp14:anchorId="798EDED2" wp14:editId="7DB53006">
            <wp:extent cx="2179320" cy="106844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1381" cy="107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81409" w14:textId="1504C0CB" w:rsidR="00C02BCF" w:rsidRDefault="00C02BCF" w:rsidP="00C02BCF">
      <w:pPr>
        <w:spacing w:after="0"/>
      </w:pPr>
      <w:r>
        <w:t>Link layer:</w:t>
      </w:r>
    </w:p>
    <w:p w14:paraId="7264D88D" w14:textId="08ED62BF" w:rsidR="00C02BCF" w:rsidRDefault="00C02BCF" w:rsidP="00C02BCF">
      <w:pPr>
        <w:spacing w:after="0"/>
      </w:pPr>
      <w:r>
        <w:rPr>
          <w:noProof/>
        </w:rPr>
        <w:drawing>
          <wp:inline distT="0" distB="0" distL="0" distR="0" wp14:anchorId="4840E878" wp14:editId="479CBC24">
            <wp:extent cx="3098165" cy="1296670"/>
            <wp:effectExtent l="0" t="0" r="698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1F81B" w14:textId="360E2F08" w:rsidR="000C4987" w:rsidRDefault="000C4987" w:rsidP="00C02BCF">
      <w:pPr>
        <w:spacing w:after="0"/>
      </w:pPr>
      <w:r>
        <w:rPr>
          <w:noProof/>
        </w:rPr>
        <w:drawing>
          <wp:inline distT="0" distB="0" distL="0" distR="0" wp14:anchorId="62110C53" wp14:editId="167AEEA3">
            <wp:extent cx="3098165" cy="1121410"/>
            <wp:effectExtent l="0" t="0" r="6985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F267D" w14:textId="66EDCEB2" w:rsidR="000C4987" w:rsidRDefault="000C4987" w:rsidP="00C02BCF">
      <w:pPr>
        <w:spacing w:after="0"/>
      </w:pPr>
      <w:r>
        <w:t>WIFI:</w:t>
      </w:r>
    </w:p>
    <w:p w14:paraId="7487D701" w14:textId="39B8CD75" w:rsidR="000C4987" w:rsidRDefault="000C4987" w:rsidP="00C02BCF">
      <w:pPr>
        <w:spacing w:after="0"/>
      </w:pPr>
      <w:r>
        <w:rPr>
          <w:noProof/>
        </w:rPr>
        <w:drawing>
          <wp:inline distT="0" distB="0" distL="0" distR="0" wp14:anchorId="333829F9" wp14:editId="3BA5E314">
            <wp:extent cx="3098165" cy="1682115"/>
            <wp:effectExtent l="0" t="0" r="698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57A77" w14:textId="6166B59C" w:rsidR="000C4987" w:rsidRDefault="000C4987" w:rsidP="00C02BCF">
      <w:pPr>
        <w:spacing w:after="0"/>
      </w:pPr>
      <w:r>
        <w:t>VLAN:</w:t>
      </w:r>
      <w:r>
        <w:rPr>
          <w:noProof/>
        </w:rPr>
        <w:drawing>
          <wp:inline distT="0" distB="0" distL="0" distR="0" wp14:anchorId="39373179" wp14:editId="177D1EAA">
            <wp:extent cx="3098165" cy="1573530"/>
            <wp:effectExtent l="0" t="0" r="6985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696BA" w14:textId="3B41C793" w:rsidR="000C4987" w:rsidRDefault="000C4987" w:rsidP="00C02BCF">
      <w:pPr>
        <w:spacing w:after="0"/>
      </w:pPr>
      <w:r>
        <w:t>ARP:</w:t>
      </w:r>
    </w:p>
    <w:p w14:paraId="2DB5D5EA" w14:textId="370780CF" w:rsidR="000C4987" w:rsidRDefault="000C4987" w:rsidP="00C02BCF">
      <w:pPr>
        <w:spacing w:after="0"/>
      </w:pPr>
      <w:r>
        <w:t>ARP:</w:t>
      </w:r>
    </w:p>
    <w:p w14:paraId="65921E3A" w14:textId="35E55347" w:rsidR="000C4987" w:rsidRDefault="000C4987" w:rsidP="00C02BCF">
      <w:pPr>
        <w:spacing w:after="0"/>
      </w:pPr>
      <w:r>
        <w:rPr>
          <w:noProof/>
        </w:rPr>
        <w:drawing>
          <wp:inline distT="0" distB="0" distL="0" distR="0" wp14:anchorId="4085347D" wp14:editId="70893BBE">
            <wp:extent cx="3098165" cy="2030730"/>
            <wp:effectExtent l="0" t="0" r="6985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8889C" w14:textId="06C4FA9C" w:rsidR="000C4987" w:rsidRDefault="000C4987" w:rsidP="00C02BCF">
      <w:pPr>
        <w:spacing w:after="0"/>
      </w:pPr>
      <w:r>
        <w:t>ARP-Based Host Discovery:</w:t>
      </w:r>
    </w:p>
    <w:p w14:paraId="4DCEDF41" w14:textId="09532CC5" w:rsidR="000C4987" w:rsidRDefault="000C4987" w:rsidP="00C02BCF">
      <w:pPr>
        <w:spacing w:after="0"/>
      </w:pPr>
      <w:r>
        <w:t xml:space="preserve">Listen to ARP requests, Send ARP Requests </w:t>
      </w:r>
      <w:r>
        <w:br/>
        <w:t xml:space="preserve">(Both requires to be on </w:t>
      </w:r>
      <w:proofErr w:type="spellStart"/>
      <w:r>
        <w:t>lan</w:t>
      </w:r>
      <w:proofErr w:type="spellEnd"/>
      <w:r>
        <w:t>)</w:t>
      </w:r>
    </w:p>
    <w:p w14:paraId="4840B0DD" w14:textId="56E93C75" w:rsidR="000C4987" w:rsidRDefault="000C4987" w:rsidP="00C02BCF">
      <w:pPr>
        <w:spacing w:after="0"/>
      </w:pPr>
    </w:p>
    <w:p w14:paraId="4CC14BDD" w14:textId="1CF5DF0C" w:rsidR="000C4987" w:rsidRDefault="000C4987" w:rsidP="00C02BCF">
      <w:pPr>
        <w:spacing w:after="0"/>
      </w:pPr>
      <w:r>
        <w:t>ICMPv6 = neighbour discovery</w:t>
      </w:r>
    </w:p>
    <w:p w14:paraId="1F7A93EC" w14:textId="3C897FEE" w:rsidR="000C4987" w:rsidRDefault="000C4987" w:rsidP="00C02BCF">
      <w:pPr>
        <w:spacing w:after="0"/>
      </w:pPr>
    </w:p>
    <w:p w14:paraId="39A38FA9" w14:textId="167B32DD" w:rsidR="000C4987" w:rsidRDefault="000C4987" w:rsidP="00C02BCF">
      <w:pPr>
        <w:spacing w:after="0"/>
      </w:pPr>
      <w:r>
        <w:t>ARP Poisoning</w:t>
      </w:r>
    </w:p>
    <w:p w14:paraId="0F5AF432" w14:textId="0AB0F1F5" w:rsidR="000C4987" w:rsidRDefault="000C4987" w:rsidP="00C02BCF">
      <w:pPr>
        <w:spacing w:after="0"/>
      </w:pPr>
      <w:r>
        <w:rPr>
          <w:noProof/>
        </w:rPr>
        <w:drawing>
          <wp:inline distT="0" distB="0" distL="0" distR="0" wp14:anchorId="3B2AE9D5" wp14:editId="558C8401">
            <wp:extent cx="3098165" cy="1441450"/>
            <wp:effectExtent l="0" t="0" r="6985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A9CB0" w14:textId="77777777" w:rsidR="000C4987" w:rsidRDefault="000C4987" w:rsidP="00C02BCF">
      <w:pPr>
        <w:spacing w:after="0"/>
      </w:pPr>
    </w:p>
    <w:p w14:paraId="5A78AFB3" w14:textId="6DBAB391" w:rsidR="00C02BCF" w:rsidRDefault="00C02BCF" w:rsidP="00C02BCF">
      <w:pPr>
        <w:spacing w:after="0"/>
      </w:pPr>
      <w:r>
        <w:t>Network layer:</w:t>
      </w:r>
    </w:p>
    <w:p w14:paraId="2E87C22E" w14:textId="75C03705" w:rsidR="00C02BCF" w:rsidRDefault="00C02BCF" w:rsidP="00C02BCF">
      <w:pPr>
        <w:spacing w:after="0"/>
      </w:pPr>
      <w:r>
        <w:rPr>
          <w:noProof/>
        </w:rPr>
        <w:drawing>
          <wp:inline distT="0" distB="0" distL="0" distR="0" wp14:anchorId="049B93A0" wp14:editId="3E76FC77">
            <wp:extent cx="3098165" cy="1124585"/>
            <wp:effectExtent l="0" t="0" r="698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2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BBA31" w14:textId="2152A77D" w:rsidR="00C02BCF" w:rsidRDefault="00C02BCF" w:rsidP="00C02BCF">
      <w:pPr>
        <w:spacing w:after="0"/>
      </w:pPr>
      <w:r>
        <w:rPr>
          <w:noProof/>
        </w:rPr>
        <w:drawing>
          <wp:inline distT="0" distB="0" distL="0" distR="0" wp14:anchorId="55F2ADD2" wp14:editId="5B31D203">
            <wp:extent cx="3098165" cy="1157605"/>
            <wp:effectExtent l="0" t="0" r="6985" b="444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5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03D8C" w14:textId="77F9FDFA" w:rsidR="00C02BCF" w:rsidRDefault="00C02BCF" w:rsidP="00C02BCF">
      <w:pPr>
        <w:spacing w:after="0"/>
      </w:pPr>
      <w:r>
        <w:rPr>
          <w:noProof/>
        </w:rPr>
        <w:drawing>
          <wp:inline distT="0" distB="0" distL="0" distR="0" wp14:anchorId="2DA7E083" wp14:editId="2FA64D8E">
            <wp:extent cx="3098165" cy="1701800"/>
            <wp:effectExtent l="0" t="0" r="698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14B31" w14:textId="30C15953" w:rsidR="000C4987" w:rsidRDefault="000C4987" w:rsidP="00C02BCF">
      <w:pPr>
        <w:spacing w:after="0"/>
      </w:pPr>
      <w:r>
        <w:lastRenderedPageBreak/>
        <w:t>IPv4:</w:t>
      </w:r>
    </w:p>
    <w:p w14:paraId="048CA165" w14:textId="2BFFF90E" w:rsidR="000C4987" w:rsidRDefault="000C4987" w:rsidP="00C02BCF">
      <w:pPr>
        <w:spacing w:after="0"/>
      </w:pPr>
      <w:r>
        <w:rPr>
          <w:noProof/>
        </w:rPr>
        <w:drawing>
          <wp:inline distT="0" distB="0" distL="0" distR="0" wp14:anchorId="18EFCD3F" wp14:editId="4195D458">
            <wp:extent cx="3098165" cy="1656080"/>
            <wp:effectExtent l="0" t="0" r="6985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253B2" w14:textId="49FDEBF9" w:rsidR="000C4987" w:rsidRDefault="000C4987" w:rsidP="00C02BCF">
      <w:pPr>
        <w:spacing w:after="0"/>
      </w:pPr>
      <w:r>
        <w:rPr>
          <w:noProof/>
        </w:rPr>
        <w:drawing>
          <wp:inline distT="0" distB="0" distL="0" distR="0" wp14:anchorId="01D75474" wp14:editId="1022D201">
            <wp:extent cx="3098165" cy="1280795"/>
            <wp:effectExtent l="0" t="0" r="698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282C7" w14:textId="516FE588" w:rsidR="003404DA" w:rsidRDefault="003404DA" w:rsidP="00C02BCF">
      <w:pPr>
        <w:spacing w:after="0"/>
      </w:pPr>
    </w:p>
    <w:p w14:paraId="4CC5790F" w14:textId="6EE978BD" w:rsidR="003404DA" w:rsidRDefault="003404DA" w:rsidP="00C02BCF">
      <w:pPr>
        <w:spacing w:after="0"/>
      </w:pPr>
      <w:r>
        <w:t>Can you search all IPv4/IPv</w:t>
      </w:r>
      <w:proofErr w:type="gramStart"/>
      <w:r>
        <w:t>6 ?</w:t>
      </w:r>
      <w:proofErr w:type="gramEnd"/>
      <w:r>
        <w:t xml:space="preserve"> IPv4 possible, IPv6 = impossible, or else we can crack AES128</w:t>
      </w:r>
    </w:p>
    <w:p w14:paraId="0DC9F056" w14:textId="1715C885" w:rsidR="003404DA" w:rsidRDefault="003404DA" w:rsidP="00C02BCF">
      <w:pPr>
        <w:spacing w:after="0"/>
      </w:pPr>
    </w:p>
    <w:p w14:paraId="39BA4F6A" w14:textId="60ACCB20" w:rsidR="003404DA" w:rsidRDefault="003404DA" w:rsidP="00C02BCF">
      <w:pPr>
        <w:spacing w:after="0"/>
      </w:pPr>
      <w:r>
        <w:rPr>
          <w:noProof/>
        </w:rPr>
        <w:drawing>
          <wp:inline distT="0" distB="0" distL="0" distR="0" wp14:anchorId="47B0134D" wp14:editId="04AFA07F">
            <wp:extent cx="3098165" cy="1228725"/>
            <wp:effectExtent l="0" t="0" r="6985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98428" w14:textId="04C63094" w:rsidR="003404DA" w:rsidRDefault="003404DA" w:rsidP="00C02BCF">
      <w:pPr>
        <w:spacing w:after="0"/>
      </w:pPr>
      <w:r>
        <w:rPr>
          <w:noProof/>
        </w:rPr>
        <w:drawing>
          <wp:inline distT="0" distB="0" distL="0" distR="0" wp14:anchorId="5ADE75E4" wp14:editId="1C946A7E">
            <wp:extent cx="3098165" cy="925830"/>
            <wp:effectExtent l="0" t="0" r="6985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25836" w14:textId="731F1016" w:rsidR="003404DA" w:rsidRDefault="003404DA" w:rsidP="00C02BCF">
      <w:pPr>
        <w:spacing w:after="0"/>
      </w:pPr>
      <w:r>
        <w:rPr>
          <w:noProof/>
        </w:rPr>
        <w:drawing>
          <wp:inline distT="0" distB="0" distL="0" distR="0" wp14:anchorId="29BB787C" wp14:editId="02DCFE93">
            <wp:extent cx="3098165" cy="935355"/>
            <wp:effectExtent l="0" t="0" r="698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90F2A" w14:textId="5490D826" w:rsidR="003404DA" w:rsidRDefault="003404DA" w:rsidP="00C02BCF">
      <w:pPr>
        <w:spacing w:after="0"/>
      </w:pPr>
      <w:r>
        <w:rPr>
          <w:noProof/>
        </w:rPr>
        <w:drawing>
          <wp:inline distT="0" distB="0" distL="0" distR="0" wp14:anchorId="6AD63CD8" wp14:editId="7586EF22">
            <wp:extent cx="3098165" cy="1003300"/>
            <wp:effectExtent l="0" t="0" r="6985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F9C1" w14:textId="7D909EB2" w:rsidR="003404DA" w:rsidRDefault="003404DA" w:rsidP="00C02BCF">
      <w:pPr>
        <w:spacing w:after="0"/>
      </w:pPr>
    </w:p>
    <w:p w14:paraId="3025011C" w14:textId="3F30B791" w:rsidR="003404DA" w:rsidRDefault="003404DA" w:rsidP="00C02BCF">
      <w:pPr>
        <w:spacing w:after="0"/>
      </w:pPr>
      <w:r>
        <w:t>IP Routing:</w:t>
      </w:r>
      <w:r>
        <w:br/>
      </w:r>
      <w:r>
        <w:rPr>
          <w:noProof/>
        </w:rPr>
        <w:drawing>
          <wp:inline distT="0" distB="0" distL="0" distR="0" wp14:anchorId="65F8D15C" wp14:editId="5D05B655">
            <wp:extent cx="3098165" cy="1218565"/>
            <wp:effectExtent l="0" t="0" r="6985" b="6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F039A" w14:textId="1DA71368" w:rsidR="003404DA" w:rsidRDefault="003404DA" w:rsidP="00C02BCF">
      <w:pPr>
        <w:spacing w:after="0"/>
      </w:pPr>
      <w:r>
        <w:t>Routers – forward data packets,</w:t>
      </w:r>
    </w:p>
    <w:p w14:paraId="2DA03BF2" w14:textId="405A7842" w:rsidR="003404DA" w:rsidRDefault="003404DA" w:rsidP="00C02BCF">
      <w:pPr>
        <w:spacing w:after="0"/>
      </w:pPr>
      <w:r>
        <w:t xml:space="preserve">Routed from source -&gt; destination </w:t>
      </w:r>
    </w:p>
    <w:p w14:paraId="69C44734" w14:textId="428980B9" w:rsidR="003404DA" w:rsidRDefault="003404DA" w:rsidP="003404DA">
      <w:pPr>
        <w:pStyle w:val="ListParagraph"/>
        <w:numPr>
          <w:ilvl w:val="0"/>
          <w:numId w:val="18"/>
        </w:numPr>
        <w:spacing w:after="0"/>
      </w:pPr>
      <w:r>
        <w:t>Decision = routing table info</w:t>
      </w:r>
    </w:p>
    <w:p w14:paraId="301C1BAA" w14:textId="2A94A1BD" w:rsidR="003404DA" w:rsidRDefault="003404DA" w:rsidP="003404DA">
      <w:pPr>
        <w:pStyle w:val="ListParagraph"/>
        <w:numPr>
          <w:ilvl w:val="0"/>
          <w:numId w:val="18"/>
        </w:numPr>
        <w:spacing w:after="0"/>
      </w:pPr>
      <w:r>
        <w:t>Routers = OSI layer 3 (network device)</w:t>
      </w:r>
    </w:p>
    <w:p w14:paraId="230DA5FB" w14:textId="6E089524" w:rsidR="003404DA" w:rsidRDefault="003404DA" w:rsidP="003404DA">
      <w:pPr>
        <w:spacing w:after="0"/>
      </w:pPr>
      <w:r>
        <w:rPr>
          <w:noProof/>
        </w:rPr>
        <w:drawing>
          <wp:inline distT="0" distB="0" distL="0" distR="0" wp14:anchorId="0BBBE652" wp14:editId="0AC621BA">
            <wp:extent cx="3098165" cy="1248410"/>
            <wp:effectExtent l="0" t="0" r="6985" b="88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4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653C" w14:textId="4C2E46CE" w:rsidR="003404DA" w:rsidRDefault="003404DA" w:rsidP="003404DA">
      <w:pPr>
        <w:spacing w:after="0"/>
      </w:pPr>
      <w:r>
        <w:t>BGP</w:t>
      </w:r>
    </w:p>
    <w:p w14:paraId="265F39C9" w14:textId="6E2CA672" w:rsidR="003404DA" w:rsidRDefault="003404DA" w:rsidP="003404DA">
      <w:pPr>
        <w:spacing w:after="0"/>
      </w:pPr>
      <w:r>
        <w:rPr>
          <w:noProof/>
        </w:rPr>
        <w:drawing>
          <wp:inline distT="0" distB="0" distL="0" distR="0" wp14:anchorId="13F2F79B" wp14:editId="598C15C9">
            <wp:extent cx="3098165" cy="1691005"/>
            <wp:effectExtent l="0" t="0" r="6985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9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73A84" w14:textId="042E772F" w:rsidR="00650D16" w:rsidRDefault="00650D16" w:rsidP="003404DA">
      <w:pPr>
        <w:spacing w:after="0"/>
      </w:pPr>
      <w:r>
        <w:t>No protection against attacks that modify/delete/forge/replay data</w:t>
      </w:r>
    </w:p>
    <w:p w14:paraId="059F0505" w14:textId="36393274" w:rsidR="00650D16" w:rsidRDefault="00650D16" w:rsidP="003404DA">
      <w:pPr>
        <w:spacing w:after="0"/>
      </w:pPr>
      <w:r>
        <w:rPr>
          <w:noProof/>
        </w:rPr>
        <w:drawing>
          <wp:inline distT="0" distB="0" distL="0" distR="0" wp14:anchorId="594AB808" wp14:editId="61234E46">
            <wp:extent cx="3098165" cy="1316990"/>
            <wp:effectExtent l="0" t="0" r="698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15366" w14:textId="6EAC5709" w:rsidR="00027B26" w:rsidRDefault="00027B26" w:rsidP="003404DA">
      <w:pPr>
        <w:spacing w:after="0"/>
      </w:pPr>
      <w:r>
        <w:t>TTL = decrease by 1 from each router</w:t>
      </w:r>
    </w:p>
    <w:p w14:paraId="6493F8E4" w14:textId="09241335" w:rsidR="00027B26" w:rsidRDefault="00027B26" w:rsidP="00027B26">
      <w:pPr>
        <w:pStyle w:val="ListParagraph"/>
        <w:numPr>
          <w:ilvl w:val="0"/>
          <w:numId w:val="18"/>
        </w:numPr>
        <w:spacing w:after="0"/>
      </w:pPr>
      <w:r>
        <w:t>Prevent package from ending up in infinite loops</w:t>
      </w:r>
    </w:p>
    <w:p w14:paraId="4E964CD1" w14:textId="43E88A81" w:rsidR="00027B26" w:rsidRDefault="00027B26" w:rsidP="00027B26">
      <w:pPr>
        <w:spacing w:after="0"/>
      </w:pPr>
      <w:r>
        <w:t xml:space="preserve">Different OS = use different TTL values </w:t>
      </w:r>
    </w:p>
    <w:p w14:paraId="4B164FE1" w14:textId="2C692F96" w:rsidR="00027B26" w:rsidRDefault="00027B26" w:rsidP="00027B26">
      <w:pPr>
        <w:spacing w:after="0"/>
        <w:rPr>
          <w:noProof/>
        </w:rPr>
      </w:pPr>
      <w:r>
        <w:t>ICMP – part of IP.</w:t>
      </w:r>
      <w:r w:rsidRPr="00027B26">
        <w:rPr>
          <w:noProof/>
        </w:rPr>
        <w:t xml:space="preserve"> </w:t>
      </w:r>
      <w:r>
        <w:rPr>
          <w:noProof/>
        </w:rPr>
        <w:t>Query device, communicate error</w:t>
      </w:r>
      <w:r>
        <w:rPr>
          <w:noProof/>
        </w:rPr>
        <w:drawing>
          <wp:inline distT="0" distB="0" distL="0" distR="0" wp14:anchorId="5F99A28F" wp14:editId="2B737EF5">
            <wp:extent cx="2354580" cy="827650"/>
            <wp:effectExtent l="0" t="0" r="762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374956" cy="834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6695" w14:textId="546C19E7" w:rsidR="00027B26" w:rsidRDefault="00027B26" w:rsidP="00027B26">
      <w:pPr>
        <w:spacing w:after="0"/>
      </w:pPr>
      <w:r>
        <w:rPr>
          <w:noProof/>
        </w:rPr>
        <w:lastRenderedPageBreak/>
        <w:drawing>
          <wp:inline distT="0" distB="0" distL="0" distR="0" wp14:anchorId="7C67233B" wp14:editId="06C1D098">
            <wp:extent cx="3098165" cy="1205865"/>
            <wp:effectExtent l="0" t="0" r="698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0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AA615" w14:textId="313B131F" w:rsidR="00027B26" w:rsidRDefault="00027B26" w:rsidP="00027B26">
      <w:pPr>
        <w:spacing w:after="0"/>
      </w:pPr>
      <w:r>
        <w:rPr>
          <w:noProof/>
        </w:rPr>
        <w:drawing>
          <wp:inline distT="0" distB="0" distL="0" distR="0" wp14:anchorId="72C367A4" wp14:editId="61B3290F">
            <wp:extent cx="3098165" cy="1951355"/>
            <wp:effectExtent l="0" t="0" r="698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94A9A" w14:textId="610170EC" w:rsidR="00027B26" w:rsidRDefault="00027B26" w:rsidP="00027B26">
      <w:pPr>
        <w:spacing w:after="0"/>
      </w:pPr>
      <w:r>
        <w:t>Ping of Death</w:t>
      </w:r>
    </w:p>
    <w:p w14:paraId="0F55E82D" w14:textId="23ACDE99" w:rsidR="00027B26" w:rsidRDefault="00027B26" w:rsidP="00027B26">
      <w:pPr>
        <w:spacing w:after="0"/>
      </w:pPr>
      <w:r>
        <w:t>Host Discovery:</w:t>
      </w:r>
    </w:p>
    <w:p w14:paraId="39E453DF" w14:textId="2F66664B" w:rsidR="00027B26" w:rsidRDefault="00027B26" w:rsidP="00027B26">
      <w:pPr>
        <w:spacing w:after="0"/>
      </w:pPr>
      <w:r>
        <w:rPr>
          <w:noProof/>
        </w:rPr>
        <w:drawing>
          <wp:inline distT="0" distB="0" distL="0" distR="0" wp14:anchorId="6A8CF868" wp14:editId="63D2F74E">
            <wp:extent cx="3098165" cy="1712595"/>
            <wp:effectExtent l="0" t="0" r="6985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F27DC" w14:textId="7A21B256" w:rsidR="00027B26" w:rsidRDefault="00027B26" w:rsidP="00027B26">
      <w:pPr>
        <w:spacing w:after="0"/>
      </w:pPr>
      <w:proofErr w:type="spellStart"/>
      <w:proofErr w:type="gramStart"/>
      <w:r>
        <w:t>Cant</w:t>
      </w:r>
      <w:proofErr w:type="spellEnd"/>
      <w:proofErr w:type="gramEnd"/>
      <w:r>
        <w:t xml:space="preserve"> rely on ping</w:t>
      </w:r>
    </w:p>
    <w:p w14:paraId="79C38533" w14:textId="0F6B8997" w:rsidR="00027B26" w:rsidRDefault="00027B26" w:rsidP="00027B26">
      <w:pPr>
        <w:spacing w:after="0"/>
      </w:pPr>
      <w:r>
        <w:t>Can use ICMP Timestamp Request, or ICMP Address Mask Request instead (if got shitty blocked)</w:t>
      </w:r>
    </w:p>
    <w:p w14:paraId="2B8A20C0" w14:textId="15F8D348" w:rsidR="00027B26" w:rsidRDefault="00027B26" w:rsidP="00027B26">
      <w:pPr>
        <w:spacing w:after="0"/>
      </w:pPr>
      <w:r>
        <w:rPr>
          <w:noProof/>
        </w:rPr>
        <w:drawing>
          <wp:inline distT="0" distB="0" distL="0" distR="0" wp14:anchorId="44A6C94F" wp14:editId="79503B1D">
            <wp:extent cx="3098165" cy="764540"/>
            <wp:effectExtent l="0" t="0" r="698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6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E1B7F" w14:textId="7203ABBD" w:rsidR="00027B26" w:rsidRDefault="00027B26" w:rsidP="00027B26">
      <w:pPr>
        <w:spacing w:after="0"/>
      </w:pPr>
      <w:r>
        <w:rPr>
          <w:noProof/>
        </w:rPr>
        <w:drawing>
          <wp:inline distT="0" distB="0" distL="0" distR="0" wp14:anchorId="32188329" wp14:editId="0FBF3DE3">
            <wp:extent cx="3098165" cy="1486535"/>
            <wp:effectExtent l="0" t="0" r="698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06414" w14:textId="7DF213E8" w:rsidR="00FE6127" w:rsidRDefault="00FE6127" w:rsidP="00027B26">
      <w:pPr>
        <w:spacing w:after="0"/>
      </w:pPr>
      <w:r>
        <w:rPr>
          <w:noProof/>
        </w:rPr>
        <w:drawing>
          <wp:inline distT="0" distB="0" distL="0" distR="0" wp14:anchorId="4AF298D3" wp14:editId="582A9099">
            <wp:extent cx="3098165" cy="1352550"/>
            <wp:effectExtent l="0" t="0" r="698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3395" w14:textId="31636862" w:rsidR="00027B26" w:rsidRDefault="00FE6127" w:rsidP="00027B26">
      <w:pPr>
        <w:spacing w:after="0"/>
      </w:pPr>
      <w:r>
        <w:rPr>
          <w:noProof/>
        </w:rPr>
        <w:drawing>
          <wp:inline distT="0" distB="0" distL="0" distR="0" wp14:anchorId="6B30DC8D" wp14:editId="52F8E483">
            <wp:extent cx="3098165" cy="1701800"/>
            <wp:effectExtent l="0" t="0" r="698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83591" w14:textId="526F8DDA" w:rsidR="00FE6127" w:rsidRDefault="00FE6127" w:rsidP="00027B26">
      <w:pPr>
        <w:spacing w:after="0"/>
      </w:pPr>
      <w:r>
        <w:rPr>
          <w:noProof/>
        </w:rPr>
        <w:drawing>
          <wp:inline distT="0" distB="0" distL="0" distR="0" wp14:anchorId="00EAEAA6" wp14:editId="29C05452">
            <wp:extent cx="3098165" cy="514985"/>
            <wp:effectExtent l="0" t="0" r="698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1C9A7" w14:textId="44232BCD" w:rsidR="00FE6127" w:rsidRDefault="00FE6127" w:rsidP="00027B26">
      <w:pPr>
        <w:spacing w:after="0"/>
      </w:pPr>
      <w:r>
        <w:t>Traceroute = send info about itself if TTL is 0</w:t>
      </w:r>
    </w:p>
    <w:p w14:paraId="03E22568" w14:textId="708F62D9" w:rsidR="00FE6127" w:rsidRDefault="00FE6127" w:rsidP="00027B26">
      <w:pPr>
        <w:spacing w:after="0"/>
      </w:pPr>
      <w:r>
        <w:rPr>
          <w:noProof/>
        </w:rPr>
        <w:drawing>
          <wp:inline distT="0" distB="0" distL="0" distR="0" wp14:anchorId="0217B155" wp14:editId="57D71DFA">
            <wp:extent cx="3098165" cy="1375410"/>
            <wp:effectExtent l="0" t="0" r="698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0040F" w14:textId="2641EB18" w:rsidR="003C70B7" w:rsidRDefault="003C70B7" w:rsidP="00027B26">
      <w:pPr>
        <w:spacing w:after="0"/>
      </w:pPr>
      <w:r>
        <w:t xml:space="preserve">Traceroute lies = </w:t>
      </w:r>
      <w:proofErr w:type="spellStart"/>
      <w:r>
        <w:t>duno</w:t>
      </w:r>
      <w:proofErr w:type="spellEnd"/>
      <w:r>
        <w:t xml:space="preserve"> how to send back, and hop another way back, coming back from another route</w:t>
      </w:r>
    </w:p>
    <w:p w14:paraId="49E4C951" w14:textId="690BFAD8" w:rsidR="003C70B7" w:rsidRDefault="003C70B7" w:rsidP="00027B26">
      <w:pPr>
        <w:spacing w:after="0"/>
      </w:pPr>
    </w:p>
    <w:p w14:paraId="0BA3292F" w14:textId="0B4CF2EB" w:rsidR="003C70B7" w:rsidRDefault="003C70B7" w:rsidP="00027B26">
      <w:pPr>
        <w:spacing w:after="0"/>
      </w:pPr>
      <w:r>
        <w:t xml:space="preserve">Network </w:t>
      </w:r>
      <w:proofErr w:type="spellStart"/>
      <w:r>
        <w:t>topo</w:t>
      </w:r>
      <w:proofErr w:type="spellEnd"/>
      <w:r>
        <w:t>,</w:t>
      </w:r>
    </w:p>
    <w:p w14:paraId="220FDA65" w14:textId="44A073CC" w:rsidR="003C70B7" w:rsidRDefault="003C70B7" w:rsidP="003C70B7">
      <w:pPr>
        <w:pStyle w:val="ListParagraph"/>
        <w:numPr>
          <w:ilvl w:val="0"/>
          <w:numId w:val="18"/>
        </w:numPr>
        <w:spacing w:after="0"/>
      </w:pPr>
      <w:r>
        <w:t>Build a map/diagram of network</w:t>
      </w:r>
    </w:p>
    <w:p w14:paraId="5A874109" w14:textId="4BBA3282" w:rsidR="003C70B7" w:rsidRDefault="003C70B7" w:rsidP="003C70B7">
      <w:pPr>
        <w:pStyle w:val="ListParagraph"/>
        <w:numPr>
          <w:ilvl w:val="0"/>
          <w:numId w:val="18"/>
        </w:numPr>
        <w:spacing w:after="0"/>
      </w:pPr>
      <w:r>
        <w:t>Traceroute is your friend :D</w:t>
      </w:r>
    </w:p>
    <w:p w14:paraId="41308343" w14:textId="3E5B9424" w:rsidR="003C70B7" w:rsidRDefault="003C70B7" w:rsidP="003C70B7">
      <w:pPr>
        <w:pStyle w:val="ListParagraph"/>
        <w:numPr>
          <w:ilvl w:val="0"/>
          <w:numId w:val="18"/>
        </w:numPr>
        <w:spacing w:after="0"/>
      </w:pPr>
      <w:r>
        <w:t xml:space="preserve">Network may block UDP/ICMP (can use </w:t>
      </w:r>
      <w:proofErr w:type="spellStart"/>
      <w:r>
        <w:t>tcptraceroute</w:t>
      </w:r>
      <w:proofErr w:type="spellEnd"/>
      <w:r>
        <w:t>)</w:t>
      </w:r>
    </w:p>
    <w:p w14:paraId="5A4EED6A" w14:textId="2AAD7572" w:rsidR="003C70B7" w:rsidRDefault="003C70B7" w:rsidP="003C70B7">
      <w:pPr>
        <w:spacing w:after="0"/>
      </w:pPr>
      <w:r>
        <w:rPr>
          <w:noProof/>
        </w:rPr>
        <w:drawing>
          <wp:inline distT="0" distB="0" distL="0" distR="0" wp14:anchorId="7D35FD6F" wp14:editId="57AD33EA">
            <wp:extent cx="3098165" cy="1154430"/>
            <wp:effectExtent l="0" t="0" r="6985" b="762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5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F5D4B" w14:textId="6D8C12D2" w:rsidR="003C70B7" w:rsidRDefault="003C70B7" w:rsidP="003C70B7">
      <w:pPr>
        <w:spacing w:after="0"/>
      </w:pPr>
      <w:r>
        <w:t>UDP = simple, datagram oriented</w:t>
      </w:r>
    </w:p>
    <w:p w14:paraId="31BAF3E2" w14:textId="12F390F6" w:rsidR="003C70B7" w:rsidRDefault="003C70B7" w:rsidP="003C70B7">
      <w:pPr>
        <w:spacing w:after="0"/>
      </w:pPr>
      <w:r>
        <w:rPr>
          <w:noProof/>
        </w:rPr>
        <w:drawing>
          <wp:inline distT="0" distB="0" distL="0" distR="0" wp14:anchorId="53BE2C37" wp14:editId="0BDC068A">
            <wp:extent cx="3098165" cy="1423670"/>
            <wp:effectExtent l="0" t="0" r="6985" b="508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CE305" w14:textId="4DA3E3D9" w:rsidR="003C70B7" w:rsidRDefault="003C70B7" w:rsidP="003C70B7">
      <w:pPr>
        <w:spacing w:after="0"/>
      </w:pPr>
      <w:r>
        <w:lastRenderedPageBreak/>
        <w:t xml:space="preserve">UDP = </w:t>
      </w:r>
      <w:r>
        <w:rPr>
          <w:noProof/>
        </w:rPr>
        <w:drawing>
          <wp:inline distT="0" distB="0" distL="0" distR="0" wp14:anchorId="13269CAE" wp14:editId="7BC0365D">
            <wp:extent cx="1332260" cy="1363980"/>
            <wp:effectExtent l="0" t="0" r="1270" b="762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341992" cy="1373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04CB2" w14:textId="229C9F64" w:rsidR="00027B26" w:rsidRDefault="003C70B7" w:rsidP="00027B26">
      <w:pPr>
        <w:spacing w:after="0"/>
      </w:pPr>
      <w:r>
        <w:t>Ports= TCP / UDP</w:t>
      </w:r>
    </w:p>
    <w:p w14:paraId="6D9B9591" w14:textId="19EEF314" w:rsidR="003C70B7" w:rsidRDefault="003C70B7" w:rsidP="00027B26">
      <w:pPr>
        <w:spacing w:after="0"/>
      </w:pPr>
      <w:r>
        <w:rPr>
          <w:noProof/>
        </w:rPr>
        <w:drawing>
          <wp:inline distT="0" distB="0" distL="0" distR="0" wp14:anchorId="097A09C7" wp14:editId="533E5926">
            <wp:extent cx="3098165" cy="825500"/>
            <wp:effectExtent l="0" t="0" r="698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0BCC" w14:textId="10D9595F" w:rsidR="003C70B7" w:rsidRDefault="003C70B7" w:rsidP="00027B26">
      <w:pPr>
        <w:spacing w:after="0"/>
      </w:pPr>
      <w:r>
        <w:t>TCP</w:t>
      </w:r>
    </w:p>
    <w:p w14:paraId="7D463A58" w14:textId="10E9378C" w:rsidR="003C70B7" w:rsidRDefault="00CF0A47" w:rsidP="00027B26">
      <w:pPr>
        <w:spacing w:after="0"/>
      </w:pPr>
      <w:r>
        <w:rPr>
          <w:noProof/>
        </w:rPr>
        <w:drawing>
          <wp:inline distT="0" distB="0" distL="0" distR="0" wp14:anchorId="417AD750" wp14:editId="49C11FAE">
            <wp:extent cx="3098165" cy="1333500"/>
            <wp:effectExtent l="0" t="0" r="6985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A776" w14:textId="607E3EAE" w:rsidR="00CF0A47" w:rsidRDefault="00CF0A47" w:rsidP="00027B26">
      <w:pPr>
        <w:spacing w:after="0"/>
      </w:pPr>
      <w:r>
        <w:rPr>
          <w:noProof/>
        </w:rPr>
        <w:drawing>
          <wp:inline distT="0" distB="0" distL="0" distR="0" wp14:anchorId="7ED9DE34" wp14:editId="34DEC026">
            <wp:extent cx="3098165" cy="2046605"/>
            <wp:effectExtent l="0" t="0" r="698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780FC" w14:textId="710605EF" w:rsidR="00CF0A47" w:rsidRDefault="00CF0A47" w:rsidP="00027B26">
      <w:pPr>
        <w:spacing w:after="0"/>
      </w:pPr>
      <w:r>
        <w:rPr>
          <w:noProof/>
        </w:rPr>
        <w:drawing>
          <wp:inline distT="0" distB="0" distL="0" distR="0" wp14:anchorId="278BB3F1" wp14:editId="221B7DA7">
            <wp:extent cx="1459373" cy="1021080"/>
            <wp:effectExtent l="0" t="0" r="7620" b="762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490976" cy="104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1E9EBC" wp14:editId="3AB9E63F">
            <wp:extent cx="922020" cy="1097847"/>
            <wp:effectExtent l="0" t="0" r="0" b="762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941065" cy="1120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B5C2D" w14:textId="13B02266" w:rsidR="00CF0A47" w:rsidRDefault="00CF0A47" w:rsidP="00027B26">
      <w:pPr>
        <w:spacing w:after="0"/>
      </w:pPr>
      <w:r>
        <w:rPr>
          <w:noProof/>
        </w:rPr>
        <w:drawing>
          <wp:inline distT="0" distB="0" distL="0" distR="0" wp14:anchorId="0E199425" wp14:editId="0DD47FC4">
            <wp:extent cx="3098165" cy="645795"/>
            <wp:effectExtent l="0" t="0" r="6985" b="190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4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45568" w14:textId="662D80BE" w:rsidR="00CF0A47" w:rsidRDefault="00CF0A47" w:rsidP="00027B26">
      <w:pPr>
        <w:spacing w:after="0"/>
      </w:pPr>
      <w:r>
        <w:rPr>
          <w:noProof/>
        </w:rPr>
        <w:drawing>
          <wp:inline distT="0" distB="0" distL="0" distR="0" wp14:anchorId="326DF44A" wp14:editId="1297D75B">
            <wp:extent cx="3098165" cy="664210"/>
            <wp:effectExtent l="0" t="0" r="6985" b="254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0EC2F" w14:textId="1C9DBD14" w:rsidR="00CF0A47" w:rsidRDefault="00CF0A47" w:rsidP="00027B26">
      <w:pPr>
        <w:spacing w:after="0"/>
      </w:pPr>
      <w:r>
        <w:t>SYN, SYN-ACK, ACK</w:t>
      </w:r>
    </w:p>
    <w:p w14:paraId="6A6B6BD9" w14:textId="1AB4FBE8" w:rsidR="00CF0A47" w:rsidRDefault="00CF0A47" w:rsidP="00027B26">
      <w:pPr>
        <w:spacing w:after="0"/>
      </w:pPr>
      <w:r>
        <w:t>FIN ACK, ACK, FIN-ACK, ACK</w:t>
      </w:r>
    </w:p>
    <w:p w14:paraId="2C30B4C5" w14:textId="6393B9F6" w:rsidR="00CF0A47" w:rsidRDefault="00CF0A47" w:rsidP="00027B26">
      <w:pPr>
        <w:spacing w:after="0"/>
      </w:pPr>
    </w:p>
    <w:p w14:paraId="00750FA7" w14:textId="24AC4710" w:rsidR="00CF0A47" w:rsidRDefault="00CF0A47" w:rsidP="00027B26">
      <w:pPr>
        <w:spacing w:after="0"/>
      </w:pPr>
      <w:r>
        <w:t>RST = if not correct. Connection request to closed PT</w:t>
      </w:r>
      <w:r>
        <w:rPr>
          <w:noProof/>
        </w:rPr>
        <w:drawing>
          <wp:inline distT="0" distB="0" distL="0" distR="0" wp14:anchorId="2CA74DE8" wp14:editId="45DCC9F4">
            <wp:extent cx="3098165" cy="1352550"/>
            <wp:effectExtent l="0" t="0" r="698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F008A" w14:textId="4DFF7BDD" w:rsidR="00CF0A47" w:rsidRDefault="00CF0A47" w:rsidP="00027B26">
      <w:pPr>
        <w:spacing w:after="0"/>
      </w:pPr>
      <w:r>
        <w:rPr>
          <w:noProof/>
        </w:rPr>
        <w:drawing>
          <wp:inline distT="0" distB="0" distL="0" distR="0" wp14:anchorId="02979D29" wp14:editId="5D602F32">
            <wp:extent cx="3098165" cy="1248410"/>
            <wp:effectExtent l="0" t="0" r="6985" b="889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4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F99EF" w14:textId="1B0A1DAE" w:rsidR="00CF0A47" w:rsidRPr="00CF0A47" w:rsidRDefault="00CF0A47" w:rsidP="00027B26">
      <w:pPr>
        <w:spacing w:after="0"/>
        <w:rPr>
          <w:b/>
        </w:rPr>
      </w:pPr>
      <w:r w:rsidRPr="00CF0A47">
        <w:rPr>
          <w:b/>
        </w:rPr>
        <w:t>TCP SYN Scan</w:t>
      </w:r>
      <w:r>
        <w:rPr>
          <w:b/>
        </w:rPr>
        <w:t>:</w:t>
      </w:r>
    </w:p>
    <w:p w14:paraId="3ACD522E" w14:textId="5E43022E" w:rsidR="00CF0A47" w:rsidRDefault="00CF0A47" w:rsidP="00027B26">
      <w:pPr>
        <w:spacing w:after="0"/>
      </w:pPr>
      <w:r>
        <w:rPr>
          <w:noProof/>
        </w:rPr>
        <w:drawing>
          <wp:inline distT="0" distB="0" distL="0" distR="0" wp14:anchorId="041A6ED7" wp14:editId="6E4B6A89">
            <wp:extent cx="2712720" cy="1564026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724145" cy="1570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774A7" w14:textId="6E216770" w:rsidR="00CF0A47" w:rsidRDefault="00CF0A47" w:rsidP="00027B26">
      <w:pPr>
        <w:spacing w:after="0"/>
      </w:pPr>
      <w:r>
        <w:t>RST = closed, SYN/ACK = open</w:t>
      </w:r>
    </w:p>
    <w:p w14:paraId="128A1B9E" w14:textId="589BBA86" w:rsidR="00CF0A47" w:rsidRDefault="00CF0A47" w:rsidP="00027B26">
      <w:pPr>
        <w:spacing w:after="0"/>
        <w:rPr>
          <w:b/>
        </w:rPr>
      </w:pPr>
      <w:r>
        <w:rPr>
          <w:b/>
        </w:rPr>
        <w:t>TCP ACK Scan:</w:t>
      </w:r>
    </w:p>
    <w:p w14:paraId="694F8EFA" w14:textId="7DC3F959" w:rsidR="00CF0A47" w:rsidRPr="00CF0A47" w:rsidRDefault="00C1625D" w:rsidP="00027B26">
      <w:pPr>
        <w:spacing w:after="0"/>
      </w:pPr>
      <w:r>
        <w:rPr>
          <w:noProof/>
        </w:rPr>
        <w:drawing>
          <wp:inline distT="0" distB="0" distL="0" distR="0" wp14:anchorId="6241D9C5" wp14:editId="18CF290A">
            <wp:extent cx="2796540" cy="1134322"/>
            <wp:effectExtent l="0" t="0" r="3810" b="889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844917" cy="11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73EDD" w14:textId="20AB8462" w:rsidR="00CF0A47" w:rsidRDefault="00C1625D" w:rsidP="00027B26">
      <w:pPr>
        <w:spacing w:after="0"/>
      </w:pPr>
      <w:r>
        <w:t>UDP PING:</w:t>
      </w:r>
    </w:p>
    <w:p w14:paraId="6F02684F" w14:textId="23715CE2" w:rsidR="00C1625D" w:rsidRDefault="00C1625D" w:rsidP="00027B26">
      <w:pPr>
        <w:spacing w:after="0"/>
      </w:pPr>
      <w:r>
        <w:rPr>
          <w:noProof/>
        </w:rPr>
        <w:drawing>
          <wp:inline distT="0" distB="0" distL="0" distR="0" wp14:anchorId="52048447" wp14:editId="517F807F">
            <wp:extent cx="2651760" cy="1274519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669995" cy="128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50E49" w14:textId="3EB445A9" w:rsidR="00C1625D" w:rsidRDefault="00C1625D" w:rsidP="00027B26">
      <w:pPr>
        <w:spacing w:after="0"/>
      </w:pPr>
      <w:r>
        <w:t>If opened, it will be dropped, unreachable if closed</w:t>
      </w:r>
    </w:p>
    <w:p w14:paraId="219C49BB" w14:textId="4B8B872F" w:rsidR="00CF0A47" w:rsidRDefault="00CF0A47" w:rsidP="00027B26">
      <w:pPr>
        <w:spacing w:after="0"/>
      </w:pPr>
    </w:p>
    <w:p w14:paraId="42CE068B" w14:textId="442B2025" w:rsidR="00C1625D" w:rsidRDefault="00C1625D" w:rsidP="00027B26">
      <w:pPr>
        <w:spacing w:after="0"/>
      </w:pPr>
      <w:r>
        <w:t>NMAP:</w:t>
      </w:r>
    </w:p>
    <w:p w14:paraId="6ED2C457" w14:textId="457CFED6" w:rsidR="00C1625D" w:rsidRDefault="00C1625D" w:rsidP="00027B26">
      <w:pPr>
        <w:spacing w:after="0"/>
      </w:pPr>
      <w:r>
        <w:rPr>
          <w:noProof/>
        </w:rPr>
        <w:drawing>
          <wp:inline distT="0" distB="0" distL="0" distR="0" wp14:anchorId="7B39DE0F" wp14:editId="1B8EACE5">
            <wp:extent cx="2105749" cy="906780"/>
            <wp:effectExtent l="0" t="0" r="8890" b="762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117231" cy="91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937F3" w14:textId="6014B502" w:rsidR="00C1625D" w:rsidRDefault="00C1625D" w:rsidP="00027B26">
      <w:pPr>
        <w:spacing w:after="0"/>
      </w:pPr>
      <w:r>
        <w:t>SYN = will usually block</w:t>
      </w:r>
    </w:p>
    <w:p w14:paraId="1570E9D2" w14:textId="7E854268" w:rsidR="00C1625D" w:rsidRDefault="00C1625D" w:rsidP="00027B26">
      <w:pPr>
        <w:spacing w:after="0"/>
      </w:pPr>
      <w:r>
        <w:t xml:space="preserve">ACK/ICMP </w:t>
      </w:r>
      <w:proofErr w:type="gramStart"/>
      <w:r>
        <w:t>timestamp  =</w:t>
      </w:r>
      <w:proofErr w:type="gramEnd"/>
      <w:r>
        <w:t xml:space="preserve"> not so commonly blocked</w:t>
      </w:r>
    </w:p>
    <w:p w14:paraId="59518784" w14:textId="04680F0B" w:rsidR="00C1625D" w:rsidRDefault="002E44E8" w:rsidP="00027B26">
      <w:pPr>
        <w:spacing w:after="0"/>
      </w:pPr>
      <w:r>
        <w:lastRenderedPageBreak/>
        <w:t>OS Identification</w:t>
      </w:r>
    </w:p>
    <w:p w14:paraId="795BBAD4" w14:textId="42E398B0" w:rsidR="002E44E8" w:rsidRDefault="002E44E8" w:rsidP="00027B26">
      <w:pPr>
        <w:spacing w:after="0"/>
        <w:rPr>
          <w:rFonts w:ascii="FiraSans-Light" w:hAnsi="FiraSans-Light" w:cs="FiraSans-Light"/>
          <w:color w:val="23373B"/>
          <w:sz w:val="20"/>
          <w:szCs w:val="20"/>
          <w:lang w:val="en-GB"/>
        </w:rPr>
      </w:pPr>
      <w:r>
        <w:rPr>
          <w:rFonts w:ascii="FiraSans-Light" w:hAnsi="FiraSans-Light" w:cs="FiraSans-Light"/>
          <w:color w:val="23373B"/>
          <w:sz w:val="20"/>
          <w:szCs w:val="20"/>
          <w:lang w:val="en-GB"/>
        </w:rPr>
        <w:t>Different vendors implement TCP/IP stack in recognisable ways.</w:t>
      </w:r>
    </w:p>
    <w:p w14:paraId="30658269" w14:textId="2706E88B" w:rsidR="002E44E8" w:rsidRDefault="002E44E8" w:rsidP="00027B26">
      <w:pPr>
        <w:spacing w:after="0"/>
      </w:pPr>
      <w:r>
        <w:rPr>
          <w:noProof/>
        </w:rPr>
        <w:drawing>
          <wp:inline distT="0" distB="0" distL="0" distR="0" wp14:anchorId="3D21099B" wp14:editId="06E1FF2C">
            <wp:extent cx="3098165" cy="1751965"/>
            <wp:effectExtent l="0" t="0" r="698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3E0C1" w14:textId="2A6FC6E8" w:rsidR="002E44E8" w:rsidRDefault="002E44E8" w:rsidP="00027B26">
      <w:pPr>
        <w:spacing w:after="0"/>
      </w:pPr>
      <w:r>
        <w:rPr>
          <w:noProof/>
        </w:rPr>
        <w:drawing>
          <wp:inline distT="0" distB="0" distL="0" distR="0" wp14:anchorId="0DB5D5D7" wp14:editId="6D492726">
            <wp:extent cx="3098165" cy="1996440"/>
            <wp:effectExtent l="0" t="0" r="6985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E6D8D" w14:textId="3FF87420" w:rsidR="002E44E8" w:rsidRDefault="002E44E8" w:rsidP="00027B26">
      <w:pPr>
        <w:spacing w:after="0"/>
      </w:pPr>
      <w:r>
        <w:rPr>
          <w:noProof/>
        </w:rPr>
        <w:drawing>
          <wp:inline distT="0" distB="0" distL="0" distR="0" wp14:anchorId="022C388D" wp14:editId="6C7C1912">
            <wp:extent cx="3098165" cy="525780"/>
            <wp:effectExtent l="0" t="0" r="6985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BCF9C" w14:textId="43A8614C" w:rsidR="0051370E" w:rsidRDefault="0051370E" w:rsidP="00027B26">
      <w:pPr>
        <w:spacing w:after="0"/>
      </w:pPr>
    </w:p>
    <w:p w14:paraId="2DA98158" w14:textId="7F297543" w:rsidR="0051370E" w:rsidRDefault="0051370E" w:rsidP="00027B26">
      <w:pPr>
        <w:spacing w:after="0"/>
      </w:pPr>
      <w:r>
        <w:t>Passive OS Fingerprinting</w:t>
      </w:r>
    </w:p>
    <w:p w14:paraId="7484980D" w14:textId="124AF6C4" w:rsidR="0051370E" w:rsidRDefault="0051370E" w:rsidP="0051370E">
      <w:pPr>
        <w:spacing w:after="0"/>
      </w:pPr>
      <w:r>
        <w:t>- Based on TTL value, Windows Size, Don’t Frag Bit</w:t>
      </w:r>
    </w:p>
    <w:p w14:paraId="3DA09068" w14:textId="02006C0F" w:rsidR="0051370E" w:rsidRDefault="0051370E" w:rsidP="0051370E">
      <w:pPr>
        <w:spacing w:after="0"/>
      </w:pPr>
      <w:r>
        <w:rPr>
          <w:noProof/>
        </w:rPr>
        <w:drawing>
          <wp:inline distT="0" distB="0" distL="0" distR="0" wp14:anchorId="28773416" wp14:editId="56957B65">
            <wp:extent cx="3098165" cy="970915"/>
            <wp:effectExtent l="0" t="0" r="6985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E2B67" w14:textId="60036B46" w:rsidR="0051370E" w:rsidRDefault="0051370E" w:rsidP="0051370E">
      <w:pPr>
        <w:spacing w:after="0"/>
      </w:pPr>
    </w:p>
    <w:p w14:paraId="7E37580F" w14:textId="2C3A2C6A" w:rsidR="0051370E" w:rsidRDefault="0051370E" w:rsidP="0051370E">
      <w:pPr>
        <w:spacing w:after="0"/>
      </w:pPr>
    </w:p>
    <w:p w14:paraId="4EC6A6D0" w14:textId="35FA5E44" w:rsidR="0051370E" w:rsidRDefault="0051370E" w:rsidP="0051370E">
      <w:pPr>
        <w:spacing w:after="0"/>
      </w:pPr>
    </w:p>
    <w:p w14:paraId="60FF3556" w14:textId="39AE0DE4" w:rsidR="0051370E" w:rsidRDefault="0051370E" w:rsidP="0051370E">
      <w:pPr>
        <w:spacing w:after="0"/>
      </w:pPr>
    </w:p>
    <w:p w14:paraId="6557C203" w14:textId="72BAD34A" w:rsidR="0051370E" w:rsidRDefault="0051370E" w:rsidP="0051370E">
      <w:pPr>
        <w:spacing w:after="0"/>
      </w:pPr>
    </w:p>
    <w:p w14:paraId="0448B4CC" w14:textId="744CB3C6" w:rsidR="0051370E" w:rsidRDefault="0051370E" w:rsidP="0051370E">
      <w:pPr>
        <w:spacing w:after="0"/>
      </w:pPr>
    </w:p>
    <w:p w14:paraId="3D999F94" w14:textId="498BB2ED" w:rsidR="0051370E" w:rsidRDefault="0051370E" w:rsidP="0051370E">
      <w:pPr>
        <w:spacing w:after="0"/>
      </w:pPr>
    </w:p>
    <w:p w14:paraId="0F5C16DA" w14:textId="5AE55A1F" w:rsidR="0051370E" w:rsidRDefault="0051370E" w:rsidP="0051370E">
      <w:pPr>
        <w:spacing w:after="0"/>
      </w:pPr>
    </w:p>
    <w:p w14:paraId="2BBF488E" w14:textId="644F3BA3" w:rsidR="0051370E" w:rsidRDefault="0051370E" w:rsidP="0051370E">
      <w:pPr>
        <w:spacing w:after="0"/>
      </w:pPr>
    </w:p>
    <w:p w14:paraId="4EAFC411" w14:textId="48019093" w:rsidR="0051370E" w:rsidRDefault="0051370E" w:rsidP="0051370E">
      <w:pPr>
        <w:spacing w:after="0"/>
      </w:pPr>
    </w:p>
    <w:p w14:paraId="7F142D6B" w14:textId="441F4FCA" w:rsidR="0051370E" w:rsidRDefault="0051370E" w:rsidP="0051370E">
      <w:pPr>
        <w:spacing w:after="0"/>
      </w:pPr>
    </w:p>
    <w:p w14:paraId="0044E435" w14:textId="6DF38757" w:rsidR="0051370E" w:rsidRDefault="0051370E" w:rsidP="0051370E">
      <w:pPr>
        <w:spacing w:after="0"/>
      </w:pPr>
    </w:p>
    <w:p w14:paraId="329BF664" w14:textId="24481DD7" w:rsidR="0051370E" w:rsidRDefault="0051370E" w:rsidP="0051370E">
      <w:pPr>
        <w:spacing w:after="0"/>
      </w:pPr>
    </w:p>
    <w:p w14:paraId="7DAD8DD4" w14:textId="0626FE39" w:rsidR="0051370E" w:rsidRDefault="0051370E" w:rsidP="0051370E">
      <w:pPr>
        <w:spacing w:after="0"/>
      </w:pPr>
    </w:p>
    <w:p w14:paraId="20F37C18" w14:textId="37EC5EB7" w:rsidR="0051370E" w:rsidRDefault="0051370E" w:rsidP="0051370E">
      <w:pPr>
        <w:spacing w:after="0"/>
      </w:pPr>
    </w:p>
    <w:p w14:paraId="01FA5C97" w14:textId="7CBEB29E" w:rsidR="0051370E" w:rsidRDefault="0051370E" w:rsidP="0051370E">
      <w:pPr>
        <w:spacing w:after="0"/>
      </w:pPr>
    </w:p>
    <w:p w14:paraId="761D8873" w14:textId="72CB3BF1" w:rsidR="0051370E" w:rsidRDefault="0051370E" w:rsidP="0051370E">
      <w:pPr>
        <w:spacing w:after="0"/>
        <w:rPr>
          <w:b/>
        </w:rPr>
      </w:pPr>
      <w:r>
        <w:rPr>
          <w:b/>
        </w:rPr>
        <w:t>ENUMERATING TARGETS</w:t>
      </w:r>
    </w:p>
    <w:p w14:paraId="79C7888E" w14:textId="76CEA119" w:rsidR="0051370E" w:rsidRDefault="0051370E" w:rsidP="0051370E">
      <w:pPr>
        <w:spacing w:after="0"/>
        <w:rPr>
          <w:b/>
        </w:rPr>
      </w:pPr>
    </w:p>
    <w:p w14:paraId="7007437A" w14:textId="7CA38000" w:rsidR="0051370E" w:rsidRDefault="0051370E" w:rsidP="0051370E">
      <w:pPr>
        <w:spacing w:after="0"/>
      </w:pPr>
      <w:r>
        <w:t>Port scanning = send packets to TCP/UDP ports</w:t>
      </w:r>
    </w:p>
    <w:p w14:paraId="27726A1A" w14:textId="22B35C16" w:rsidR="0051370E" w:rsidRDefault="0051370E" w:rsidP="0051370E">
      <w:pPr>
        <w:spacing w:after="0"/>
      </w:pPr>
      <w:r>
        <w:rPr>
          <w:noProof/>
        </w:rPr>
        <w:drawing>
          <wp:inline distT="0" distB="0" distL="0" distR="0" wp14:anchorId="6A36A539" wp14:editId="16890C8E">
            <wp:extent cx="3098165" cy="1426210"/>
            <wp:effectExtent l="0" t="0" r="698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2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069D2" w14:textId="2651605C" w:rsidR="0051370E" w:rsidRDefault="0051370E" w:rsidP="0051370E">
      <w:pPr>
        <w:spacing w:after="0"/>
      </w:pPr>
      <w:r>
        <w:rPr>
          <w:noProof/>
        </w:rPr>
        <w:drawing>
          <wp:inline distT="0" distB="0" distL="0" distR="0" wp14:anchorId="37F91E00" wp14:editId="001E528B">
            <wp:extent cx="3098165" cy="1169670"/>
            <wp:effectExtent l="0" t="0" r="698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A764D" w14:textId="2454C0D9" w:rsidR="0051370E" w:rsidRDefault="0051370E" w:rsidP="0051370E">
      <w:pPr>
        <w:spacing w:after="0"/>
      </w:pPr>
      <w:r>
        <w:rPr>
          <w:noProof/>
        </w:rPr>
        <w:drawing>
          <wp:inline distT="0" distB="0" distL="0" distR="0" wp14:anchorId="7EDB1A08" wp14:editId="22E773DE">
            <wp:extent cx="3098165" cy="1484630"/>
            <wp:effectExtent l="0" t="0" r="6985" b="12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71D52" w14:textId="5062C902" w:rsidR="0051370E" w:rsidRDefault="0051370E" w:rsidP="0051370E">
      <w:pPr>
        <w:spacing w:after="0"/>
      </w:pPr>
      <w:r>
        <w:rPr>
          <w:noProof/>
        </w:rPr>
        <w:drawing>
          <wp:inline distT="0" distB="0" distL="0" distR="0" wp14:anchorId="36A78B58" wp14:editId="7F3C890E">
            <wp:extent cx="3098165" cy="1613535"/>
            <wp:effectExtent l="0" t="0" r="6985" b="571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1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6335B" w14:textId="697B10E6" w:rsidR="0051370E" w:rsidRDefault="0051370E" w:rsidP="0051370E">
      <w:pPr>
        <w:spacing w:after="0"/>
      </w:pPr>
      <w:r>
        <w:t>Firewall</w:t>
      </w:r>
    </w:p>
    <w:p w14:paraId="31443121" w14:textId="32A40A7F" w:rsidR="0051370E" w:rsidRDefault="0051370E" w:rsidP="0051370E">
      <w:pPr>
        <w:spacing w:after="0"/>
      </w:pPr>
      <w:r>
        <w:rPr>
          <w:noProof/>
        </w:rPr>
        <w:drawing>
          <wp:inline distT="0" distB="0" distL="0" distR="0" wp14:anchorId="34C52276" wp14:editId="42182083">
            <wp:extent cx="3098165" cy="894080"/>
            <wp:effectExtent l="0" t="0" r="6985" b="127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9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1087A" w14:textId="77777777" w:rsidR="00BE5944" w:rsidRDefault="0051370E" w:rsidP="0051370E">
      <w:pPr>
        <w:spacing w:after="0"/>
      </w:pPr>
      <w:r>
        <w:br/>
      </w:r>
      <w:r>
        <w:br/>
      </w:r>
    </w:p>
    <w:p w14:paraId="3904B05D" w14:textId="77777777" w:rsidR="00BE5944" w:rsidRDefault="00BE5944">
      <w:r>
        <w:br w:type="page"/>
      </w:r>
    </w:p>
    <w:p w14:paraId="5A3379DC" w14:textId="4A5EFC5F" w:rsidR="0051370E" w:rsidRPr="00BE5944" w:rsidRDefault="0051370E" w:rsidP="0051370E">
      <w:pPr>
        <w:spacing w:after="0"/>
        <w:rPr>
          <w:b/>
        </w:rPr>
      </w:pPr>
      <w:r w:rsidRPr="00BE5944">
        <w:rPr>
          <w:b/>
        </w:rPr>
        <w:lastRenderedPageBreak/>
        <w:t>Packet filtering:</w:t>
      </w:r>
    </w:p>
    <w:p w14:paraId="6CB0FF81" w14:textId="03EEB030" w:rsidR="0051370E" w:rsidRDefault="0051370E" w:rsidP="0051370E">
      <w:pPr>
        <w:spacing w:after="0"/>
      </w:pPr>
      <w:r>
        <w:rPr>
          <w:noProof/>
        </w:rPr>
        <w:drawing>
          <wp:inline distT="0" distB="0" distL="0" distR="0" wp14:anchorId="0C7F0F0E" wp14:editId="319E133C">
            <wp:extent cx="3098165" cy="1522095"/>
            <wp:effectExtent l="0" t="0" r="6985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2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09B88F" wp14:editId="5646A041">
            <wp:extent cx="3098165" cy="1845945"/>
            <wp:effectExtent l="0" t="0" r="6985" b="190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9D117" w14:textId="2747E672" w:rsidR="00BE5944" w:rsidRDefault="00BE5944" w:rsidP="0051370E">
      <w:pPr>
        <w:spacing w:after="0"/>
        <w:rPr>
          <w:b/>
        </w:rPr>
      </w:pPr>
      <w:r w:rsidRPr="00BE5944">
        <w:rPr>
          <w:b/>
        </w:rPr>
        <w:t>Stateful Packet Filtering</w:t>
      </w:r>
    </w:p>
    <w:p w14:paraId="0C606FC5" w14:textId="6A2F9B89" w:rsidR="00BE5944" w:rsidRDefault="00BE5944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14FF0B60" wp14:editId="6629BC74">
            <wp:extent cx="3098165" cy="1560195"/>
            <wp:effectExtent l="0" t="0" r="6985" b="190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EB81A" w14:textId="77777777" w:rsidR="00BE5944" w:rsidRDefault="00BE5944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29B8BFC0" wp14:editId="477850D2">
            <wp:extent cx="3098165" cy="1356995"/>
            <wp:effectExtent l="0" t="0" r="698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98B89" w14:textId="571AD24B" w:rsidR="00BE5944" w:rsidRDefault="00BE5944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609E871F" wp14:editId="386137C2">
            <wp:extent cx="3098165" cy="2237740"/>
            <wp:effectExtent l="0" t="0" r="6985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3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C9F2D" w14:textId="16E705D0" w:rsidR="00BE5944" w:rsidRDefault="00BE5944" w:rsidP="0051370E">
      <w:pPr>
        <w:spacing w:after="0"/>
        <w:rPr>
          <w:b/>
        </w:rPr>
      </w:pPr>
      <w:r>
        <w:rPr>
          <w:b/>
        </w:rPr>
        <w:t>Circuit Level Gateway/Proxy:</w:t>
      </w:r>
      <w:r>
        <w:rPr>
          <w:b/>
        </w:rPr>
        <w:br/>
      </w:r>
      <w:r>
        <w:rPr>
          <w:noProof/>
        </w:rPr>
        <w:drawing>
          <wp:inline distT="0" distB="0" distL="0" distR="0" wp14:anchorId="0E8A06CF" wp14:editId="5FE2B282">
            <wp:extent cx="3098165" cy="1476375"/>
            <wp:effectExtent l="0" t="0" r="6985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6B536" w14:textId="48A47A4F" w:rsidR="00BE5944" w:rsidRDefault="00BE5944" w:rsidP="0051370E">
      <w:pPr>
        <w:spacing w:after="0"/>
        <w:rPr>
          <w:b/>
        </w:rPr>
      </w:pPr>
      <w:r>
        <w:rPr>
          <w:b/>
        </w:rPr>
        <w:t>Application Layer FW:</w:t>
      </w:r>
    </w:p>
    <w:p w14:paraId="68F5133F" w14:textId="612A7FF2" w:rsidR="00BE5944" w:rsidRDefault="00BE5944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367B45D9" wp14:editId="44441578">
            <wp:extent cx="3098165" cy="1430655"/>
            <wp:effectExtent l="0" t="0" r="698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8F3B8" w14:textId="02F864E7" w:rsidR="00BE5944" w:rsidRDefault="00BE5944" w:rsidP="0051370E">
      <w:pPr>
        <w:spacing w:after="0"/>
        <w:rPr>
          <w:b/>
        </w:rPr>
      </w:pPr>
    </w:p>
    <w:p w14:paraId="0E43B043" w14:textId="55CDB29D" w:rsidR="00BE5944" w:rsidRDefault="00BE5944" w:rsidP="0051370E">
      <w:pPr>
        <w:spacing w:after="0"/>
        <w:rPr>
          <w:b/>
        </w:rPr>
      </w:pPr>
    </w:p>
    <w:p w14:paraId="4F4A0B53" w14:textId="378F359D" w:rsidR="00BE5944" w:rsidRDefault="00BE5944" w:rsidP="0051370E">
      <w:pPr>
        <w:spacing w:after="0"/>
        <w:rPr>
          <w:b/>
        </w:rPr>
      </w:pPr>
      <w:r>
        <w:rPr>
          <w:b/>
        </w:rPr>
        <w:t>Scanning Blocking + Detection:</w:t>
      </w:r>
    </w:p>
    <w:p w14:paraId="0C089690" w14:textId="52007C08" w:rsidR="00BE5944" w:rsidRDefault="00BE5944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1B8BCFC9" wp14:editId="02BE1A38">
            <wp:extent cx="3098165" cy="613410"/>
            <wp:effectExtent l="0" t="0" r="6985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326C2" w14:textId="16D1DC09" w:rsidR="00BE5944" w:rsidRDefault="00BE5944" w:rsidP="0051370E">
      <w:pPr>
        <w:spacing w:after="0"/>
        <w:rPr>
          <w:b/>
        </w:rPr>
      </w:pPr>
    </w:p>
    <w:p w14:paraId="0BF3075C" w14:textId="056E0FD8" w:rsidR="00BE5944" w:rsidRDefault="00BE5944" w:rsidP="0051370E">
      <w:pPr>
        <w:spacing w:after="0"/>
        <w:rPr>
          <w:b/>
        </w:rPr>
      </w:pPr>
    </w:p>
    <w:p w14:paraId="6A628684" w14:textId="55F105E3" w:rsidR="00BE5944" w:rsidRDefault="00BE5944" w:rsidP="0051370E">
      <w:pPr>
        <w:spacing w:after="0"/>
        <w:rPr>
          <w:b/>
        </w:rPr>
      </w:pPr>
      <w:r>
        <w:rPr>
          <w:b/>
        </w:rPr>
        <w:t>Network Sec Devices Issues:</w:t>
      </w:r>
    </w:p>
    <w:p w14:paraId="1A7BACAF" w14:textId="3B0266B5" w:rsidR="00BE5944" w:rsidRDefault="00BE5944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23B0E7FC" wp14:editId="50FA2174">
            <wp:extent cx="3098165" cy="1450340"/>
            <wp:effectExtent l="0" t="0" r="698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AF0F6" w14:textId="06C5985C" w:rsidR="00BE5944" w:rsidRDefault="00BE5944" w:rsidP="0051370E">
      <w:pPr>
        <w:spacing w:after="0"/>
        <w:rPr>
          <w:b/>
        </w:rPr>
      </w:pPr>
    </w:p>
    <w:p w14:paraId="6572AF0D" w14:textId="50B75DA3" w:rsidR="00BE5944" w:rsidRDefault="00BE5944" w:rsidP="0051370E">
      <w:pPr>
        <w:spacing w:after="0"/>
        <w:rPr>
          <w:b/>
        </w:rPr>
      </w:pPr>
      <w:r>
        <w:rPr>
          <w:b/>
        </w:rPr>
        <w:t>Bypass FW:</w:t>
      </w:r>
    </w:p>
    <w:p w14:paraId="2590293B" w14:textId="4F95DD0D" w:rsidR="00BE5944" w:rsidRDefault="00BE5944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733EB6BC" wp14:editId="21649466">
            <wp:extent cx="3098165" cy="929640"/>
            <wp:effectExtent l="0" t="0" r="6985" b="381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E1018" w14:textId="24CC306D" w:rsidR="00BD5540" w:rsidRDefault="00BD5540" w:rsidP="0051370E">
      <w:pPr>
        <w:spacing w:after="0"/>
        <w:rPr>
          <w:b/>
        </w:rPr>
      </w:pPr>
    </w:p>
    <w:p w14:paraId="486A98EB" w14:textId="02BC3752" w:rsidR="00BD5540" w:rsidRDefault="00BD5540" w:rsidP="0051370E">
      <w:pPr>
        <w:spacing w:after="0"/>
        <w:rPr>
          <w:b/>
        </w:rPr>
      </w:pPr>
      <w:r>
        <w:rPr>
          <w:b/>
        </w:rPr>
        <w:t>TCP SYN Scan:</w:t>
      </w:r>
    </w:p>
    <w:p w14:paraId="09A2E756" w14:textId="04548AAD" w:rsidR="00BD5540" w:rsidRDefault="00BD5540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E79EDDC" wp14:editId="7C091AC2">
            <wp:extent cx="3098165" cy="960120"/>
            <wp:effectExtent l="0" t="0" r="698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3D252" w14:textId="77777777" w:rsidR="00BD5540" w:rsidRDefault="00BD5540" w:rsidP="0051370E">
      <w:pPr>
        <w:spacing w:after="0"/>
        <w:rPr>
          <w:b/>
        </w:rPr>
      </w:pPr>
    </w:p>
    <w:p w14:paraId="3A58CE9D" w14:textId="0D8C2264" w:rsidR="00BD5540" w:rsidRDefault="00BD5540" w:rsidP="0051370E">
      <w:pPr>
        <w:spacing w:after="0"/>
        <w:rPr>
          <w:b/>
        </w:rPr>
      </w:pPr>
      <w:r>
        <w:rPr>
          <w:b/>
        </w:rPr>
        <w:lastRenderedPageBreak/>
        <w:t>TCP Connect Scan</w:t>
      </w:r>
      <w:r>
        <w:rPr>
          <w:noProof/>
        </w:rPr>
        <w:drawing>
          <wp:inline distT="0" distB="0" distL="0" distR="0" wp14:anchorId="4A132C5B" wp14:editId="5CE9A6E6">
            <wp:extent cx="3098165" cy="951230"/>
            <wp:effectExtent l="0" t="0" r="6985" b="127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002AF" w14:textId="306E45D3" w:rsidR="00BD5540" w:rsidRDefault="00BD5540" w:rsidP="0051370E">
      <w:pPr>
        <w:spacing w:after="0"/>
        <w:rPr>
          <w:b/>
        </w:rPr>
      </w:pPr>
    </w:p>
    <w:p w14:paraId="11797C9B" w14:textId="65C3F44A" w:rsidR="00BD5540" w:rsidRDefault="00BD5540" w:rsidP="0051370E">
      <w:pPr>
        <w:spacing w:after="0"/>
        <w:rPr>
          <w:b/>
        </w:rPr>
      </w:pPr>
      <w:r>
        <w:rPr>
          <w:b/>
        </w:rPr>
        <w:t>UDP Scan:</w:t>
      </w:r>
    </w:p>
    <w:p w14:paraId="623EE19D" w14:textId="77777777" w:rsidR="00E62FE8" w:rsidRDefault="00BD5540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6FEE403A" wp14:editId="264357D1">
            <wp:extent cx="3098165" cy="1047750"/>
            <wp:effectExtent l="0" t="0" r="698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2E832" w14:textId="60CD40AB" w:rsidR="001E2837" w:rsidRDefault="001E2837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46D14797" wp14:editId="5B622FB6">
            <wp:extent cx="3098165" cy="320040"/>
            <wp:effectExtent l="0" t="0" r="6985" b="381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6BB02" w14:textId="231104E4" w:rsidR="001E2837" w:rsidRPr="001E2837" w:rsidRDefault="001E2837" w:rsidP="001E2837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It’s slow as there is rate limiting on error messages</w:t>
      </w:r>
    </w:p>
    <w:p w14:paraId="5EF568DB" w14:textId="2F36BBE9" w:rsidR="001E2837" w:rsidRPr="001E2837" w:rsidRDefault="001E2837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61D3A04D" wp14:editId="360027D1">
            <wp:extent cx="3098165" cy="1919605"/>
            <wp:effectExtent l="0" t="0" r="6985" b="444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FA85B" w14:textId="7E44B6BA" w:rsidR="00BD5540" w:rsidRDefault="00E62FE8" w:rsidP="0051370E">
      <w:pPr>
        <w:spacing w:after="0"/>
        <w:rPr>
          <w:b/>
        </w:rPr>
      </w:pPr>
      <w:r>
        <w:rPr>
          <w:b/>
        </w:rPr>
        <w:t>ICMP Rate Limiting:</w:t>
      </w:r>
    </w:p>
    <w:p w14:paraId="7C4C2E9F" w14:textId="3F043E57" w:rsidR="00E62FE8" w:rsidRDefault="00E62FE8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B42EAA7" wp14:editId="682D5805">
            <wp:extent cx="3098165" cy="494030"/>
            <wp:effectExtent l="0" t="0" r="6985" b="127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8590A" w14:textId="77268CAC" w:rsidR="001E2837" w:rsidRDefault="001E2837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1C5C76AF" wp14:editId="6410E4CE">
            <wp:extent cx="3098165" cy="940435"/>
            <wp:effectExtent l="0" t="0" r="698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F9A86" w14:textId="798C6113" w:rsidR="001E2837" w:rsidRDefault="001E2837" w:rsidP="0051370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3D520CEE" wp14:editId="4FD6ABDF">
            <wp:extent cx="3098165" cy="1420495"/>
            <wp:effectExtent l="0" t="0" r="6985" b="825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F97BE" w14:textId="77777777" w:rsidR="001E2837" w:rsidRDefault="001E2837" w:rsidP="0051370E">
      <w:pPr>
        <w:spacing w:after="0"/>
        <w:rPr>
          <w:b/>
        </w:rPr>
      </w:pPr>
    </w:p>
    <w:p w14:paraId="616165ED" w14:textId="77777777" w:rsidR="001E2837" w:rsidRDefault="001E2837" w:rsidP="0051370E">
      <w:pPr>
        <w:spacing w:after="0"/>
        <w:rPr>
          <w:b/>
        </w:rPr>
      </w:pPr>
    </w:p>
    <w:p w14:paraId="61E49B7F" w14:textId="77777777" w:rsidR="001E2837" w:rsidRDefault="001E2837" w:rsidP="0051370E">
      <w:pPr>
        <w:spacing w:after="0"/>
        <w:rPr>
          <w:b/>
        </w:rPr>
      </w:pPr>
    </w:p>
    <w:p w14:paraId="7A392B8E" w14:textId="77777777" w:rsidR="001E2837" w:rsidRDefault="001E2837" w:rsidP="0051370E">
      <w:pPr>
        <w:spacing w:after="0"/>
        <w:rPr>
          <w:b/>
        </w:rPr>
      </w:pPr>
    </w:p>
    <w:p w14:paraId="4F34D4D5" w14:textId="77777777" w:rsidR="001E2837" w:rsidRDefault="001E2837" w:rsidP="0051370E">
      <w:pPr>
        <w:spacing w:after="0"/>
        <w:rPr>
          <w:b/>
        </w:rPr>
      </w:pPr>
    </w:p>
    <w:p w14:paraId="003E50DC" w14:textId="77777777" w:rsidR="001E2837" w:rsidRDefault="001E2837" w:rsidP="0051370E">
      <w:pPr>
        <w:spacing w:after="0"/>
        <w:rPr>
          <w:b/>
        </w:rPr>
      </w:pPr>
    </w:p>
    <w:p w14:paraId="197518A8" w14:textId="38D5E1A5" w:rsidR="001E2837" w:rsidRDefault="001E2837" w:rsidP="0051370E">
      <w:pPr>
        <w:spacing w:after="0"/>
        <w:rPr>
          <w:b/>
        </w:rPr>
      </w:pPr>
      <w:r>
        <w:rPr>
          <w:b/>
        </w:rPr>
        <w:t>Scan Timing:</w:t>
      </w:r>
    </w:p>
    <w:p w14:paraId="323DBEA2" w14:textId="614075BB" w:rsidR="001E2837" w:rsidRDefault="001E2837" w:rsidP="001E2837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>Avoid IDS detection</w:t>
      </w:r>
    </w:p>
    <w:p w14:paraId="00F1724F" w14:textId="1C370832" w:rsidR="001E2837" w:rsidRDefault="001E2837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66DD66F4" wp14:editId="4037E764">
            <wp:extent cx="2918460" cy="1259742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023266" cy="1304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2355E" w14:textId="35060A66" w:rsidR="009D3DF5" w:rsidRDefault="009D3DF5" w:rsidP="001E2837">
      <w:pPr>
        <w:spacing w:after="0"/>
        <w:rPr>
          <w:b/>
        </w:rPr>
      </w:pPr>
    </w:p>
    <w:p w14:paraId="43C9CE2F" w14:textId="11282B20" w:rsidR="009D3DF5" w:rsidRDefault="009D3DF5" w:rsidP="001E2837">
      <w:pPr>
        <w:spacing w:after="0"/>
        <w:rPr>
          <w:b/>
        </w:rPr>
      </w:pPr>
      <w:r>
        <w:rPr>
          <w:b/>
        </w:rPr>
        <w:t>TCP Filtering Detection Scanning</w:t>
      </w:r>
    </w:p>
    <w:p w14:paraId="4D0B1350" w14:textId="76ECB8F7" w:rsidR="009D3DF5" w:rsidRDefault="009D3DF5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6C53409D" wp14:editId="25C0F7BC">
            <wp:extent cx="3098165" cy="919480"/>
            <wp:effectExtent l="0" t="0" r="6985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0DB7B" w14:textId="71E2C6E9" w:rsidR="009D3DF5" w:rsidRDefault="009D3DF5" w:rsidP="001E2837">
      <w:pPr>
        <w:spacing w:after="0"/>
        <w:rPr>
          <w:b/>
        </w:rPr>
      </w:pPr>
      <w:r>
        <w:rPr>
          <w:b/>
        </w:rPr>
        <w:t>Filtering Avoidance:</w:t>
      </w:r>
    </w:p>
    <w:p w14:paraId="23F5C392" w14:textId="4FEAAC89" w:rsidR="009D3DF5" w:rsidRDefault="009D3DF5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6AD1CF2" wp14:editId="310CB78F">
            <wp:extent cx="3098165" cy="1721485"/>
            <wp:effectExtent l="0" t="0" r="6985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9D776" w14:textId="716702F2" w:rsidR="009D3DF5" w:rsidRDefault="009D3DF5" w:rsidP="001E2837">
      <w:pPr>
        <w:spacing w:after="0"/>
        <w:rPr>
          <w:b/>
        </w:rPr>
      </w:pPr>
    </w:p>
    <w:p w14:paraId="17E8FFD8" w14:textId="3E3B7D09" w:rsidR="009D3DF5" w:rsidRDefault="009D3DF5" w:rsidP="001E2837">
      <w:pPr>
        <w:spacing w:after="0"/>
        <w:rPr>
          <w:b/>
        </w:rPr>
      </w:pPr>
      <w:r>
        <w:rPr>
          <w:b/>
        </w:rPr>
        <w:t>Using Packet Fragmentation (Tiny)</w:t>
      </w:r>
    </w:p>
    <w:p w14:paraId="0B389345" w14:textId="2F87B1D3" w:rsidR="009D3DF5" w:rsidRDefault="009D3DF5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328BB361" wp14:editId="2D0EE584">
            <wp:extent cx="3098165" cy="995680"/>
            <wp:effectExtent l="0" t="0" r="698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DC053" w14:textId="7E1E302D" w:rsidR="009D3DF5" w:rsidRDefault="009D3DF5" w:rsidP="001E2837">
      <w:pPr>
        <w:spacing w:after="0"/>
        <w:rPr>
          <w:b/>
        </w:rPr>
      </w:pPr>
    </w:p>
    <w:p w14:paraId="672B2A0D" w14:textId="2BCAF208" w:rsidR="009D3DF5" w:rsidRDefault="009D3DF5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212E8AD" wp14:editId="2EEBEC09">
            <wp:extent cx="3098165" cy="1295400"/>
            <wp:effectExtent l="0" t="0" r="6985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3F1CD" w14:textId="2774BC8A" w:rsidR="009D3DF5" w:rsidRDefault="009D3DF5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6F19FABA" wp14:editId="488CC01D">
            <wp:extent cx="3098165" cy="862330"/>
            <wp:effectExtent l="0" t="0" r="6985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1B853" w14:textId="77777777" w:rsidR="009D3DF5" w:rsidRDefault="009D3DF5">
      <w:pPr>
        <w:rPr>
          <w:b/>
        </w:rPr>
      </w:pPr>
      <w:r>
        <w:rPr>
          <w:b/>
        </w:rPr>
        <w:br w:type="page"/>
      </w:r>
    </w:p>
    <w:p w14:paraId="1FDAC999" w14:textId="675EC9FC" w:rsidR="009D3DF5" w:rsidRDefault="009D3DF5" w:rsidP="001E2837">
      <w:pPr>
        <w:spacing w:after="0"/>
        <w:rPr>
          <w:b/>
        </w:rPr>
      </w:pPr>
      <w:r>
        <w:rPr>
          <w:b/>
        </w:rPr>
        <w:lastRenderedPageBreak/>
        <w:t>TCP Stealth Scan</w:t>
      </w:r>
      <w:r w:rsidR="00302180">
        <w:rPr>
          <w:b/>
        </w:rPr>
        <w:t>:</w:t>
      </w:r>
    </w:p>
    <w:p w14:paraId="3A77BAF7" w14:textId="281544FC" w:rsidR="00302180" w:rsidRPr="00302180" w:rsidRDefault="00302180" w:rsidP="001E2837">
      <w:pPr>
        <w:spacing w:after="0"/>
        <w:rPr>
          <w:b/>
        </w:rPr>
      </w:pPr>
      <w:r>
        <w:rPr>
          <w:b/>
        </w:rPr>
        <w:t>Using predictable IPID (</w:t>
      </w:r>
      <w:r>
        <w:t>for IP Fragmentation</w:t>
      </w:r>
      <w:r>
        <w:rPr>
          <w:b/>
        </w:rPr>
        <w:t>) to know if ports is open.</w:t>
      </w:r>
    </w:p>
    <w:p w14:paraId="456C96D2" w14:textId="3EFAD6F0" w:rsidR="009D3DF5" w:rsidRDefault="00302180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204328E3" wp14:editId="54F46606">
            <wp:extent cx="3098165" cy="795020"/>
            <wp:effectExtent l="0" t="0" r="6985" b="508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9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47819" w14:textId="3D9E9D61" w:rsidR="00302180" w:rsidRDefault="00302180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729D35D3" wp14:editId="4070ACB6">
            <wp:extent cx="3098165" cy="1769110"/>
            <wp:effectExtent l="0" t="0" r="6985" b="254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6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87539" w14:textId="63F95B90" w:rsidR="00302180" w:rsidRDefault="00302180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3AB6F6A4" wp14:editId="7602C981">
            <wp:extent cx="3098165" cy="1607820"/>
            <wp:effectExtent l="0" t="0" r="6985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A8D55" w14:textId="07CB46B0" w:rsidR="00302180" w:rsidRDefault="00302180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37751F89" wp14:editId="37589850">
            <wp:extent cx="3098165" cy="1444625"/>
            <wp:effectExtent l="0" t="0" r="6985" b="317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37CC5" w14:textId="2FB65933" w:rsidR="00181CBF" w:rsidRDefault="00181CBF" w:rsidP="001E2837">
      <w:pPr>
        <w:spacing w:after="0"/>
        <w:rPr>
          <w:b/>
        </w:rPr>
      </w:pPr>
    </w:p>
    <w:p w14:paraId="0E677274" w14:textId="5F5CA0EB" w:rsidR="00181CBF" w:rsidRDefault="00181CBF" w:rsidP="001E2837">
      <w:pPr>
        <w:spacing w:after="0"/>
        <w:rPr>
          <w:b/>
        </w:rPr>
      </w:pPr>
      <w:r>
        <w:rPr>
          <w:b/>
        </w:rPr>
        <w:t>Large Scale Scanning</w:t>
      </w:r>
    </w:p>
    <w:p w14:paraId="7F963D1F" w14:textId="208E61C1" w:rsidR="00181CBF" w:rsidRDefault="00181CBF" w:rsidP="001E2837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89139F7" wp14:editId="655D4209">
            <wp:extent cx="3098165" cy="1376045"/>
            <wp:effectExtent l="0" t="0" r="6985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8FE4F" w14:textId="3AABBB06" w:rsidR="00181CBF" w:rsidRDefault="00181CBF" w:rsidP="001E2837">
      <w:pPr>
        <w:spacing w:after="0"/>
        <w:rPr>
          <w:b/>
        </w:rPr>
      </w:pPr>
    </w:p>
    <w:p w14:paraId="6932ACB2" w14:textId="5818087F" w:rsidR="00181CBF" w:rsidRDefault="00181CBF" w:rsidP="001E2837">
      <w:pPr>
        <w:spacing w:after="0"/>
        <w:rPr>
          <w:b/>
        </w:rPr>
      </w:pPr>
    </w:p>
    <w:p w14:paraId="2D0AD631" w14:textId="77777777" w:rsidR="00181CBF" w:rsidRDefault="00181CBF" w:rsidP="001E2837">
      <w:pPr>
        <w:spacing w:after="0"/>
        <w:rPr>
          <w:b/>
        </w:rPr>
      </w:pPr>
    </w:p>
    <w:p w14:paraId="3BA9D239" w14:textId="77777777" w:rsidR="00181CBF" w:rsidRDefault="00181CBF" w:rsidP="001E2837">
      <w:pPr>
        <w:spacing w:after="0"/>
        <w:rPr>
          <w:b/>
        </w:rPr>
      </w:pPr>
    </w:p>
    <w:p w14:paraId="272B523D" w14:textId="77777777" w:rsidR="00181CBF" w:rsidRDefault="00181CBF" w:rsidP="001E2837">
      <w:pPr>
        <w:spacing w:after="0"/>
        <w:rPr>
          <w:b/>
        </w:rPr>
      </w:pPr>
    </w:p>
    <w:p w14:paraId="1CF00058" w14:textId="77777777" w:rsidR="00181CBF" w:rsidRDefault="00181CBF" w:rsidP="001E2837">
      <w:pPr>
        <w:spacing w:after="0"/>
        <w:rPr>
          <w:b/>
        </w:rPr>
      </w:pPr>
    </w:p>
    <w:p w14:paraId="344576F9" w14:textId="77777777" w:rsidR="00181CBF" w:rsidRDefault="00181CBF" w:rsidP="001E2837">
      <w:pPr>
        <w:spacing w:after="0"/>
        <w:rPr>
          <w:b/>
        </w:rPr>
      </w:pPr>
    </w:p>
    <w:p w14:paraId="4BAAF7FA" w14:textId="77777777" w:rsidR="00181CBF" w:rsidRDefault="00181CBF" w:rsidP="001E2837">
      <w:pPr>
        <w:spacing w:after="0"/>
        <w:rPr>
          <w:b/>
        </w:rPr>
      </w:pPr>
    </w:p>
    <w:p w14:paraId="0188C5E2" w14:textId="67F20B5E" w:rsidR="00181CBF" w:rsidRDefault="00181CBF" w:rsidP="001E2837">
      <w:pPr>
        <w:spacing w:after="0"/>
        <w:rPr>
          <w:b/>
        </w:rPr>
      </w:pPr>
      <w:r>
        <w:rPr>
          <w:b/>
        </w:rPr>
        <w:t>UDP Stealth Scan</w:t>
      </w:r>
    </w:p>
    <w:p w14:paraId="539AD076" w14:textId="61DC7524" w:rsidR="00181CBF" w:rsidRDefault="00181CBF" w:rsidP="00181CBF">
      <w:pPr>
        <w:pStyle w:val="ListParagraph"/>
        <w:numPr>
          <w:ilvl w:val="0"/>
          <w:numId w:val="18"/>
        </w:numPr>
        <w:spacing w:after="0"/>
      </w:pPr>
      <w:r>
        <w:t>No packets sent to target</w:t>
      </w:r>
    </w:p>
    <w:p w14:paraId="6186BFD7" w14:textId="1360C14E" w:rsidR="00181CBF" w:rsidRDefault="00181CBF" w:rsidP="00181CBF">
      <w:pPr>
        <w:pStyle w:val="ListParagraph"/>
        <w:numPr>
          <w:ilvl w:val="0"/>
          <w:numId w:val="18"/>
        </w:numPr>
        <w:spacing w:after="0"/>
      </w:pPr>
      <w:r>
        <w:t>Exploits ICMP Rate Limit.</w:t>
      </w:r>
    </w:p>
    <w:p w14:paraId="01E47F51" w14:textId="7F057EC1" w:rsidR="00181CBF" w:rsidRDefault="00181CBF" w:rsidP="00181CBF">
      <w:pPr>
        <w:spacing w:after="0"/>
      </w:pPr>
      <w:r>
        <w:t>3 Hosts:</w:t>
      </w:r>
    </w:p>
    <w:p w14:paraId="10DCA116" w14:textId="78F8220F" w:rsidR="00181CBF" w:rsidRDefault="00181CBF" w:rsidP="00181CBF">
      <w:pPr>
        <w:spacing w:after="0"/>
      </w:pPr>
      <w:r>
        <w:rPr>
          <w:noProof/>
        </w:rPr>
        <w:drawing>
          <wp:inline distT="0" distB="0" distL="0" distR="0" wp14:anchorId="773D2632" wp14:editId="43C09AF2">
            <wp:extent cx="3098165" cy="2041525"/>
            <wp:effectExtent l="0" t="0" r="6985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F9D65" w14:textId="128210B3" w:rsidR="00181CBF" w:rsidRDefault="00181CBF" w:rsidP="00181CBF">
      <w:pPr>
        <w:spacing w:after="0"/>
      </w:pPr>
      <w:r>
        <w:rPr>
          <w:noProof/>
        </w:rPr>
        <w:drawing>
          <wp:inline distT="0" distB="0" distL="0" distR="0" wp14:anchorId="0928CC88" wp14:editId="474DE61F">
            <wp:extent cx="3098165" cy="1362710"/>
            <wp:effectExtent l="0" t="0" r="6985" b="889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769E9" w14:textId="47CB4406" w:rsidR="00181CBF" w:rsidRDefault="00181CBF" w:rsidP="00181CBF">
      <w:pPr>
        <w:spacing w:after="0"/>
      </w:pPr>
      <w:r>
        <w:rPr>
          <w:noProof/>
        </w:rPr>
        <w:drawing>
          <wp:inline distT="0" distB="0" distL="0" distR="0" wp14:anchorId="3461D982" wp14:editId="0A5A5DC0">
            <wp:extent cx="3098165" cy="1154430"/>
            <wp:effectExtent l="0" t="0" r="6985" b="762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5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D79A3" w14:textId="3970D667" w:rsidR="00181CBF" w:rsidRDefault="00181CBF" w:rsidP="00181CBF">
      <w:pPr>
        <w:spacing w:after="0"/>
      </w:pPr>
      <w:r>
        <w:rPr>
          <w:noProof/>
        </w:rPr>
        <w:drawing>
          <wp:inline distT="0" distB="0" distL="0" distR="0" wp14:anchorId="2F158A64" wp14:editId="08F85210">
            <wp:extent cx="3098165" cy="1883410"/>
            <wp:effectExtent l="0" t="0" r="6985" b="254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DF5CD" w14:textId="026EF699" w:rsidR="00181CBF" w:rsidRDefault="00181CBF" w:rsidP="00181CBF">
      <w:pPr>
        <w:spacing w:after="0"/>
      </w:pPr>
      <w:r>
        <w:rPr>
          <w:noProof/>
        </w:rPr>
        <w:drawing>
          <wp:inline distT="0" distB="0" distL="0" distR="0" wp14:anchorId="4B498510" wp14:editId="73B03D63">
            <wp:extent cx="3098165" cy="1728470"/>
            <wp:effectExtent l="0" t="0" r="6985" b="508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6F05E" w14:textId="77777777" w:rsidR="00181CBF" w:rsidRDefault="00181CBF">
      <w:r>
        <w:br w:type="page"/>
      </w:r>
    </w:p>
    <w:p w14:paraId="0918407F" w14:textId="594D9729" w:rsidR="00181CBF" w:rsidRDefault="00181CBF" w:rsidP="00181CBF">
      <w:pPr>
        <w:spacing w:after="0"/>
      </w:pPr>
      <w:r>
        <w:lastRenderedPageBreak/>
        <w:t>Spoofing</w:t>
      </w:r>
    </w:p>
    <w:p w14:paraId="10ACDAA3" w14:textId="474150C5" w:rsidR="00181CBF" w:rsidRDefault="00181CBF" w:rsidP="00181CBF">
      <w:pPr>
        <w:spacing w:after="0"/>
      </w:pPr>
      <w:r>
        <w:rPr>
          <w:noProof/>
        </w:rPr>
        <w:drawing>
          <wp:inline distT="0" distB="0" distL="0" distR="0" wp14:anchorId="483E3905" wp14:editId="42F96091">
            <wp:extent cx="3098165" cy="1188720"/>
            <wp:effectExtent l="0" t="0" r="6985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47C25" w14:textId="1FDB6478" w:rsidR="00407999" w:rsidRDefault="00407999" w:rsidP="00181CBF">
      <w:pPr>
        <w:spacing w:after="0"/>
      </w:pPr>
    </w:p>
    <w:p w14:paraId="3EAA1EF1" w14:textId="10C33290" w:rsidR="00407999" w:rsidRDefault="00407999" w:rsidP="00181CBF">
      <w:pPr>
        <w:spacing w:after="0"/>
      </w:pPr>
      <w:proofErr w:type="spellStart"/>
      <w:r>
        <w:t>NetBios</w:t>
      </w:r>
      <w:proofErr w:type="spellEnd"/>
      <w:r>
        <w:t xml:space="preserve"> Scan</w:t>
      </w:r>
    </w:p>
    <w:p w14:paraId="2B777011" w14:textId="23FAB70A" w:rsidR="00407999" w:rsidRDefault="00407999" w:rsidP="00181CBF">
      <w:pPr>
        <w:spacing w:after="0"/>
      </w:pPr>
      <w:r>
        <w:rPr>
          <w:noProof/>
        </w:rPr>
        <w:drawing>
          <wp:inline distT="0" distB="0" distL="0" distR="0" wp14:anchorId="76D5BFD7" wp14:editId="1B7CF61F">
            <wp:extent cx="3098165" cy="1273175"/>
            <wp:effectExtent l="0" t="0" r="6985" b="317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CC1D0" w14:textId="5A296105" w:rsidR="00407999" w:rsidRDefault="00407999" w:rsidP="00181CBF">
      <w:pPr>
        <w:spacing w:after="0"/>
      </w:pPr>
      <w:r>
        <w:t>Summary</w:t>
      </w:r>
    </w:p>
    <w:p w14:paraId="5C4F5131" w14:textId="166F11F7" w:rsidR="00407999" w:rsidRDefault="00407999" w:rsidP="00181CBF">
      <w:pPr>
        <w:spacing w:after="0"/>
      </w:pPr>
      <w:r>
        <w:rPr>
          <w:noProof/>
        </w:rPr>
        <w:drawing>
          <wp:inline distT="0" distB="0" distL="0" distR="0" wp14:anchorId="21DB9ECA" wp14:editId="3DC998E3">
            <wp:extent cx="3098165" cy="1821180"/>
            <wp:effectExtent l="0" t="0" r="6985" b="762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0F1D8" w14:textId="2B1ABF64" w:rsidR="0001385D" w:rsidRDefault="0001385D" w:rsidP="00181CBF">
      <w:pPr>
        <w:spacing w:after="0"/>
      </w:pPr>
    </w:p>
    <w:p w14:paraId="3C2D2397" w14:textId="2ABB1D8A" w:rsidR="0001385D" w:rsidRDefault="0001385D" w:rsidP="00181CBF">
      <w:pPr>
        <w:spacing w:after="0"/>
      </w:pPr>
    </w:p>
    <w:p w14:paraId="67690E1F" w14:textId="444FB70B" w:rsidR="0001385D" w:rsidRDefault="0001385D" w:rsidP="00181CBF">
      <w:pPr>
        <w:spacing w:after="0"/>
      </w:pPr>
    </w:p>
    <w:p w14:paraId="412DFD88" w14:textId="1C6430C3" w:rsidR="0001385D" w:rsidRDefault="0001385D" w:rsidP="00181CBF">
      <w:pPr>
        <w:spacing w:after="0"/>
      </w:pPr>
    </w:p>
    <w:p w14:paraId="4AAF60F6" w14:textId="45279914" w:rsidR="0001385D" w:rsidRDefault="0001385D" w:rsidP="00181CBF">
      <w:pPr>
        <w:spacing w:after="0"/>
      </w:pPr>
    </w:p>
    <w:p w14:paraId="1B287AB2" w14:textId="7AF7BDC0" w:rsidR="0001385D" w:rsidRDefault="0001385D" w:rsidP="00181CBF">
      <w:pPr>
        <w:spacing w:after="0"/>
      </w:pPr>
    </w:p>
    <w:p w14:paraId="0D376CB5" w14:textId="22521C45" w:rsidR="0001385D" w:rsidRDefault="0001385D" w:rsidP="00181CBF">
      <w:pPr>
        <w:spacing w:after="0"/>
      </w:pPr>
    </w:p>
    <w:p w14:paraId="4313459A" w14:textId="55620A2C" w:rsidR="0001385D" w:rsidRDefault="0001385D" w:rsidP="00181CBF">
      <w:pPr>
        <w:spacing w:after="0"/>
      </w:pPr>
    </w:p>
    <w:p w14:paraId="2D2D2309" w14:textId="37A5DD12" w:rsidR="0001385D" w:rsidRDefault="0001385D" w:rsidP="00181CBF">
      <w:pPr>
        <w:spacing w:after="0"/>
      </w:pPr>
    </w:p>
    <w:p w14:paraId="711EDC58" w14:textId="47F80FE2" w:rsidR="0001385D" w:rsidRDefault="0001385D" w:rsidP="00181CBF">
      <w:pPr>
        <w:spacing w:after="0"/>
      </w:pPr>
    </w:p>
    <w:p w14:paraId="12862AF2" w14:textId="402A3139" w:rsidR="0001385D" w:rsidRDefault="0001385D" w:rsidP="00181CBF">
      <w:pPr>
        <w:spacing w:after="0"/>
      </w:pPr>
    </w:p>
    <w:p w14:paraId="2DAF3119" w14:textId="34FB5A4F" w:rsidR="0001385D" w:rsidRDefault="0001385D" w:rsidP="00181CBF">
      <w:pPr>
        <w:spacing w:after="0"/>
      </w:pPr>
    </w:p>
    <w:p w14:paraId="29C45474" w14:textId="6BE8B21E" w:rsidR="0001385D" w:rsidRDefault="0001385D" w:rsidP="00181CBF">
      <w:pPr>
        <w:spacing w:after="0"/>
      </w:pPr>
    </w:p>
    <w:p w14:paraId="590609C8" w14:textId="57B21240" w:rsidR="0001385D" w:rsidRDefault="0001385D" w:rsidP="00181CBF">
      <w:pPr>
        <w:spacing w:after="0"/>
      </w:pPr>
    </w:p>
    <w:p w14:paraId="6572FDDC" w14:textId="0781CE3F" w:rsidR="0001385D" w:rsidRDefault="0001385D" w:rsidP="00181CBF">
      <w:pPr>
        <w:spacing w:after="0"/>
      </w:pPr>
    </w:p>
    <w:p w14:paraId="19D1FAE4" w14:textId="2792B28E" w:rsidR="0001385D" w:rsidRDefault="0001385D" w:rsidP="00181CBF">
      <w:pPr>
        <w:spacing w:after="0"/>
      </w:pPr>
    </w:p>
    <w:p w14:paraId="41D8AE21" w14:textId="309CF8D6" w:rsidR="0001385D" w:rsidRDefault="0001385D" w:rsidP="00181CBF">
      <w:pPr>
        <w:spacing w:after="0"/>
      </w:pPr>
    </w:p>
    <w:p w14:paraId="11030336" w14:textId="3B9EDD73" w:rsidR="0001385D" w:rsidRDefault="0001385D" w:rsidP="00181CBF">
      <w:pPr>
        <w:spacing w:after="0"/>
      </w:pPr>
    </w:p>
    <w:p w14:paraId="58A24C68" w14:textId="655A247F" w:rsidR="0001385D" w:rsidRDefault="0001385D" w:rsidP="00181CBF">
      <w:pPr>
        <w:spacing w:after="0"/>
      </w:pPr>
    </w:p>
    <w:p w14:paraId="4E36F97F" w14:textId="2E0E636A" w:rsidR="0001385D" w:rsidRDefault="0001385D" w:rsidP="00181CBF">
      <w:pPr>
        <w:spacing w:after="0"/>
      </w:pPr>
    </w:p>
    <w:p w14:paraId="7908B105" w14:textId="5D7C1303" w:rsidR="0001385D" w:rsidRDefault="0001385D" w:rsidP="00181CBF">
      <w:pPr>
        <w:spacing w:after="0"/>
      </w:pPr>
    </w:p>
    <w:p w14:paraId="7BF24037" w14:textId="17966DED" w:rsidR="0001385D" w:rsidRDefault="0001385D" w:rsidP="00181CBF">
      <w:pPr>
        <w:spacing w:after="0"/>
      </w:pPr>
    </w:p>
    <w:p w14:paraId="0103DEF7" w14:textId="0C8D503F" w:rsidR="0001385D" w:rsidRDefault="0001385D" w:rsidP="00181CBF">
      <w:pPr>
        <w:spacing w:after="0"/>
      </w:pPr>
    </w:p>
    <w:p w14:paraId="1B977EB5" w14:textId="0D3F66C0" w:rsidR="0001385D" w:rsidRPr="0001385D" w:rsidRDefault="0001385D" w:rsidP="00181CBF">
      <w:pPr>
        <w:spacing w:after="0"/>
        <w:rPr>
          <w:b/>
        </w:rPr>
      </w:pPr>
      <w:r w:rsidRPr="0001385D">
        <w:rPr>
          <w:b/>
        </w:rPr>
        <w:t>Service and Vuln Identification</w:t>
      </w:r>
    </w:p>
    <w:p w14:paraId="6E1FE97F" w14:textId="5DA949E4" w:rsidR="00181CBF" w:rsidRDefault="0001385D" w:rsidP="00181CBF">
      <w:pPr>
        <w:spacing w:after="0"/>
      </w:pPr>
      <w:r>
        <w:t>Banner Grabbing</w:t>
      </w:r>
    </w:p>
    <w:p w14:paraId="4284968E" w14:textId="7EF3CF89" w:rsidR="0001385D" w:rsidRDefault="0001385D" w:rsidP="0001385D">
      <w:pPr>
        <w:pStyle w:val="ListParagraph"/>
        <w:numPr>
          <w:ilvl w:val="0"/>
          <w:numId w:val="18"/>
        </w:numPr>
        <w:spacing w:after="0"/>
      </w:pPr>
      <w:r>
        <w:t>Info about services</w:t>
      </w:r>
    </w:p>
    <w:p w14:paraId="6A6DB892" w14:textId="425A43D5" w:rsidR="0001385D" w:rsidRPr="0001385D" w:rsidRDefault="0001385D" w:rsidP="0001385D">
      <w:pPr>
        <w:pStyle w:val="ListParagraph"/>
        <w:numPr>
          <w:ilvl w:val="0"/>
          <w:numId w:val="18"/>
        </w:numPr>
        <w:spacing w:after="0"/>
      </w:pPr>
      <w:r>
        <w:rPr>
          <w:rFonts w:ascii="FiraSans-Light" w:hAnsi="FiraSans-Light" w:cs="FiraSans-Light"/>
          <w:color w:val="23373B"/>
          <w:sz w:val="20"/>
          <w:szCs w:val="20"/>
          <w:lang w:val="en-GB"/>
        </w:rPr>
        <w:t xml:space="preserve">Use </w:t>
      </w:r>
      <w:proofErr w:type="spellStart"/>
      <w:r>
        <w:rPr>
          <w:rFonts w:ascii="Cousine" w:hAnsi="Cousine" w:cs="Cousine"/>
          <w:color w:val="23373B"/>
          <w:sz w:val="18"/>
          <w:szCs w:val="18"/>
          <w:lang w:val="en-GB"/>
        </w:rPr>
        <w:t>nmap</w:t>
      </w:r>
      <w:proofErr w:type="spellEnd"/>
      <w:r>
        <w:rPr>
          <w:rFonts w:ascii="Cousine" w:hAnsi="Cousine" w:cs="Cousine"/>
          <w:color w:val="23373B"/>
          <w:sz w:val="18"/>
          <w:szCs w:val="18"/>
          <w:lang w:val="en-GB"/>
        </w:rPr>
        <w:t xml:space="preserve"> -</w:t>
      </w:r>
      <w:proofErr w:type="spellStart"/>
      <w:r>
        <w:rPr>
          <w:rFonts w:ascii="Cousine" w:hAnsi="Cousine" w:cs="Cousine"/>
          <w:color w:val="23373B"/>
          <w:sz w:val="18"/>
          <w:szCs w:val="18"/>
          <w:lang w:val="en-GB"/>
        </w:rPr>
        <w:t>sV</w:t>
      </w:r>
      <w:proofErr w:type="spellEnd"/>
      <w:r>
        <w:rPr>
          <w:rFonts w:ascii="Cousine" w:hAnsi="Cousine" w:cs="Cousine"/>
          <w:color w:val="23373B"/>
          <w:sz w:val="18"/>
          <w:szCs w:val="18"/>
          <w:lang w:val="en-GB"/>
        </w:rPr>
        <w:t xml:space="preserve"> --script=banner</w:t>
      </w:r>
    </w:p>
    <w:p w14:paraId="1BE9224A" w14:textId="566A43E6" w:rsidR="0001385D" w:rsidRPr="0001385D" w:rsidRDefault="0001385D" w:rsidP="0001385D">
      <w:pPr>
        <w:pStyle w:val="ListParagraph"/>
        <w:numPr>
          <w:ilvl w:val="0"/>
          <w:numId w:val="18"/>
        </w:numPr>
        <w:spacing w:after="0"/>
      </w:pPr>
      <w:r>
        <w:rPr>
          <w:rFonts w:ascii="FiraSans-Light" w:hAnsi="FiraSans-Light" w:cs="FiraSans-Light"/>
          <w:color w:val="23373B"/>
          <w:sz w:val="20"/>
          <w:szCs w:val="20"/>
          <w:lang w:val="en-GB"/>
        </w:rPr>
        <w:t xml:space="preserve">Use </w:t>
      </w:r>
      <w:proofErr w:type="spellStart"/>
      <w:r>
        <w:rPr>
          <w:rFonts w:ascii="FiraSans-Light" w:hAnsi="FiraSans-Light" w:cs="FiraSans-Light"/>
          <w:color w:val="23373B"/>
          <w:sz w:val="20"/>
          <w:szCs w:val="20"/>
          <w:lang w:val="en-GB"/>
        </w:rPr>
        <w:t>ZGrab</w:t>
      </w:r>
      <w:proofErr w:type="spellEnd"/>
      <w:r>
        <w:rPr>
          <w:rFonts w:ascii="FiraSans-Light" w:hAnsi="FiraSans-Light" w:cs="FiraSans-Light"/>
          <w:color w:val="23373B"/>
          <w:sz w:val="20"/>
          <w:szCs w:val="20"/>
          <w:lang w:val="en-GB"/>
        </w:rPr>
        <w:t xml:space="preserve"> </w:t>
      </w:r>
      <w:hyperlink r:id="rId126" w:history="1">
        <w:r w:rsidRPr="00B97850">
          <w:rPr>
            <w:rStyle w:val="Hyperlink"/>
            <w:rFonts w:ascii="Cousine" w:hAnsi="Cousine" w:cs="Cousine"/>
            <w:sz w:val="18"/>
            <w:szCs w:val="18"/>
            <w:lang w:val="en-GB"/>
          </w:rPr>
          <w:t>https://github.com/zmap/</w:t>
        </w:r>
      </w:hyperlink>
    </w:p>
    <w:p w14:paraId="072D163B" w14:textId="4BE0BC38" w:rsidR="0001385D" w:rsidRDefault="0001385D" w:rsidP="0001385D">
      <w:pPr>
        <w:spacing w:after="0"/>
      </w:pPr>
      <w:r>
        <w:rPr>
          <w:noProof/>
        </w:rPr>
        <w:drawing>
          <wp:inline distT="0" distB="0" distL="0" distR="0" wp14:anchorId="425B94F4" wp14:editId="6ADA183D">
            <wp:extent cx="3098165" cy="1549400"/>
            <wp:effectExtent l="0" t="0" r="6985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18517" w14:textId="3BEB2351" w:rsidR="0001385D" w:rsidRDefault="0001385D" w:rsidP="0001385D">
      <w:pPr>
        <w:spacing w:after="0"/>
      </w:pPr>
      <w:r>
        <w:rPr>
          <w:noProof/>
        </w:rPr>
        <w:drawing>
          <wp:inline distT="0" distB="0" distL="0" distR="0" wp14:anchorId="7959502D" wp14:editId="67838751">
            <wp:extent cx="3098165" cy="1240790"/>
            <wp:effectExtent l="0" t="0" r="6985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4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9BB0" w14:textId="39125316" w:rsidR="0001385D" w:rsidRDefault="0001385D" w:rsidP="0001385D">
      <w:pPr>
        <w:spacing w:after="0"/>
      </w:pPr>
      <w:r>
        <w:t xml:space="preserve">Passive scanning = Shodan + </w:t>
      </w:r>
      <w:proofErr w:type="spellStart"/>
      <w:r>
        <w:t>Censys</w:t>
      </w:r>
      <w:proofErr w:type="spellEnd"/>
    </w:p>
    <w:p w14:paraId="0F0A3648" w14:textId="15D11FFB" w:rsidR="00A112D2" w:rsidRDefault="00A112D2" w:rsidP="0001385D">
      <w:pPr>
        <w:spacing w:after="0"/>
      </w:pPr>
    </w:p>
    <w:p w14:paraId="406C8F61" w14:textId="77777777" w:rsidR="00A112D2" w:rsidRDefault="00A112D2" w:rsidP="0001385D">
      <w:pPr>
        <w:spacing w:after="0"/>
      </w:pPr>
      <w:r>
        <w:t>Security Vuln</w:t>
      </w:r>
    </w:p>
    <w:p w14:paraId="12C4A007" w14:textId="5E097CCA" w:rsidR="00A112D2" w:rsidRDefault="00A112D2" w:rsidP="0001385D">
      <w:pPr>
        <w:spacing w:after="0"/>
      </w:pPr>
      <w:r>
        <w:rPr>
          <w:noProof/>
        </w:rPr>
        <w:drawing>
          <wp:inline distT="0" distB="0" distL="0" distR="0" wp14:anchorId="4F03B660" wp14:editId="7E109AA4">
            <wp:extent cx="3098165" cy="999490"/>
            <wp:effectExtent l="0" t="0" r="698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D052AEC" w14:textId="29578917" w:rsidR="00A112D2" w:rsidRDefault="00A112D2" w:rsidP="0001385D">
      <w:pPr>
        <w:spacing w:after="0"/>
      </w:pPr>
      <w:r>
        <w:rPr>
          <w:noProof/>
        </w:rPr>
        <w:drawing>
          <wp:inline distT="0" distB="0" distL="0" distR="0" wp14:anchorId="26B47CE8" wp14:editId="1DBE51DF">
            <wp:extent cx="3098165" cy="902335"/>
            <wp:effectExtent l="0" t="0" r="6985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31039" w14:textId="6D0586CB" w:rsidR="00A112D2" w:rsidRDefault="00A112D2" w:rsidP="0001385D">
      <w:pPr>
        <w:spacing w:after="0"/>
      </w:pPr>
    </w:p>
    <w:p w14:paraId="08111262" w14:textId="59E8E0D8" w:rsidR="00A112D2" w:rsidRDefault="00A112D2" w:rsidP="0001385D">
      <w:pPr>
        <w:spacing w:after="0"/>
      </w:pPr>
      <w:r>
        <w:rPr>
          <w:noProof/>
        </w:rPr>
        <w:drawing>
          <wp:inline distT="0" distB="0" distL="0" distR="0" wp14:anchorId="2A2ED6A4" wp14:editId="319C72B2">
            <wp:extent cx="3098165" cy="1701165"/>
            <wp:effectExtent l="0" t="0" r="6985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69190" w14:textId="47D2B8FC" w:rsidR="00A112D2" w:rsidRDefault="00A112D2" w:rsidP="0001385D">
      <w:pPr>
        <w:spacing w:after="0"/>
      </w:pPr>
    </w:p>
    <w:p w14:paraId="7A0F748F" w14:textId="55D108B8" w:rsidR="00A112D2" w:rsidRDefault="00A112D2" w:rsidP="0001385D">
      <w:pPr>
        <w:spacing w:after="0"/>
      </w:pPr>
      <w:r>
        <w:t>CVE = common vulnerabilities and exposure</w:t>
      </w:r>
    </w:p>
    <w:p w14:paraId="4F4851FC" w14:textId="24CE320D" w:rsidR="00A112D2" w:rsidRDefault="00A112D2" w:rsidP="0001385D">
      <w:pPr>
        <w:spacing w:after="0"/>
      </w:pPr>
      <w:r>
        <w:rPr>
          <w:noProof/>
        </w:rPr>
        <w:drawing>
          <wp:inline distT="0" distB="0" distL="0" distR="0" wp14:anchorId="2FC5E24D" wp14:editId="2E12DDA8">
            <wp:extent cx="3098165" cy="825500"/>
            <wp:effectExtent l="0" t="0" r="6985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2E328" w14:textId="7BF2EABC" w:rsidR="00A112D2" w:rsidRDefault="00A112D2" w:rsidP="0001385D">
      <w:pPr>
        <w:spacing w:after="0"/>
      </w:pPr>
      <w:r>
        <w:lastRenderedPageBreak/>
        <w:t>Zero-Days</w:t>
      </w:r>
    </w:p>
    <w:p w14:paraId="312436BE" w14:textId="08B3CB46" w:rsidR="00A112D2" w:rsidRDefault="00A112D2" w:rsidP="0001385D">
      <w:pPr>
        <w:spacing w:after="0"/>
      </w:pPr>
      <w:r>
        <w:rPr>
          <w:noProof/>
        </w:rPr>
        <w:drawing>
          <wp:inline distT="0" distB="0" distL="0" distR="0" wp14:anchorId="7489E87C" wp14:editId="115A7DFC">
            <wp:extent cx="3098165" cy="1050290"/>
            <wp:effectExtent l="0" t="0" r="6985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5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BD68E" w14:textId="579FD6F5" w:rsidR="00A112D2" w:rsidRDefault="00A112D2" w:rsidP="0001385D">
      <w:pPr>
        <w:spacing w:after="0"/>
      </w:pPr>
    </w:p>
    <w:p w14:paraId="2A064780" w14:textId="0BC3F086" w:rsidR="00A112D2" w:rsidRDefault="00A112D2" w:rsidP="0001385D">
      <w:pPr>
        <w:spacing w:after="0"/>
      </w:pPr>
      <w:r>
        <w:rPr>
          <w:noProof/>
        </w:rPr>
        <w:drawing>
          <wp:inline distT="0" distB="0" distL="0" distR="0" wp14:anchorId="1BB290FA" wp14:editId="65E6A69D">
            <wp:extent cx="3098165" cy="1711960"/>
            <wp:effectExtent l="0" t="0" r="6985" b="254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F2E8" w14:textId="6DA96FDA" w:rsidR="00D1221E" w:rsidRDefault="00D1221E" w:rsidP="0001385D">
      <w:pPr>
        <w:spacing w:after="0"/>
      </w:pPr>
      <w:r>
        <w:rPr>
          <w:noProof/>
        </w:rPr>
        <w:drawing>
          <wp:inline distT="0" distB="0" distL="0" distR="0" wp14:anchorId="19A6EF38" wp14:editId="31859B74">
            <wp:extent cx="2346960" cy="784565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2370372" cy="792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4FFAD" w14:textId="23086B90" w:rsidR="00D1221E" w:rsidRDefault="00D1221E" w:rsidP="0001385D">
      <w:pPr>
        <w:spacing w:after="0"/>
      </w:pPr>
      <w:r>
        <w:rPr>
          <w:noProof/>
        </w:rPr>
        <w:drawing>
          <wp:inline distT="0" distB="0" distL="0" distR="0" wp14:anchorId="2183F95A" wp14:editId="5AE8761F">
            <wp:extent cx="2392680" cy="1173536"/>
            <wp:effectExtent l="0" t="0" r="7620" b="762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2404045" cy="117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4729" w14:textId="79F3C472" w:rsidR="00D1221E" w:rsidRDefault="00D1221E" w:rsidP="0001385D">
      <w:pPr>
        <w:spacing w:after="0"/>
      </w:pPr>
      <w:r>
        <w:rPr>
          <w:noProof/>
        </w:rPr>
        <w:drawing>
          <wp:inline distT="0" distB="0" distL="0" distR="0" wp14:anchorId="6FC2F834" wp14:editId="04B6F579">
            <wp:extent cx="3098165" cy="920750"/>
            <wp:effectExtent l="0" t="0" r="6985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45109" w14:textId="6ABEE4A0" w:rsidR="00D1221E" w:rsidRDefault="00D1221E" w:rsidP="0001385D">
      <w:pPr>
        <w:spacing w:after="0"/>
      </w:pPr>
    </w:p>
    <w:p w14:paraId="3855B2C1" w14:textId="41F92EA5" w:rsidR="00D1221E" w:rsidRDefault="00D1221E" w:rsidP="0001385D">
      <w:pPr>
        <w:spacing w:after="0"/>
      </w:pPr>
      <w:r>
        <w:rPr>
          <w:noProof/>
        </w:rPr>
        <w:drawing>
          <wp:inline distT="0" distB="0" distL="0" distR="0" wp14:anchorId="2C0063C5" wp14:editId="7F53EBE9">
            <wp:extent cx="3098165" cy="1029335"/>
            <wp:effectExtent l="0" t="0" r="6985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F497C" w14:textId="28F8AB4B" w:rsidR="00D1221E" w:rsidRDefault="00D1221E" w:rsidP="0001385D">
      <w:pPr>
        <w:spacing w:after="0"/>
      </w:pPr>
      <w:r>
        <w:rPr>
          <w:noProof/>
        </w:rPr>
        <w:drawing>
          <wp:inline distT="0" distB="0" distL="0" distR="0" wp14:anchorId="7E527CD1" wp14:editId="341F1F18">
            <wp:extent cx="3098165" cy="1992630"/>
            <wp:effectExtent l="0" t="0" r="6985" b="762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9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03256" w14:textId="2862EDDC" w:rsidR="00D1221E" w:rsidRDefault="00D1221E" w:rsidP="0001385D">
      <w:pPr>
        <w:spacing w:after="0"/>
      </w:pPr>
      <w:r>
        <w:rPr>
          <w:noProof/>
        </w:rPr>
        <w:drawing>
          <wp:inline distT="0" distB="0" distL="0" distR="0" wp14:anchorId="3961E27B" wp14:editId="4E943FDD">
            <wp:extent cx="3098165" cy="1891665"/>
            <wp:effectExtent l="0" t="0" r="6985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BCBF6" w14:textId="0BB01222" w:rsidR="00D1221E" w:rsidRDefault="00D1221E" w:rsidP="0001385D">
      <w:pPr>
        <w:spacing w:after="0"/>
      </w:pPr>
    </w:p>
    <w:p w14:paraId="7CB4652F" w14:textId="19C5843E" w:rsidR="008102BA" w:rsidRDefault="003C11F1" w:rsidP="0001385D">
      <w:pPr>
        <w:spacing w:after="0"/>
      </w:pPr>
      <w:r>
        <w:rPr>
          <w:noProof/>
        </w:rPr>
        <w:drawing>
          <wp:inline distT="0" distB="0" distL="0" distR="0" wp14:anchorId="7CBC25A9" wp14:editId="1F9D89B3">
            <wp:extent cx="3098165" cy="1282700"/>
            <wp:effectExtent l="0" t="0" r="6985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EFAEA" w14:textId="77777777" w:rsidR="008102BA" w:rsidRDefault="008102BA">
      <w:r>
        <w:br w:type="page"/>
      </w:r>
    </w:p>
    <w:p w14:paraId="58D5B675" w14:textId="392D90A8" w:rsidR="00D1221E" w:rsidRPr="00861A33" w:rsidRDefault="008102BA" w:rsidP="0001385D">
      <w:pPr>
        <w:spacing w:after="0"/>
        <w:rPr>
          <w:b/>
        </w:rPr>
      </w:pPr>
      <w:r w:rsidRPr="00861A33">
        <w:rPr>
          <w:b/>
        </w:rPr>
        <w:lastRenderedPageBreak/>
        <w:t>Target Exploitation</w:t>
      </w:r>
    </w:p>
    <w:p w14:paraId="24134C9B" w14:textId="136EAC67" w:rsidR="008102BA" w:rsidRDefault="008102BA" w:rsidP="0001385D">
      <w:pPr>
        <w:spacing w:after="0"/>
      </w:pPr>
    </w:p>
    <w:p w14:paraId="17D8B9F2" w14:textId="26E067D3" w:rsidR="008102BA" w:rsidRDefault="008102BA" w:rsidP="0001385D">
      <w:pPr>
        <w:spacing w:after="0"/>
      </w:pPr>
      <w:r>
        <w:t>Vuln Verification</w:t>
      </w:r>
    </w:p>
    <w:p w14:paraId="605E3061" w14:textId="04FD8745" w:rsidR="008102BA" w:rsidRDefault="008102BA" w:rsidP="008102BA">
      <w:pPr>
        <w:pStyle w:val="ListParagraph"/>
        <w:numPr>
          <w:ilvl w:val="0"/>
          <w:numId w:val="18"/>
        </w:numPr>
        <w:spacing w:after="0"/>
      </w:pPr>
      <w:r>
        <w:t xml:space="preserve">Mostly risk assessment, no proper </w:t>
      </w:r>
      <w:proofErr w:type="spellStart"/>
      <w:r>
        <w:t>atk</w:t>
      </w:r>
      <w:proofErr w:type="spellEnd"/>
    </w:p>
    <w:p w14:paraId="43CAA7C7" w14:textId="1851595B" w:rsidR="008102BA" w:rsidRDefault="008102BA" w:rsidP="008102BA">
      <w:pPr>
        <w:spacing w:after="0"/>
      </w:pPr>
      <w:r>
        <w:rPr>
          <w:noProof/>
        </w:rPr>
        <w:drawing>
          <wp:inline distT="0" distB="0" distL="0" distR="0" wp14:anchorId="7503E810" wp14:editId="00214B45">
            <wp:extent cx="3098165" cy="1535430"/>
            <wp:effectExtent l="0" t="0" r="6985" b="762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3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DAFE3" w14:textId="01A2D0EC" w:rsidR="008102BA" w:rsidRDefault="008102BA" w:rsidP="008102BA">
      <w:pPr>
        <w:spacing w:after="0"/>
      </w:pPr>
      <w:r>
        <w:rPr>
          <w:noProof/>
        </w:rPr>
        <w:drawing>
          <wp:inline distT="0" distB="0" distL="0" distR="0" wp14:anchorId="753562B8" wp14:editId="039B8DFD">
            <wp:extent cx="3098165" cy="2099310"/>
            <wp:effectExtent l="0" t="0" r="698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58F13" w14:textId="5211289E" w:rsidR="008102BA" w:rsidRDefault="008102BA" w:rsidP="008102BA">
      <w:pPr>
        <w:spacing w:after="0"/>
      </w:pPr>
      <w:r>
        <w:rPr>
          <w:noProof/>
        </w:rPr>
        <w:drawing>
          <wp:inline distT="0" distB="0" distL="0" distR="0" wp14:anchorId="21E7131E" wp14:editId="2ACB3DDE">
            <wp:extent cx="3098165" cy="1215390"/>
            <wp:effectExtent l="0" t="0" r="6985" b="381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0D5C" w14:textId="6F0E2E01" w:rsidR="008102BA" w:rsidRDefault="008102BA" w:rsidP="008102BA">
      <w:pPr>
        <w:spacing w:after="0"/>
      </w:pPr>
      <w:r>
        <w:t>Other attacks:</w:t>
      </w:r>
    </w:p>
    <w:p w14:paraId="4530977C" w14:textId="20CDB608" w:rsidR="008102BA" w:rsidRDefault="008102BA" w:rsidP="008102BA">
      <w:pPr>
        <w:spacing w:after="0"/>
      </w:pPr>
      <w:r>
        <w:t xml:space="preserve">Default creds, </w:t>
      </w:r>
      <w:proofErr w:type="spellStart"/>
      <w:r>
        <w:t>bruteforce</w:t>
      </w:r>
      <w:proofErr w:type="spellEnd"/>
      <w:r>
        <w:t xml:space="preserve"> auth, exploit software vuln (or fuzzing)</w:t>
      </w:r>
    </w:p>
    <w:p w14:paraId="0ECD1638" w14:textId="402BE427" w:rsidR="008102BA" w:rsidRDefault="008102BA" w:rsidP="008102BA">
      <w:pPr>
        <w:spacing w:after="0"/>
      </w:pPr>
      <w:r>
        <w:t>Default Creds:</w:t>
      </w:r>
    </w:p>
    <w:p w14:paraId="059DC9CD" w14:textId="378CF8E7" w:rsidR="008102BA" w:rsidRDefault="008102BA" w:rsidP="008102BA">
      <w:pPr>
        <w:spacing w:after="0"/>
      </w:pPr>
      <w:r>
        <w:rPr>
          <w:noProof/>
        </w:rPr>
        <w:drawing>
          <wp:inline distT="0" distB="0" distL="0" distR="0" wp14:anchorId="432C0039" wp14:editId="61AD2F13">
            <wp:extent cx="3098165" cy="781050"/>
            <wp:effectExtent l="0" t="0" r="698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588A4" w14:textId="52E57B26" w:rsidR="008102BA" w:rsidRDefault="008102BA" w:rsidP="008102BA">
      <w:pPr>
        <w:spacing w:after="0"/>
      </w:pPr>
      <w:proofErr w:type="spellStart"/>
      <w:r>
        <w:t>Bruteforce</w:t>
      </w:r>
      <w:proofErr w:type="spellEnd"/>
      <w:r>
        <w:t>:</w:t>
      </w:r>
    </w:p>
    <w:p w14:paraId="6420A2BC" w14:textId="48B243A3" w:rsidR="008102BA" w:rsidRDefault="008102BA" w:rsidP="008102BA">
      <w:pPr>
        <w:spacing w:after="0"/>
      </w:pPr>
      <w:r>
        <w:rPr>
          <w:noProof/>
        </w:rPr>
        <w:drawing>
          <wp:inline distT="0" distB="0" distL="0" distR="0" wp14:anchorId="70CB99D7" wp14:editId="4AC9B762">
            <wp:extent cx="3098165" cy="924560"/>
            <wp:effectExtent l="0" t="0" r="6985" b="889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98E17" w14:textId="4024BAE5" w:rsidR="008102BA" w:rsidRDefault="008102BA" w:rsidP="008102BA">
      <w:pPr>
        <w:pStyle w:val="ListParagraph"/>
        <w:numPr>
          <w:ilvl w:val="0"/>
          <w:numId w:val="18"/>
        </w:numPr>
        <w:spacing w:after="0"/>
      </w:pPr>
      <w:r>
        <w:t xml:space="preserve">Simple, easy to detect/protect, may be possible due to </w:t>
      </w:r>
      <w:proofErr w:type="spellStart"/>
      <w:r>
        <w:t>misconfig</w:t>
      </w:r>
      <w:proofErr w:type="spellEnd"/>
    </w:p>
    <w:p w14:paraId="4131B1A0" w14:textId="363A26A8" w:rsidR="008102BA" w:rsidRDefault="008102BA" w:rsidP="008102BA">
      <w:pPr>
        <w:spacing w:after="0"/>
      </w:pPr>
      <w:r>
        <w:rPr>
          <w:noProof/>
        </w:rPr>
        <w:drawing>
          <wp:inline distT="0" distB="0" distL="0" distR="0" wp14:anchorId="18CD6EFA" wp14:editId="1729B60F">
            <wp:extent cx="3098165" cy="2226310"/>
            <wp:effectExtent l="0" t="0" r="6985" b="254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B5385" w14:textId="20B19127" w:rsidR="008102BA" w:rsidRDefault="008102BA" w:rsidP="008102BA">
      <w:pPr>
        <w:spacing w:after="0"/>
      </w:pPr>
      <w:r>
        <w:t>Software vulns result of:</w:t>
      </w:r>
    </w:p>
    <w:p w14:paraId="571A4A53" w14:textId="245F0F65" w:rsidR="008102BA" w:rsidRDefault="008102BA" w:rsidP="008102BA">
      <w:pPr>
        <w:pStyle w:val="ListParagraph"/>
        <w:numPr>
          <w:ilvl w:val="0"/>
          <w:numId w:val="18"/>
        </w:numPr>
        <w:spacing w:after="0"/>
      </w:pPr>
      <w:r>
        <w:t xml:space="preserve">Assumption by </w:t>
      </w:r>
      <w:proofErr w:type="spellStart"/>
      <w:r>
        <w:t>devs</w:t>
      </w:r>
      <w:proofErr w:type="spellEnd"/>
      <w:r>
        <w:t xml:space="preserve"> on env</w:t>
      </w:r>
    </w:p>
    <w:p w14:paraId="6DDE6E8E" w14:textId="5F16924F" w:rsidR="008102BA" w:rsidRDefault="008102BA" w:rsidP="008102BA">
      <w:pPr>
        <w:pStyle w:val="ListParagraph"/>
        <w:numPr>
          <w:ilvl w:val="0"/>
          <w:numId w:val="18"/>
        </w:numPr>
        <w:spacing w:after="0"/>
      </w:pPr>
      <w:r>
        <w:t>Programming errors</w:t>
      </w:r>
    </w:p>
    <w:p w14:paraId="7FF7BA16" w14:textId="4E56B293" w:rsidR="008102BA" w:rsidRDefault="008102BA" w:rsidP="008102BA">
      <w:pPr>
        <w:spacing w:after="0"/>
      </w:pPr>
    </w:p>
    <w:p w14:paraId="416666D7" w14:textId="413FBC29" w:rsidR="00E2074F" w:rsidRDefault="00E2074F" w:rsidP="008102BA">
      <w:pPr>
        <w:spacing w:after="0"/>
      </w:pPr>
      <w:r>
        <w:rPr>
          <w:noProof/>
        </w:rPr>
        <w:drawing>
          <wp:inline distT="0" distB="0" distL="0" distR="0" wp14:anchorId="1EEF696E" wp14:editId="651A66D6">
            <wp:extent cx="2766646" cy="1056985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2802978" cy="1070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25B38" w14:textId="2692466A" w:rsidR="00E2074F" w:rsidRDefault="00E2074F" w:rsidP="008102BA">
      <w:pPr>
        <w:spacing w:after="0"/>
      </w:pPr>
      <w:r>
        <w:rPr>
          <w:noProof/>
        </w:rPr>
        <w:drawing>
          <wp:inline distT="0" distB="0" distL="0" distR="0" wp14:anchorId="7FEEB548" wp14:editId="1538D7DF">
            <wp:extent cx="2766060" cy="1333990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2782281" cy="134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41285" w14:textId="40BE44CD" w:rsidR="00E2074F" w:rsidRDefault="00E2074F" w:rsidP="008102BA">
      <w:pPr>
        <w:spacing w:after="0"/>
      </w:pPr>
      <w:r>
        <w:rPr>
          <w:noProof/>
        </w:rPr>
        <w:drawing>
          <wp:inline distT="0" distB="0" distL="0" distR="0" wp14:anchorId="5CC74BD8" wp14:editId="5E78663B">
            <wp:extent cx="2696307" cy="1432430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2712962" cy="144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24E8D" w14:textId="469B83FD" w:rsidR="00E2074F" w:rsidRDefault="00E2074F" w:rsidP="008102BA">
      <w:pPr>
        <w:spacing w:after="0"/>
      </w:pPr>
      <w:r>
        <w:rPr>
          <w:noProof/>
        </w:rPr>
        <w:drawing>
          <wp:inline distT="0" distB="0" distL="0" distR="0" wp14:anchorId="70D10C9A" wp14:editId="18C341DD">
            <wp:extent cx="2681491" cy="1277816"/>
            <wp:effectExtent l="0" t="0" r="508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2723785" cy="1297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3520E" w14:textId="15C27236" w:rsidR="00E2074F" w:rsidRDefault="00E2074F" w:rsidP="008102BA">
      <w:pPr>
        <w:spacing w:after="0"/>
      </w:pPr>
      <w:r>
        <w:rPr>
          <w:noProof/>
        </w:rPr>
        <w:drawing>
          <wp:inline distT="0" distB="0" distL="0" distR="0" wp14:anchorId="0BA74B97" wp14:editId="27DA269F">
            <wp:extent cx="2661138" cy="1134488"/>
            <wp:effectExtent l="0" t="0" r="6350" b="889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2682514" cy="1143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43A90" w14:textId="64223009" w:rsidR="00E2074F" w:rsidRDefault="00E2074F" w:rsidP="008102BA">
      <w:pPr>
        <w:spacing w:after="0"/>
      </w:pPr>
      <w:r>
        <w:rPr>
          <w:noProof/>
        </w:rPr>
        <w:lastRenderedPageBreak/>
        <w:drawing>
          <wp:inline distT="0" distB="0" distL="0" distR="0" wp14:anchorId="73C9D9AF" wp14:editId="516D2B47">
            <wp:extent cx="3098165" cy="1858010"/>
            <wp:effectExtent l="0" t="0" r="6985" b="889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9C308" w14:textId="3867846A" w:rsidR="00E2074F" w:rsidRDefault="00E2074F" w:rsidP="008102BA">
      <w:pPr>
        <w:spacing w:after="0"/>
      </w:pPr>
      <w:r>
        <w:t xml:space="preserve">Test segment = </w:t>
      </w:r>
      <w:proofErr w:type="spellStart"/>
      <w:r>
        <w:t>readonly</w:t>
      </w:r>
      <w:proofErr w:type="spellEnd"/>
    </w:p>
    <w:p w14:paraId="764FB823" w14:textId="0799270A" w:rsidR="00E2074F" w:rsidRDefault="00E2074F" w:rsidP="008102BA">
      <w:pPr>
        <w:spacing w:after="0"/>
      </w:pPr>
      <w:r>
        <w:t>Data = initialised + static var with assigned values</w:t>
      </w:r>
    </w:p>
    <w:p w14:paraId="197B6E98" w14:textId="42407EE3" w:rsidR="00E2074F" w:rsidRDefault="00E2074F" w:rsidP="008102BA">
      <w:pPr>
        <w:spacing w:after="0"/>
      </w:pPr>
      <w:r>
        <w:t>BSS = block zero-ed</w:t>
      </w:r>
    </w:p>
    <w:p w14:paraId="3F50A700" w14:textId="0E1CD744" w:rsidR="00E2074F" w:rsidRDefault="00E2074F" w:rsidP="008102BA">
      <w:pPr>
        <w:spacing w:after="0"/>
      </w:pPr>
      <w:r>
        <w:rPr>
          <w:noProof/>
        </w:rPr>
        <w:drawing>
          <wp:inline distT="0" distB="0" distL="0" distR="0" wp14:anchorId="34353D0D" wp14:editId="74C3944A">
            <wp:extent cx="3098165" cy="1938655"/>
            <wp:effectExtent l="0" t="0" r="6985" b="444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B1343" w14:textId="0AC0D585" w:rsidR="00E2074F" w:rsidRDefault="00A9461A" w:rsidP="008102BA">
      <w:pPr>
        <w:spacing w:after="0"/>
      </w:pPr>
      <w:r>
        <w:rPr>
          <w:noProof/>
        </w:rPr>
        <w:drawing>
          <wp:inline distT="0" distB="0" distL="0" distR="0" wp14:anchorId="22CC14B4" wp14:editId="73DAA2FB">
            <wp:extent cx="3098165" cy="1430655"/>
            <wp:effectExtent l="0" t="0" r="6985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C0937" w14:textId="323F42BA" w:rsidR="00D1221E" w:rsidRDefault="00A9461A" w:rsidP="0001385D">
      <w:pPr>
        <w:spacing w:after="0"/>
      </w:pPr>
      <w:r>
        <w:rPr>
          <w:noProof/>
        </w:rPr>
        <w:drawing>
          <wp:inline distT="0" distB="0" distL="0" distR="0" wp14:anchorId="7803B5F3" wp14:editId="47FC39B9">
            <wp:extent cx="3098165" cy="1158875"/>
            <wp:effectExtent l="0" t="0" r="6985" b="317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FAF37" w14:textId="2F0F10FA" w:rsidR="00A9461A" w:rsidRDefault="00A9461A" w:rsidP="0001385D">
      <w:pPr>
        <w:spacing w:after="0"/>
      </w:pPr>
      <w:r>
        <w:rPr>
          <w:noProof/>
        </w:rPr>
        <w:drawing>
          <wp:inline distT="0" distB="0" distL="0" distR="0" wp14:anchorId="5CEBD31F" wp14:editId="4DAADDE2">
            <wp:extent cx="3098165" cy="1850390"/>
            <wp:effectExtent l="0" t="0" r="6985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B138B" w14:textId="24236366" w:rsidR="00A9461A" w:rsidRDefault="00A9461A" w:rsidP="0001385D">
      <w:pPr>
        <w:spacing w:after="0"/>
      </w:pPr>
      <w:r>
        <w:rPr>
          <w:noProof/>
        </w:rPr>
        <w:drawing>
          <wp:inline distT="0" distB="0" distL="0" distR="0" wp14:anchorId="12E4FF2E" wp14:editId="290446F8">
            <wp:extent cx="3098165" cy="1438275"/>
            <wp:effectExtent l="0" t="0" r="6985" b="952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90895" w14:textId="6362B6A6" w:rsidR="00A9461A" w:rsidRDefault="00A9461A" w:rsidP="0001385D">
      <w:pPr>
        <w:spacing w:after="0"/>
      </w:pPr>
      <w:r>
        <w:rPr>
          <w:noProof/>
        </w:rPr>
        <w:drawing>
          <wp:inline distT="0" distB="0" distL="0" distR="0" wp14:anchorId="660D5B81" wp14:editId="0F3AF201">
            <wp:extent cx="3098165" cy="1116965"/>
            <wp:effectExtent l="0" t="0" r="6985" b="698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1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5F78A" w14:textId="082F9994" w:rsidR="00A9461A" w:rsidRDefault="00A9461A" w:rsidP="0001385D">
      <w:pPr>
        <w:spacing w:after="0"/>
      </w:pPr>
      <w:r>
        <w:rPr>
          <w:noProof/>
        </w:rPr>
        <w:drawing>
          <wp:inline distT="0" distB="0" distL="0" distR="0" wp14:anchorId="1238AFC9" wp14:editId="3620176E">
            <wp:extent cx="3098165" cy="1014095"/>
            <wp:effectExtent l="0" t="0" r="6985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370A0" w14:textId="27EC69A4" w:rsidR="00A9461A" w:rsidRDefault="00A9461A" w:rsidP="0001385D">
      <w:pPr>
        <w:spacing w:after="0"/>
      </w:pPr>
      <w:r>
        <w:t xml:space="preserve">Frame pointer = fixed location. </w:t>
      </w:r>
    </w:p>
    <w:p w14:paraId="339D8621" w14:textId="5188741F" w:rsidR="00A9461A" w:rsidRDefault="00A9461A" w:rsidP="0001385D">
      <w:pPr>
        <w:spacing w:after="0"/>
      </w:pPr>
      <w:r>
        <w:t>Local var = offsets from FP</w:t>
      </w:r>
    </w:p>
    <w:p w14:paraId="7ADBA02D" w14:textId="3A4AB361" w:rsidR="00A9461A" w:rsidRDefault="00A9461A" w:rsidP="00A9461A">
      <w:pPr>
        <w:pStyle w:val="ListParagraph"/>
        <w:numPr>
          <w:ilvl w:val="0"/>
          <w:numId w:val="18"/>
        </w:numPr>
        <w:spacing w:after="0"/>
      </w:pPr>
      <w:r>
        <w:t>Needs to save the previous value of FP, so can restore.</w:t>
      </w:r>
    </w:p>
    <w:p w14:paraId="5ED07192" w14:textId="2DE1B3D1" w:rsidR="00A9461A" w:rsidRDefault="00A9461A" w:rsidP="00A9461A">
      <w:pPr>
        <w:pStyle w:val="ListParagraph"/>
        <w:numPr>
          <w:ilvl w:val="0"/>
          <w:numId w:val="18"/>
        </w:numPr>
        <w:spacing w:after="0"/>
      </w:pPr>
      <w:r>
        <w:t xml:space="preserve">Then a new </w:t>
      </w:r>
      <w:proofErr w:type="spellStart"/>
      <w:r>
        <w:t>val</w:t>
      </w:r>
      <w:proofErr w:type="spellEnd"/>
      <w:r>
        <w:t xml:space="preserve"> for FP, for new stack frame</w:t>
      </w:r>
    </w:p>
    <w:p w14:paraId="46BC29A0" w14:textId="72CB5476" w:rsidR="00A9461A" w:rsidRDefault="00A9461A" w:rsidP="00A9461A">
      <w:pPr>
        <w:spacing w:after="0"/>
      </w:pPr>
      <w:r>
        <w:rPr>
          <w:noProof/>
        </w:rPr>
        <w:drawing>
          <wp:inline distT="0" distB="0" distL="0" distR="0" wp14:anchorId="330F95E8" wp14:editId="1139D5CA">
            <wp:extent cx="3098165" cy="485140"/>
            <wp:effectExtent l="0" t="0" r="6985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427E7" w14:textId="7E06D0B1" w:rsidR="00A9461A" w:rsidRDefault="00A9461A" w:rsidP="00A9461A">
      <w:pPr>
        <w:spacing w:after="0"/>
      </w:pPr>
      <w:r>
        <w:rPr>
          <w:noProof/>
        </w:rPr>
        <w:drawing>
          <wp:inline distT="0" distB="0" distL="0" distR="0" wp14:anchorId="59157094" wp14:editId="7834BCA3">
            <wp:extent cx="3098165" cy="1396365"/>
            <wp:effectExtent l="0" t="0" r="6985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2745B7" wp14:editId="1DD4D507">
            <wp:extent cx="3098165" cy="1931035"/>
            <wp:effectExtent l="0" t="0" r="6985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3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1226A" w14:textId="4F96950F" w:rsidR="00B64AB6" w:rsidRDefault="00B64AB6" w:rsidP="00A9461A">
      <w:pPr>
        <w:spacing w:after="0"/>
      </w:pPr>
      <w:r>
        <w:lastRenderedPageBreak/>
        <w:t>Buffer Overflow</w:t>
      </w:r>
      <w:r>
        <w:rPr>
          <w:noProof/>
        </w:rPr>
        <w:drawing>
          <wp:inline distT="0" distB="0" distL="0" distR="0" wp14:anchorId="3E08493E" wp14:editId="1817D4D3">
            <wp:extent cx="3098165" cy="2410460"/>
            <wp:effectExtent l="0" t="0" r="6985" b="889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14F31" w14:textId="5B65193C" w:rsidR="00B64AB6" w:rsidRDefault="00B64AB6" w:rsidP="00A9461A">
      <w:pPr>
        <w:spacing w:after="0"/>
      </w:pPr>
      <w:r>
        <w:t xml:space="preserve">Will result in </w:t>
      </w:r>
      <w:proofErr w:type="spellStart"/>
      <w:r>
        <w:t>malfunc</w:t>
      </w:r>
      <w:proofErr w:type="spellEnd"/>
    </w:p>
    <w:p w14:paraId="3E76CBCE" w14:textId="77777777" w:rsidR="00B64AB6" w:rsidRDefault="00B64AB6" w:rsidP="00A9461A">
      <w:pPr>
        <w:spacing w:after="0"/>
      </w:pPr>
    </w:p>
    <w:p w14:paraId="04A4D12C" w14:textId="19483828" w:rsidR="00D1221E" w:rsidRDefault="00B64AB6" w:rsidP="0001385D">
      <w:pPr>
        <w:spacing w:after="0"/>
      </w:pPr>
      <w:r>
        <w:rPr>
          <w:noProof/>
        </w:rPr>
        <w:drawing>
          <wp:inline distT="0" distB="0" distL="0" distR="0" wp14:anchorId="0CDFF9CF" wp14:editId="18E160B8">
            <wp:extent cx="3098165" cy="1577340"/>
            <wp:effectExtent l="0" t="0" r="6985" b="381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F0AAF" w14:textId="13B5EEEC" w:rsidR="00B64AB6" w:rsidRDefault="00B64AB6" w:rsidP="0001385D">
      <w:pPr>
        <w:spacing w:after="0"/>
      </w:pPr>
      <w:r>
        <w:rPr>
          <w:noProof/>
        </w:rPr>
        <w:drawing>
          <wp:inline distT="0" distB="0" distL="0" distR="0" wp14:anchorId="376A7AD8" wp14:editId="26756477">
            <wp:extent cx="3098165" cy="1830705"/>
            <wp:effectExtent l="0" t="0" r="6985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B9539" w14:textId="46238289" w:rsidR="00061C15" w:rsidRDefault="00061C15" w:rsidP="0001385D">
      <w:pPr>
        <w:spacing w:after="0"/>
      </w:pPr>
      <w:r>
        <w:t xml:space="preserve">Mitigating </w:t>
      </w:r>
      <w:proofErr w:type="spellStart"/>
      <w:r>
        <w:t>BufferOverflow</w:t>
      </w:r>
      <w:proofErr w:type="spellEnd"/>
    </w:p>
    <w:p w14:paraId="5B53A0B4" w14:textId="32EDA4FC" w:rsidR="00061C15" w:rsidRDefault="00061C15" w:rsidP="0001385D">
      <w:pPr>
        <w:spacing w:after="0"/>
      </w:pPr>
      <w:r>
        <w:rPr>
          <w:noProof/>
        </w:rPr>
        <w:drawing>
          <wp:inline distT="0" distB="0" distL="0" distR="0" wp14:anchorId="1174D52F" wp14:editId="551C1F67">
            <wp:extent cx="3098165" cy="1798320"/>
            <wp:effectExtent l="0" t="0" r="6985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D0C85" w14:textId="1DF65D02" w:rsidR="00061C15" w:rsidRDefault="00061C15" w:rsidP="0001385D">
      <w:pPr>
        <w:spacing w:after="0"/>
      </w:pPr>
      <w:r>
        <w:t>Defeating defences</w:t>
      </w:r>
      <w:r>
        <w:br/>
      </w:r>
      <w:r>
        <w:rPr>
          <w:noProof/>
        </w:rPr>
        <w:drawing>
          <wp:inline distT="0" distB="0" distL="0" distR="0" wp14:anchorId="2824C574" wp14:editId="2CB3BBCC">
            <wp:extent cx="3098165" cy="1732915"/>
            <wp:effectExtent l="0" t="0" r="6985" b="63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AD2F2" w14:textId="2A5B50C0" w:rsidR="00A4769C" w:rsidRDefault="00A4769C" w:rsidP="0001385D">
      <w:pPr>
        <w:spacing w:after="0"/>
      </w:pPr>
    </w:p>
    <w:p w14:paraId="0C35B07E" w14:textId="17542A6D" w:rsidR="00A4769C" w:rsidRDefault="00A4769C" w:rsidP="0001385D">
      <w:pPr>
        <w:spacing w:after="0"/>
      </w:pPr>
      <w:r>
        <w:t>Integer overflow</w:t>
      </w:r>
    </w:p>
    <w:p w14:paraId="1AC66902" w14:textId="7CB7CBF7" w:rsidR="00A4769C" w:rsidRDefault="00A4769C" w:rsidP="0001385D">
      <w:pPr>
        <w:spacing w:after="0"/>
      </w:pPr>
      <w:r>
        <w:rPr>
          <w:noProof/>
        </w:rPr>
        <w:drawing>
          <wp:inline distT="0" distB="0" distL="0" distR="0" wp14:anchorId="46D1B7F0" wp14:editId="05270936">
            <wp:extent cx="3098165" cy="765810"/>
            <wp:effectExtent l="0" t="0" r="6985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84922" w14:textId="3218B526" w:rsidR="00A4769C" w:rsidRDefault="00A4769C" w:rsidP="0001385D">
      <w:pPr>
        <w:spacing w:after="0"/>
      </w:pPr>
      <w:r>
        <w:rPr>
          <w:noProof/>
        </w:rPr>
        <w:drawing>
          <wp:inline distT="0" distB="0" distL="0" distR="0" wp14:anchorId="221CA641" wp14:editId="4057A092">
            <wp:extent cx="3098165" cy="1851660"/>
            <wp:effectExtent l="0" t="0" r="6985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A345D" w14:textId="7D9571FF" w:rsidR="00A4769C" w:rsidRDefault="00A4769C" w:rsidP="0001385D">
      <w:pPr>
        <w:spacing w:after="0"/>
      </w:pPr>
      <w:r>
        <w:rPr>
          <w:noProof/>
        </w:rPr>
        <w:drawing>
          <wp:inline distT="0" distB="0" distL="0" distR="0" wp14:anchorId="4D3C616A" wp14:editId="1BC66210">
            <wp:extent cx="3098165" cy="1167130"/>
            <wp:effectExtent l="0" t="0" r="6985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3433D" w14:textId="30EB128E" w:rsidR="00FE3B9F" w:rsidRDefault="00FE3B9F" w:rsidP="0001385D">
      <w:pPr>
        <w:spacing w:after="0"/>
      </w:pPr>
      <w:r>
        <w:t>Exploiting integer arithmetic overflow</w:t>
      </w:r>
    </w:p>
    <w:p w14:paraId="1F768588" w14:textId="4533A1D6" w:rsidR="00FE3B9F" w:rsidRDefault="00FE3B9F" w:rsidP="0001385D">
      <w:pPr>
        <w:spacing w:after="0"/>
      </w:pPr>
      <w:r>
        <w:rPr>
          <w:noProof/>
        </w:rPr>
        <w:drawing>
          <wp:inline distT="0" distB="0" distL="0" distR="0" wp14:anchorId="373EE57D" wp14:editId="1EAA1286">
            <wp:extent cx="3098165" cy="1358265"/>
            <wp:effectExtent l="0" t="0" r="6985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456D2" w14:textId="1A32FEA2" w:rsidR="00FE3B9F" w:rsidRDefault="00FE3B9F" w:rsidP="0001385D">
      <w:pPr>
        <w:spacing w:after="0"/>
      </w:pPr>
      <w:r>
        <w:rPr>
          <w:noProof/>
        </w:rPr>
        <w:drawing>
          <wp:inline distT="0" distB="0" distL="0" distR="0" wp14:anchorId="2DF73C88" wp14:editId="274EEEFC">
            <wp:extent cx="3098165" cy="1725295"/>
            <wp:effectExtent l="0" t="0" r="6985" b="8255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2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F5276" w14:textId="25E52A0E" w:rsidR="00FE3B9F" w:rsidRDefault="00FE3B9F" w:rsidP="0001385D">
      <w:pPr>
        <w:spacing w:after="0"/>
      </w:pPr>
      <w:r>
        <w:lastRenderedPageBreak/>
        <w:t xml:space="preserve">Buffer </w:t>
      </w:r>
      <w:proofErr w:type="spellStart"/>
      <w:r>
        <w:t>Overrread</w:t>
      </w:r>
      <w:proofErr w:type="spellEnd"/>
      <w:r>
        <w:t xml:space="preserve"> = Heartbleed</w:t>
      </w:r>
    </w:p>
    <w:p w14:paraId="638B2A5C" w14:textId="4862CA90" w:rsidR="00FE3B9F" w:rsidRDefault="00FE3B9F" w:rsidP="0001385D">
      <w:pPr>
        <w:spacing w:after="0"/>
      </w:pPr>
      <w:r>
        <w:rPr>
          <w:noProof/>
        </w:rPr>
        <w:drawing>
          <wp:inline distT="0" distB="0" distL="0" distR="0" wp14:anchorId="253576FE" wp14:editId="0DF34320">
            <wp:extent cx="2352675" cy="769116"/>
            <wp:effectExtent l="0" t="0" r="0" b="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2397646" cy="783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C909" w14:textId="13169B82" w:rsidR="00FE3B9F" w:rsidRDefault="00FE3B9F" w:rsidP="0001385D">
      <w:pPr>
        <w:spacing w:after="0"/>
      </w:pPr>
      <w:r>
        <w:rPr>
          <w:noProof/>
        </w:rPr>
        <w:drawing>
          <wp:inline distT="0" distB="0" distL="0" distR="0" wp14:anchorId="1087D7FF" wp14:editId="4894E4B4">
            <wp:extent cx="3098165" cy="768985"/>
            <wp:effectExtent l="0" t="0" r="6985" b="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7861" w14:textId="068EAC71" w:rsidR="00FE3B9F" w:rsidRDefault="00FE3B9F" w:rsidP="0001385D">
      <w:pPr>
        <w:spacing w:after="0"/>
      </w:pPr>
      <w:r>
        <w:rPr>
          <w:noProof/>
        </w:rPr>
        <w:drawing>
          <wp:inline distT="0" distB="0" distL="0" distR="0" wp14:anchorId="00694BAB" wp14:editId="1B546719">
            <wp:extent cx="3098165" cy="1824990"/>
            <wp:effectExtent l="0" t="0" r="6985" b="381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A0CC5" w14:textId="2748B15E" w:rsidR="003E181A" w:rsidRDefault="003E181A" w:rsidP="0001385D">
      <w:pPr>
        <w:spacing w:after="0"/>
      </w:pPr>
    </w:p>
    <w:p w14:paraId="2AC927C9" w14:textId="7A305482" w:rsidR="003E181A" w:rsidRDefault="003E181A" w:rsidP="0001385D">
      <w:pPr>
        <w:spacing w:after="0"/>
      </w:pPr>
      <w:r>
        <w:t>Summary</w:t>
      </w:r>
    </w:p>
    <w:p w14:paraId="7BE1ACC1" w14:textId="2B26FBE9" w:rsidR="003E181A" w:rsidRDefault="003E181A" w:rsidP="0001385D">
      <w:pPr>
        <w:spacing w:after="0"/>
      </w:pPr>
      <w:r>
        <w:rPr>
          <w:noProof/>
        </w:rPr>
        <w:drawing>
          <wp:inline distT="0" distB="0" distL="0" distR="0" wp14:anchorId="6A017FBE" wp14:editId="148D29F1">
            <wp:extent cx="3098165" cy="1308100"/>
            <wp:effectExtent l="0" t="0" r="6985" b="635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AD6B7" w14:textId="340BCD1C" w:rsidR="003E181A" w:rsidRDefault="003E181A" w:rsidP="0001385D">
      <w:pPr>
        <w:spacing w:after="0"/>
      </w:pPr>
    </w:p>
    <w:p w14:paraId="43C87C9E" w14:textId="02BA3221" w:rsidR="003E181A" w:rsidRDefault="003E181A" w:rsidP="0001385D">
      <w:pPr>
        <w:spacing w:after="0"/>
      </w:pPr>
      <w:r>
        <w:t>Mix Data and Control in same channel</w:t>
      </w:r>
    </w:p>
    <w:p w14:paraId="3C21D229" w14:textId="3C231907" w:rsidR="003E181A" w:rsidRDefault="003E181A" w:rsidP="0001385D">
      <w:pPr>
        <w:spacing w:after="0"/>
      </w:pPr>
      <w:r>
        <w:rPr>
          <w:noProof/>
        </w:rPr>
        <w:drawing>
          <wp:inline distT="0" distB="0" distL="0" distR="0" wp14:anchorId="2983F59D" wp14:editId="22A26900">
            <wp:extent cx="3098165" cy="1774825"/>
            <wp:effectExtent l="0" t="0" r="6985" b="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7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6FA3A" w14:textId="4BA2E73C" w:rsidR="003E181A" w:rsidRDefault="003E181A" w:rsidP="0001385D">
      <w:pPr>
        <w:spacing w:after="0"/>
      </w:pPr>
    </w:p>
    <w:p w14:paraId="2823EC86" w14:textId="3A6156E6" w:rsidR="003E181A" w:rsidRDefault="003E181A" w:rsidP="0001385D">
      <w:pPr>
        <w:spacing w:after="0"/>
      </w:pPr>
      <w:r>
        <w:t>Format String Attack</w:t>
      </w:r>
      <w:r>
        <w:br/>
      </w:r>
      <w:r>
        <w:rPr>
          <w:noProof/>
        </w:rPr>
        <w:drawing>
          <wp:inline distT="0" distB="0" distL="0" distR="0" wp14:anchorId="113B9CCF" wp14:editId="031792A4">
            <wp:extent cx="3098165" cy="1860550"/>
            <wp:effectExtent l="0" t="0" r="6985" b="635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F8DAC" w14:textId="0A2AD7EC" w:rsidR="003E181A" w:rsidRDefault="003E181A" w:rsidP="0001385D">
      <w:pPr>
        <w:spacing w:after="0"/>
      </w:pPr>
    </w:p>
    <w:p w14:paraId="28AA24F2" w14:textId="21165F5A" w:rsidR="003E181A" w:rsidRDefault="003E181A" w:rsidP="0001385D">
      <w:pPr>
        <w:spacing w:after="0"/>
      </w:pPr>
      <w:r>
        <w:rPr>
          <w:noProof/>
        </w:rPr>
        <w:drawing>
          <wp:inline distT="0" distB="0" distL="0" distR="0" wp14:anchorId="18A2CCC3" wp14:editId="0023D1F8">
            <wp:extent cx="3098165" cy="1377950"/>
            <wp:effectExtent l="0" t="0" r="6985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4C5D3" w14:textId="39363074" w:rsidR="000B0D4B" w:rsidRDefault="000B0D4B" w:rsidP="0001385D">
      <w:pPr>
        <w:spacing w:after="0"/>
      </w:pPr>
    </w:p>
    <w:p w14:paraId="6EEDB545" w14:textId="4CCC64D2" w:rsidR="000B0D4B" w:rsidRDefault="000B0D4B" w:rsidP="0001385D">
      <w:pPr>
        <w:spacing w:after="0"/>
      </w:pPr>
      <w:r>
        <w:t>In Python,</w:t>
      </w:r>
    </w:p>
    <w:p w14:paraId="77E66D6E" w14:textId="5AE5A5D5" w:rsidR="000B0D4B" w:rsidRDefault="000B0D4B" w:rsidP="0001385D">
      <w:pPr>
        <w:spacing w:after="0"/>
      </w:pPr>
      <w:r>
        <w:rPr>
          <w:noProof/>
        </w:rPr>
        <w:drawing>
          <wp:inline distT="0" distB="0" distL="0" distR="0" wp14:anchorId="1FBD1096" wp14:editId="2946ED9D">
            <wp:extent cx="3098165" cy="2206625"/>
            <wp:effectExtent l="0" t="0" r="6985" b="317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0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7D2D7" w14:textId="2C01F960" w:rsidR="000B0D4B" w:rsidRDefault="000B0D4B" w:rsidP="0001385D">
      <w:pPr>
        <w:spacing w:after="0"/>
      </w:pPr>
    </w:p>
    <w:p w14:paraId="62C89D1B" w14:textId="75FB9EFA" w:rsidR="000B0D4B" w:rsidRDefault="000B0D4B" w:rsidP="0001385D">
      <w:pPr>
        <w:spacing w:after="0"/>
      </w:pPr>
      <w:r>
        <w:rPr>
          <w:noProof/>
        </w:rPr>
        <w:drawing>
          <wp:inline distT="0" distB="0" distL="0" distR="0" wp14:anchorId="1B244735" wp14:editId="280E0196">
            <wp:extent cx="2933700" cy="1493607"/>
            <wp:effectExtent l="0" t="0" r="0" b="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2950326" cy="1502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EE424" w14:textId="786CB70E" w:rsidR="000B0D4B" w:rsidRDefault="000B0D4B" w:rsidP="0001385D">
      <w:pPr>
        <w:spacing w:after="0"/>
      </w:pPr>
    </w:p>
    <w:p w14:paraId="7DB77E68" w14:textId="2A521152" w:rsidR="000B0D4B" w:rsidRDefault="000B0D4B" w:rsidP="0001385D">
      <w:pPr>
        <w:spacing w:after="0"/>
      </w:pPr>
      <w:r>
        <w:t>White code = Source Code Review</w:t>
      </w:r>
    </w:p>
    <w:p w14:paraId="296F31FC" w14:textId="720B8215" w:rsidR="000B0D4B" w:rsidRDefault="000B0D4B" w:rsidP="0001385D">
      <w:pPr>
        <w:spacing w:after="0"/>
      </w:pPr>
      <w:r>
        <w:t xml:space="preserve">Grey Box = Binary Auditing, RE, Disassembler, </w:t>
      </w:r>
      <w:proofErr w:type="spellStart"/>
      <w:r>
        <w:t>Decompiler</w:t>
      </w:r>
      <w:proofErr w:type="spellEnd"/>
      <w:r>
        <w:t xml:space="preserve">, </w:t>
      </w:r>
      <w:proofErr w:type="spellStart"/>
      <w:r>
        <w:t>Deubggers</w:t>
      </w:r>
      <w:proofErr w:type="spellEnd"/>
    </w:p>
    <w:p w14:paraId="3E8A4FA6" w14:textId="0BE1B7DA" w:rsidR="000B0D4B" w:rsidRDefault="000B0D4B" w:rsidP="0001385D">
      <w:pPr>
        <w:spacing w:after="0"/>
      </w:pPr>
      <w:r>
        <w:t>Blackbox using the system interface</w:t>
      </w:r>
    </w:p>
    <w:p w14:paraId="6D56D792" w14:textId="591F6FA7" w:rsidR="000B0D4B" w:rsidRDefault="000B0D4B" w:rsidP="000B0D4B">
      <w:pPr>
        <w:pStyle w:val="ListParagraph"/>
        <w:numPr>
          <w:ilvl w:val="0"/>
          <w:numId w:val="18"/>
        </w:numPr>
        <w:spacing w:after="0"/>
      </w:pPr>
      <w:r>
        <w:t xml:space="preserve">Functional testing: against </w:t>
      </w:r>
      <w:proofErr w:type="spellStart"/>
      <w:r>
        <w:t>req</w:t>
      </w:r>
      <w:proofErr w:type="spellEnd"/>
      <w:r>
        <w:t xml:space="preserve"> specs</w:t>
      </w:r>
    </w:p>
    <w:p w14:paraId="260B5048" w14:textId="28009434" w:rsidR="000B0D4B" w:rsidRDefault="000B0D4B" w:rsidP="000B0D4B">
      <w:pPr>
        <w:pStyle w:val="ListParagraph"/>
        <w:numPr>
          <w:ilvl w:val="0"/>
          <w:numId w:val="18"/>
        </w:numPr>
        <w:spacing w:after="0"/>
      </w:pPr>
      <w:r>
        <w:t>Robustness: generates ill-formed test case to verify reliability, + security</w:t>
      </w:r>
    </w:p>
    <w:p w14:paraId="394268BB" w14:textId="41818038" w:rsidR="000B0D4B" w:rsidRDefault="000B0D4B" w:rsidP="000B0D4B">
      <w:pPr>
        <w:spacing w:after="0"/>
      </w:pPr>
      <w:r>
        <w:lastRenderedPageBreak/>
        <w:t>Fuzzing</w:t>
      </w:r>
    </w:p>
    <w:p w14:paraId="2020BE1C" w14:textId="146EDC69" w:rsidR="000B0D4B" w:rsidRDefault="000B0D4B" w:rsidP="000B0D4B">
      <w:pPr>
        <w:spacing w:after="0"/>
      </w:pPr>
      <w:r>
        <w:rPr>
          <w:noProof/>
        </w:rPr>
        <w:drawing>
          <wp:inline distT="0" distB="0" distL="0" distR="0" wp14:anchorId="0D1915ED" wp14:editId="3771464B">
            <wp:extent cx="3098165" cy="1230630"/>
            <wp:effectExtent l="0" t="0" r="6985" b="762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A7578" w14:textId="03AF4911" w:rsidR="008067D5" w:rsidRDefault="008067D5" w:rsidP="000B0D4B">
      <w:pPr>
        <w:spacing w:after="0"/>
      </w:pPr>
      <w:r>
        <w:rPr>
          <w:noProof/>
        </w:rPr>
        <w:drawing>
          <wp:inline distT="0" distB="0" distL="0" distR="0" wp14:anchorId="03FF0527" wp14:editId="33733D4D">
            <wp:extent cx="3098165" cy="1061085"/>
            <wp:effectExtent l="0" t="0" r="6985" b="5715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2B823" w14:textId="6C7F30D2" w:rsidR="008067D5" w:rsidRDefault="008067D5" w:rsidP="000B0D4B">
      <w:pPr>
        <w:spacing w:after="0"/>
      </w:pPr>
      <w:r>
        <w:t>Types of fuzzing</w:t>
      </w:r>
    </w:p>
    <w:p w14:paraId="0F68CBCA" w14:textId="6680C905" w:rsidR="008067D5" w:rsidRDefault="008067D5" w:rsidP="000B0D4B">
      <w:pPr>
        <w:spacing w:after="0"/>
      </w:pPr>
      <w:r>
        <w:rPr>
          <w:noProof/>
        </w:rPr>
        <w:drawing>
          <wp:inline distT="0" distB="0" distL="0" distR="0" wp14:anchorId="3B9C90E9" wp14:editId="22111069">
            <wp:extent cx="3098165" cy="1069975"/>
            <wp:effectExtent l="0" t="0" r="6985" b="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CB1D6" w14:textId="19FDF689" w:rsidR="008067D5" w:rsidRDefault="008067D5" w:rsidP="000B0D4B">
      <w:pPr>
        <w:spacing w:after="0"/>
      </w:pPr>
      <w:r>
        <w:t>Mutational</w:t>
      </w:r>
    </w:p>
    <w:p w14:paraId="3EE7A7A2" w14:textId="350D9F63" w:rsidR="008067D5" w:rsidRDefault="008067D5" w:rsidP="000B0D4B">
      <w:pPr>
        <w:spacing w:after="0"/>
      </w:pPr>
      <w:r>
        <w:rPr>
          <w:noProof/>
        </w:rPr>
        <w:drawing>
          <wp:inline distT="0" distB="0" distL="0" distR="0" wp14:anchorId="6D0593B9" wp14:editId="4A6BEFA9">
            <wp:extent cx="3098165" cy="653415"/>
            <wp:effectExtent l="0" t="0" r="6985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874C0" w14:textId="0614F6D1" w:rsidR="008067D5" w:rsidRDefault="008067D5" w:rsidP="000B0D4B">
      <w:pPr>
        <w:spacing w:after="0"/>
      </w:pPr>
      <w:r>
        <w:t xml:space="preserve">Generational </w:t>
      </w:r>
    </w:p>
    <w:p w14:paraId="6D4D6280" w14:textId="708577AE" w:rsidR="008067D5" w:rsidRDefault="008067D5" w:rsidP="000B0D4B">
      <w:pPr>
        <w:spacing w:after="0"/>
      </w:pPr>
      <w:r>
        <w:rPr>
          <w:noProof/>
        </w:rPr>
        <w:drawing>
          <wp:inline distT="0" distB="0" distL="0" distR="0" wp14:anchorId="2738547A" wp14:editId="0F2DF10F">
            <wp:extent cx="3098165" cy="962025"/>
            <wp:effectExtent l="0" t="0" r="6985" b="9525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D46FF" w14:textId="1E48F50D" w:rsidR="008067D5" w:rsidRDefault="008067D5" w:rsidP="000B0D4B">
      <w:pPr>
        <w:spacing w:after="0"/>
      </w:pPr>
      <w:r>
        <w:t>Feedback Fuzzing (just observe, no reasoning)</w:t>
      </w:r>
    </w:p>
    <w:p w14:paraId="68C97B1B" w14:textId="5DE0C6F0" w:rsidR="008067D5" w:rsidRDefault="008067D5" w:rsidP="000B0D4B">
      <w:pPr>
        <w:spacing w:after="0"/>
      </w:pPr>
      <w:r>
        <w:rPr>
          <w:noProof/>
        </w:rPr>
        <w:drawing>
          <wp:inline distT="0" distB="0" distL="0" distR="0" wp14:anchorId="429129AF" wp14:editId="4E6D9B04">
            <wp:extent cx="3098165" cy="1280795"/>
            <wp:effectExtent l="0" t="0" r="6985" b="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CC0E7" w14:textId="36F80449" w:rsidR="008067D5" w:rsidRDefault="008067D5" w:rsidP="000B0D4B">
      <w:pPr>
        <w:spacing w:after="0"/>
      </w:pPr>
      <w:r>
        <w:t xml:space="preserve">Symbolic Exec (reasoning the inputs to go to </w:t>
      </w:r>
      <w:proofErr w:type="gramStart"/>
      <w:r>
        <w:t>other</w:t>
      </w:r>
      <w:proofErr w:type="gramEnd"/>
      <w:r>
        <w:t xml:space="preserve"> branch)</w:t>
      </w:r>
    </w:p>
    <w:p w14:paraId="11977230" w14:textId="6FEDB236" w:rsidR="008067D5" w:rsidRDefault="008067D5" w:rsidP="000B0D4B">
      <w:pPr>
        <w:spacing w:after="0"/>
      </w:pPr>
      <w:r>
        <w:rPr>
          <w:noProof/>
        </w:rPr>
        <w:drawing>
          <wp:inline distT="0" distB="0" distL="0" distR="0" wp14:anchorId="1E36CB56" wp14:editId="4CAD191D">
            <wp:extent cx="3098165" cy="1402080"/>
            <wp:effectExtent l="0" t="0" r="6985" b="762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AE31" w14:textId="30D7EEAC" w:rsidR="008067D5" w:rsidRDefault="008067D5" w:rsidP="000B0D4B">
      <w:pPr>
        <w:spacing w:after="0"/>
      </w:pPr>
    </w:p>
    <w:p w14:paraId="66EBFA4C" w14:textId="05EE3032" w:rsidR="008067D5" w:rsidRDefault="008067D5" w:rsidP="000B0D4B">
      <w:pPr>
        <w:spacing w:after="0"/>
      </w:pPr>
    </w:p>
    <w:p w14:paraId="1DBBA7F0" w14:textId="37AF17C2" w:rsidR="008067D5" w:rsidRDefault="008067D5" w:rsidP="000B0D4B">
      <w:pPr>
        <w:spacing w:after="0"/>
      </w:pPr>
      <w:r>
        <w:rPr>
          <w:noProof/>
        </w:rPr>
        <w:drawing>
          <wp:inline distT="0" distB="0" distL="0" distR="0" wp14:anchorId="372E4EAB" wp14:editId="473E2F73">
            <wp:extent cx="3098165" cy="1437640"/>
            <wp:effectExtent l="0" t="0" r="6985" b="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F442B" w14:textId="23DBC955" w:rsidR="008067D5" w:rsidRDefault="008067D5" w:rsidP="000B0D4B">
      <w:pPr>
        <w:spacing w:after="0"/>
      </w:pPr>
    </w:p>
    <w:p w14:paraId="41C77CFF" w14:textId="51FDA58F" w:rsidR="008067D5" w:rsidRDefault="008067D5" w:rsidP="000B0D4B">
      <w:pPr>
        <w:spacing w:after="0"/>
      </w:pPr>
      <w:proofErr w:type="spellStart"/>
      <w:r>
        <w:t>Bruteforce</w:t>
      </w:r>
      <w:proofErr w:type="spellEnd"/>
      <w:r>
        <w:t xml:space="preserve"> Exploit Detector (BED)</w:t>
      </w:r>
    </w:p>
    <w:p w14:paraId="0AC5357F" w14:textId="5F352272" w:rsidR="008067D5" w:rsidRDefault="008067D5" w:rsidP="000B0D4B">
      <w:pPr>
        <w:spacing w:after="0"/>
      </w:pPr>
      <w:r>
        <w:rPr>
          <w:noProof/>
        </w:rPr>
        <w:drawing>
          <wp:inline distT="0" distB="0" distL="0" distR="0" wp14:anchorId="5D8EE749" wp14:editId="13B9EFE7">
            <wp:extent cx="3098165" cy="1200150"/>
            <wp:effectExtent l="0" t="0" r="6985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74BBB" w14:textId="0F8C06F2" w:rsidR="008067D5" w:rsidRDefault="008067D5" w:rsidP="000B0D4B">
      <w:pPr>
        <w:spacing w:after="0"/>
      </w:pPr>
    </w:p>
    <w:p w14:paraId="09F32219" w14:textId="2E9F03FD" w:rsidR="008067D5" w:rsidRDefault="008067D5" w:rsidP="000B0D4B">
      <w:pPr>
        <w:spacing w:after="0"/>
      </w:pPr>
      <w:proofErr w:type="spellStart"/>
      <w:r>
        <w:t>JBroFuzz</w:t>
      </w:r>
      <w:proofErr w:type="spellEnd"/>
      <w:r>
        <w:t xml:space="preserve"> = java based stateless network protocol </w:t>
      </w:r>
      <w:proofErr w:type="spellStart"/>
      <w:r>
        <w:t>fuzzer</w:t>
      </w:r>
      <w:proofErr w:type="spellEnd"/>
    </w:p>
    <w:p w14:paraId="2568C4B9" w14:textId="3F4FAF72" w:rsidR="008067D5" w:rsidRDefault="008067D5" w:rsidP="000B0D4B">
      <w:pPr>
        <w:spacing w:after="0"/>
      </w:pPr>
    </w:p>
    <w:p w14:paraId="6F0A71C4" w14:textId="0349D7BC" w:rsidR="008067D5" w:rsidRDefault="008067D5" w:rsidP="000B0D4B">
      <w:pPr>
        <w:spacing w:after="0"/>
      </w:pPr>
      <w:proofErr w:type="gramStart"/>
      <w:r>
        <w:t>AFL</w:t>
      </w:r>
      <w:r w:rsidR="00DA4745">
        <w:t>(</w:t>
      </w:r>
      <w:proofErr w:type="gramEnd"/>
      <w:r w:rsidR="00DA4745">
        <w:t>American Fuzzing Lop)</w:t>
      </w:r>
      <w:r>
        <w:t xml:space="preserve"> VS READELF</w:t>
      </w:r>
    </w:p>
    <w:p w14:paraId="2C4AA4E8" w14:textId="42E5F8E6" w:rsidR="008067D5" w:rsidRDefault="008067D5" w:rsidP="000B0D4B">
      <w:pPr>
        <w:spacing w:after="0"/>
      </w:pPr>
      <w:r>
        <w:rPr>
          <w:noProof/>
        </w:rPr>
        <w:drawing>
          <wp:inline distT="0" distB="0" distL="0" distR="0" wp14:anchorId="079578BA" wp14:editId="58A58D17">
            <wp:extent cx="3098165" cy="2078355"/>
            <wp:effectExtent l="0" t="0" r="6985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A72D7" w14:textId="59646012" w:rsidR="00DA4745" w:rsidRDefault="00DA4745" w:rsidP="000B0D4B">
      <w:pPr>
        <w:spacing w:after="0"/>
      </w:pPr>
    </w:p>
    <w:p w14:paraId="7AC674B1" w14:textId="00C630CE" w:rsidR="00DA4745" w:rsidRDefault="00DA4745" w:rsidP="000B0D4B">
      <w:pPr>
        <w:spacing w:after="0"/>
      </w:pPr>
      <w:r>
        <w:t xml:space="preserve">Project </w:t>
      </w:r>
      <w:proofErr w:type="spellStart"/>
      <w:r>
        <w:t>Mgmt</w:t>
      </w:r>
      <w:proofErr w:type="spellEnd"/>
      <w:r>
        <w:t xml:space="preserve"> Issues</w:t>
      </w:r>
    </w:p>
    <w:p w14:paraId="4E4B11E5" w14:textId="762EACE5" w:rsidR="00DA4745" w:rsidRDefault="00DA4745" w:rsidP="000B0D4B">
      <w:pPr>
        <w:spacing w:after="0"/>
      </w:pPr>
      <w:r>
        <w:rPr>
          <w:noProof/>
        </w:rPr>
        <w:drawing>
          <wp:inline distT="0" distB="0" distL="0" distR="0" wp14:anchorId="2BF7AD5D" wp14:editId="6C56A017">
            <wp:extent cx="3098165" cy="1452245"/>
            <wp:effectExtent l="0" t="0" r="6985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BCD04" w14:textId="77777777" w:rsidR="00DA4745" w:rsidRDefault="00DA4745">
      <w:r>
        <w:br w:type="page"/>
      </w:r>
    </w:p>
    <w:p w14:paraId="10CBD172" w14:textId="48D09F73" w:rsidR="00DA4745" w:rsidRDefault="00DA4745" w:rsidP="000B0D4B">
      <w:pPr>
        <w:spacing w:after="0"/>
      </w:pPr>
      <w:r>
        <w:lastRenderedPageBreak/>
        <w:t>Web App Security Testing</w:t>
      </w:r>
    </w:p>
    <w:p w14:paraId="0681E5BC" w14:textId="40570070" w:rsidR="00DA4745" w:rsidRDefault="00DA4745" w:rsidP="000B0D4B">
      <w:pPr>
        <w:spacing w:after="0"/>
      </w:pPr>
    </w:p>
    <w:p w14:paraId="64B8A9CB" w14:textId="0F638301" w:rsidR="00DA4745" w:rsidRDefault="00DA4745" w:rsidP="000B0D4B">
      <w:pPr>
        <w:spacing w:after="0"/>
      </w:pPr>
      <w:r>
        <w:t>Should start with SDLC</w:t>
      </w:r>
    </w:p>
    <w:p w14:paraId="1A0B1ECF" w14:textId="77777777" w:rsidR="00123806" w:rsidRDefault="00123806" w:rsidP="000B0D4B">
      <w:pPr>
        <w:spacing w:after="0"/>
      </w:pPr>
      <w:r>
        <w:t>Web based = effective</w:t>
      </w:r>
    </w:p>
    <w:p w14:paraId="77A56AFE" w14:textId="4B6BAC94" w:rsidR="00DA4745" w:rsidRDefault="00123806" w:rsidP="00123806">
      <w:pPr>
        <w:pStyle w:val="ListParagraph"/>
        <w:numPr>
          <w:ilvl w:val="0"/>
          <w:numId w:val="18"/>
        </w:numPr>
        <w:spacing w:after="0"/>
      </w:pPr>
      <w:r>
        <w:t>Accessible</w:t>
      </w:r>
    </w:p>
    <w:p w14:paraId="6DFE72BA" w14:textId="4A9A4EE8" w:rsidR="00123806" w:rsidRDefault="00123806" w:rsidP="00123806">
      <w:pPr>
        <w:pStyle w:val="ListParagraph"/>
        <w:numPr>
          <w:ilvl w:val="0"/>
          <w:numId w:val="18"/>
        </w:numPr>
        <w:spacing w:after="0"/>
      </w:pPr>
      <w:r>
        <w:t>Complex (more errors)</w:t>
      </w:r>
    </w:p>
    <w:p w14:paraId="1CD1FDB7" w14:textId="5118EA95" w:rsidR="00123806" w:rsidRDefault="00123806" w:rsidP="00123806">
      <w:pPr>
        <w:pStyle w:val="ListParagraph"/>
        <w:numPr>
          <w:ilvl w:val="0"/>
          <w:numId w:val="18"/>
        </w:numPr>
        <w:spacing w:after="0"/>
      </w:pPr>
      <w:r>
        <w:t>Great availability of data</w:t>
      </w:r>
    </w:p>
    <w:p w14:paraId="43EC2A20" w14:textId="3EA27FFB" w:rsidR="00123806" w:rsidRDefault="00123806" w:rsidP="00123806">
      <w:pPr>
        <w:pStyle w:val="ListParagraph"/>
        <w:numPr>
          <w:ilvl w:val="0"/>
          <w:numId w:val="18"/>
        </w:numPr>
        <w:spacing w:after="0"/>
      </w:pPr>
      <w:r>
        <w:t>High impact (downtime, data leakage, rep)</w:t>
      </w:r>
    </w:p>
    <w:p w14:paraId="7B1492D4" w14:textId="408987AD" w:rsidR="00123806" w:rsidRDefault="00123806" w:rsidP="00123806">
      <w:pPr>
        <w:pStyle w:val="ListParagraph"/>
        <w:numPr>
          <w:ilvl w:val="0"/>
          <w:numId w:val="18"/>
        </w:numPr>
        <w:spacing w:after="0"/>
      </w:pPr>
      <w:r>
        <w:t>Misconfiguration</w:t>
      </w:r>
    </w:p>
    <w:p w14:paraId="341F4F40" w14:textId="6C69D0DF" w:rsidR="00123806" w:rsidRDefault="00123806" w:rsidP="00123806">
      <w:pPr>
        <w:spacing w:after="0"/>
      </w:pPr>
    </w:p>
    <w:p w14:paraId="327EF898" w14:textId="47042084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38D05E42" wp14:editId="71FB0BE4">
            <wp:extent cx="3098165" cy="1165225"/>
            <wp:effectExtent l="0" t="0" r="6985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6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03702" w14:textId="6E3A65F3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1E2F567B" wp14:editId="697CA7B3">
            <wp:extent cx="3098165" cy="1738630"/>
            <wp:effectExtent l="0" t="0" r="6985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61902" w14:textId="132667FA" w:rsidR="00123806" w:rsidRDefault="00123806" w:rsidP="00123806">
      <w:pPr>
        <w:spacing w:after="0"/>
      </w:pPr>
    </w:p>
    <w:p w14:paraId="436F9958" w14:textId="16B9E1D9" w:rsidR="00123806" w:rsidRDefault="00123806" w:rsidP="00123806">
      <w:pPr>
        <w:spacing w:after="0"/>
      </w:pPr>
      <w:r>
        <w:t>Server side</w:t>
      </w:r>
    </w:p>
    <w:p w14:paraId="7419F1B5" w14:textId="3047E619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72B0D451" wp14:editId="510B0EE9">
            <wp:extent cx="3098165" cy="2211070"/>
            <wp:effectExtent l="0" t="0" r="6985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1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324AC" w14:textId="3F58D843" w:rsidR="00123806" w:rsidRDefault="00123806" w:rsidP="00123806">
      <w:pPr>
        <w:spacing w:after="0"/>
      </w:pPr>
      <w:r>
        <w:t>Client Side</w:t>
      </w:r>
    </w:p>
    <w:p w14:paraId="4E6D5C1A" w14:textId="11FB8C5A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5CE6F082" wp14:editId="1B150F60">
            <wp:extent cx="3098165" cy="1623695"/>
            <wp:effectExtent l="0" t="0" r="6985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40E31" w14:textId="1E8B7876" w:rsidR="00123806" w:rsidRDefault="00123806" w:rsidP="00123806">
      <w:pPr>
        <w:spacing w:after="0"/>
      </w:pPr>
      <w:r>
        <w:t>HTTP</w:t>
      </w:r>
      <w:r>
        <w:rPr>
          <w:noProof/>
        </w:rPr>
        <w:drawing>
          <wp:inline distT="0" distB="0" distL="0" distR="0" wp14:anchorId="4A60F090" wp14:editId="120277A3">
            <wp:extent cx="3098165" cy="1120140"/>
            <wp:effectExtent l="0" t="0" r="6985" b="381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907E7" w14:textId="4BF541A9" w:rsidR="00123806" w:rsidRDefault="00123806" w:rsidP="00123806">
      <w:pPr>
        <w:spacing w:after="0"/>
      </w:pPr>
      <w:r>
        <w:t>HTTP Request</w:t>
      </w:r>
    </w:p>
    <w:p w14:paraId="61AB652A" w14:textId="4DD1C71A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5B915B87" wp14:editId="61D89B7C">
            <wp:extent cx="3098165" cy="2021840"/>
            <wp:effectExtent l="0" t="0" r="6985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2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00F3C" w14:textId="5C24131A" w:rsidR="00123806" w:rsidRDefault="00123806" w:rsidP="00123806">
      <w:pPr>
        <w:spacing w:after="0"/>
      </w:pPr>
      <w:r>
        <w:t>STATELESS Protocol</w:t>
      </w:r>
    </w:p>
    <w:p w14:paraId="6EFDBE1C" w14:textId="0CE059EF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43A459BB" wp14:editId="383CBB0B">
            <wp:extent cx="3098165" cy="1417320"/>
            <wp:effectExtent l="0" t="0" r="6985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6DD80" w14:textId="275B275A" w:rsidR="00123806" w:rsidRDefault="00123806" w:rsidP="00123806">
      <w:pPr>
        <w:spacing w:after="0"/>
      </w:pPr>
      <w:r>
        <w:t>Cookies</w:t>
      </w:r>
    </w:p>
    <w:p w14:paraId="05250BD3" w14:textId="382E2A1A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61E39921" wp14:editId="2781C34D">
            <wp:extent cx="3098165" cy="1337310"/>
            <wp:effectExtent l="0" t="0" r="6985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0C13" w14:textId="1DD98163" w:rsidR="00123806" w:rsidRDefault="00123806" w:rsidP="00123806">
      <w:pPr>
        <w:spacing w:after="0"/>
      </w:pPr>
      <w:r>
        <w:t>Encoding</w:t>
      </w:r>
    </w:p>
    <w:p w14:paraId="396A5097" w14:textId="5E346C67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02E57094" wp14:editId="23DF4E02">
            <wp:extent cx="3098165" cy="1864995"/>
            <wp:effectExtent l="0" t="0" r="6985" b="190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F9AEA" w14:textId="77777777" w:rsidR="00123806" w:rsidRDefault="00123806">
      <w:r>
        <w:br w:type="page"/>
      </w:r>
    </w:p>
    <w:p w14:paraId="1A2A275A" w14:textId="3F2B1198" w:rsidR="00123806" w:rsidRDefault="00123806" w:rsidP="00123806">
      <w:pPr>
        <w:spacing w:after="0"/>
      </w:pPr>
      <w:r>
        <w:lastRenderedPageBreak/>
        <w:t>Web App Def Mech</w:t>
      </w:r>
    </w:p>
    <w:p w14:paraId="724EDAA5" w14:textId="7E69C947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0C2E90D3" wp14:editId="4FA382D2">
            <wp:extent cx="3098165" cy="1356995"/>
            <wp:effectExtent l="0" t="0" r="6985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BAB05" w14:textId="711F7F48" w:rsidR="00123806" w:rsidRDefault="00123806" w:rsidP="00123806">
      <w:pPr>
        <w:spacing w:after="0"/>
      </w:pPr>
      <w:r>
        <w:t>handling user access</w:t>
      </w:r>
    </w:p>
    <w:p w14:paraId="4BD4F299" w14:textId="0A2D1D22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7FC346F6" wp14:editId="10D279E6">
            <wp:extent cx="3098165" cy="1472565"/>
            <wp:effectExtent l="0" t="0" r="6985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7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FAB4A" w14:textId="6062D1DC" w:rsidR="00123806" w:rsidRDefault="00123806" w:rsidP="00123806">
      <w:pPr>
        <w:spacing w:after="0"/>
      </w:pPr>
      <w:r>
        <w:rPr>
          <w:noProof/>
        </w:rPr>
        <w:drawing>
          <wp:inline distT="0" distB="0" distL="0" distR="0" wp14:anchorId="36286D76" wp14:editId="163EB31B">
            <wp:extent cx="3098165" cy="1249680"/>
            <wp:effectExtent l="0" t="0" r="6985" b="762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9C38E" w14:textId="3BE691EA" w:rsidR="00123806" w:rsidRDefault="005A0754" w:rsidP="00123806">
      <w:pPr>
        <w:spacing w:after="0"/>
      </w:pPr>
      <w:r>
        <w:rPr>
          <w:noProof/>
        </w:rPr>
        <w:drawing>
          <wp:inline distT="0" distB="0" distL="0" distR="0" wp14:anchorId="4F207C5A" wp14:editId="60FF4428">
            <wp:extent cx="3098165" cy="1125220"/>
            <wp:effectExtent l="0" t="0" r="6985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8A09E" w14:textId="001B0D9E" w:rsidR="005A0754" w:rsidRDefault="005A0754" w:rsidP="00123806">
      <w:pPr>
        <w:spacing w:after="0"/>
      </w:pPr>
      <w:r>
        <w:t>Handling user input</w:t>
      </w:r>
    </w:p>
    <w:p w14:paraId="28E61C46" w14:textId="65BDC900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36AB0118" wp14:editId="6167CA03">
            <wp:extent cx="3098165" cy="1309370"/>
            <wp:effectExtent l="0" t="0" r="6985" b="508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50521" w14:textId="6D98F297" w:rsidR="005A0754" w:rsidRDefault="005A0754" w:rsidP="00123806">
      <w:pPr>
        <w:spacing w:after="0"/>
      </w:pPr>
      <w:r>
        <w:t>Types</w:t>
      </w:r>
    </w:p>
    <w:p w14:paraId="1F9F703C" w14:textId="16119AD9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68781699" wp14:editId="076DB050">
            <wp:extent cx="1031892" cy="885825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1039721" cy="892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E29A2" w14:textId="01629552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5A0EF1FD" wp14:editId="4155531F">
            <wp:extent cx="3098165" cy="1790065"/>
            <wp:effectExtent l="0" t="0" r="6985" b="63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72216" w14:textId="25F1914E" w:rsidR="005A0754" w:rsidRDefault="005A0754" w:rsidP="00123806">
      <w:pPr>
        <w:spacing w:after="0"/>
      </w:pPr>
    </w:p>
    <w:p w14:paraId="5596E951" w14:textId="60635453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7DF561E8" wp14:editId="24D2333A">
            <wp:extent cx="3098165" cy="1395730"/>
            <wp:effectExtent l="0" t="0" r="6985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9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65DC9" w14:textId="0166BCA2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131267FD" wp14:editId="5437F2B4">
            <wp:extent cx="3098165" cy="1214120"/>
            <wp:effectExtent l="0" t="0" r="6985" b="508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5323" w14:textId="5DA6D435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67A6930E" wp14:editId="3DF0F7E8">
            <wp:extent cx="3098165" cy="1597660"/>
            <wp:effectExtent l="0" t="0" r="6985" b="254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7F036" w14:textId="45B6B7DA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0E9475AD" wp14:editId="0BE75BBA">
            <wp:extent cx="3098165" cy="1200150"/>
            <wp:effectExtent l="0" t="0" r="6985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80965" w14:textId="23A86540" w:rsidR="005A0754" w:rsidRDefault="005A0754" w:rsidP="00123806">
      <w:pPr>
        <w:spacing w:after="0"/>
      </w:pPr>
    </w:p>
    <w:p w14:paraId="0E410B77" w14:textId="0F926644" w:rsidR="005A0754" w:rsidRDefault="005A0754" w:rsidP="00123806">
      <w:pPr>
        <w:spacing w:after="0"/>
      </w:pPr>
      <w:r>
        <w:t>Handling Attackers</w:t>
      </w:r>
    </w:p>
    <w:p w14:paraId="7E69EECE" w14:textId="548BC543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69883064" wp14:editId="545B7B08">
            <wp:extent cx="3098165" cy="920750"/>
            <wp:effectExtent l="0" t="0" r="6985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B6FA3" w14:textId="46263A19" w:rsidR="005A0754" w:rsidRDefault="005A0754" w:rsidP="00123806">
      <w:pPr>
        <w:spacing w:after="0"/>
      </w:pPr>
    </w:p>
    <w:p w14:paraId="438FA141" w14:textId="2555590F" w:rsidR="005A0754" w:rsidRDefault="005A0754" w:rsidP="00123806">
      <w:pPr>
        <w:spacing w:after="0"/>
      </w:pPr>
      <w:r>
        <w:lastRenderedPageBreak/>
        <w:t>Managing the app</w:t>
      </w:r>
      <w:r>
        <w:br/>
      </w:r>
      <w:r>
        <w:rPr>
          <w:noProof/>
        </w:rPr>
        <w:drawing>
          <wp:inline distT="0" distB="0" distL="0" distR="0" wp14:anchorId="74E0343E" wp14:editId="0359C132">
            <wp:extent cx="3098165" cy="990600"/>
            <wp:effectExtent l="0" t="0" r="6985" b="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64946" w14:textId="23DEC9A7" w:rsidR="005A0754" w:rsidRDefault="005A0754" w:rsidP="00123806">
      <w:pPr>
        <w:spacing w:after="0"/>
      </w:pPr>
    </w:p>
    <w:p w14:paraId="34EAD613" w14:textId="1D2A83A1" w:rsidR="005A0754" w:rsidRDefault="005A0754" w:rsidP="00123806">
      <w:pPr>
        <w:spacing w:after="0"/>
      </w:pPr>
      <w:r>
        <w:t>Gather info:</w:t>
      </w:r>
    </w:p>
    <w:p w14:paraId="008562BD" w14:textId="03087515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426C122C" wp14:editId="6CB2D693">
            <wp:extent cx="3098165" cy="1171575"/>
            <wp:effectExtent l="0" t="0" r="6985" b="9525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065F1" w14:textId="0FAEE7CC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68D05552" wp14:editId="75386606">
            <wp:extent cx="2495550" cy="1429097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2520978" cy="144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F3B13" w14:textId="6D33BC70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148DF7F5" wp14:editId="62C2FB68">
            <wp:extent cx="3098165" cy="1231265"/>
            <wp:effectExtent l="0" t="0" r="6985" b="6985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3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117F5" w14:textId="13AC134F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0DEED311" wp14:editId="71BA506B">
            <wp:extent cx="3098165" cy="337185"/>
            <wp:effectExtent l="0" t="0" r="6985" b="571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33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A506" w14:textId="0E4D0BC1" w:rsidR="005A0754" w:rsidRDefault="005A0754" w:rsidP="00123806">
      <w:pPr>
        <w:spacing w:after="0"/>
      </w:pPr>
      <w:r>
        <w:t>Targets</w:t>
      </w:r>
    </w:p>
    <w:p w14:paraId="3CC8A3AF" w14:textId="0B1F3060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016CEC23" wp14:editId="62C5D5A7">
            <wp:extent cx="2266950" cy="2057399"/>
            <wp:effectExtent l="0" t="0" r="0" b="63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2298275" cy="208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F9C01" w14:textId="5AA25955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05AE4086" wp14:editId="1E8549B7">
            <wp:extent cx="2619375" cy="1329820"/>
            <wp:effectExtent l="0" t="0" r="0" b="381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2640830" cy="13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A00C6" w14:textId="227862DF" w:rsidR="005A0754" w:rsidRDefault="005A0754" w:rsidP="00123806">
      <w:pPr>
        <w:spacing w:after="0"/>
      </w:pPr>
      <w:r>
        <w:t>Scanners</w:t>
      </w:r>
    </w:p>
    <w:p w14:paraId="7F75D1A9" w14:textId="4883C4DD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6EB34AB5" wp14:editId="5EF718EA">
            <wp:extent cx="3098165" cy="1416685"/>
            <wp:effectExtent l="0" t="0" r="6985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435CB" w14:textId="1DB28206" w:rsidR="005A0754" w:rsidRDefault="005A0754" w:rsidP="00123806">
      <w:pPr>
        <w:spacing w:after="0"/>
      </w:pPr>
      <w:r>
        <w:t>HTTP Proxy</w:t>
      </w:r>
    </w:p>
    <w:p w14:paraId="6432EA5B" w14:textId="089097C8" w:rsidR="005A0754" w:rsidRDefault="005A0754" w:rsidP="00123806">
      <w:pPr>
        <w:spacing w:after="0"/>
      </w:pPr>
      <w:r>
        <w:rPr>
          <w:noProof/>
        </w:rPr>
        <w:drawing>
          <wp:inline distT="0" distB="0" distL="0" distR="0" wp14:anchorId="5DEAEB9A" wp14:editId="5996D4E4">
            <wp:extent cx="3098165" cy="1681480"/>
            <wp:effectExtent l="0" t="0" r="6985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B8842" w14:textId="68C8224E" w:rsidR="007F524D" w:rsidRDefault="007F524D" w:rsidP="00123806">
      <w:pPr>
        <w:spacing w:after="0"/>
      </w:pPr>
    </w:p>
    <w:p w14:paraId="60D8EDFD" w14:textId="00A00E5B" w:rsidR="007F524D" w:rsidRDefault="007F524D" w:rsidP="00123806">
      <w:pPr>
        <w:spacing w:after="0"/>
      </w:pPr>
      <w:r>
        <w:t>OWASP TOP 10</w:t>
      </w:r>
    </w:p>
    <w:p w14:paraId="175359A8" w14:textId="65AADC0B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287CB815" wp14:editId="5040EC02">
            <wp:extent cx="3098165" cy="659130"/>
            <wp:effectExtent l="0" t="0" r="6985" b="762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89199" w14:textId="0C322B37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02FE912B" wp14:editId="108CFF7D">
            <wp:extent cx="3098165" cy="708660"/>
            <wp:effectExtent l="0" t="0" r="6985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0976C" w14:textId="7B6D323E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2CB64831" wp14:editId="61C270C5">
            <wp:extent cx="3098165" cy="963295"/>
            <wp:effectExtent l="0" t="0" r="6985" b="825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D7E52" w14:textId="09B70F3E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44A98AB8" wp14:editId="5AFF283A">
            <wp:extent cx="3098165" cy="675005"/>
            <wp:effectExtent l="0" t="0" r="6985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06CA7" w14:textId="199D4150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26947612" wp14:editId="1D4921AA">
            <wp:extent cx="3098165" cy="692150"/>
            <wp:effectExtent l="0" t="0" r="6985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F69A3" w14:textId="2A77020D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3C07C984" wp14:editId="0291B26F">
            <wp:extent cx="3098165" cy="1105535"/>
            <wp:effectExtent l="0" t="0" r="6985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66945" w14:textId="6D799FA3" w:rsidR="007F524D" w:rsidRDefault="007F524D" w:rsidP="00123806">
      <w:pPr>
        <w:spacing w:after="0"/>
      </w:pPr>
      <w:r>
        <w:rPr>
          <w:noProof/>
        </w:rPr>
        <w:lastRenderedPageBreak/>
        <w:drawing>
          <wp:inline distT="0" distB="0" distL="0" distR="0" wp14:anchorId="526630DE" wp14:editId="097BCD24">
            <wp:extent cx="3098165" cy="960755"/>
            <wp:effectExtent l="0" t="0" r="6985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6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2DF1" w14:textId="707B029C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4ACB220F" wp14:editId="6BF6A73F">
            <wp:extent cx="3098165" cy="1633220"/>
            <wp:effectExtent l="0" t="0" r="6985" b="508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01C13" w14:textId="676E431A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03217659" wp14:editId="244E35AF">
            <wp:extent cx="3098165" cy="968375"/>
            <wp:effectExtent l="0" t="0" r="6985" b="3175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6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1360F" w14:textId="290CC423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3FDD554C" wp14:editId="1C635050">
            <wp:extent cx="3098165" cy="973455"/>
            <wp:effectExtent l="0" t="0" r="6985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7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D3998" w14:textId="4FC35838" w:rsidR="007F524D" w:rsidRDefault="007F524D" w:rsidP="00123806">
      <w:pPr>
        <w:spacing w:after="0"/>
      </w:pPr>
      <w:r>
        <w:t>XSRF</w:t>
      </w:r>
    </w:p>
    <w:p w14:paraId="1FCFC95A" w14:textId="141C48B1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0CE429BB" wp14:editId="41F87827">
            <wp:extent cx="3098165" cy="2119630"/>
            <wp:effectExtent l="0" t="0" r="6985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7ACE" w14:textId="1570BB94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4ACBFD8F" wp14:editId="4AF0DD90">
            <wp:extent cx="3098165" cy="1433830"/>
            <wp:effectExtent l="0" t="0" r="6985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8C8AD" w14:textId="10E2193F" w:rsidR="007F524D" w:rsidRDefault="007F524D" w:rsidP="00123806">
      <w:pPr>
        <w:spacing w:after="0"/>
      </w:pPr>
      <w:r>
        <w:rPr>
          <w:noProof/>
        </w:rPr>
        <w:drawing>
          <wp:inline distT="0" distB="0" distL="0" distR="0" wp14:anchorId="7599E139" wp14:editId="32A26C78">
            <wp:extent cx="3098165" cy="960120"/>
            <wp:effectExtent l="0" t="0" r="6985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F3744" w14:textId="018E59B7" w:rsidR="00A967FE" w:rsidRDefault="00A967FE" w:rsidP="00123806">
      <w:pPr>
        <w:spacing w:after="0"/>
      </w:pPr>
      <w:r>
        <w:rPr>
          <w:noProof/>
        </w:rPr>
        <w:drawing>
          <wp:inline distT="0" distB="0" distL="0" distR="0" wp14:anchorId="67F156B6" wp14:editId="4ED89973">
            <wp:extent cx="3098165" cy="2181225"/>
            <wp:effectExtent l="0" t="0" r="6985" b="9525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4679E" w14:textId="030091DA" w:rsidR="00A967FE" w:rsidRDefault="00A967FE" w:rsidP="00123806">
      <w:pPr>
        <w:spacing w:after="0"/>
      </w:pPr>
      <w:r>
        <w:rPr>
          <w:noProof/>
        </w:rPr>
        <w:drawing>
          <wp:inline distT="0" distB="0" distL="0" distR="0" wp14:anchorId="495388E6" wp14:editId="36BCC5E4">
            <wp:extent cx="3098165" cy="1748155"/>
            <wp:effectExtent l="0" t="0" r="6985" b="444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7F963" w14:textId="7969AAFB" w:rsidR="00A967FE" w:rsidRDefault="00A967FE" w:rsidP="00123806">
      <w:pPr>
        <w:spacing w:after="0"/>
      </w:pPr>
      <w:r>
        <w:rPr>
          <w:noProof/>
        </w:rPr>
        <w:drawing>
          <wp:inline distT="0" distB="0" distL="0" distR="0" wp14:anchorId="6B55FE52" wp14:editId="07C3B0FE">
            <wp:extent cx="1895475" cy="1522519"/>
            <wp:effectExtent l="0" t="0" r="0" b="1905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1912257" cy="1535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14D8D" w14:textId="225FEB0D" w:rsidR="00DF2AB1" w:rsidRDefault="00A967FE" w:rsidP="00123806">
      <w:pPr>
        <w:spacing w:after="0"/>
      </w:pPr>
      <w:r>
        <w:rPr>
          <w:noProof/>
        </w:rPr>
        <w:drawing>
          <wp:inline distT="0" distB="0" distL="0" distR="0" wp14:anchorId="276039B6" wp14:editId="260A6326">
            <wp:extent cx="3098165" cy="1188085"/>
            <wp:effectExtent l="0" t="0" r="6985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90725" w14:textId="77777777" w:rsidR="00DF2AB1" w:rsidRDefault="00DF2AB1">
      <w:r>
        <w:br w:type="page"/>
      </w:r>
    </w:p>
    <w:p w14:paraId="120D46C0" w14:textId="3B1FE797" w:rsidR="00A967FE" w:rsidRDefault="00DF2AB1" w:rsidP="00123806">
      <w:pPr>
        <w:spacing w:after="0"/>
      </w:pPr>
      <w:r>
        <w:lastRenderedPageBreak/>
        <w:t>XSS</w:t>
      </w:r>
    </w:p>
    <w:p w14:paraId="5204683E" w14:textId="77777777" w:rsidR="00DF2AB1" w:rsidRDefault="00DF2AB1" w:rsidP="00123806">
      <w:pPr>
        <w:spacing w:after="0"/>
      </w:pPr>
    </w:p>
    <w:p w14:paraId="645D7F42" w14:textId="6269BAF3" w:rsidR="00A967FE" w:rsidRDefault="00DF2AB1" w:rsidP="00123806">
      <w:pPr>
        <w:spacing w:after="0"/>
      </w:pPr>
      <w:r>
        <w:rPr>
          <w:noProof/>
        </w:rPr>
        <w:drawing>
          <wp:inline distT="0" distB="0" distL="0" distR="0" wp14:anchorId="3EBB1D24" wp14:editId="0AA12088">
            <wp:extent cx="3098165" cy="2267585"/>
            <wp:effectExtent l="0" t="0" r="6985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6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5E94D" w14:textId="11C3B116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29227896" wp14:editId="053D0A60">
            <wp:extent cx="3098165" cy="1486535"/>
            <wp:effectExtent l="0" t="0" r="6985" b="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D52EA" w14:textId="178E6815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1F7145CB" wp14:editId="34E02F96">
            <wp:extent cx="3098165" cy="1747520"/>
            <wp:effectExtent l="0" t="0" r="6985" b="508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BB842" w14:textId="29D626B3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2D2253BA" wp14:editId="1B79C70E">
            <wp:extent cx="3098165" cy="1310640"/>
            <wp:effectExtent l="0" t="0" r="6985" b="381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766DD" w14:textId="6C87436A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5A3DC6F0" wp14:editId="5510472C">
            <wp:extent cx="3098165" cy="1457960"/>
            <wp:effectExtent l="0" t="0" r="6985" b="889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230F2" w14:textId="3D6AC3D6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43E7C55B" wp14:editId="38F6DE83">
            <wp:extent cx="3098165" cy="1503680"/>
            <wp:effectExtent l="0" t="0" r="6985" b="1270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DD431" w14:textId="231777BA" w:rsidR="00A967FE" w:rsidRDefault="00DF2AB1" w:rsidP="00123806">
      <w:pPr>
        <w:spacing w:after="0"/>
      </w:pPr>
      <w:r>
        <w:t>Reflected XSS</w:t>
      </w:r>
    </w:p>
    <w:p w14:paraId="5658CEA5" w14:textId="5EB32A76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44A1A88C" wp14:editId="1E207848">
            <wp:extent cx="3098165" cy="1414145"/>
            <wp:effectExtent l="0" t="0" r="6985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0D593" w14:textId="68149AFA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67BAFFCB" wp14:editId="3C501A7A">
            <wp:extent cx="3098165" cy="2207895"/>
            <wp:effectExtent l="0" t="0" r="6985" b="1905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A4ECB" w14:textId="020B3BB6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48E3708F" wp14:editId="6AC700D8">
            <wp:extent cx="3098165" cy="1880235"/>
            <wp:effectExtent l="0" t="0" r="6985" b="5715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8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E65AD" w14:textId="4EFCB4BC" w:rsidR="00DF2AB1" w:rsidRDefault="00DF2AB1" w:rsidP="00123806">
      <w:pPr>
        <w:spacing w:after="0"/>
      </w:pPr>
      <w:r>
        <w:t>Why?</w:t>
      </w:r>
    </w:p>
    <w:p w14:paraId="73EC6B3C" w14:textId="4FAE6231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0E40E7A2" wp14:editId="478630CE">
            <wp:extent cx="3098165" cy="746760"/>
            <wp:effectExtent l="0" t="0" r="6985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9E018" w14:textId="1DFC6335" w:rsidR="00DF2AB1" w:rsidRDefault="00DF2AB1" w:rsidP="00123806">
      <w:pPr>
        <w:spacing w:after="0"/>
      </w:pPr>
      <w:r>
        <w:rPr>
          <w:noProof/>
        </w:rPr>
        <w:lastRenderedPageBreak/>
        <w:drawing>
          <wp:inline distT="0" distB="0" distL="0" distR="0" wp14:anchorId="5620606A" wp14:editId="502B08C6">
            <wp:extent cx="3098165" cy="2181225"/>
            <wp:effectExtent l="0" t="0" r="6985" b="9525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6A278" w14:textId="6EA9B2DA" w:rsidR="00DF2AB1" w:rsidRDefault="00DF2AB1" w:rsidP="00123806">
      <w:pPr>
        <w:spacing w:after="0"/>
      </w:pPr>
      <w:r>
        <w:t>Dom-based XSS</w:t>
      </w:r>
    </w:p>
    <w:p w14:paraId="7F3F36E6" w14:textId="690F13BC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0FF787F9" wp14:editId="4B85DA28">
            <wp:extent cx="3098165" cy="430530"/>
            <wp:effectExtent l="0" t="0" r="6985" b="762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43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50006" w14:textId="27D6F3C6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242F3409" wp14:editId="392A53A0">
            <wp:extent cx="3098165" cy="2012315"/>
            <wp:effectExtent l="0" t="0" r="6985" b="6985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B3D0" w14:textId="01E0C457" w:rsidR="00DF2AB1" w:rsidRDefault="00DF2AB1" w:rsidP="00123806">
      <w:pPr>
        <w:spacing w:after="0"/>
      </w:pPr>
      <w:proofErr w:type="spellStart"/>
      <w:r>
        <w:t>Defense</w:t>
      </w:r>
      <w:proofErr w:type="spellEnd"/>
      <w:r>
        <w:t xml:space="preserve"> on WebApp might not work, communication does not contain attack payload</w:t>
      </w:r>
    </w:p>
    <w:p w14:paraId="26D8F5F4" w14:textId="10ED2EFC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44B45F99" wp14:editId="440BBA0C">
            <wp:extent cx="3098165" cy="2295525"/>
            <wp:effectExtent l="0" t="0" r="6985" b="952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03E1A" w14:textId="5B0CB585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4A466EFB" wp14:editId="0D14339D">
            <wp:extent cx="3098165" cy="1696720"/>
            <wp:effectExtent l="0" t="0" r="6985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CA4F5" w14:textId="10677E41" w:rsidR="00DF2AB1" w:rsidRDefault="00DF2AB1" w:rsidP="00123806">
      <w:pPr>
        <w:spacing w:after="0"/>
      </w:pPr>
    </w:p>
    <w:p w14:paraId="6D634553" w14:textId="3D4DCA13" w:rsidR="00DF2AB1" w:rsidRDefault="00DF2AB1" w:rsidP="00123806">
      <w:pPr>
        <w:spacing w:after="0"/>
      </w:pPr>
      <w:r>
        <w:t>XSS Prevention</w:t>
      </w:r>
    </w:p>
    <w:p w14:paraId="6C4E1CFB" w14:textId="42002099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6486B5A5" wp14:editId="2EB3C7AE">
            <wp:extent cx="3098165" cy="937895"/>
            <wp:effectExtent l="0" t="0" r="6985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3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F64E0" w14:textId="5E9BE7D3" w:rsidR="00DF2AB1" w:rsidRDefault="00DF2AB1" w:rsidP="00123806">
      <w:pPr>
        <w:spacing w:after="0"/>
      </w:pPr>
      <w:r>
        <w:rPr>
          <w:noProof/>
        </w:rPr>
        <w:drawing>
          <wp:inline distT="0" distB="0" distL="0" distR="0" wp14:anchorId="7D70681B" wp14:editId="361855AF">
            <wp:extent cx="3098165" cy="1741170"/>
            <wp:effectExtent l="0" t="0" r="6985" b="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6DE9" w14:textId="022B2ADC" w:rsidR="00DF2AB1" w:rsidRDefault="00DF2AB1" w:rsidP="00123806">
      <w:pPr>
        <w:spacing w:after="0"/>
      </w:pPr>
    </w:p>
    <w:p w14:paraId="4D17ECCC" w14:textId="0C19D737" w:rsidR="00DF2AB1" w:rsidRPr="00651C29" w:rsidRDefault="00DF2AB1" w:rsidP="00123806">
      <w:pPr>
        <w:spacing w:after="0"/>
        <w:rPr>
          <w:b/>
        </w:rPr>
      </w:pPr>
      <w:r w:rsidRPr="00651C29">
        <w:rPr>
          <w:b/>
        </w:rPr>
        <w:t>Code Injection</w:t>
      </w:r>
    </w:p>
    <w:p w14:paraId="56621E96" w14:textId="76B99E35" w:rsidR="00651C29" w:rsidRDefault="00651C29" w:rsidP="00123806">
      <w:pPr>
        <w:spacing w:after="0"/>
      </w:pPr>
      <w:r>
        <w:rPr>
          <w:noProof/>
        </w:rPr>
        <w:drawing>
          <wp:inline distT="0" distB="0" distL="0" distR="0" wp14:anchorId="53DA5664" wp14:editId="2D0D6A74">
            <wp:extent cx="3098165" cy="1823085"/>
            <wp:effectExtent l="0" t="0" r="6985" b="5715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2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4EB0" w14:textId="14C897DC" w:rsidR="00651C29" w:rsidRDefault="00651C29" w:rsidP="00123806">
      <w:pPr>
        <w:spacing w:after="0"/>
      </w:pPr>
      <w:r>
        <w:rPr>
          <w:noProof/>
        </w:rPr>
        <w:drawing>
          <wp:inline distT="0" distB="0" distL="0" distR="0" wp14:anchorId="6B3C300F" wp14:editId="09A1871A">
            <wp:extent cx="3098165" cy="1108710"/>
            <wp:effectExtent l="0" t="0" r="6985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69B3A" w14:textId="63402AE4" w:rsidR="00651C29" w:rsidRDefault="00651C29" w:rsidP="00123806">
      <w:pPr>
        <w:spacing w:after="0"/>
      </w:pPr>
      <w:r>
        <w:rPr>
          <w:noProof/>
        </w:rPr>
        <w:drawing>
          <wp:inline distT="0" distB="0" distL="0" distR="0" wp14:anchorId="7E37CDCE" wp14:editId="57778BB5">
            <wp:extent cx="3098165" cy="1297940"/>
            <wp:effectExtent l="0" t="0" r="6985" b="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A5428" w14:textId="77777777" w:rsidR="00651C29" w:rsidRDefault="00651C29">
      <w:r>
        <w:br w:type="page"/>
      </w:r>
    </w:p>
    <w:p w14:paraId="0BDAC83B" w14:textId="4BD72784" w:rsidR="00651C29" w:rsidRDefault="00651C29" w:rsidP="00123806">
      <w:pPr>
        <w:spacing w:after="0"/>
        <w:rPr>
          <w:b/>
        </w:rPr>
      </w:pPr>
      <w:r w:rsidRPr="00651C29">
        <w:rPr>
          <w:b/>
        </w:rPr>
        <w:lastRenderedPageBreak/>
        <w:t>Shellshock</w:t>
      </w:r>
    </w:p>
    <w:p w14:paraId="1813DAA8" w14:textId="14AA461A" w:rsidR="00651C29" w:rsidRDefault="00651C29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4A711C2C" wp14:editId="767C2BD3">
            <wp:extent cx="3098165" cy="1153160"/>
            <wp:effectExtent l="0" t="0" r="6985" b="889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FFE14" w14:textId="11D15BAD" w:rsidR="00651C29" w:rsidRDefault="00651C29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50B51F56" wp14:editId="221EC752">
            <wp:extent cx="3098165" cy="1483995"/>
            <wp:effectExtent l="0" t="0" r="6985" b="1905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6A8E2" w14:textId="2EDB7CBA" w:rsidR="00651C29" w:rsidRDefault="00651C29" w:rsidP="00123806">
      <w:pPr>
        <w:spacing w:after="0"/>
        <w:rPr>
          <w:b/>
        </w:rPr>
      </w:pPr>
    </w:p>
    <w:p w14:paraId="354CBEE4" w14:textId="40ACABDC" w:rsidR="00651C29" w:rsidRDefault="00651C29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4A3D54E" wp14:editId="5825E41A">
            <wp:extent cx="3098165" cy="2033270"/>
            <wp:effectExtent l="0" t="0" r="6985" b="508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9FEC6" w14:textId="36F74265" w:rsidR="00651C29" w:rsidRDefault="00651C29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5380742A" wp14:editId="59C3B5D1">
            <wp:extent cx="3098165" cy="1472565"/>
            <wp:effectExtent l="0" t="0" r="6985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7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AEF30" w14:textId="5B788F62" w:rsidR="006A0533" w:rsidRDefault="006A0533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4943EF91" wp14:editId="0BD3E804">
            <wp:extent cx="3098165" cy="1161415"/>
            <wp:effectExtent l="0" t="0" r="6985" b="635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189B4" w14:textId="3750444B" w:rsidR="006A0533" w:rsidRDefault="006A0533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51D0A33A" wp14:editId="3CE84FF5">
            <wp:extent cx="3098165" cy="1237615"/>
            <wp:effectExtent l="0" t="0" r="6985" b="635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8C65E" w14:textId="094AFE9C" w:rsidR="006A0533" w:rsidRDefault="006A0533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705F547F" wp14:editId="6B6E80AB">
            <wp:extent cx="3098165" cy="1259205"/>
            <wp:effectExtent l="0" t="0" r="6985" b="0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65C19" w14:textId="06BAA1B1" w:rsidR="006A0533" w:rsidRDefault="006A0533" w:rsidP="00123806">
      <w:pPr>
        <w:spacing w:after="0"/>
        <w:rPr>
          <w:b/>
        </w:rPr>
      </w:pPr>
      <w:r>
        <w:rPr>
          <w:b/>
        </w:rPr>
        <w:t>Attacks</w:t>
      </w:r>
    </w:p>
    <w:p w14:paraId="40D9AFBC" w14:textId="099C41FB" w:rsidR="006A0533" w:rsidRDefault="006A0533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5C97AB9D" wp14:editId="7790D084">
            <wp:extent cx="3098165" cy="1796415"/>
            <wp:effectExtent l="0" t="0" r="6985" b="0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BEE8F" w14:textId="776A6D18" w:rsidR="006A0533" w:rsidRDefault="006A0533" w:rsidP="00123806">
      <w:pPr>
        <w:spacing w:after="0"/>
        <w:rPr>
          <w:b/>
        </w:rPr>
      </w:pPr>
    </w:p>
    <w:p w14:paraId="48E83957" w14:textId="4EE27987" w:rsidR="006A0533" w:rsidRDefault="006A0533" w:rsidP="00123806">
      <w:pPr>
        <w:spacing w:after="0"/>
        <w:rPr>
          <w:b/>
        </w:rPr>
      </w:pPr>
      <w:r>
        <w:rPr>
          <w:b/>
        </w:rPr>
        <w:t>Detection</w:t>
      </w:r>
    </w:p>
    <w:p w14:paraId="615D1C63" w14:textId="3E095C51" w:rsidR="006A0533" w:rsidRDefault="00022DE5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691602A0" wp14:editId="3BBF8977">
            <wp:extent cx="3098165" cy="1574800"/>
            <wp:effectExtent l="0" t="0" r="6985" b="6350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77136" w14:textId="3806E15C" w:rsidR="00022DE5" w:rsidRDefault="00022DE5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406B8B4E" wp14:editId="7CF4023D">
            <wp:extent cx="3098165" cy="1485900"/>
            <wp:effectExtent l="0" t="0" r="6985" b="0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0625B" w14:textId="63D03057" w:rsidR="00022DE5" w:rsidRDefault="00022DE5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7BAF7606" wp14:editId="31429EBB">
            <wp:extent cx="3098165" cy="1362710"/>
            <wp:effectExtent l="0" t="0" r="6985" b="8890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B7397" w14:textId="7D725775" w:rsidR="00022DE5" w:rsidRDefault="00022DE5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2F8F8480" wp14:editId="49A619CD">
            <wp:extent cx="3098165" cy="1270635"/>
            <wp:effectExtent l="0" t="0" r="6985" b="5715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7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2304C" w14:textId="16A6B54D" w:rsidR="00E95DDA" w:rsidRDefault="00E95DDA" w:rsidP="00123806">
      <w:pPr>
        <w:spacing w:after="0"/>
        <w:rPr>
          <w:b/>
        </w:rPr>
      </w:pPr>
      <w:r>
        <w:rPr>
          <w:b/>
        </w:rPr>
        <w:lastRenderedPageBreak/>
        <w:t>Padding Oracle Attack</w:t>
      </w:r>
    </w:p>
    <w:p w14:paraId="1485FD54" w14:textId="2AEE716E" w:rsidR="00E95DDA" w:rsidRDefault="00F071FA" w:rsidP="00123806">
      <w:pPr>
        <w:spacing w:after="0"/>
        <w:rPr>
          <w:b/>
        </w:rPr>
      </w:pPr>
      <w:r>
        <w:rPr>
          <w:b/>
        </w:rPr>
        <w:t>PKCS#1 v1.5</w:t>
      </w:r>
    </w:p>
    <w:p w14:paraId="188253BE" w14:textId="6BD7A7E5" w:rsidR="00F071FA" w:rsidRDefault="00F071FA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7B3BA11D" wp14:editId="571C1828">
            <wp:extent cx="3098165" cy="2005330"/>
            <wp:effectExtent l="0" t="0" r="6985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0F593" w14:textId="2FE1A62E" w:rsidR="00F071FA" w:rsidRDefault="00F071FA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44B2927D" wp14:editId="0DE89D27">
            <wp:extent cx="3098165" cy="1576705"/>
            <wp:effectExtent l="0" t="0" r="6985" b="444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0F159" w14:textId="48D0710F" w:rsidR="00F071FA" w:rsidRDefault="00F071FA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1C44ADAF" wp14:editId="4694781B">
            <wp:extent cx="3098165" cy="1447800"/>
            <wp:effectExtent l="0" t="0" r="6985" b="0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E30B3" w14:textId="58052216" w:rsidR="00F071FA" w:rsidRDefault="00F071FA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6418896C" wp14:editId="21DDE0C8">
            <wp:extent cx="3098165" cy="1807210"/>
            <wp:effectExtent l="0" t="0" r="6985" b="254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98021" w14:textId="4D17BC11" w:rsidR="00F071FA" w:rsidRDefault="00F071FA" w:rsidP="00123806">
      <w:pPr>
        <w:spacing w:after="0"/>
        <w:rPr>
          <w:b/>
        </w:rPr>
      </w:pPr>
    </w:p>
    <w:p w14:paraId="1A5A3B8F" w14:textId="2AE7BE2D" w:rsidR="00FE01B2" w:rsidRDefault="00FE01B2" w:rsidP="00123806">
      <w:pPr>
        <w:spacing w:after="0"/>
        <w:rPr>
          <w:b/>
        </w:rPr>
      </w:pPr>
      <w:r>
        <w:rPr>
          <w:b/>
        </w:rPr>
        <w:t>Length Extension Attack H(</w:t>
      </w:r>
      <w:proofErr w:type="spellStart"/>
      <w:r>
        <w:rPr>
          <w:b/>
        </w:rPr>
        <w:t>secret|m</w:t>
      </w:r>
      <w:proofErr w:type="spellEnd"/>
      <w:r>
        <w:rPr>
          <w:b/>
        </w:rPr>
        <w:t>)</w:t>
      </w:r>
      <w:r>
        <w:rPr>
          <w:b/>
        </w:rPr>
        <w:br/>
      </w:r>
      <w:r>
        <w:rPr>
          <w:noProof/>
        </w:rPr>
        <w:drawing>
          <wp:inline distT="0" distB="0" distL="0" distR="0" wp14:anchorId="2EA136B8" wp14:editId="178A2CDC">
            <wp:extent cx="3098165" cy="1871980"/>
            <wp:effectExtent l="0" t="0" r="6985" b="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9E6A" w14:textId="358F0B33" w:rsidR="00FE01B2" w:rsidRDefault="00FE01B2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E05F022" wp14:editId="6E0AF612">
            <wp:extent cx="3098165" cy="1157605"/>
            <wp:effectExtent l="0" t="0" r="6985" b="4445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5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D6457" w14:textId="5B4B2EBF" w:rsidR="00FE01B2" w:rsidRDefault="00FE01B2" w:rsidP="00123806">
      <w:pPr>
        <w:spacing w:after="0"/>
        <w:rPr>
          <w:b/>
        </w:rPr>
      </w:pPr>
      <w:r>
        <w:rPr>
          <w:b/>
        </w:rPr>
        <w:t>2018 exam = closest style</w:t>
      </w:r>
    </w:p>
    <w:p w14:paraId="6E4D2B7A" w14:textId="2189DC36" w:rsidR="00FE01B2" w:rsidRDefault="00FE01B2" w:rsidP="00123806">
      <w:pPr>
        <w:spacing w:after="0"/>
        <w:rPr>
          <w:b/>
        </w:rPr>
      </w:pPr>
    </w:p>
    <w:p w14:paraId="40D1C4E1" w14:textId="4A7ACD98" w:rsidR="00FE01B2" w:rsidRDefault="00FE01B2">
      <w:pPr>
        <w:rPr>
          <w:b/>
        </w:rPr>
      </w:pPr>
      <w:r>
        <w:rPr>
          <w:b/>
        </w:rPr>
        <w:br w:type="page"/>
      </w:r>
    </w:p>
    <w:p w14:paraId="642E2299" w14:textId="24594C27" w:rsidR="00FE01B2" w:rsidRDefault="00FE01B2" w:rsidP="00123806">
      <w:pPr>
        <w:spacing w:after="0"/>
        <w:rPr>
          <w:b/>
        </w:rPr>
      </w:pPr>
      <w:r>
        <w:rPr>
          <w:b/>
        </w:rPr>
        <w:lastRenderedPageBreak/>
        <w:t>Physical Security</w:t>
      </w:r>
    </w:p>
    <w:p w14:paraId="10CB270C" w14:textId="5CA7932E" w:rsidR="00FE01B2" w:rsidRDefault="00FE01B2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59F56476" wp14:editId="404CC829">
            <wp:extent cx="3098165" cy="471805"/>
            <wp:effectExtent l="0" t="0" r="6985" b="4445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47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624BA" w14:textId="756B70C0" w:rsidR="00FE01B2" w:rsidRDefault="00FE01B2" w:rsidP="00123806">
      <w:pPr>
        <w:spacing w:after="0"/>
        <w:rPr>
          <w:b/>
        </w:rPr>
      </w:pPr>
    </w:p>
    <w:p w14:paraId="35D16492" w14:textId="1279EC39" w:rsidR="00FE01B2" w:rsidRDefault="00FE01B2" w:rsidP="00123806">
      <w:pPr>
        <w:spacing w:after="0"/>
        <w:rPr>
          <w:b/>
        </w:rPr>
      </w:pPr>
      <w:r>
        <w:rPr>
          <w:b/>
        </w:rPr>
        <w:t>Reboot</w:t>
      </w:r>
    </w:p>
    <w:p w14:paraId="4B7AB108" w14:textId="62327494" w:rsidR="00FE01B2" w:rsidRDefault="00FE01B2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BFD05E0" wp14:editId="491C6A9A">
            <wp:extent cx="3098165" cy="970915"/>
            <wp:effectExtent l="0" t="0" r="6985" b="635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F3B6A" w14:textId="340BA6C5" w:rsidR="00FE01B2" w:rsidRDefault="00FE01B2" w:rsidP="00123806">
      <w:pPr>
        <w:spacing w:after="0"/>
        <w:rPr>
          <w:b/>
        </w:rPr>
      </w:pPr>
      <w:proofErr w:type="spellStart"/>
      <w:r>
        <w:rPr>
          <w:b/>
        </w:rPr>
        <w:t>Coldboot</w:t>
      </w:r>
      <w:proofErr w:type="spellEnd"/>
      <w:r>
        <w:rPr>
          <w:b/>
        </w:rPr>
        <w:t xml:space="preserve"> Attack</w:t>
      </w:r>
    </w:p>
    <w:p w14:paraId="3E098FF6" w14:textId="60E67D09" w:rsidR="00FE01B2" w:rsidRDefault="00FE01B2" w:rsidP="00123806">
      <w:pPr>
        <w:spacing w:after="0"/>
        <w:rPr>
          <w:b/>
        </w:rPr>
      </w:pPr>
      <w:r>
        <w:rPr>
          <w:noProof/>
        </w:rPr>
        <w:drawing>
          <wp:inline distT="0" distB="0" distL="0" distR="0" wp14:anchorId="1E217F15" wp14:editId="3EAF0BEB">
            <wp:extent cx="3098165" cy="1597025"/>
            <wp:effectExtent l="0" t="0" r="6985" b="3175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B836" w14:textId="196F4BF5" w:rsidR="00255B68" w:rsidRDefault="00255B68" w:rsidP="00123806">
      <w:pPr>
        <w:spacing w:after="0"/>
        <w:rPr>
          <w:b/>
        </w:rPr>
      </w:pPr>
      <w:r>
        <w:rPr>
          <w:b/>
        </w:rPr>
        <w:t xml:space="preserve">RAM decay </w:t>
      </w:r>
    </w:p>
    <w:p w14:paraId="6E274DDF" w14:textId="1DEC64CD" w:rsidR="00FE01B2" w:rsidRDefault="00255B68" w:rsidP="00123806">
      <w:pPr>
        <w:spacing w:after="0"/>
      </w:pPr>
      <w:r>
        <w:rPr>
          <w:noProof/>
        </w:rPr>
        <w:drawing>
          <wp:inline distT="0" distB="0" distL="0" distR="0" wp14:anchorId="277BA977" wp14:editId="7A30C177">
            <wp:extent cx="3098165" cy="277495"/>
            <wp:effectExtent l="0" t="0" r="6985" b="8255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7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Freeze it to get the keys</w:t>
      </w:r>
    </w:p>
    <w:p w14:paraId="10E3D4B5" w14:textId="487715B9" w:rsidR="00255B68" w:rsidRDefault="00255B68" w:rsidP="00123806">
      <w:pPr>
        <w:spacing w:after="0"/>
      </w:pPr>
      <w:r>
        <w:rPr>
          <w:noProof/>
        </w:rPr>
        <w:drawing>
          <wp:inline distT="0" distB="0" distL="0" distR="0" wp14:anchorId="17B8D494" wp14:editId="26858C33">
            <wp:extent cx="2659380" cy="1155541"/>
            <wp:effectExtent l="0" t="0" r="7620" b="6985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3"/>
                    <a:stretch>
                      <a:fillRect/>
                    </a:stretch>
                  </pic:blipFill>
                  <pic:spPr>
                    <a:xfrm>
                      <a:off x="0" y="0"/>
                      <a:ext cx="2679012" cy="116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93F37" w14:textId="4BB4F858" w:rsidR="00255B68" w:rsidRDefault="00255B68" w:rsidP="00123806">
      <w:pPr>
        <w:spacing w:after="0"/>
      </w:pPr>
      <w:r>
        <w:rPr>
          <w:noProof/>
        </w:rPr>
        <w:drawing>
          <wp:inline distT="0" distB="0" distL="0" distR="0" wp14:anchorId="20F9C6EE" wp14:editId="6AAB60FF">
            <wp:extent cx="3098165" cy="1376680"/>
            <wp:effectExtent l="0" t="0" r="6985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81C69" w14:textId="4F069404" w:rsidR="00255B68" w:rsidRDefault="00255B68" w:rsidP="00123806">
      <w:pPr>
        <w:spacing w:after="0"/>
      </w:pPr>
      <w:r>
        <w:rPr>
          <w:noProof/>
        </w:rPr>
        <w:drawing>
          <wp:inline distT="0" distB="0" distL="0" distR="0" wp14:anchorId="267B54B5" wp14:editId="42DDB8C7">
            <wp:extent cx="3098165" cy="803910"/>
            <wp:effectExtent l="0" t="0" r="6985" b="0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3A29B" w14:textId="7A04BEF3" w:rsidR="00255B68" w:rsidRDefault="00255B68" w:rsidP="00123806">
      <w:pPr>
        <w:spacing w:after="0"/>
      </w:pPr>
      <w:r>
        <w:t>Recovery from the keys found</w:t>
      </w:r>
      <w:r>
        <w:br/>
      </w:r>
      <w:r>
        <w:rPr>
          <w:noProof/>
        </w:rPr>
        <w:drawing>
          <wp:inline distT="0" distB="0" distL="0" distR="0" wp14:anchorId="0CB86914" wp14:editId="02D7EF4E">
            <wp:extent cx="3098165" cy="1938655"/>
            <wp:effectExtent l="0" t="0" r="6985" b="4445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E69E3" w14:textId="6B396F0F" w:rsidR="00255B68" w:rsidRDefault="00255B68" w:rsidP="00123806">
      <w:pPr>
        <w:spacing w:after="0"/>
      </w:pPr>
      <w:r>
        <w:t xml:space="preserve">Recovery in </w:t>
      </w:r>
      <w:proofErr w:type="spellStart"/>
      <w:r>
        <w:t>algo</w:t>
      </w:r>
      <w:proofErr w:type="spellEnd"/>
    </w:p>
    <w:p w14:paraId="0913C29D" w14:textId="15669341" w:rsidR="00255B68" w:rsidRDefault="00255B68" w:rsidP="00123806">
      <w:pPr>
        <w:spacing w:after="0"/>
      </w:pPr>
      <w:r>
        <w:rPr>
          <w:noProof/>
        </w:rPr>
        <w:drawing>
          <wp:inline distT="0" distB="0" distL="0" distR="0" wp14:anchorId="1292BB58" wp14:editId="0BF6115C">
            <wp:extent cx="3098165" cy="1379220"/>
            <wp:effectExtent l="0" t="0" r="6985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BE162" w14:textId="6847E59C" w:rsidR="00255B68" w:rsidRDefault="00255B68" w:rsidP="00123806">
      <w:pPr>
        <w:spacing w:after="0"/>
      </w:pPr>
      <w:proofErr w:type="spellStart"/>
      <w:r>
        <w:t>Coldboot</w:t>
      </w:r>
      <w:proofErr w:type="spellEnd"/>
      <w:r>
        <w:t xml:space="preserve"> Success Rate</w:t>
      </w:r>
    </w:p>
    <w:p w14:paraId="42CCD32D" w14:textId="294074F4" w:rsidR="00255B68" w:rsidRDefault="00255B68" w:rsidP="00123806">
      <w:pPr>
        <w:spacing w:after="0"/>
      </w:pPr>
      <w:r>
        <w:rPr>
          <w:noProof/>
        </w:rPr>
        <w:drawing>
          <wp:inline distT="0" distB="0" distL="0" distR="0" wp14:anchorId="5D8BE2A3" wp14:editId="352BDA42">
            <wp:extent cx="2529840" cy="1121032"/>
            <wp:effectExtent l="0" t="0" r="3810" b="3175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8"/>
                    <a:stretch>
                      <a:fillRect/>
                    </a:stretch>
                  </pic:blipFill>
                  <pic:spPr>
                    <a:xfrm>
                      <a:off x="0" y="0"/>
                      <a:ext cx="2542812" cy="112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D8B80" w14:textId="4B9D8876" w:rsidR="00255B68" w:rsidRDefault="00255B68" w:rsidP="00123806">
      <w:pPr>
        <w:spacing w:after="0"/>
      </w:pPr>
    </w:p>
    <w:p w14:paraId="75890456" w14:textId="45EAA4DA" w:rsidR="00255B68" w:rsidRPr="00255B68" w:rsidRDefault="00255B68" w:rsidP="00123806">
      <w:pPr>
        <w:spacing w:after="0"/>
        <w:rPr>
          <w:b/>
        </w:rPr>
      </w:pPr>
      <w:r w:rsidRPr="00255B68">
        <w:rPr>
          <w:b/>
        </w:rPr>
        <w:t>Using I/O ports</w:t>
      </w:r>
    </w:p>
    <w:p w14:paraId="55C3210D" w14:textId="37DB7FE4" w:rsidR="00255B68" w:rsidRDefault="00255B68" w:rsidP="00123806">
      <w:pPr>
        <w:spacing w:after="0"/>
      </w:pPr>
      <w:r>
        <w:rPr>
          <w:noProof/>
        </w:rPr>
        <w:drawing>
          <wp:inline distT="0" distB="0" distL="0" distR="0" wp14:anchorId="69400E00" wp14:editId="46A6FC18">
            <wp:extent cx="2583180" cy="717403"/>
            <wp:effectExtent l="0" t="0" r="7620" b="6985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9"/>
                    <a:stretch>
                      <a:fillRect/>
                    </a:stretch>
                  </pic:blipFill>
                  <pic:spPr>
                    <a:xfrm>
                      <a:off x="0" y="0"/>
                      <a:ext cx="2605992" cy="72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1C46" w14:textId="7DE136BD" w:rsidR="00255B68" w:rsidRDefault="00255B68" w:rsidP="00123806">
      <w:pPr>
        <w:spacing w:after="0"/>
      </w:pPr>
      <w:r>
        <w:rPr>
          <w:noProof/>
        </w:rPr>
        <w:drawing>
          <wp:inline distT="0" distB="0" distL="0" distR="0" wp14:anchorId="04A5CE33" wp14:editId="7CB830E9">
            <wp:extent cx="3098165" cy="1084580"/>
            <wp:effectExtent l="0" t="0" r="6985" b="127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DE327" w14:textId="709547DF" w:rsidR="00255B68" w:rsidRDefault="00255B68" w:rsidP="00123806">
      <w:pPr>
        <w:spacing w:after="0"/>
      </w:pPr>
      <w:r>
        <w:t>Against drivers as well</w:t>
      </w:r>
    </w:p>
    <w:p w14:paraId="4D7969F2" w14:textId="15DD248F" w:rsidR="00255B68" w:rsidRDefault="00255B68" w:rsidP="00123806">
      <w:pPr>
        <w:spacing w:after="0"/>
      </w:pPr>
      <w:r>
        <w:rPr>
          <w:noProof/>
        </w:rPr>
        <w:drawing>
          <wp:inline distT="0" distB="0" distL="0" distR="0" wp14:anchorId="74833CC9" wp14:editId="4B57AEFE">
            <wp:extent cx="3098165" cy="529590"/>
            <wp:effectExtent l="0" t="0" r="6985" b="381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52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6A88D" w14:textId="079D8997" w:rsidR="00255B68" w:rsidRDefault="00255B68" w:rsidP="00123806">
      <w:pPr>
        <w:spacing w:after="0"/>
      </w:pPr>
      <w:r>
        <w:t>Firewire (high speed)</w:t>
      </w:r>
    </w:p>
    <w:p w14:paraId="41B4173C" w14:textId="686C61E1" w:rsidR="00255B68" w:rsidRDefault="00255B68" w:rsidP="00123806">
      <w:pPr>
        <w:spacing w:after="0"/>
      </w:pPr>
      <w:r>
        <w:t>Thunderbolt (serial interface by Intel)</w:t>
      </w:r>
    </w:p>
    <w:p w14:paraId="20F3DFD0" w14:textId="0F21FA97" w:rsidR="00255B68" w:rsidRDefault="00255B68" w:rsidP="00123806">
      <w:pPr>
        <w:spacing w:after="0"/>
      </w:pPr>
      <w:r>
        <w:rPr>
          <w:noProof/>
        </w:rPr>
        <w:drawing>
          <wp:inline distT="0" distB="0" distL="0" distR="0" wp14:anchorId="2807D2A0" wp14:editId="3A3BE956">
            <wp:extent cx="3098165" cy="909320"/>
            <wp:effectExtent l="0" t="0" r="6985" b="508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90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72C7A" w14:textId="4A9413E3" w:rsidR="00AF3048" w:rsidRDefault="00AF3048" w:rsidP="00123806">
      <w:pPr>
        <w:spacing w:after="0"/>
      </w:pPr>
    </w:p>
    <w:p w14:paraId="2DCBC95A" w14:textId="6AD5EE89" w:rsidR="00AF3048" w:rsidRDefault="00AF3048" w:rsidP="00123806">
      <w:pPr>
        <w:spacing w:after="0"/>
      </w:pPr>
      <w:r>
        <w:lastRenderedPageBreak/>
        <w:t>Privilege Escalation</w:t>
      </w:r>
    </w:p>
    <w:p w14:paraId="2D7F497C" w14:textId="45B4DAF0" w:rsidR="00AF3048" w:rsidRDefault="00AF3048" w:rsidP="00123806">
      <w:pPr>
        <w:spacing w:after="0"/>
      </w:pPr>
      <w:r>
        <w:rPr>
          <w:noProof/>
        </w:rPr>
        <w:drawing>
          <wp:inline distT="0" distB="0" distL="0" distR="0" wp14:anchorId="43D893A5" wp14:editId="06ECCE59">
            <wp:extent cx="3098165" cy="441960"/>
            <wp:effectExtent l="0" t="0" r="6985" b="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44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00247" w14:textId="05E62EBA" w:rsidR="00AF3048" w:rsidRDefault="00AF3048" w:rsidP="00123806">
      <w:pPr>
        <w:spacing w:after="0"/>
      </w:pPr>
    </w:p>
    <w:p w14:paraId="6A9B496B" w14:textId="661EDABD" w:rsidR="00AF3048" w:rsidRDefault="00AF3048" w:rsidP="00123806">
      <w:pPr>
        <w:spacing w:after="0"/>
      </w:pPr>
      <w:r>
        <w:rPr>
          <w:noProof/>
        </w:rPr>
        <w:drawing>
          <wp:inline distT="0" distB="0" distL="0" distR="0" wp14:anchorId="33CB61CA" wp14:editId="4605C336">
            <wp:extent cx="3098165" cy="829945"/>
            <wp:effectExtent l="0" t="0" r="6985" b="8255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2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A629F" w14:textId="6577D661" w:rsidR="00AF3048" w:rsidRDefault="00AF3048" w:rsidP="00123806">
      <w:pPr>
        <w:spacing w:after="0"/>
      </w:pPr>
      <w:r>
        <w:rPr>
          <w:noProof/>
        </w:rPr>
        <w:drawing>
          <wp:inline distT="0" distB="0" distL="0" distR="0" wp14:anchorId="62AEE692" wp14:editId="660EEBC5">
            <wp:extent cx="3098165" cy="1544320"/>
            <wp:effectExtent l="0" t="0" r="6985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84412" w14:textId="40188598" w:rsidR="00AF3048" w:rsidRDefault="00AF3048" w:rsidP="00123806">
      <w:pPr>
        <w:spacing w:after="0"/>
      </w:pPr>
      <w:r>
        <w:rPr>
          <w:noProof/>
        </w:rPr>
        <w:drawing>
          <wp:inline distT="0" distB="0" distL="0" distR="0" wp14:anchorId="560FE0C7" wp14:editId="6FF90A99">
            <wp:extent cx="3098165" cy="1484630"/>
            <wp:effectExtent l="0" t="0" r="6985" b="127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9F55C" w14:textId="7F1392BD" w:rsidR="00AF3048" w:rsidRDefault="00AF3048" w:rsidP="00123806">
      <w:pPr>
        <w:spacing w:after="0"/>
      </w:pPr>
      <w:r>
        <w:rPr>
          <w:noProof/>
        </w:rPr>
        <w:drawing>
          <wp:inline distT="0" distB="0" distL="0" distR="0" wp14:anchorId="2CF1567F" wp14:editId="38926284">
            <wp:extent cx="3098165" cy="2186940"/>
            <wp:effectExtent l="0" t="0" r="6985" b="381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96336" w14:textId="637B0C00" w:rsidR="00AF3048" w:rsidRDefault="00AF3048" w:rsidP="00123806">
      <w:pPr>
        <w:spacing w:after="0"/>
      </w:pPr>
      <w:r>
        <w:rPr>
          <w:noProof/>
        </w:rPr>
        <w:drawing>
          <wp:inline distT="0" distB="0" distL="0" distR="0" wp14:anchorId="19FAEF29" wp14:editId="07AF19BD">
            <wp:extent cx="3098165" cy="1241425"/>
            <wp:effectExtent l="0" t="0" r="6985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61E51" w14:textId="7323E156" w:rsidR="00AF3048" w:rsidRDefault="00AF3048" w:rsidP="00123806">
      <w:pPr>
        <w:spacing w:after="0"/>
      </w:pPr>
      <w:r>
        <w:t>Password Recovery</w:t>
      </w:r>
      <w:r>
        <w:br/>
      </w:r>
      <w:r>
        <w:rPr>
          <w:noProof/>
        </w:rPr>
        <w:drawing>
          <wp:inline distT="0" distB="0" distL="0" distR="0" wp14:anchorId="5EB4690F" wp14:editId="00DE81BD">
            <wp:extent cx="3098165" cy="1123950"/>
            <wp:effectExtent l="0" t="0" r="6985" b="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88A7E" w14:textId="085E67B6" w:rsidR="00AF3048" w:rsidRDefault="00AF3048" w:rsidP="00123806">
      <w:pPr>
        <w:spacing w:after="0"/>
      </w:pPr>
      <w:r>
        <w:rPr>
          <w:noProof/>
        </w:rPr>
        <w:drawing>
          <wp:inline distT="0" distB="0" distL="0" distR="0" wp14:anchorId="3EDD04C0" wp14:editId="2556A756">
            <wp:extent cx="3098165" cy="1494790"/>
            <wp:effectExtent l="0" t="0" r="6985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D5FF3" w14:textId="094CAE3C" w:rsidR="00AF3048" w:rsidRDefault="00AF3048" w:rsidP="00123806">
      <w:pPr>
        <w:spacing w:after="0"/>
      </w:pPr>
      <w:r>
        <w:rPr>
          <w:noProof/>
        </w:rPr>
        <w:drawing>
          <wp:inline distT="0" distB="0" distL="0" distR="0" wp14:anchorId="7608493F" wp14:editId="4C558A72">
            <wp:extent cx="3098165" cy="1129665"/>
            <wp:effectExtent l="0" t="0" r="6985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4E5FF" w14:textId="5485DE85" w:rsidR="008257E5" w:rsidRDefault="008257E5" w:rsidP="00123806">
      <w:pPr>
        <w:spacing w:after="0"/>
      </w:pPr>
      <w:r>
        <w:t>Candidates:</w:t>
      </w:r>
    </w:p>
    <w:p w14:paraId="64FCE32A" w14:textId="7C87AB22" w:rsidR="008257E5" w:rsidRDefault="008257E5" w:rsidP="00123806">
      <w:pPr>
        <w:spacing w:after="0"/>
      </w:pPr>
      <w:r>
        <w:rPr>
          <w:noProof/>
        </w:rPr>
        <w:drawing>
          <wp:inline distT="0" distB="0" distL="0" distR="0" wp14:anchorId="7920EC52" wp14:editId="79BDAC4B">
            <wp:extent cx="2042160" cy="1183272"/>
            <wp:effectExtent l="0" t="0" r="0" b="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2"/>
                    <a:stretch>
                      <a:fillRect/>
                    </a:stretch>
                  </pic:blipFill>
                  <pic:spPr>
                    <a:xfrm>
                      <a:off x="0" y="0"/>
                      <a:ext cx="2046640" cy="1185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D3B26" w14:textId="58F6B0C8" w:rsidR="008257E5" w:rsidRDefault="008257E5" w:rsidP="00123806">
      <w:pPr>
        <w:spacing w:after="0"/>
      </w:pPr>
      <w:r>
        <w:rPr>
          <w:noProof/>
        </w:rPr>
        <w:drawing>
          <wp:inline distT="0" distB="0" distL="0" distR="0" wp14:anchorId="34A91F01" wp14:editId="0E54741A">
            <wp:extent cx="3098165" cy="1515745"/>
            <wp:effectExtent l="0" t="0" r="6985" b="8255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8D05C" w14:textId="6482167A" w:rsidR="008257E5" w:rsidRDefault="008257E5" w:rsidP="00123806">
      <w:pPr>
        <w:spacing w:after="0"/>
      </w:pPr>
      <w:r>
        <w:rPr>
          <w:noProof/>
        </w:rPr>
        <w:drawing>
          <wp:inline distT="0" distB="0" distL="0" distR="0" wp14:anchorId="78E551D2" wp14:editId="101DDBB3">
            <wp:extent cx="3098165" cy="1826895"/>
            <wp:effectExtent l="0" t="0" r="6985" b="190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2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525DA" w14:textId="113D8813" w:rsidR="008257E5" w:rsidRDefault="008257E5" w:rsidP="00123806">
      <w:pPr>
        <w:spacing w:after="0"/>
      </w:pPr>
      <w:r>
        <w:rPr>
          <w:noProof/>
        </w:rPr>
        <w:lastRenderedPageBreak/>
        <w:drawing>
          <wp:inline distT="0" distB="0" distL="0" distR="0" wp14:anchorId="55A47316" wp14:editId="5F150D97">
            <wp:extent cx="3098165" cy="2000250"/>
            <wp:effectExtent l="0" t="0" r="6985" b="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9F01D" w14:textId="5E67C630" w:rsidR="00360A5F" w:rsidRDefault="00360A5F" w:rsidP="00123806">
      <w:pPr>
        <w:spacing w:after="0"/>
      </w:pPr>
      <w:r>
        <w:t>Password attacks</w:t>
      </w:r>
      <w:r>
        <w:rPr>
          <w:noProof/>
        </w:rPr>
        <w:drawing>
          <wp:inline distT="0" distB="0" distL="0" distR="0" wp14:anchorId="1FDE8542" wp14:editId="54FBA1F3">
            <wp:extent cx="3098165" cy="1179830"/>
            <wp:effectExtent l="0" t="0" r="6985" b="127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B00D8" w14:textId="66AE4BE5" w:rsidR="00F56E25" w:rsidRDefault="00F56E25" w:rsidP="00123806">
      <w:pPr>
        <w:spacing w:after="0"/>
      </w:pPr>
      <w:r>
        <w:t>Password lengths</w:t>
      </w:r>
    </w:p>
    <w:p w14:paraId="301B13C9" w14:textId="47A27CFD" w:rsidR="00F56E25" w:rsidRDefault="00F56E25" w:rsidP="00123806">
      <w:pPr>
        <w:spacing w:after="0"/>
      </w:pPr>
      <w:r>
        <w:rPr>
          <w:noProof/>
        </w:rPr>
        <w:drawing>
          <wp:inline distT="0" distB="0" distL="0" distR="0" wp14:anchorId="1BA18E6F" wp14:editId="61ADAA36">
            <wp:extent cx="3098165" cy="1242695"/>
            <wp:effectExtent l="0" t="0" r="6985" b="0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1C5DC" w14:textId="7D4E38FC" w:rsidR="00F56E25" w:rsidRDefault="00F56E25" w:rsidP="00123806">
      <w:pPr>
        <w:spacing w:after="0"/>
      </w:pPr>
      <w:r>
        <w:rPr>
          <w:noProof/>
        </w:rPr>
        <w:drawing>
          <wp:inline distT="0" distB="0" distL="0" distR="0" wp14:anchorId="456E7B91" wp14:editId="0E8772DD">
            <wp:extent cx="3098165" cy="1621155"/>
            <wp:effectExtent l="0" t="0" r="6985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D1E4C" w14:textId="2F3F74EA" w:rsidR="00F56E25" w:rsidRDefault="00F56E25" w:rsidP="00123806">
      <w:pPr>
        <w:spacing w:after="0"/>
      </w:pPr>
      <w:r>
        <w:t>2 real-time approaches against pre-computation</w:t>
      </w:r>
      <w:r>
        <w:rPr>
          <w:noProof/>
        </w:rPr>
        <w:drawing>
          <wp:inline distT="0" distB="0" distL="0" distR="0" wp14:anchorId="08F7DB0B" wp14:editId="740272E9">
            <wp:extent cx="3098165" cy="1894840"/>
            <wp:effectExtent l="0" t="0" r="6985" b="0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9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0329" w14:textId="50D89C8C" w:rsidR="00F56E25" w:rsidRDefault="00F56E25" w:rsidP="00123806">
      <w:pPr>
        <w:spacing w:after="0"/>
      </w:pPr>
      <w:r>
        <w:rPr>
          <w:noProof/>
        </w:rPr>
        <w:drawing>
          <wp:inline distT="0" distB="0" distL="0" distR="0" wp14:anchorId="7E7F71FB" wp14:editId="385C3C7C">
            <wp:extent cx="2895600" cy="1040968"/>
            <wp:effectExtent l="0" t="0" r="0" b="6985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0"/>
                    <a:stretch>
                      <a:fillRect/>
                    </a:stretch>
                  </pic:blipFill>
                  <pic:spPr>
                    <a:xfrm>
                      <a:off x="0" y="0"/>
                      <a:ext cx="2899092" cy="104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A8040" w14:textId="7FACDC3B" w:rsidR="00F56E25" w:rsidRDefault="00F56E25" w:rsidP="00123806">
      <w:pPr>
        <w:spacing w:after="0"/>
      </w:pPr>
      <w:r>
        <w:t>Martin Hellman = breaking key</w:t>
      </w:r>
    </w:p>
    <w:p w14:paraId="160CFD49" w14:textId="2589BFE4" w:rsidR="00F56E25" w:rsidRDefault="00F56E25" w:rsidP="00123806">
      <w:pPr>
        <w:spacing w:after="0"/>
      </w:pPr>
      <w:r>
        <w:rPr>
          <w:noProof/>
        </w:rPr>
        <w:drawing>
          <wp:inline distT="0" distB="0" distL="0" distR="0" wp14:anchorId="03A3DA92" wp14:editId="4CF09D9D">
            <wp:extent cx="2842260" cy="1425499"/>
            <wp:effectExtent l="0" t="0" r="0" b="3810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1"/>
                    <a:stretch>
                      <a:fillRect/>
                    </a:stretch>
                  </pic:blipFill>
                  <pic:spPr>
                    <a:xfrm>
                      <a:off x="0" y="0"/>
                      <a:ext cx="2847432" cy="142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35C6E" w14:textId="54CD5600" w:rsidR="00F56E25" w:rsidRDefault="00F56E25" w:rsidP="00123806">
      <w:pPr>
        <w:spacing w:after="0"/>
      </w:pPr>
      <w:r>
        <w:t>Generate table</w:t>
      </w:r>
    </w:p>
    <w:p w14:paraId="646924F3" w14:textId="10A965E6" w:rsidR="00F56E25" w:rsidRDefault="00F56E25" w:rsidP="00123806">
      <w:pPr>
        <w:spacing w:after="0"/>
      </w:pPr>
      <w:r>
        <w:rPr>
          <w:noProof/>
        </w:rPr>
        <w:drawing>
          <wp:inline distT="0" distB="0" distL="0" distR="0" wp14:anchorId="78C1D676" wp14:editId="12F5E66D">
            <wp:extent cx="2811780" cy="1522591"/>
            <wp:effectExtent l="0" t="0" r="7620" b="1905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2"/>
                    <a:stretch>
                      <a:fillRect/>
                    </a:stretch>
                  </pic:blipFill>
                  <pic:spPr>
                    <a:xfrm>
                      <a:off x="0" y="0"/>
                      <a:ext cx="2815168" cy="1524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6E88B" w14:textId="1B44ABC0" w:rsidR="00F56E25" w:rsidRDefault="00F56E25" w:rsidP="00123806">
      <w:pPr>
        <w:spacing w:after="0"/>
      </w:pPr>
      <w:r>
        <w:rPr>
          <w:noProof/>
        </w:rPr>
        <w:drawing>
          <wp:inline distT="0" distB="0" distL="0" distR="0" wp14:anchorId="347DA32B" wp14:editId="2F3959D3">
            <wp:extent cx="2972319" cy="944880"/>
            <wp:effectExtent l="0" t="0" r="0" b="7620"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3"/>
                    <a:stretch>
                      <a:fillRect/>
                    </a:stretch>
                  </pic:blipFill>
                  <pic:spPr>
                    <a:xfrm>
                      <a:off x="0" y="0"/>
                      <a:ext cx="2985928" cy="9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64DA6" w14:textId="78A6EEAB" w:rsidR="00F56E25" w:rsidRDefault="000D441D" w:rsidP="00123806">
      <w:pPr>
        <w:spacing w:after="0"/>
      </w:pPr>
      <w:r>
        <w:rPr>
          <w:noProof/>
        </w:rPr>
        <w:drawing>
          <wp:inline distT="0" distB="0" distL="0" distR="0" wp14:anchorId="528BA0C0" wp14:editId="6CBB92CB">
            <wp:extent cx="2966252" cy="1584960"/>
            <wp:effectExtent l="0" t="0" r="5715" b="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4"/>
                    <a:stretch>
                      <a:fillRect/>
                    </a:stretch>
                  </pic:blipFill>
                  <pic:spPr>
                    <a:xfrm>
                      <a:off x="0" y="0"/>
                      <a:ext cx="2975022" cy="158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F0DB5" w14:textId="29622341" w:rsidR="00953130" w:rsidRDefault="00953130" w:rsidP="00123806">
      <w:pPr>
        <w:spacing w:after="0"/>
      </w:pPr>
      <w:r>
        <w:t>Best trade off</w:t>
      </w:r>
      <w:r w:rsidR="00A4030E">
        <w:t xml:space="preserve"> = </w:t>
      </w:r>
      <w:proofErr w:type="gramStart"/>
      <w:r w:rsidR="00A4030E">
        <w:t>( t</w:t>
      </w:r>
      <w:proofErr w:type="gramEnd"/>
      <w:r w:rsidR="00A4030E">
        <w:t xml:space="preserve"> = m = K^1/3)</w:t>
      </w:r>
    </w:p>
    <w:p w14:paraId="7B95A729" w14:textId="464EC23A" w:rsidR="00953130" w:rsidRDefault="00953130" w:rsidP="00123806">
      <w:pPr>
        <w:spacing w:after="0"/>
      </w:pPr>
      <w:r>
        <w:rPr>
          <w:noProof/>
        </w:rPr>
        <w:drawing>
          <wp:inline distT="0" distB="0" distL="0" distR="0" wp14:anchorId="3D8780D8" wp14:editId="6EF3CDB7">
            <wp:extent cx="2971840" cy="1508760"/>
            <wp:effectExtent l="0" t="0" r="0" b="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5"/>
                    <a:stretch>
                      <a:fillRect/>
                    </a:stretch>
                  </pic:blipFill>
                  <pic:spPr>
                    <a:xfrm>
                      <a:off x="0" y="0"/>
                      <a:ext cx="3030217" cy="1538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DFB51" w14:textId="5C5A011A" w:rsidR="00953130" w:rsidRDefault="00953130" w:rsidP="00123806">
      <w:pPr>
        <w:spacing w:after="0"/>
      </w:pPr>
      <w:r>
        <w:t>The entropy size is usually much lesser to crack</w:t>
      </w:r>
    </w:p>
    <w:p w14:paraId="03E919F7" w14:textId="4AD7E090" w:rsidR="00A4030E" w:rsidRDefault="00A4030E" w:rsidP="00123806">
      <w:pPr>
        <w:spacing w:after="0"/>
      </w:pPr>
      <w:r>
        <w:t>H = password hashing function</w:t>
      </w:r>
    </w:p>
    <w:p w14:paraId="56CEE348" w14:textId="4637AD32" w:rsidR="00A4030E" w:rsidRDefault="00A4030E" w:rsidP="00123806">
      <w:pPr>
        <w:spacing w:after="0"/>
      </w:pPr>
      <w:r>
        <w:t>R = own Reduce function by attacker</w:t>
      </w:r>
    </w:p>
    <w:p w14:paraId="60FC442F" w14:textId="2B3014A9" w:rsidR="00A4030E" w:rsidRDefault="00A4030E" w:rsidP="00123806">
      <w:pPr>
        <w:spacing w:after="0"/>
      </w:pPr>
      <w:r>
        <w:t xml:space="preserve">Have many R functions (to </w:t>
      </w:r>
      <w:proofErr w:type="gramStart"/>
      <w:r>
        <w:t>prevent false alarm)</w:t>
      </w:r>
      <w:proofErr w:type="gramEnd"/>
    </w:p>
    <w:p w14:paraId="6E956CBC" w14:textId="0D198BC4" w:rsidR="00657E69" w:rsidRDefault="00657E69" w:rsidP="00123806">
      <w:pPr>
        <w:spacing w:after="0"/>
      </w:pPr>
      <w:r>
        <w:lastRenderedPageBreak/>
        <w:t>Rainbow Table</w:t>
      </w:r>
    </w:p>
    <w:p w14:paraId="2813A383" w14:textId="43482428" w:rsidR="00657E69" w:rsidRDefault="00657E69" w:rsidP="00123806">
      <w:pPr>
        <w:spacing w:after="0"/>
      </w:pPr>
      <w:r>
        <w:rPr>
          <w:noProof/>
        </w:rPr>
        <w:drawing>
          <wp:inline distT="0" distB="0" distL="0" distR="0" wp14:anchorId="79FD1C02" wp14:editId="48280B59">
            <wp:extent cx="3098165" cy="1688465"/>
            <wp:effectExtent l="0" t="0" r="6985" b="6985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FEFAB" w14:textId="42BC5255" w:rsidR="00657E69" w:rsidRDefault="00657E69" w:rsidP="00657E69">
      <w:pPr>
        <w:pStyle w:val="ListParagraph"/>
        <w:numPr>
          <w:ilvl w:val="0"/>
          <w:numId w:val="18"/>
        </w:numPr>
        <w:spacing w:after="0"/>
      </w:pPr>
      <w:r>
        <w:t>Increase work online when checking a table</w:t>
      </w:r>
    </w:p>
    <w:p w14:paraId="09345868" w14:textId="6A80821E" w:rsidR="00657E69" w:rsidRDefault="00657E69" w:rsidP="00657E69">
      <w:pPr>
        <w:pStyle w:val="ListParagraph"/>
        <w:numPr>
          <w:ilvl w:val="0"/>
          <w:numId w:val="18"/>
        </w:numPr>
        <w:spacing w:after="0"/>
      </w:pPr>
      <w:r>
        <w:t>Eliminates the danger of merger of chains, reduce no. of tables</w:t>
      </w:r>
    </w:p>
    <w:p w14:paraId="5F0CAED6" w14:textId="5DCCE8C4" w:rsidR="00657E69" w:rsidRDefault="00657E69" w:rsidP="00657E69">
      <w:pPr>
        <w:pStyle w:val="ListParagraph"/>
        <w:numPr>
          <w:ilvl w:val="0"/>
          <w:numId w:val="18"/>
        </w:numPr>
        <w:spacing w:after="0"/>
      </w:pPr>
      <w:r>
        <w:t>More efficient</w:t>
      </w:r>
    </w:p>
    <w:p w14:paraId="190A81A5" w14:textId="56D1BF78" w:rsidR="00657E69" w:rsidRDefault="00657E69" w:rsidP="00657E69">
      <w:pPr>
        <w:spacing w:after="0"/>
      </w:pPr>
      <w:r>
        <w:rPr>
          <w:noProof/>
        </w:rPr>
        <w:drawing>
          <wp:inline distT="0" distB="0" distL="0" distR="0" wp14:anchorId="4646D151" wp14:editId="5782FA86">
            <wp:extent cx="3098165" cy="1286510"/>
            <wp:effectExtent l="0" t="0" r="6985" b="889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8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B41CC" w14:textId="77FB5B55" w:rsidR="00657E69" w:rsidRDefault="00657E69" w:rsidP="00657E69">
      <w:pPr>
        <w:spacing w:after="0"/>
      </w:pPr>
      <w:r>
        <w:t>Best Practices</w:t>
      </w:r>
    </w:p>
    <w:p w14:paraId="00EBC1E5" w14:textId="4EB0EE81" w:rsidR="00657E69" w:rsidRDefault="00657E69" w:rsidP="00657E69">
      <w:pPr>
        <w:spacing w:after="0"/>
      </w:pPr>
      <w:r>
        <w:rPr>
          <w:noProof/>
        </w:rPr>
        <w:drawing>
          <wp:inline distT="0" distB="0" distL="0" distR="0" wp14:anchorId="369F67F4" wp14:editId="29481DEE">
            <wp:extent cx="3098165" cy="1492885"/>
            <wp:effectExtent l="0" t="0" r="6985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AA9CB" w14:textId="0D4EA0E2" w:rsidR="00657E69" w:rsidRDefault="00657E69" w:rsidP="00657E69">
      <w:pPr>
        <w:spacing w:after="0"/>
      </w:pPr>
      <w:r>
        <w:t xml:space="preserve">Make Function </w:t>
      </w:r>
      <w:proofErr w:type="gramStart"/>
      <w:r>
        <w:t>H(</w:t>
      </w:r>
      <w:proofErr w:type="gramEnd"/>
      <w:r>
        <w:t>) show</w:t>
      </w:r>
    </w:p>
    <w:p w14:paraId="1C7EB3C1" w14:textId="675171C9" w:rsidR="00657E69" w:rsidRDefault="00657E69" w:rsidP="00657E69">
      <w:pPr>
        <w:spacing w:after="0"/>
      </w:pPr>
      <w:r>
        <w:rPr>
          <w:noProof/>
        </w:rPr>
        <w:drawing>
          <wp:inline distT="0" distB="0" distL="0" distR="0" wp14:anchorId="027B8917" wp14:editId="1485AD2E">
            <wp:extent cx="3098165" cy="1375410"/>
            <wp:effectExtent l="0" t="0" r="6985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70F13" w14:textId="27B4B315" w:rsidR="00657E69" w:rsidRDefault="00657E69" w:rsidP="00657E69">
      <w:pPr>
        <w:spacing w:after="0"/>
      </w:pPr>
      <w:r>
        <w:t>Use of pw salts</w:t>
      </w:r>
    </w:p>
    <w:p w14:paraId="5A470604" w14:textId="0454F742" w:rsidR="00657E69" w:rsidRDefault="00657E69" w:rsidP="00657E69">
      <w:pPr>
        <w:spacing w:after="0"/>
      </w:pPr>
      <w:r>
        <w:rPr>
          <w:noProof/>
        </w:rPr>
        <w:drawing>
          <wp:inline distT="0" distB="0" distL="0" distR="0" wp14:anchorId="5ED0F6C1" wp14:editId="31F79D6D">
            <wp:extent cx="3098165" cy="1329055"/>
            <wp:effectExtent l="0" t="0" r="6985" b="4445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E60FD" w14:textId="16943115" w:rsidR="00545A36" w:rsidRDefault="00545A36" w:rsidP="00657E69">
      <w:pPr>
        <w:spacing w:after="0"/>
      </w:pPr>
      <w:r>
        <w:rPr>
          <w:noProof/>
        </w:rPr>
        <w:drawing>
          <wp:inline distT="0" distB="0" distL="0" distR="0" wp14:anchorId="55A0AB9B" wp14:editId="23E4AB81">
            <wp:extent cx="3098165" cy="1569720"/>
            <wp:effectExtent l="0" t="0" r="6985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BB577" w14:textId="520756DD" w:rsidR="00545A36" w:rsidRDefault="00545A36" w:rsidP="00657E69">
      <w:pPr>
        <w:spacing w:after="0"/>
      </w:pPr>
      <w:r>
        <w:rPr>
          <w:noProof/>
        </w:rPr>
        <w:drawing>
          <wp:inline distT="0" distB="0" distL="0" distR="0" wp14:anchorId="6BAEA9F2" wp14:editId="586C690F">
            <wp:extent cx="3098165" cy="829945"/>
            <wp:effectExtent l="0" t="0" r="6985" b="8255"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2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C4422" w14:textId="0CFB3321" w:rsidR="00545A36" w:rsidRDefault="00545A36" w:rsidP="00657E69">
      <w:pPr>
        <w:spacing w:after="0"/>
      </w:pPr>
      <w:r>
        <w:t>Linux pw hash= SHA512, no limit in length, 5000 iteration, 48bit salt</w:t>
      </w:r>
    </w:p>
    <w:p w14:paraId="51CC36E1" w14:textId="348E6812" w:rsidR="00545A36" w:rsidRDefault="00545A36" w:rsidP="00657E69">
      <w:pPr>
        <w:spacing w:after="0"/>
      </w:pPr>
      <w:r>
        <w:t xml:space="preserve">Windows Lan Manager </w:t>
      </w:r>
    </w:p>
    <w:p w14:paraId="563B4AC9" w14:textId="0E008FB8" w:rsidR="00545A36" w:rsidRDefault="00545A36" w:rsidP="00657E69">
      <w:pPr>
        <w:spacing w:after="0"/>
      </w:pPr>
      <w:r>
        <w:rPr>
          <w:noProof/>
        </w:rPr>
        <w:drawing>
          <wp:inline distT="0" distB="0" distL="0" distR="0" wp14:anchorId="62FF58B4" wp14:editId="7A118AA3">
            <wp:extent cx="3098165" cy="1555750"/>
            <wp:effectExtent l="0" t="0" r="6985" b="635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64D1A" w14:textId="47FFC57B" w:rsidR="00545A36" w:rsidRDefault="00545A36" w:rsidP="00657E69">
      <w:pPr>
        <w:spacing w:after="0"/>
      </w:pPr>
      <w:r>
        <w:t>NT hash</w:t>
      </w:r>
    </w:p>
    <w:p w14:paraId="3A47D46E" w14:textId="6980F41D" w:rsidR="00545A36" w:rsidRDefault="00545A36" w:rsidP="00657E69">
      <w:pPr>
        <w:spacing w:after="0"/>
      </w:pPr>
      <w:r>
        <w:rPr>
          <w:noProof/>
        </w:rPr>
        <w:drawing>
          <wp:inline distT="0" distB="0" distL="0" distR="0" wp14:anchorId="4A91BD4D" wp14:editId="270E452F">
            <wp:extent cx="3098165" cy="1207770"/>
            <wp:effectExtent l="0" t="0" r="6985" b="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0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1E6C9" w14:textId="444F8CEA" w:rsidR="00545A36" w:rsidRDefault="00545A36" w:rsidP="00657E69">
      <w:pPr>
        <w:spacing w:after="0"/>
      </w:pPr>
      <w:r>
        <w:t>Argon2</w:t>
      </w:r>
    </w:p>
    <w:p w14:paraId="3ADDC400" w14:textId="46EBEA91" w:rsidR="00545A36" w:rsidRDefault="00545A36" w:rsidP="00657E69">
      <w:pPr>
        <w:spacing w:after="0"/>
      </w:pPr>
      <w:r>
        <w:rPr>
          <w:noProof/>
        </w:rPr>
        <w:drawing>
          <wp:inline distT="0" distB="0" distL="0" distR="0" wp14:anchorId="63929E9B" wp14:editId="4EC6EBB0">
            <wp:extent cx="3098165" cy="1256665"/>
            <wp:effectExtent l="0" t="0" r="6985" b="635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5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98EF" w14:textId="77777777" w:rsidR="00545A36" w:rsidRDefault="00545A36">
      <w:r>
        <w:t>FB pw hash</w:t>
      </w:r>
    </w:p>
    <w:p w14:paraId="162F7FEA" w14:textId="77777777" w:rsidR="000713B8" w:rsidRDefault="00545A36">
      <w:r>
        <w:rPr>
          <w:noProof/>
        </w:rPr>
        <w:drawing>
          <wp:inline distT="0" distB="0" distL="0" distR="0" wp14:anchorId="507D6824" wp14:editId="46D88D5B">
            <wp:extent cx="1711036" cy="1585838"/>
            <wp:effectExtent l="0" t="0" r="3810" b="0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6"/>
                    <a:stretch>
                      <a:fillRect/>
                    </a:stretch>
                  </pic:blipFill>
                  <pic:spPr>
                    <a:xfrm>
                      <a:off x="0" y="0"/>
                      <a:ext cx="1722399" cy="159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D1836" w14:textId="77777777" w:rsidR="000713B8" w:rsidRDefault="000713B8">
      <w:r>
        <w:lastRenderedPageBreak/>
        <w:t xml:space="preserve">PW </w:t>
      </w:r>
      <w:proofErr w:type="spellStart"/>
      <w:r>
        <w:t>hashs</w:t>
      </w:r>
      <w:proofErr w:type="spellEnd"/>
    </w:p>
    <w:p w14:paraId="4A6AED2A" w14:textId="77777777" w:rsidR="000713B8" w:rsidRDefault="000713B8">
      <w:r>
        <w:rPr>
          <w:noProof/>
        </w:rPr>
        <w:drawing>
          <wp:inline distT="0" distB="0" distL="0" distR="0" wp14:anchorId="76C3C076" wp14:editId="4D4D2C2A">
            <wp:extent cx="3098165" cy="1191260"/>
            <wp:effectExtent l="0" t="0" r="6985" b="889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4B08B" w14:textId="77777777" w:rsidR="000713B8" w:rsidRDefault="000713B8">
      <w:r>
        <w:rPr>
          <w:noProof/>
        </w:rPr>
        <w:drawing>
          <wp:inline distT="0" distB="0" distL="0" distR="0" wp14:anchorId="34F94235" wp14:editId="53356A29">
            <wp:extent cx="3098165" cy="1731645"/>
            <wp:effectExtent l="0" t="0" r="6985" b="1905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88BFF2" wp14:editId="0BD6DB24">
            <wp:extent cx="3098165" cy="2109470"/>
            <wp:effectExtent l="0" t="0" r="6985" b="508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CB8BD" w14:textId="77777777" w:rsidR="000713B8" w:rsidRDefault="000713B8">
      <w:r>
        <w:rPr>
          <w:noProof/>
        </w:rPr>
        <w:drawing>
          <wp:inline distT="0" distB="0" distL="0" distR="0" wp14:anchorId="470E7333" wp14:editId="51384C0C">
            <wp:extent cx="3098165" cy="1353185"/>
            <wp:effectExtent l="0" t="0" r="6985" b="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06352" w14:textId="77777777" w:rsidR="000713B8" w:rsidRPr="000713B8" w:rsidRDefault="000713B8">
      <w:pPr>
        <w:rPr>
          <w:b/>
        </w:rPr>
      </w:pPr>
      <w:r w:rsidRPr="000713B8">
        <w:rPr>
          <w:b/>
        </w:rPr>
        <w:t>Maintaining Access</w:t>
      </w:r>
    </w:p>
    <w:p w14:paraId="2B976763" w14:textId="77777777" w:rsidR="000713B8" w:rsidRDefault="000713B8" w:rsidP="000713B8">
      <w:r>
        <w:rPr>
          <w:noProof/>
        </w:rPr>
        <w:drawing>
          <wp:inline distT="0" distB="0" distL="0" distR="0" wp14:anchorId="6FEC45A5" wp14:editId="60CA2158">
            <wp:extent cx="3098165" cy="660400"/>
            <wp:effectExtent l="0" t="0" r="6985" b="6350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E6EAA" w14:textId="77777777" w:rsidR="000713B8" w:rsidRDefault="000713B8" w:rsidP="000713B8">
      <w:r>
        <w:t>Possible = backdoors/rootkits/covert channels</w:t>
      </w:r>
    </w:p>
    <w:p w14:paraId="29B69210" w14:textId="77777777" w:rsidR="000713B8" w:rsidRDefault="000713B8" w:rsidP="000713B8">
      <w:pPr>
        <w:rPr>
          <w:b/>
        </w:rPr>
      </w:pPr>
      <w:r w:rsidRPr="000713B8">
        <w:rPr>
          <w:b/>
        </w:rPr>
        <w:t>Covering Tracks</w:t>
      </w:r>
      <w:r>
        <w:rPr>
          <w:b/>
        </w:rPr>
        <w:br/>
      </w:r>
      <w:r>
        <w:rPr>
          <w:noProof/>
        </w:rPr>
        <w:drawing>
          <wp:inline distT="0" distB="0" distL="0" distR="0" wp14:anchorId="27AA4035" wp14:editId="646EF22C">
            <wp:extent cx="3098165" cy="1764665"/>
            <wp:effectExtent l="0" t="0" r="6985" b="6985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F3EE3" w14:textId="77777777" w:rsidR="000713B8" w:rsidRDefault="000713B8" w:rsidP="000713B8">
      <w:pPr>
        <w:rPr>
          <w:b/>
        </w:rPr>
      </w:pPr>
      <w:r>
        <w:rPr>
          <w:b/>
        </w:rPr>
        <w:t>Backdoor</w:t>
      </w:r>
    </w:p>
    <w:p w14:paraId="2EB8CFF2" w14:textId="77777777" w:rsidR="000713B8" w:rsidRDefault="000713B8" w:rsidP="000713B8">
      <w:pPr>
        <w:rPr>
          <w:b/>
        </w:rPr>
      </w:pPr>
      <w:r>
        <w:rPr>
          <w:noProof/>
        </w:rPr>
        <w:drawing>
          <wp:inline distT="0" distB="0" distL="0" distR="0" wp14:anchorId="1D9BC4EE" wp14:editId="1D10AFFA">
            <wp:extent cx="2886346" cy="644237"/>
            <wp:effectExtent l="0" t="0" r="0" b="381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3"/>
                    <a:stretch>
                      <a:fillRect/>
                    </a:stretch>
                  </pic:blipFill>
                  <pic:spPr>
                    <a:xfrm>
                      <a:off x="0" y="0"/>
                      <a:ext cx="2973933" cy="66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3C3B" w14:textId="513D34B7" w:rsidR="000713B8" w:rsidRDefault="000713B8" w:rsidP="000713B8">
      <w:pPr>
        <w:rPr>
          <w:b/>
        </w:rPr>
      </w:pPr>
      <w:r>
        <w:rPr>
          <w:noProof/>
        </w:rPr>
        <w:drawing>
          <wp:inline distT="0" distB="0" distL="0" distR="0" wp14:anchorId="0846C4FE" wp14:editId="50D900E3">
            <wp:extent cx="2847109" cy="790118"/>
            <wp:effectExtent l="0" t="0" r="0" b="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4"/>
                    <a:stretch>
                      <a:fillRect/>
                    </a:stretch>
                  </pic:blipFill>
                  <pic:spPr>
                    <a:xfrm>
                      <a:off x="0" y="0"/>
                      <a:ext cx="2914263" cy="80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C3AF4" w14:textId="27754ADA" w:rsidR="000713B8" w:rsidRDefault="000713B8" w:rsidP="000713B8">
      <w:pPr>
        <w:rPr>
          <w:b/>
        </w:rPr>
      </w:pPr>
      <w:r>
        <w:rPr>
          <w:noProof/>
        </w:rPr>
        <w:drawing>
          <wp:inline distT="0" distB="0" distL="0" distR="0" wp14:anchorId="0E72CDC4" wp14:editId="6E78B2EE">
            <wp:extent cx="3098165" cy="496570"/>
            <wp:effectExtent l="0" t="0" r="6985" b="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54BE9" w14:textId="6975BC17" w:rsidR="000713B8" w:rsidRDefault="000713B8" w:rsidP="000713B8">
      <w:pPr>
        <w:rPr>
          <w:b/>
        </w:rPr>
      </w:pPr>
      <w:r>
        <w:rPr>
          <w:noProof/>
        </w:rPr>
        <w:drawing>
          <wp:inline distT="0" distB="0" distL="0" distR="0" wp14:anchorId="64BDB14B" wp14:editId="0820F8E0">
            <wp:extent cx="3098165" cy="2124075"/>
            <wp:effectExtent l="0" t="0" r="6985" b="9525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2E32E" w14:textId="5969A951" w:rsidR="00CE346D" w:rsidRPr="00CE346D" w:rsidRDefault="00CE346D" w:rsidP="000713B8">
      <w:r w:rsidRPr="00CE346D">
        <w:t xml:space="preserve">Encrypted </w:t>
      </w:r>
      <w:r>
        <w:t>tunnels</w:t>
      </w:r>
      <w:r w:rsidR="00533BDE">
        <w:t xml:space="preserve"> = SSH, </w:t>
      </w:r>
      <w:proofErr w:type="spellStart"/>
      <w:r w:rsidR="00533BDE">
        <w:t>socat</w:t>
      </w:r>
      <w:proofErr w:type="spellEnd"/>
      <w:r w:rsidR="00533BDE">
        <w:t xml:space="preserve">, </w:t>
      </w:r>
      <w:proofErr w:type="spellStart"/>
      <w:r w:rsidR="00533BDE">
        <w:t>stunnel</w:t>
      </w:r>
      <w:proofErr w:type="spellEnd"/>
    </w:p>
    <w:p w14:paraId="6B2CA4CD" w14:textId="6D4B4813" w:rsidR="00CE346D" w:rsidRDefault="00533BDE" w:rsidP="000713B8">
      <w:pPr>
        <w:rPr>
          <w:b/>
        </w:rPr>
      </w:pPr>
      <w:r>
        <w:rPr>
          <w:noProof/>
        </w:rPr>
        <w:drawing>
          <wp:inline distT="0" distB="0" distL="0" distR="0" wp14:anchorId="7C18E348" wp14:editId="26F570B0">
            <wp:extent cx="3098165" cy="862330"/>
            <wp:effectExtent l="0" t="0" r="6985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BFA60" w14:textId="77777777" w:rsidR="00533BDE" w:rsidRDefault="00CE346D" w:rsidP="000713B8">
      <w:r>
        <w:rPr>
          <w:b/>
        </w:rPr>
        <w:t xml:space="preserve">Professional BD = </w:t>
      </w:r>
      <w:r>
        <w:t>usage of weird pw string.</w:t>
      </w:r>
      <w:r>
        <w:br/>
        <w:t xml:space="preserve">- Bad EC constants, to predict output. </w:t>
      </w:r>
      <w:r>
        <w:br/>
        <w:t xml:space="preserve">- juniper replaced NS constants, but bug prevented. </w:t>
      </w:r>
      <w:r w:rsidR="00533BDE">
        <w:br/>
        <w:t xml:space="preserve">- </w:t>
      </w:r>
      <w:r>
        <w:t>Someone breaks in, replaced juniper constants with ow. 3</w:t>
      </w:r>
      <w:r w:rsidRPr="00CE346D">
        <w:rPr>
          <w:vertAlign w:val="superscript"/>
        </w:rPr>
        <w:t>rd</w:t>
      </w:r>
      <w:r>
        <w:t xml:space="preserve"> </w:t>
      </w:r>
      <w:r w:rsidR="00533BDE">
        <w:t xml:space="preserve">in a row to BD </w:t>
      </w:r>
      <w:proofErr w:type="spellStart"/>
      <w:r w:rsidR="00533BDE">
        <w:t>screenOS</w:t>
      </w:r>
      <w:proofErr w:type="spellEnd"/>
    </w:p>
    <w:p w14:paraId="59E30654" w14:textId="77777777" w:rsidR="00533BDE" w:rsidRDefault="00533BDE">
      <w:r>
        <w:br w:type="page"/>
      </w:r>
    </w:p>
    <w:p w14:paraId="3A7CB112" w14:textId="77777777" w:rsidR="00533BDE" w:rsidRDefault="00533BDE" w:rsidP="000713B8">
      <w:pPr>
        <w:rPr>
          <w:b/>
        </w:rPr>
      </w:pPr>
      <w:r>
        <w:rPr>
          <w:b/>
        </w:rPr>
        <w:lastRenderedPageBreak/>
        <w:t>Rootkits</w:t>
      </w:r>
    </w:p>
    <w:p w14:paraId="20574F41" w14:textId="50884355" w:rsidR="00533BDE" w:rsidRDefault="00533BDE" w:rsidP="000713B8">
      <w:pPr>
        <w:rPr>
          <w:b/>
        </w:rPr>
      </w:pPr>
      <w:r>
        <w:rPr>
          <w:noProof/>
        </w:rPr>
        <w:drawing>
          <wp:inline distT="0" distB="0" distL="0" distR="0" wp14:anchorId="3F52D936" wp14:editId="1F2E7390">
            <wp:extent cx="1129145" cy="337338"/>
            <wp:effectExtent l="0" t="0" r="0" b="5715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8"/>
                    <a:stretch>
                      <a:fillRect/>
                    </a:stretch>
                  </pic:blipFill>
                  <pic:spPr>
                    <a:xfrm>
                      <a:off x="0" y="0"/>
                      <a:ext cx="1167612" cy="34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C021A" w14:textId="6F518A73" w:rsidR="00533BDE" w:rsidRDefault="00533BDE" w:rsidP="000713B8">
      <w:pPr>
        <w:rPr>
          <w:b/>
        </w:rPr>
      </w:pPr>
      <w:r>
        <w:rPr>
          <w:noProof/>
        </w:rPr>
        <w:drawing>
          <wp:inline distT="0" distB="0" distL="0" distR="0" wp14:anchorId="3137EEF6" wp14:editId="228F5235">
            <wp:extent cx="3098165" cy="1423670"/>
            <wp:effectExtent l="0" t="0" r="6985" b="508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95DC2" w14:textId="2CE1AAB1" w:rsidR="00533BDE" w:rsidRDefault="00533BDE" w:rsidP="000713B8">
      <w:pPr>
        <w:rPr>
          <w:b/>
        </w:rPr>
      </w:pPr>
      <w:r>
        <w:rPr>
          <w:b/>
        </w:rPr>
        <w:t>Where to put it?</w:t>
      </w:r>
    </w:p>
    <w:p w14:paraId="685E0AD6" w14:textId="65F18E78" w:rsidR="00533BDE" w:rsidRDefault="00533BDE" w:rsidP="000713B8">
      <w:pPr>
        <w:rPr>
          <w:b/>
        </w:rPr>
      </w:pPr>
      <w:r>
        <w:rPr>
          <w:noProof/>
        </w:rPr>
        <w:drawing>
          <wp:inline distT="0" distB="0" distL="0" distR="0" wp14:anchorId="78DA70B1" wp14:editId="7237E8F9">
            <wp:extent cx="3098165" cy="1263650"/>
            <wp:effectExtent l="0" t="0" r="6985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36EBA" w14:textId="120C1FEC" w:rsidR="00533BDE" w:rsidRDefault="00533BDE" w:rsidP="000713B8">
      <w:pPr>
        <w:rPr>
          <w:b/>
        </w:rPr>
      </w:pPr>
    </w:p>
    <w:p w14:paraId="17481A5A" w14:textId="0C9A7FFA" w:rsidR="00533BDE" w:rsidRDefault="00533BDE" w:rsidP="000713B8">
      <w:pPr>
        <w:rPr>
          <w:b/>
        </w:rPr>
      </w:pPr>
      <w:r>
        <w:rPr>
          <w:noProof/>
        </w:rPr>
        <w:drawing>
          <wp:inline distT="0" distB="0" distL="0" distR="0" wp14:anchorId="6AB28FCE" wp14:editId="7A579275">
            <wp:extent cx="3098165" cy="1258570"/>
            <wp:effectExtent l="0" t="0" r="6985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C5BD6" w14:textId="2C5B054E" w:rsidR="00533BDE" w:rsidRDefault="00533BDE" w:rsidP="000713B8">
      <w:pPr>
        <w:rPr>
          <w:b/>
        </w:rPr>
      </w:pPr>
      <w:r>
        <w:rPr>
          <w:noProof/>
        </w:rPr>
        <w:drawing>
          <wp:inline distT="0" distB="0" distL="0" distR="0" wp14:anchorId="4244AE1E" wp14:editId="6297EA9A">
            <wp:extent cx="3089564" cy="1018310"/>
            <wp:effectExtent l="0" t="0" r="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2"/>
                    <a:srcRect r="277" b="45658"/>
                    <a:stretch/>
                  </pic:blipFill>
                  <pic:spPr bwMode="auto">
                    <a:xfrm>
                      <a:off x="0" y="0"/>
                      <a:ext cx="3089564" cy="1018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E7599A" w14:textId="7BA26357" w:rsidR="00533BDE" w:rsidRDefault="00533BDE" w:rsidP="000713B8">
      <w:pPr>
        <w:rPr>
          <w:b/>
        </w:rPr>
      </w:pPr>
      <w:r>
        <w:rPr>
          <w:noProof/>
        </w:rPr>
        <w:drawing>
          <wp:inline distT="0" distB="0" distL="0" distR="0" wp14:anchorId="7AE471FD" wp14:editId="51927BC0">
            <wp:extent cx="3098165" cy="1032510"/>
            <wp:effectExtent l="0" t="0" r="6985" b="0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04B5" w14:textId="763166B7" w:rsidR="00533BDE" w:rsidRDefault="00533BDE" w:rsidP="000713B8">
      <w:pPr>
        <w:rPr>
          <w:b/>
        </w:rPr>
      </w:pPr>
      <w:r>
        <w:rPr>
          <w:noProof/>
        </w:rPr>
        <w:drawing>
          <wp:inline distT="0" distB="0" distL="0" distR="0" wp14:anchorId="5F2A40D6" wp14:editId="772B1750">
            <wp:extent cx="3075709" cy="1354282"/>
            <wp:effectExtent l="0" t="0" r="0" b="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4"/>
                    <a:srcRect t="24372" r="725"/>
                    <a:stretch/>
                  </pic:blipFill>
                  <pic:spPr bwMode="auto">
                    <a:xfrm>
                      <a:off x="0" y="0"/>
                      <a:ext cx="3075709" cy="13542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E6D58" w14:textId="6B9506B4" w:rsidR="00533BDE" w:rsidRDefault="00533BDE" w:rsidP="000713B8">
      <w:pPr>
        <w:rPr>
          <w:b/>
        </w:rPr>
      </w:pPr>
      <w:r>
        <w:rPr>
          <w:b/>
        </w:rPr>
        <w:t>HW rootkits</w:t>
      </w:r>
    </w:p>
    <w:p w14:paraId="4F2F20D9" w14:textId="686B23D2" w:rsidR="00533BDE" w:rsidRDefault="00533BDE" w:rsidP="000713B8">
      <w:pPr>
        <w:rPr>
          <w:b/>
        </w:rPr>
      </w:pPr>
      <w:r>
        <w:rPr>
          <w:noProof/>
        </w:rPr>
        <w:drawing>
          <wp:inline distT="0" distB="0" distL="0" distR="0" wp14:anchorId="263F2979" wp14:editId="27250DC1">
            <wp:extent cx="3098165" cy="1287145"/>
            <wp:effectExtent l="0" t="0" r="6985" b="8255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8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A1989" w14:textId="7E0D0942" w:rsidR="00586571" w:rsidRDefault="00586571" w:rsidP="000713B8">
      <w:pPr>
        <w:rPr>
          <w:b/>
        </w:rPr>
      </w:pPr>
      <w:r>
        <w:rPr>
          <w:noProof/>
        </w:rPr>
        <w:drawing>
          <wp:inline distT="0" distB="0" distL="0" distR="0" wp14:anchorId="3E8D6684" wp14:editId="72CEAE99">
            <wp:extent cx="3098165" cy="1991995"/>
            <wp:effectExtent l="0" t="0" r="6985" b="8255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9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9158C" w14:textId="0F117EC3" w:rsidR="00586571" w:rsidRDefault="00586571" w:rsidP="000713B8">
      <w:pPr>
        <w:rPr>
          <w:b/>
        </w:rPr>
      </w:pPr>
      <w:r>
        <w:rPr>
          <w:noProof/>
        </w:rPr>
        <w:drawing>
          <wp:inline distT="0" distB="0" distL="0" distR="0" wp14:anchorId="37BEBF21" wp14:editId="43542B64">
            <wp:extent cx="3098165" cy="856615"/>
            <wp:effectExtent l="0" t="0" r="6985" b="635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8B3BE" w14:textId="1500FC64" w:rsidR="00586571" w:rsidRDefault="00586571" w:rsidP="000713B8">
      <w:pPr>
        <w:rPr>
          <w:b/>
        </w:rPr>
      </w:pPr>
      <w:r>
        <w:rPr>
          <w:b/>
        </w:rPr>
        <w:t>Covert Channels</w:t>
      </w:r>
    </w:p>
    <w:p w14:paraId="61DF5040" w14:textId="10110BAA" w:rsidR="00586571" w:rsidRDefault="00586571" w:rsidP="000713B8">
      <w:pPr>
        <w:rPr>
          <w:b/>
        </w:rPr>
      </w:pPr>
      <w:r>
        <w:rPr>
          <w:noProof/>
        </w:rPr>
        <w:drawing>
          <wp:inline distT="0" distB="0" distL="0" distR="0" wp14:anchorId="2AB64C6F" wp14:editId="2856413A">
            <wp:extent cx="3098165" cy="1795145"/>
            <wp:effectExtent l="0" t="0" r="6985" b="0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93812" w14:textId="6B29B6F2" w:rsidR="00586571" w:rsidRDefault="00586571" w:rsidP="000713B8">
      <w:pPr>
        <w:rPr>
          <w:b/>
        </w:rPr>
      </w:pPr>
      <w:r>
        <w:rPr>
          <w:noProof/>
        </w:rPr>
        <w:drawing>
          <wp:inline distT="0" distB="0" distL="0" distR="0" wp14:anchorId="3A5C43C5" wp14:editId="485802A6">
            <wp:extent cx="3098165" cy="1656080"/>
            <wp:effectExtent l="0" t="0" r="6985" b="127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82881" w14:textId="77777777" w:rsidR="00586571" w:rsidRDefault="00657E69">
      <w:pPr>
        <w:rPr>
          <w:b/>
        </w:rPr>
      </w:pPr>
      <w:r w:rsidRPr="000713B8">
        <w:rPr>
          <w:b/>
        </w:rPr>
        <w:br w:type="page"/>
      </w:r>
      <w:r w:rsidR="00586571">
        <w:rPr>
          <w:b/>
        </w:rPr>
        <w:lastRenderedPageBreak/>
        <w:t>Documentation &amp; Reporting</w:t>
      </w:r>
    </w:p>
    <w:p w14:paraId="67EEF9D6" w14:textId="77777777" w:rsidR="00586571" w:rsidRDefault="00586571">
      <w:pPr>
        <w:rPr>
          <w:b/>
        </w:rPr>
      </w:pPr>
      <w:r>
        <w:rPr>
          <w:noProof/>
        </w:rPr>
        <w:drawing>
          <wp:inline distT="0" distB="0" distL="0" distR="0" wp14:anchorId="7FE8BE23" wp14:editId="622496CC">
            <wp:extent cx="3098165" cy="742315"/>
            <wp:effectExtent l="0" t="0" r="6985" b="635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0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C1076" w14:textId="77777777" w:rsidR="00586571" w:rsidRDefault="00586571">
      <w:pPr>
        <w:rPr>
          <w:b/>
        </w:rPr>
      </w:pPr>
      <w:r>
        <w:rPr>
          <w:noProof/>
        </w:rPr>
        <w:drawing>
          <wp:inline distT="0" distB="0" distL="0" distR="0" wp14:anchorId="1ED4151A" wp14:editId="2B5C11E7">
            <wp:extent cx="3098165" cy="592455"/>
            <wp:effectExtent l="0" t="0" r="6985" b="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89905" w14:textId="77777777" w:rsidR="00586571" w:rsidRDefault="00586571">
      <w:pPr>
        <w:rPr>
          <w:b/>
        </w:rPr>
      </w:pPr>
      <w:r>
        <w:rPr>
          <w:noProof/>
        </w:rPr>
        <w:drawing>
          <wp:inline distT="0" distB="0" distL="0" distR="0" wp14:anchorId="025131BF" wp14:editId="11084B7A">
            <wp:extent cx="3098165" cy="1591945"/>
            <wp:effectExtent l="0" t="0" r="6985" b="825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1EC84" w14:textId="77777777" w:rsidR="00586571" w:rsidRDefault="00586571">
      <w:pPr>
        <w:rPr>
          <w:b/>
        </w:rPr>
      </w:pPr>
    </w:p>
    <w:p w14:paraId="77E57263" w14:textId="77777777" w:rsidR="00586571" w:rsidRDefault="00586571">
      <w:pPr>
        <w:rPr>
          <w:b/>
        </w:rPr>
      </w:pPr>
      <w:r>
        <w:rPr>
          <w:noProof/>
        </w:rPr>
        <w:drawing>
          <wp:inline distT="0" distB="0" distL="0" distR="0" wp14:anchorId="2C57A409" wp14:editId="5A6C8C18">
            <wp:extent cx="3098165" cy="1692910"/>
            <wp:effectExtent l="0" t="0" r="6985" b="254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9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9938F" w14:textId="77777777" w:rsidR="00586571" w:rsidRDefault="00586571">
      <w:pPr>
        <w:rPr>
          <w:b/>
        </w:rPr>
      </w:pPr>
      <w:r>
        <w:rPr>
          <w:noProof/>
        </w:rPr>
        <w:drawing>
          <wp:inline distT="0" distB="0" distL="0" distR="0" wp14:anchorId="307FD78C" wp14:editId="3193C971">
            <wp:extent cx="3098165" cy="2005965"/>
            <wp:effectExtent l="0" t="0" r="6985" b="0"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DD90A" w14:textId="77777777" w:rsidR="00586571" w:rsidRDefault="00586571">
      <w:pPr>
        <w:rPr>
          <w:b/>
        </w:rPr>
      </w:pPr>
      <w:r>
        <w:rPr>
          <w:b/>
        </w:rPr>
        <w:t>Out of scope items:</w:t>
      </w:r>
    </w:p>
    <w:p w14:paraId="7F68BF2A" w14:textId="77777777" w:rsidR="00266EF9" w:rsidRDefault="00586571">
      <w:pPr>
        <w:rPr>
          <w:b/>
        </w:rPr>
      </w:pPr>
      <w:r>
        <w:rPr>
          <w:noProof/>
        </w:rPr>
        <w:drawing>
          <wp:inline distT="0" distB="0" distL="0" distR="0" wp14:anchorId="56AB8FDB" wp14:editId="6A1DD294">
            <wp:extent cx="3098165" cy="1210310"/>
            <wp:effectExtent l="0" t="0" r="6985" b="8890"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D0DEB" w14:textId="77777777" w:rsidR="00266EF9" w:rsidRDefault="00266EF9">
      <w:pPr>
        <w:rPr>
          <w:b/>
        </w:rPr>
      </w:pPr>
      <w:r>
        <w:rPr>
          <w:noProof/>
        </w:rPr>
        <w:drawing>
          <wp:inline distT="0" distB="0" distL="0" distR="0" wp14:anchorId="74B4526F" wp14:editId="6C53777E">
            <wp:extent cx="3098165" cy="1294130"/>
            <wp:effectExtent l="0" t="0" r="6985" b="127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97334" w14:textId="1AD298FB" w:rsidR="00266EF9" w:rsidRDefault="00266EF9">
      <w:pPr>
        <w:rPr>
          <w:b/>
        </w:rPr>
      </w:pPr>
      <w:r>
        <w:rPr>
          <w:b/>
        </w:rPr>
        <w:t>Remediation options</w:t>
      </w:r>
    </w:p>
    <w:p w14:paraId="6A0BDCF4" w14:textId="77777777" w:rsidR="00266EF9" w:rsidRDefault="00266EF9">
      <w:pPr>
        <w:rPr>
          <w:b/>
        </w:rPr>
      </w:pPr>
      <w:r>
        <w:rPr>
          <w:noProof/>
        </w:rPr>
        <w:drawing>
          <wp:inline distT="0" distB="0" distL="0" distR="0" wp14:anchorId="1BA41331" wp14:editId="4983F81A">
            <wp:extent cx="3098165" cy="1495425"/>
            <wp:effectExtent l="0" t="0" r="6985" b="9525"/>
            <wp:docPr id="356" name="Picture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A9DE4" w14:textId="2A081DEE" w:rsidR="00266EF9" w:rsidRDefault="00266EF9">
      <w:pPr>
        <w:rPr>
          <w:b/>
        </w:rPr>
      </w:pPr>
      <w:r>
        <w:rPr>
          <w:noProof/>
        </w:rPr>
        <w:drawing>
          <wp:inline distT="0" distB="0" distL="0" distR="0" wp14:anchorId="7271955B" wp14:editId="2A3F4AB4">
            <wp:extent cx="3098165" cy="1328420"/>
            <wp:effectExtent l="0" t="0" r="6985" b="5080"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8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0EEBB" w14:textId="59FF793F" w:rsidR="00266EF9" w:rsidRDefault="00266EF9">
      <w:pPr>
        <w:rPr>
          <w:b/>
        </w:rPr>
      </w:pPr>
      <w:r>
        <w:rPr>
          <w:noProof/>
        </w:rPr>
        <w:drawing>
          <wp:inline distT="0" distB="0" distL="0" distR="0" wp14:anchorId="736051F2" wp14:editId="39D275D7">
            <wp:extent cx="3098165" cy="574675"/>
            <wp:effectExtent l="0" t="0" r="6985" b="0"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9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B42F3" w14:textId="1AE03791" w:rsidR="00266EF9" w:rsidRDefault="00266EF9">
      <w:pPr>
        <w:rPr>
          <w:b/>
        </w:rPr>
      </w:pPr>
      <w:r>
        <w:rPr>
          <w:noProof/>
        </w:rPr>
        <w:drawing>
          <wp:inline distT="0" distB="0" distL="0" distR="0" wp14:anchorId="39A2D323" wp14:editId="57A6C241">
            <wp:extent cx="2871743" cy="1260764"/>
            <wp:effectExtent l="0" t="0" r="5080" b="0"/>
            <wp:docPr id="359" name="Picture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0"/>
                    <a:stretch>
                      <a:fillRect/>
                    </a:stretch>
                  </pic:blipFill>
                  <pic:spPr>
                    <a:xfrm>
                      <a:off x="0" y="0"/>
                      <a:ext cx="2950597" cy="1295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E9FA5" w14:textId="7BB7B0E1" w:rsidR="00266EF9" w:rsidRDefault="00266EF9">
      <w:pPr>
        <w:rPr>
          <w:b/>
        </w:rPr>
      </w:pPr>
      <w:r>
        <w:rPr>
          <w:b/>
        </w:rPr>
        <w:t>Likelihood determination</w:t>
      </w:r>
      <w:r>
        <w:rPr>
          <w:noProof/>
        </w:rPr>
        <w:drawing>
          <wp:inline distT="0" distB="0" distL="0" distR="0" wp14:anchorId="0B581300" wp14:editId="042788CC">
            <wp:extent cx="2479963" cy="938309"/>
            <wp:effectExtent l="0" t="0" r="0" b="0"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1"/>
                    <a:stretch>
                      <a:fillRect/>
                    </a:stretch>
                  </pic:blipFill>
                  <pic:spPr>
                    <a:xfrm>
                      <a:off x="0" y="0"/>
                      <a:ext cx="2544851" cy="9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4EB69" w14:textId="33771C05" w:rsidR="00266EF9" w:rsidRDefault="00266EF9">
      <w:pPr>
        <w:rPr>
          <w:b/>
        </w:rPr>
      </w:pPr>
      <w:r>
        <w:rPr>
          <w:b/>
        </w:rPr>
        <w:t>Impact analysis</w:t>
      </w:r>
      <w:r>
        <w:rPr>
          <w:noProof/>
        </w:rPr>
        <w:drawing>
          <wp:inline distT="0" distB="0" distL="0" distR="0" wp14:anchorId="4C327FD6" wp14:editId="276D8C05">
            <wp:extent cx="3098165" cy="1172210"/>
            <wp:effectExtent l="0" t="0" r="6985" b="8890"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AAE93" w14:textId="1E99A6D2" w:rsidR="00266EF9" w:rsidRDefault="00266EF9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511DB8E2" wp14:editId="6A3C190B">
            <wp:extent cx="3098165" cy="1364615"/>
            <wp:effectExtent l="0" t="0" r="6985" b="6985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3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6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18861" w14:textId="3D6337B6" w:rsidR="00266EF9" w:rsidRDefault="00266EF9">
      <w:pPr>
        <w:rPr>
          <w:b/>
        </w:rPr>
      </w:pPr>
      <w:r>
        <w:rPr>
          <w:b/>
        </w:rPr>
        <w:t>Risk mitigation</w:t>
      </w:r>
    </w:p>
    <w:p w14:paraId="225D1D5B" w14:textId="41CEB224" w:rsidR="00266EF9" w:rsidRDefault="00266EF9">
      <w:pPr>
        <w:rPr>
          <w:b/>
        </w:rPr>
      </w:pPr>
      <w:r>
        <w:rPr>
          <w:noProof/>
        </w:rPr>
        <w:drawing>
          <wp:inline distT="0" distB="0" distL="0" distR="0" wp14:anchorId="604D16E8" wp14:editId="19B14C74">
            <wp:extent cx="3098165" cy="1929130"/>
            <wp:effectExtent l="0" t="0" r="6985" b="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4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4EB2B" w14:textId="455E5728" w:rsidR="00266EF9" w:rsidRDefault="00266EF9">
      <w:pPr>
        <w:rPr>
          <w:b/>
        </w:rPr>
      </w:pPr>
      <w:r>
        <w:rPr>
          <w:b/>
        </w:rPr>
        <w:t>Data handling</w:t>
      </w:r>
    </w:p>
    <w:p w14:paraId="4F42782A" w14:textId="11DF6AFB" w:rsidR="00266EF9" w:rsidRDefault="00266EF9">
      <w:pPr>
        <w:rPr>
          <w:b/>
        </w:rPr>
      </w:pPr>
      <w:r>
        <w:rPr>
          <w:noProof/>
        </w:rPr>
        <w:drawing>
          <wp:inline distT="0" distB="0" distL="0" distR="0" wp14:anchorId="28A60A32" wp14:editId="3496A25C">
            <wp:extent cx="3098165" cy="1656715"/>
            <wp:effectExtent l="0" t="0" r="6985" b="635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5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65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317E491" w14:textId="1EE42008" w:rsidR="00266EF9" w:rsidRDefault="00266EF9">
      <w:pPr>
        <w:rPr>
          <w:b/>
        </w:rPr>
      </w:pPr>
      <w:r>
        <w:rPr>
          <w:b/>
        </w:rPr>
        <w:t>Document handling</w:t>
      </w:r>
    </w:p>
    <w:p w14:paraId="30AD8E7A" w14:textId="0C18F74F" w:rsidR="00266EF9" w:rsidRDefault="00266EF9">
      <w:pPr>
        <w:rPr>
          <w:b/>
        </w:rPr>
      </w:pPr>
      <w:r>
        <w:rPr>
          <w:noProof/>
        </w:rPr>
        <w:drawing>
          <wp:inline distT="0" distB="0" distL="0" distR="0" wp14:anchorId="6C3ADB90" wp14:editId="0A1CC0B1">
            <wp:extent cx="3098165" cy="1323975"/>
            <wp:effectExtent l="0" t="0" r="6985" b="9525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6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145BF" w14:textId="1851E520" w:rsidR="00266EF9" w:rsidRDefault="00266EF9">
      <w:pPr>
        <w:rPr>
          <w:b/>
        </w:rPr>
      </w:pPr>
      <w:r>
        <w:rPr>
          <w:b/>
        </w:rPr>
        <w:t>Secure Project data</w:t>
      </w:r>
      <w:r>
        <w:rPr>
          <w:b/>
        </w:rPr>
        <w:br/>
      </w:r>
      <w:r>
        <w:rPr>
          <w:noProof/>
        </w:rPr>
        <w:drawing>
          <wp:inline distT="0" distB="0" distL="0" distR="0" wp14:anchorId="18CFC409" wp14:editId="738E5412">
            <wp:extent cx="3098165" cy="1777365"/>
            <wp:effectExtent l="0" t="0" r="6985" b="0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7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77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74D94" w14:textId="5921A9C4" w:rsidR="00586571" w:rsidRDefault="00586571">
      <w:pPr>
        <w:rPr>
          <w:b/>
        </w:rPr>
      </w:pPr>
      <w:r>
        <w:rPr>
          <w:b/>
        </w:rPr>
        <w:br w:type="page"/>
      </w:r>
    </w:p>
    <w:p w14:paraId="7D43C27E" w14:textId="77777777" w:rsidR="00266EF9" w:rsidRDefault="00266EF9">
      <w:pPr>
        <w:rPr>
          <w:b/>
        </w:rPr>
      </w:pPr>
    </w:p>
    <w:p w14:paraId="3301B505" w14:textId="77777777" w:rsidR="00657E69" w:rsidRPr="00CE346D" w:rsidRDefault="00657E69" w:rsidP="000713B8"/>
    <w:p w14:paraId="69D262D0" w14:textId="154182FA" w:rsidR="0057268E" w:rsidRDefault="003C64BB" w:rsidP="00123806">
      <w:pPr>
        <w:spacing w:after="0"/>
        <w:rPr>
          <w:b/>
        </w:rPr>
      </w:pPr>
      <w:r w:rsidRPr="003C64BB">
        <w:rPr>
          <w:b/>
        </w:rPr>
        <w:t xml:space="preserve">Legal &amp; ethical questions in </w:t>
      </w:r>
      <w:proofErr w:type="spellStart"/>
      <w:r w:rsidRPr="003C64BB">
        <w:rPr>
          <w:b/>
        </w:rPr>
        <w:t>pentest</w:t>
      </w:r>
      <w:proofErr w:type="spellEnd"/>
    </w:p>
    <w:p w14:paraId="0D4A7143" w14:textId="7ED76612" w:rsidR="003C64BB" w:rsidRDefault="003C64BB" w:rsidP="00123806">
      <w:pPr>
        <w:spacing w:after="0"/>
        <w:rPr>
          <w:b/>
        </w:rPr>
      </w:pPr>
    </w:p>
    <w:p w14:paraId="2873C90F" w14:textId="72C1683D" w:rsidR="003C64BB" w:rsidRDefault="003C64BB" w:rsidP="00123806">
      <w:pPr>
        <w:spacing w:after="0"/>
      </w:pPr>
      <w:r>
        <w:t>Why care?</w:t>
      </w:r>
    </w:p>
    <w:p w14:paraId="00C8E10D" w14:textId="019BE7C6" w:rsidR="003C64BB" w:rsidRDefault="003C64BB" w:rsidP="00123806">
      <w:pPr>
        <w:spacing w:after="0"/>
      </w:pPr>
      <w:r>
        <w:t xml:space="preserve">R = </w:t>
      </w:r>
      <w:proofErr w:type="gramStart"/>
      <w:r>
        <w:t>f(</w:t>
      </w:r>
      <w:proofErr w:type="gramEnd"/>
      <w:r>
        <w:t>P, D, Q, X)</w:t>
      </w:r>
    </w:p>
    <w:p w14:paraId="55175366" w14:textId="1F8CCAF6" w:rsidR="003C64BB" w:rsidRDefault="003C64BB" w:rsidP="00123806">
      <w:pPr>
        <w:spacing w:after="0"/>
      </w:pPr>
      <w:r>
        <w:t>R = Risk weight cost that a given rule will be enforced successfully against you by a given person</w:t>
      </w:r>
    </w:p>
    <w:p w14:paraId="7752F011" w14:textId="478A7D28" w:rsidR="003C64BB" w:rsidRDefault="003C64BB" w:rsidP="00123806">
      <w:pPr>
        <w:spacing w:after="0"/>
      </w:pPr>
      <w:r>
        <w:t>P = the “prima-facie case” to prove violation of rule</w:t>
      </w:r>
    </w:p>
    <w:p w14:paraId="26F0415F" w14:textId="35C33531" w:rsidR="003C64BB" w:rsidRDefault="003C64BB" w:rsidP="00123806">
      <w:pPr>
        <w:spacing w:after="0"/>
      </w:pPr>
      <w:r>
        <w:t>D = affirmative defences that reduce or negate liability for having failed to follow “the rule”</w:t>
      </w:r>
    </w:p>
    <w:p w14:paraId="1CDC5CB0" w14:textId="5A2B13B5" w:rsidR="003C64BB" w:rsidRDefault="003C64BB" w:rsidP="00123806">
      <w:pPr>
        <w:spacing w:after="0"/>
      </w:pPr>
      <w:r>
        <w:t>Q = quantum of liability if the rule is successfully enforced</w:t>
      </w:r>
    </w:p>
    <w:p w14:paraId="419FF067" w14:textId="1D419785" w:rsidR="003C64BB" w:rsidRDefault="003C64BB" w:rsidP="00123806">
      <w:pPr>
        <w:spacing w:after="0"/>
      </w:pPr>
      <w:r>
        <w:t>X = other factors….</w:t>
      </w:r>
    </w:p>
    <w:p w14:paraId="785E7D8A" w14:textId="5C030820" w:rsidR="002B48C3" w:rsidRDefault="002B48C3" w:rsidP="00123806">
      <w:pPr>
        <w:spacing w:after="0"/>
      </w:pPr>
    </w:p>
    <w:p w14:paraId="7B5B8A2A" w14:textId="096AF4F9" w:rsidR="002B48C3" w:rsidRPr="002B48C3" w:rsidRDefault="002B48C3" w:rsidP="00123806">
      <w:pPr>
        <w:spacing w:after="0"/>
        <w:rPr>
          <w:b/>
        </w:rPr>
      </w:pPr>
      <w:r w:rsidRPr="002B48C3">
        <w:rPr>
          <w:b/>
        </w:rPr>
        <w:t>Computer misuse</w:t>
      </w:r>
    </w:p>
    <w:p w14:paraId="6744A8C1" w14:textId="0A354E31" w:rsidR="002B48C3" w:rsidRDefault="002B48C3" w:rsidP="002B48C3">
      <w:pPr>
        <w:pStyle w:val="ListParagraph"/>
        <w:numPr>
          <w:ilvl w:val="0"/>
          <w:numId w:val="18"/>
        </w:numPr>
        <w:spacing w:after="0"/>
      </w:pPr>
      <w:r>
        <w:t>Nature of liability</w:t>
      </w:r>
    </w:p>
    <w:p w14:paraId="560B281E" w14:textId="447D9724" w:rsidR="002B48C3" w:rsidRDefault="002B48C3" w:rsidP="002B48C3">
      <w:pPr>
        <w:pStyle w:val="ListParagraph"/>
        <w:numPr>
          <w:ilvl w:val="1"/>
          <w:numId w:val="18"/>
        </w:numPr>
        <w:spacing w:after="0"/>
      </w:pPr>
      <w:r>
        <w:t>Antihacking laws</w:t>
      </w:r>
    </w:p>
    <w:p w14:paraId="211C2A41" w14:textId="4F8E1C10" w:rsidR="002B48C3" w:rsidRDefault="002B48C3" w:rsidP="002B48C3">
      <w:pPr>
        <w:pStyle w:val="ListParagraph"/>
        <w:numPr>
          <w:ilvl w:val="1"/>
          <w:numId w:val="18"/>
        </w:numPr>
        <w:spacing w:after="0"/>
      </w:pPr>
      <w:r>
        <w:t>Generally, this is criminal liability for</w:t>
      </w:r>
    </w:p>
    <w:p w14:paraId="6B055FB1" w14:textId="7F91939F" w:rsidR="002B48C3" w:rsidRDefault="002B48C3" w:rsidP="002B48C3">
      <w:pPr>
        <w:pStyle w:val="ListParagraph"/>
        <w:numPr>
          <w:ilvl w:val="2"/>
          <w:numId w:val="18"/>
        </w:numPr>
        <w:spacing w:after="0"/>
      </w:pPr>
      <w:r>
        <w:t>Accessing a com, attempting…</w:t>
      </w:r>
    </w:p>
    <w:p w14:paraId="0ED93E6A" w14:textId="7FE6BE4C" w:rsidR="002B48C3" w:rsidRDefault="002B48C3" w:rsidP="002B48C3">
      <w:pPr>
        <w:pStyle w:val="ListParagraph"/>
        <w:numPr>
          <w:ilvl w:val="2"/>
          <w:numId w:val="18"/>
        </w:numPr>
        <w:spacing w:after="0"/>
      </w:pPr>
      <w:r>
        <w:t>Without authorization</w:t>
      </w:r>
    </w:p>
    <w:p w14:paraId="521F6B29" w14:textId="795EC696" w:rsidR="002B48C3" w:rsidRDefault="002B48C3" w:rsidP="002B48C3">
      <w:pPr>
        <w:pStyle w:val="ListParagraph"/>
        <w:numPr>
          <w:ilvl w:val="0"/>
          <w:numId w:val="18"/>
        </w:numPr>
        <w:spacing w:after="0"/>
      </w:pPr>
      <w:r>
        <w:t>UK Computer misuse act 1990 Sec 1</w:t>
      </w:r>
    </w:p>
    <w:p w14:paraId="43F56D1E" w14:textId="4E289666" w:rsidR="002B48C3" w:rsidRDefault="002B48C3" w:rsidP="002B48C3">
      <w:pPr>
        <w:pStyle w:val="ListParagraph"/>
        <w:numPr>
          <w:ilvl w:val="1"/>
          <w:numId w:val="18"/>
        </w:numPr>
        <w:spacing w:after="0"/>
      </w:pPr>
      <w:proofErr w:type="spellStart"/>
      <w:r>
        <w:t>Sente</w:t>
      </w:r>
      <w:proofErr w:type="spellEnd"/>
      <w:r>
        <w:t xml:space="preserve">: max 12 </w:t>
      </w:r>
      <w:proofErr w:type="spellStart"/>
      <w:r>
        <w:t>mths</w:t>
      </w:r>
      <w:proofErr w:type="spellEnd"/>
      <w:r>
        <w:t xml:space="preserve"> in custody/fine</w:t>
      </w:r>
    </w:p>
    <w:p w14:paraId="061EABC3" w14:textId="39CFA57F" w:rsidR="002B48C3" w:rsidRDefault="002B48C3" w:rsidP="002B48C3">
      <w:pPr>
        <w:pStyle w:val="ListParagraph"/>
        <w:numPr>
          <w:ilvl w:val="1"/>
          <w:numId w:val="18"/>
        </w:numPr>
        <w:spacing w:after="0"/>
      </w:pPr>
      <w:r>
        <w:t>Jurisdictional scope: (in any of)</w:t>
      </w:r>
    </w:p>
    <w:p w14:paraId="33E927F1" w14:textId="06B7A799" w:rsidR="002B48C3" w:rsidRDefault="002B48C3" w:rsidP="002B48C3">
      <w:pPr>
        <w:pStyle w:val="ListParagraph"/>
        <w:numPr>
          <w:ilvl w:val="2"/>
          <w:numId w:val="18"/>
        </w:numPr>
        <w:spacing w:after="0"/>
      </w:pPr>
      <w:r>
        <w:t>Target computers in UK</w:t>
      </w:r>
    </w:p>
    <w:p w14:paraId="4EA5568C" w14:textId="31EAA817" w:rsidR="002B48C3" w:rsidRDefault="002B48C3" w:rsidP="002B48C3">
      <w:pPr>
        <w:pStyle w:val="ListParagraph"/>
        <w:numPr>
          <w:ilvl w:val="2"/>
          <w:numId w:val="18"/>
        </w:numPr>
        <w:spacing w:after="0"/>
      </w:pPr>
      <w:r>
        <w:t>Machine used to launch/enable hack is in UK</w:t>
      </w:r>
    </w:p>
    <w:p w14:paraId="123F3986" w14:textId="6E0CC603" w:rsidR="002B48C3" w:rsidRDefault="002B48C3" w:rsidP="002B48C3">
      <w:pPr>
        <w:pStyle w:val="ListParagraph"/>
        <w:numPr>
          <w:ilvl w:val="2"/>
          <w:numId w:val="18"/>
        </w:numPr>
        <w:spacing w:after="0"/>
      </w:pPr>
      <w:r>
        <w:t>Hacker is in UK</w:t>
      </w:r>
    </w:p>
    <w:p w14:paraId="7B1548DD" w14:textId="28874F36" w:rsidR="002B48C3" w:rsidRPr="00731DAB" w:rsidRDefault="002B48C3" w:rsidP="002B48C3">
      <w:pPr>
        <w:spacing w:after="0"/>
        <w:rPr>
          <w:b/>
        </w:rPr>
      </w:pPr>
      <w:r w:rsidRPr="00731DAB">
        <w:rPr>
          <w:b/>
        </w:rPr>
        <w:t>Avoiding liability</w:t>
      </w:r>
    </w:p>
    <w:p w14:paraId="69F6911F" w14:textId="16AF2780" w:rsidR="002B48C3" w:rsidRDefault="002B48C3" w:rsidP="002B48C3">
      <w:pPr>
        <w:pStyle w:val="ListParagraph"/>
        <w:numPr>
          <w:ilvl w:val="0"/>
          <w:numId w:val="18"/>
        </w:numPr>
        <w:spacing w:after="0"/>
      </w:pPr>
      <w:r>
        <w:t>Confirm activity is authorized by person holding authority</w:t>
      </w:r>
    </w:p>
    <w:p w14:paraId="588B051B" w14:textId="0F6CD329" w:rsidR="002B48C3" w:rsidRDefault="002B48C3" w:rsidP="002B48C3">
      <w:pPr>
        <w:pStyle w:val="ListParagraph"/>
        <w:numPr>
          <w:ilvl w:val="0"/>
          <w:numId w:val="18"/>
        </w:numPr>
        <w:spacing w:after="0"/>
      </w:pPr>
      <w:r>
        <w:t xml:space="preserve">Does the person who grants permission to tester </w:t>
      </w:r>
      <w:r>
        <w:rPr>
          <w:b/>
        </w:rPr>
        <w:t>actually hold authority</w:t>
      </w:r>
      <w:r>
        <w:t xml:space="preserve"> to grant </w:t>
      </w:r>
      <w:proofErr w:type="gramStart"/>
      <w:r>
        <w:t>it ?</w:t>
      </w:r>
      <w:proofErr w:type="gramEnd"/>
    </w:p>
    <w:p w14:paraId="5CED95B3" w14:textId="4CB9262F" w:rsidR="002B48C3" w:rsidRDefault="002B48C3" w:rsidP="002B48C3">
      <w:pPr>
        <w:pStyle w:val="ListParagraph"/>
        <w:numPr>
          <w:ilvl w:val="1"/>
          <w:numId w:val="18"/>
        </w:numPr>
        <w:spacing w:after="0"/>
      </w:pPr>
      <w:r>
        <w:t>Worst-case: false flag</w:t>
      </w:r>
    </w:p>
    <w:p w14:paraId="75FABC5A" w14:textId="5A4003B7" w:rsidR="002B48C3" w:rsidRDefault="002B48C3" w:rsidP="002B48C3">
      <w:pPr>
        <w:pStyle w:val="ListParagraph"/>
        <w:numPr>
          <w:ilvl w:val="1"/>
          <w:numId w:val="18"/>
        </w:numPr>
        <w:spacing w:after="0"/>
      </w:pPr>
      <w:r>
        <w:t>Less than worst: staff member gone beyond their own corporate brief?</w:t>
      </w:r>
    </w:p>
    <w:p w14:paraId="64DB78AB" w14:textId="5A9468CB" w:rsidR="002B48C3" w:rsidRDefault="002B48C3" w:rsidP="002B48C3">
      <w:pPr>
        <w:pStyle w:val="ListParagraph"/>
        <w:numPr>
          <w:ilvl w:val="1"/>
          <w:numId w:val="18"/>
        </w:numPr>
        <w:spacing w:after="0"/>
      </w:pPr>
      <w:r>
        <w:t>Another bad case: does person hold authority to grant permission to access ALL target machines?</w:t>
      </w:r>
    </w:p>
    <w:p w14:paraId="0A852843" w14:textId="0FAAE665" w:rsidR="002B48C3" w:rsidRDefault="002B48C3" w:rsidP="002B48C3">
      <w:pPr>
        <w:pStyle w:val="ListParagraph"/>
        <w:numPr>
          <w:ilvl w:val="0"/>
          <w:numId w:val="18"/>
        </w:numPr>
        <w:spacing w:after="0"/>
      </w:pPr>
      <w:r>
        <w:t xml:space="preserve">Negotiate and delineate scope of </w:t>
      </w:r>
      <w:proofErr w:type="spellStart"/>
      <w:r>
        <w:t>pentest</w:t>
      </w:r>
      <w:proofErr w:type="spellEnd"/>
    </w:p>
    <w:p w14:paraId="310A4A3E" w14:textId="0FDCCDAB" w:rsidR="002B48C3" w:rsidRDefault="002B48C3" w:rsidP="002B48C3">
      <w:pPr>
        <w:pStyle w:val="ListParagraph"/>
        <w:numPr>
          <w:ilvl w:val="1"/>
          <w:numId w:val="18"/>
        </w:numPr>
        <w:spacing w:after="0"/>
      </w:pPr>
      <w:r>
        <w:t>Clear, agree, stick on it</w:t>
      </w:r>
    </w:p>
    <w:p w14:paraId="24CACA6E" w14:textId="3B43BFD4" w:rsidR="002B48C3" w:rsidRPr="00731DAB" w:rsidRDefault="002B48C3" w:rsidP="002B48C3">
      <w:pPr>
        <w:pStyle w:val="ListParagraph"/>
        <w:numPr>
          <w:ilvl w:val="1"/>
          <w:numId w:val="18"/>
        </w:numPr>
        <w:spacing w:after="0"/>
      </w:pPr>
      <w:r>
        <w:t xml:space="preserve">Acting beyond authorization = </w:t>
      </w:r>
      <w:r w:rsidRPr="00731DAB">
        <w:rPr>
          <w:b/>
        </w:rPr>
        <w:t>crime</w:t>
      </w:r>
    </w:p>
    <w:p w14:paraId="3122F75E" w14:textId="77777777" w:rsidR="00731DAB" w:rsidRPr="00731DAB" w:rsidRDefault="00731DAB" w:rsidP="00731DAB">
      <w:pPr>
        <w:spacing w:after="0"/>
      </w:pPr>
    </w:p>
    <w:p w14:paraId="0C6CC974" w14:textId="7BFC6C48" w:rsidR="00731DAB" w:rsidRDefault="00731DAB" w:rsidP="00731DAB">
      <w:pPr>
        <w:spacing w:after="0"/>
        <w:rPr>
          <w:b/>
        </w:rPr>
      </w:pPr>
      <w:r w:rsidRPr="00731DAB">
        <w:rPr>
          <w:b/>
        </w:rPr>
        <w:t>Interception of comm</w:t>
      </w:r>
    </w:p>
    <w:p w14:paraId="1DD2F37B" w14:textId="13AE27DB" w:rsidR="00731DAB" w:rsidRDefault="00731DAB" w:rsidP="00731DAB">
      <w:pPr>
        <w:spacing w:after="0"/>
      </w:pPr>
      <w:r>
        <w:t>Nature of liability = blinding array of law that penalize unauthorized interception of emails/voicemail</w:t>
      </w:r>
    </w:p>
    <w:p w14:paraId="1B3BA7F2" w14:textId="4B51AC5D" w:rsidR="00731DAB" w:rsidRDefault="00731DAB" w:rsidP="00731DAB">
      <w:pPr>
        <w:pStyle w:val="ListParagraph"/>
        <w:numPr>
          <w:ilvl w:val="0"/>
          <w:numId w:val="18"/>
        </w:numPr>
        <w:spacing w:after="0"/>
      </w:pPr>
      <w:r>
        <w:t>Interception include activity such as reading emails in an in-box</w:t>
      </w:r>
    </w:p>
    <w:p w14:paraId="174E5463" w14:textId="6784AB67" w:rsidR="00731DAB" w:rsidRDefault="00731DAB" w:rsidP="00731DAB">
      <w:pPr>
        <w:spacing w:after="0"/>
      </w:pPr>
      <w:r>
        <w:t>Scope of UK law</w:t>
      </w:r>
    </w:p>
    <w:p w14:paraId="67B081F5" w14:textId="164717F6" w:rsidR="00731DAB" w:rsidRDefault="00731DAB" w:rsidP="00731DAB">
      <w:pPr>
        <w:pStyle w:val="ListParagraph"/>
        <w:numPr>
          <w:ilvl w:val="0"/>
          <w:numId w:val="18"/>
        </w:numPr>
        <w:spacing w:after="0"/>
      </w:pPr>
      <w:r>
        <w:t>IPA 2016: interception on a public/private sys a crime &amp; give “FR/TO” parties right to sue personally</w:t>
      </w:r>
    </w:p>
    <w:p w14:paraId="406F02B2" w14:textId="7B7DA4E2" w:rsidR="00731DAB" w:rsidRDefault="00731DAB" w:rsidP="00731DAB">
      <w:pPr>
        <w:pStyle w:val="ListParagraph"/>
        <w:numPr>
          <w:ilvl w:val="0"/>
          <w:numId w:val="18"/>
        </w:numPr>
        <w:spacing w:after="0"/>
      </w:pPr>
      <w:r>
        <w:t>Private system operating: Granting permission…</w:t>
      </w:r>
    </w:p>
    <w:p w14:paraId="4B6A8CE2" w14:textId="5F462978" w:rsidR="00731DAB" w:rsidRDefault="00731DAB" w:rsidP="00731DAB">
      <w:pPr>
        <w:spacing w:after="0"/>
      </w:pPr>
      <w:r>
        <w:t>&lt;more info&gt;</w:t>
      </w:r>
    </w:p>
    <w:p w14:paraId="21B1BC4F" w14:textId="3A91E2C3" w:rsidR="00731DAB" w:rsidRDefault="00731DAB" w:rsidP="00731DAB">
      <w:pPr>
        <w:spacing w:after="0"/>
      </w:pPr>
    </w:p>
    <w:p w14:paraId="09B5384C" w14:textId="4D1BACB1" w:rsidR="00731DAB" w:rsidRPr="00731DAB" w:rsidRDefault="00731DAB" w:rsidP="00731DAB">
      <w:pPr>
        <w:spacing w:after="0"/>
        <w:rPr>
          <w:b/>
        </w:rPr>
      </w:pPr>
      <w:r w:rsidRPr="00731DAB">
        <w:rPr>
          <w:b/>
        </w:rPr>
        <w:t>Negligence</w:t>
      </w:r>
    </w:p>
    <w:p w14:paraId="39BCD433" w14:textId="105C3BB7" w:rsidR="00731DAB" w:rsidRDefault="00731DAB" w:rsidP="00731DAB">
      <w:pPr>
        <w:spacing w:after="0"/>
      </w:pPr>
      <w:r>
        <w:t xml:space="preserve">= </w:t>
      </w:r>
      <w:r w:rsidRPr="0004686B">
        <w:rPr>
          <w:b/>
          <w:color w:val="FF0000"/>
        </w:rPr>
        <w:t>breach of duty of care that proximately causes damages</w:t>
      </w:r>
    </w:p>
    <w:p w14:paraId="421E7DAD" w14:textId="394E4E2A" w:rsidR="00731DAB" w:rsidRDefault="00731DAB" w:rsidP="00731DAB">
      <w:pPr>
        <w:pStyle w:val="ListParagraph"/>
        <w:numPr>
          <w:ilvl w:val="0"/>
          <w:numId w:val="18"/>
        </w:numPr>
        <w:spacing w:after="0"/>
      </w:pPr>
      <w:r>
        <w:t>Duty</w:t>
      </w:r>
    </w:p>
    <w:p w14:paraId="525CD69C" w14:textId="154CAC79" w:rsidR="00731DAB" w:rsidRDefault="00731DAB" w:rsidP="00731DAB">
      <w:pPr>
        <w:pStyle w:val="ListParagraph"/>
        <w:numPr>
          <w:ilvl w:val="0"/>
          <w:numId w:val="18"/>
        </w:numPr>
        <w:spacing w:after="0"/>
      </w:pPr>
      <w:r>
        <w:t>Breach</w:t>
      </w:r>
    </w:p>
    <w:p w14:paraId="011E7BE4" w14:textId="54526E7E" w:rsidR="00731DAB" w:rsidRDefault="00731DAB" w:rsidP="00731DAB">
      <w:pPr>
        <w:pStyle w:val="ListParagraph"/>
        <w:numPr>
          <w:ilvl w:val="0"/>
          <w:numId w:val="18"/>
        </w:numPr>
        <w:spacing w:after="0"/>
      </w:pPr>
      <w:r>
        <w:t>Causation</w:t>
      </w:r>
    </w:p>
    <w:p w14:paraId="70DFAB8C" w14:textId="7BD86656" w:rsidR="00731DAB" w:rsidRDefault="00731DAB" w:rsidP="00731DAB">
      <w:pPr>
        <w:pStyle w:val="ListParagraph"/>
        <w:numPr>
          <w:ilvl w:val="0"/>
          <w:numId w:val="18"/>
        </w:numPr>
        <w:spacing w:after="0"/>
      </w:pPr>
      <w:r>
        <w:t>Damage (quantum of loss)</w:t>
      </w:r>
    </w:p>
    <w:p w14:paraId="37DAE010" w14:textId="3CD244FE" w:rsidR="00731DAB" w:rsidRDefault="00731DAB" w:rsidP="00731DAB">
      <w:pPr>
        <w:spacing w:after="0"/>
      </w:pPr>
      <w:r>
        <w:t>= “Breach of duty of care” = “negligence”</w:t>
      </w:r>
    </w:p>
    <w:p w14:paraId="69ADA05C" w14:textId="44EDCC54" w:rsidR="0004686B" w:rsidRDefault="0004686B" w:rsidP="00731DAB">
      <w:pPr>
        <w:spacing w:after="0"/>
      </w:pPr>
    </w:p>
    <w:p w14:paraId="71C4835C" w14:textId="1A0E21EA" w:rsidR="0004686B" w:rsidRDefault="0004686B" w:rsidP="00731DAB">
      <w:pPr>
        <w:spacing w:after="0"/>
      </w:pPr>
      <w:r>
        <w:t>When does duty of care exists?</w:t>
      </w:r>
    </w:p>
    <w:p w14:paraId="2B37C35C" w14:textId="50FB9B1F" w:rsidR="0004686B" w:rsidRDefault="0004686B" w:rsidP="0004686B">
      <w:pPr>
        <w:pStyle w:val="ListParagraph"/>
        <w:numPr>
          <w:ilvl w:val="0"/>
          <w:numId w:val="18"/>
        </w:numPr>
        <w:spacing w:after="0"/>
      </w:pPr>
      <w:r>
        <w:t>Diff cultures (diff legal sys) around the world</w:t>
      </w:r>
    </w:p>
    <w:p w14:paraId="5F7ACA81" w14:textId="66AD7A22" w:rsidR="0004686B" w:rsidRDefault="0004686B" w:rsidP="0004686B">
      <w:pPr>
        <w:pStyle w:val="ListParagraph"/>
        <w:numPr>
          <w:ilvl w:val="0"/>
          <w:numId w:val="18"/>
        </w:numPr>
        <w:spacing w:after="0"/>
      </w:pPr>
      <w:r>
        <w:t>Answer = culture-specific</w:t>
      </w:r>
    </w:p>
    <w:p w14:paraId="28334E02" w14:textId="1C1D5058" w:rsidR="0004686B" w:rsidRDefault="0004686B" w:rsidP="0004686B">
      <w:pPr>
        <w:spacing w:after="0"/>
      </w:pPr>
      <w:r>
        <w:t xml:space="preserve">(By </w:t>
      </w:r>
      <w:proofErr w:type="spellStart"/>
      <w:r>
        <w:t>geog</w:t>
      </w:r>
      <w:proofErr w:type="spellEnd"/>
      <w:r>
        <w:t>, time, shift assumptions about commerce, means of comm, property ownership, ability to influence on another’s lives)</w:t>
      </w:r>
    </w:p>
    <w:p w14:paraId="2B9FFBEA" w14:textId="338FFF79" w:rsidR="0004686B" w:rsidRDefault="0004686B" w:rsidP="0004686B">
      <w:pPr>
        <w:spacing w:after="0"/>
      </w:pPr>
    </w:p>
    <w:p w14:paraId="36489907" w14:textId="4E2DAAD5" w:rsidR="0004686B" w:rsidRPr="00AD7BB4" w:rsidRDefault="0004686B" w:rsidP="0004686B">
      <w:pPr>
        <w:spacing w:after="0"/>
        <w:rPr>
          <w:b/>
        </w:rPr>
      </w:pPr>
      <w:r w:rsidRPr="00AD7BB4">
        <w:rPr>
          <w:b/>
        </w:rPr>
        <w:t>Duty of Care TEST</w:t>
      </w:r>
    </w:p>
    <w:p w14:paraId="48FF88CB" w14:textId="3350675A" w:rsidR="0004686B" w:rsidRDefault="0004686B" w:rsidP="0004686B">
      <w:pPr>
        <w:spacing w:after="0"/>
      </w:pPr>
      <w:r>
        <w:t xml:space="preserve">*Caparo Industries plc V </w:t>
      </w:r>
      <w:proofErr w:type="spellStart"/>
      <w:r>
        <w:t>Dickmam</w:t>
      </w:r>
      <w:proofErr w:type="spellEnd"/>
      <w:r>
        <w:t xml:space="preserve"> (1990) </w:t>
      </w:r>
    </w:p>
    <w:p w14:paraId="6338DB9D" w14:textId="59764916" w:rsidR="0004686B" w:rsidRDefault="0004686B" w:rsidP="0004686B">
      <w:pPr>
        <w:pStyle w:val="ListParagraph"/>
        <w:numPr>
          <w:ilvl w:val="0"/>
          <w:numId w:val="18"/>
        </w:numPr>
        <w:spacing w:after="0"/>
      </w:pPr>
      <w:r w:rsidRPr="0004686B">
        <w:rPr>
          <w:b/>
        </w:rPr>
        <w:t>Foreseeability of harm</w:t>
      </w:r>
      <w:r>
        <w:t xml:space="preserve"> to victim</w:t>
      </w:r>
    </w:p>
    <w:p w14:paraId="29DEBFBD" w14:textId="498B8CE6" w:rsidR="0004686B" w:rsidRDefault="0004686B" w:rsidP="0004686B">
      <w:pPr>
        <w:pStyle w:val="ListParagraph"/>
        <w:numPr>
          <w:ilvl w:val="0"/>
          <w:numId w:val="18"/>
        </w:numPr>
        <w:spacing w:after="0"/>
      </w:pPr>
      <w:r>
        <w:rPr>
          <w:b/>
        </w:rPr>
        <w:t>Relationship</w:t>
      </w:r>
      <w:r>
        <w:t xml:space="preserve"> of proximity </w:t>
      </w:r>
      <w:proofErr w:type="spellStart"/>
      <w:r>
        <w:t>btwn</w:t>
      </w:r>
      <w:proofErr w:type="spellEnd"/>
      <w:r>
        <w:t xml:space="preserve"> parties; &amp;</w:t>
      </w:r>
    </w:p>
    <w:p w14:paraId="09A93E8E" w14:textId="5823BCD4" w:rsidR="0004686B" w:rsidRDefault="0004686B" w:rsidP="0004686B">
      <w:pPr>
        <w:pStyle w:val="ListParagraph"/>
        <w:numPr>
          <w:ilvl w:val="0"/>
          <w:numId w:val="18"/>
        </w:numPr>
        <w:spacing w:after="0"/>
      </w:pPr>
      <w:r>
        <w:rPr>
          <w:b/>
        </w:rPr>
        <w:t xml:space="preserve">Court </w:t>
      </w:r>
      <w:r w:rsidR="00AD7BB4">
        <w:t xml:space="preserve">considers it </w:t>
      </w:r>
      <w:r w:rsidR="00AD7BB4" w:rsidRPr="00AD7BB4">
        <w:rPr>
          <w:b/>
        </w:rPr>
        <w:t>fair, just, and reasonable</w:t>
      </w:r>
      <w:r w:rsidR="00AD7BB4">
        <w:t xml:space="preserve"> to impose a duty of care</w:t>
      </w:r>
    </w:p>
    <w:p w14:paraId="6E100766" w14:textId="5B8C1E18" w:rsidR="00DA0E7F" w:rsidRPr="00DA0E7F" w:rsidRDefault="00DA0E7F" w:rsidP="00DA0E7F">
      <w:pPr>
        <w:spacing w:after="0"/>
        <w:rPr>
          <w:b/>
        </w:rPr>
      </w:pPr>
      <w:r w:rsidRPr="00DA0E7F">
        <w:rPr>
          <w:b/>
        </w:rPr>
        <w:t xml:space="preserve">Breach of </w:t>
      </w:r>
      <w:proofErr w:type="gramStart"/>
      <w:r w:rsidRPr="00DA0E7F">
        <w:rPr>
          <w:b/>
        </w:rPr>
        <w:t>duty ?</w:t>
      </w:r>
      <w:proofErr w:type="gramEnd"/>
    </w:p>
    <w:p w14:paraId="2AADA2A7" w14:textId="3B857365" w:rsidR="00AD7BB4" w:rsidRDefault="00AD7BB4" w:rsidP="00AD7BB4">
      <w:pPr>
        <w:spacing w:after="0"/>
      </w:pPr>
      <w:r w:rsidRPr="00AD7BB4">
        <w:rPr>
          <w:b/>
        </w:rPr>
        <w:t>Reasonable</w:t>
      </w:r>
      <w:r>
        <w:t xml:space="preserve"> man Test</w:t>
      </w:r>
    </w:p>
    <w:p w14:paraId="09A8CD5A" w14:textId="7D3788B7" w:rsidR="00AD7BB4" w:rsidRDefault="00AD7BB4" w:rsidP="00AD7BB4">
      <w:pPr>
        <w:pStyle w:val="ListParagraph"/>
        <w:numPr>
          <w:ilvl w:val="0"/>
          <w:numId w:val="18"/>
        </w:numPr>
        <w:spacing w:after="0"/>
      </w:pPr>
      <w:r>
        <w:t>Reasonable person similarly situated have done this?</w:t>
      </w:r>
    </w:p>
    <w:p w14:paraId="5684C506" w14:textId="5B95636D" w:rsidR="00AD7BB4" w:rsidRDefault="00AD7BB4" w:rsidP="00AD7BB4">
      <w:pPr>
        <w:pStyle w:val="ListParagraph"/>
        <w:numPr>
          <w:ilvl w:val="0"/>
          <w:numId w:val="18"/>
        </w:numPr>
        <w:spacing w:after="0"/>
      </w:pPr>
      <w:r>
        <w:t>Measured by SUPPOSED actions of reasonable ppl</w:t>
      </w:r>
    </w:p>
    <w:p w14:paraId="0D14411D" w14:textId="4D3C78F9" w:rsidR="00AD7BB4" w:rsidRDefault="00AD7BB4" w:rsidP="00AD7BB4">
      <w:pPr>
        <w:spacing w:after="0"/>
      </w:pPr>
      <w:r>
        <w:t>“Reasonable” changes all the time (</w:t>
      </w:r>
      <w:proofErr w:type="spellStart"/>
      <w:proofErr w:type="gramStart"/>
      <w:r>
        <w:t>geog,time</w:t>
      </w:r>
      <w:proofErr w:type="gramEnd"/>
      <w:r>
        <w:t>,culture</w:t>
      </w:r>
      <w:proofErr w:type="spellEnd"/>
      <w:r>
        <w:t>)</w:t>
      </w:r>
    </w:p>
    <w:p w14:paraId="23F9B9E8" w14:textId="3E5DBDC4" w:rsidR="00071D57" w:rsidRDefault="00071D57" w:rsidP="00AD7BB4">
      <w:pPr>
        <w:spacing w:after="0"/>
      </w:pPr>
    </w:p>
    <w:p w14:paraId="2EB71FCF" w14:textId="1F4EF1F8" w:rsidR="00071D57" w:rsidRDefault="00071D57" w:rsidP="00AD7BB4">
      <w:pPr>
        <w:spacing w:after="0"/>
      </w:pPr>
      <w:r>
        <w:t>“Common practice is not the same as reasonable practice!” = 95% of the ppl can be wrong</w:t>
      </w:r>
    </w:p>
    <w:p w14:paraId="25F1626D" w14:textId="77777777" w:rsidR="00071D57" w:rsidRDefault="00071D57" w:rsidP="00AD7BB4">
      <w:pPr>
        <w:spacing w:after="0"/>
      </w:pPr>
    </w:p>
    <w:p w14:paraId="17A6D9D0" w14:textId="76FEBEFA" w:rsidR="00071D57" w:rsidRDefault="00071D57" w:rsidP="00AD7BB4">
      <w:pPr>
        <w:spacing w:after="0"/>
      </w:pPr>
      <w:r>
        <w:t>Follow up:</w:t>
      </w:r>
    </w:p>
    <w:p w14:paraId="63924D66" w14:textId="6857E164" w:rsidR="00071D57" w:rsidRDefault="00071D57" w:rsidP="00AD7BB4">
      <w:pPr>
        <w:spacing w:after="0"/>
      </w:pPr>
      <w:r>
        <w:t>Learned Hand Formula</w:t>
      </w:r>
    </w:p>
    <w:p w14:paraId="7D21B28B" w14:textId="3859AEC3" w:rsidR="00071D57" w:rsidRDefault="00071D57" w:rsidP="00AD7BB4">
      <w:pPr>
        <w:spacing w:after="0"/>
      </w:pPr>
      <w:r>
        <w:t xml:space="preserve"> “If B&lt; PL, then negligence”</w:t>
      </w:r>
    </w:p>
    <w:p w14:paraId="643ED41B" w14:textId="1707F070" w:rsidR="00071D57" w:rsidRDefault="00071D57" w:rsidP="00AD7BB4">
      <w:pPr>
        <w:spacing w:after="0"/>
      </w:pPr>
      <w:r>
        <w:t>B = cost to implement technological fix</w:t>
      </w:r>
    </w:p>
    <w:p w14:paraId="269FA98B" w14:textId="6E143BC0" w:rsidR="00071D57" w:rsidRDefault="00071D57" w:rsidP="00AD7BB4">
      <w:pPr>
        <w:spacing w:after="0"/>
      </w:pPr>
      <w:r>
        <w:t>P = Probability of loss without the tech</w:t>
      </w:r>
    </w:p>
    <w:p w14:paraId="19451B08" w14:textId="32A57CA1" w:rsidR="00071D57" w:rsidRDefault="00071D57" w:rsidP="00AD7BB4">
      <w:pPr>
        <w:spacing w:after="0"/>
      </w:pPr>
      <w:r>
        <w:t>L = probable amount of loss</w:t>
      </w:r>
    </w:p>
    <w:p w14:paraId="11AAF58C" w14:textId="075E2619" w:rsidR="00071D57" w:rsidRDefault="00071D57" w:rsidP="00071D57">
      <w:pPr>
        <w:spacing w:after="0"/>
      </w:pPr>
    </w:p>
    <w:p w14:paraId="41E83698" w14:textId="16008735" w:rsidR="00071D57" w:rsidRDefault="00071D57" w:rsidP="00071D57">
      <w:pPr>
        <w:spacing w:after="0"/>
      </w:pPr>
      <w:r>
        <w:t>Need to lookout for beneficial tech, whose cost is going down. Don’t miss adopting tech (reasonably priced) (</w:t>
      </w:r>
      <w:r w:rsidRPr="00071D57">
        <w:rPr>
          <w:b/>
        </w:rPr>
        <w:t>B is decreasing</w:t>
      </w:r>
      <w:r>
        <w:t>)</w:t>
      </w:r>
    </w:p>
    <w:p w14:paraId="7C32AAD9" w14:textId="6CD62377" w:rsidR="00071D57" w:rsidRDefault="00071D57" w:rsidP="00071D57">
      <w:pPr>
        <w:spacing w:after="0"/>
      </w:pPr>
      <w:r>
        <w:lastRenderedPageBreak/>
        <w:t>Need to look out for changes in external env (</w:t>
      </w:r>
      <w:r w:rsidRPr="00071D57">
        <w:rPr>
          <w:b/>
        </w:rPr>
        <w:t>P is increasing</w:t>
      </w:r>
      <w:r>
        <w:t>)</w:t>
      </w:r>
    </w:p>
    <w:p w14:paraId="5F3190E0" w14:textId="2D4FAC0F" w:rsidR="00071D57" w:rsidRDefault="00071D57" w:rsidP="00AD7BB4">
      <w:pPr>
        <w:spacing w:after="0"/>
      </w:pPr>
    </w:p>
    <w:p w14:paraId="451BD2C1" w14:textId="77777777" w:rsidR="00071D57" w:rsidRDefault="00071D57">
      <w:pPr>
        <w:rPr>
          <w:b/>
        </w:rPr>
      </w:pPr>
      <w:r>
        <w:rPr>
          <w:b/>
        </w:rPr>
        <w:br w:type="page"/>
      </w:r>
    </w:p>
    <w:p w14:paraId="648890F1" w14:textId="1BF51CC0" w:rsidR="00071D57" w:rsidRDefault="00071D57" w:rsidP="00AD7BB4">
      <w:pPr>
        <w:spacing w:after="0"/>
        <w:rPr>
          <w:b/>
        </w:rPr>
      </w:pPr>
      <w:r w:rsidRPr="00071D57">
        <w:rPr>
          <w:b/>
        </w:rPr>
        <w:lastRenderedPageBreak/>
        <w:t>Tort Defences</w:t>
      </w:r>
    </w:p>
    <w:p w14:paraId="255CAC6C" w14:textId="6F4F6753" w:rsidR="00470E88" w:rsidRDefault="00470E88" w:rsidP="00AD7BB4">
      <w:pPr>
        <w:spacing w:after="0"/>
        <w:rPr>
          <w:b/>
        </w:rPr>
      </w:pPr>
    </w:p>
    <w:p w14:paraId="543BCEEA" w14:textId="3226ED75" w:rsidR="00470E88" w:rsidRDefault="00470E88" w:rsidP="00AD7BB4">
      <w:pPr>
        <w:spacing w:after="0"/>
        <w:rPr>
          <w:b/>
        </w:rPr>
      </w:pPr>
      <w:r>
        <w:rPr>
          <w:b/>
        </w:rPr>
        <w:t>Affirmative defences include:</w:t>
      </w:r>
    </w:p>
    <w:p w14:paraId="2A01B858" w14:textId="6414005C" w:rsidR="00071D57" w:rsidRPr="00071D57" w:rsidRDefault="00071D57" w:rsidP="00071D57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Assumption of risk</w:t>
      </w:r>
    </w:p>
    <w:p w14:paraId="630A1625" w14:textId="2EF47FDB" w:rsidR="00071D57" w:rsidRPr="00071D57" w:rsidRDefault="00071D57" w:rsidP="00071D57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Consent</w:t>
      </w:r>
    </w:p>
    <w:p w14:paraId="74D9B059" w14:textId="3D0A1671" w:rsidR="00071D57" w:rsidRPr="00071D57" w:rsidRDefault="00071D57" w:rsidP="00071D57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Necessity</w:t>
      </w:r>
    </w:p>
    <w:p w14:paraId="470BD101" w14:textId="0AF45B17" w:rsidR="00071D57" w:rsidRPr="00470E88" w:rsidRDefault="00071D57" w:rsidP="00071D57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Contributory negligence; or comparative fault</w:t>
      </w:r>
    </w:p>
    <w:p w14:paraId="5B57385A" w14:textId="779F6CA8" w:rsidR="00470E88" w:rsidRDefault="00470E88" w:rsidP="00470E88">
      <w:pPr>
        <w:spacing w:after="0"/>
        <w:rPr>
          <w:b/>
        </w:rPr>
      </w:pPr>
      <w:r>
        <w:rPr>
          <w:b/>
        </w:rPr>
        <w:t>Role for contracts and notices</w:t>
      </w:r>
    </w:p>
    <w:p w14:paraId="3A186BA2" w14:textId="55E5F067" w:rsidR="00470E88" w:rsidRDefault="00470E88" w:rsidP="00470E88">
      <w:pPr>
        <w:spacing w:after="0"/>
        <w:rPr>
          <w:b/>
        </w:rPr>
      </w:pPr>
    </w:p>
    <w:p w14:paraId="7144955A" w14:textId="54CB9BB3" w:rsidR="00470E88" w:rsidRDefault="00470E88" w:rsidP="00470E88">
      <w:pPr>
        <w:spacing w:after="0"/>
        <w:rPr>
          <w:b/>
        </w:rPr>
      </w:pPr>
      <w:r>
        <w:rPr>
          <w:b/>
        </w:rPr>
        <w:t>Negligence Risk Reduction</w:t>
      </w:r>
    </w:p>
    <w:p w14:paraId="18499338" w14:textId="59A18350" w:rsidR="00470E88" w:rsidRDefault="00470E88" w:rsidP="00470E88">
      <w:pPr>
        <w:spacing w:after="0"/>
        <w:rPr>
          <w:b/>
        </w:rPr>
      </w:pPr>
    </w:p>
    <w:p w14:paraId="24378834" w14:textId="7BEEC554" w:rsidR="00470E88" w:rsidRDefault="00470E88" w:rsidP="00470E88">
      <w:pPr>
        <w:spacing w:after="0"/>
        <w:rPr>
          <w:b/>
        </w:rPr>
      </w:pPr>
      <w:r>
        <w:rPr>
          <w:b/>
        </w:rPr>
        <w:t>Liability to whom?</w:t>
      </w:r>
    </w:p>
    <w:p w14:paraId="1215265F" w14:textId="3DCA73A5" w:rsidR="00470E88" w:rsidRDefault="00470E88" w:rsidP="00470E88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>Client</w:t>
      </w:r>
    </w:p>
    <w:p w14:paraId="1AC3669F" w14:textId="364CAA25" w:rsidR="00470E88" w:rsidRPr="00470E88" w:rsidRDefault="00470E88" w:rsidP="00470E88">
      <w:pPr>
        <w:pStyle w:val="ListParagraph"/>
        <w:numPr>
          <w:ilvl w:val="1"/>
          <w:numId w:val="18"/>
        </w:numPr>
        <w:spacing w:after="0"/>
        <w:rPr>
          <w:b/>
        </w:rPr>
      </w:pPr>
      <w:r>
        <w:t>Careful scope can prepare consent def</w:t>
      </w:r>
    </w:p>
    <w:p w14:paraId="3628246F" w14:textId="19D6A2DB" w:rsidR="00470E88" w:rsidRDefault="00470E88" w:rsidP="00470E88">
      <w:pPr>
        <w:pStyle w:val="ListParagraph"/>
        <w:numPr>
          <w:ilvl w:val="1"/>
          <w:numId w:val="18"/>
        </w:numPr>
        <w:spacing w:after="0"/>
        <w:rPr>
          <w:b/>
        </w:rPr>
      </w:pPr>
      <w:r>
        <w:t>Explanation of risks can prepare assumption of risk def</w:t>
      </w:r>
    </w:p>
    <w:p w14:paraId="03A819D5" w14:textId="5A327224" w:rsidR="00470E88" w:rsidRDefault="00470E88" w:rsidP="00470E88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>3</w:t>
      </w:r>
      <w:r w:rsidRPr="00470E88">
        <w:rPr>
          <w:b/>
          <w:vertAlign w:val="superscript"/>
        </w:rPr>
        <w:t>rd</w:t>
      </w:r>
      <w:r>
        <w:rPr>
          <w:b/>
        </w:rPr>
        <w:t xml:space="preserve"> parties</w:t>
      </w:r>
    </w:p>
    <w:p w14:paraId="5C51ACF6" w14:textId="36135787" w:rsidR="00470E88" w:rsidRPr="00470E88" w:rsidRDefault="00470E88" w:rsidP="00470E88">
      <w:pPr>
        <w:pStyle w:val="ListParagraph"/>
        <w:numPr>
          <w:ilvl w:val="1"/>
          <w:numId w:val="18"/>
        </w:numPr>
        <w:spacing w:after="0"/>
        <w:rPr>
          <w:b/>
        </w:rPr>
      </w:pPr>
      <w:r>
        <w:t>Consider how your actions might impact persons other than your client (business customers, staff members, unrelated party)</w:t>
      </w:r>
    </w:p>
    <w:p w14:paraId="1B770D2D" w14:textId="51572648" w:rsidR="00470E88" w:rsidRDefault="00470E88" w:rsidP="00470E88">
      <w:pPr>
        <w:spacing w:after="0"/>
        <w:rPr>
          <w:b/>
        </w:rPr>
      </w:pPr>
      <w:r>
        <w:rPr>
          <w:b/>
        </w:rPr>
        <w:t xml:space="preserve">Contract </w:t>
      </w:r>
    </w:p>
    <w:p w14:paraId="17647286" w14:textId="40E49D14" w:rsidR="00470E88" w:rsidRPr="00470E88" w:rsidRDefault="00470E88" w:rsidP="00470E88">
      <w:pPr>
        <w:pStyle w:val="ListParagraph"/>
        <w:numPr>
          <w:ilvl w:val="0"/>
          <w:numId w:val="18"/>
        </w:numPr>
        <w:spacing w:after="0"/>
        <w:rPr>
          <w:b/>
        </w:rPr>
      </w:pPr>
      <w:r w:rsidRPr="00470E88">
        <w:rPr>
          <w:b/>
        </w:rPr>
        <w:t>Liability limitation/cap</w:t>
      </w:r>
      <w:r>
        <w:t xml:space="preserve"> (highly regulated clause!)</w:t>
      </w:r>
    </w:p>
    <w:p w14:paraId="7B794012" w14:textId="60A3E69E" w:rsidR="00470E88" w:rsidRPr="00470E88" w:rsidRDefault="00470E88" w:rsidP="00470E88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Indemnity from client if 3</w:t>
      </w:r>
      <w:r w:rsidRPr="00470E88">
        <w:rPr>
          <w:vertAlign w:val="superscript"/>
        </w:rPr>
        <w:t>rd</w:t>
      </w:r>
      <w:r>
        <w:t xml:space="preserve"> party liability incurred</w:t>
      </w:r>
    </w:p>
    <w:p w14:paraId="0AD320A1" w14:textId="58886BBD" w:rsidR="00470E88" w:rsidRDefault="00470E88" w:rsidP="00470E88">
      <w:pPr>
        <w:spacing w:after="0"/>
        <w:rPr>
          <w:b/>
        </w:rPr>
      </w:pPr>
      <w:r>
        <w:rPr>
          <w:b/>
        </w:rPr>
        <w:t>Description of services</w:t>
      </w:r>
    </w:p>
    <w:p w14:paraId="049A2487" w14:textId="5A32CBCB" w:rsidR="00470E88" w:rsidRPr="00470E88" w:rsidRDefault="00470E88" w:rsidP="00470E88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Do u have the “EXPERTISE” that you claim?</w:t>
      </w:r>
    </w:p>
    <w:p w14:paraId="69C10748" w14:textId="471CD567" w:rsidR="00470E88" w:rsidRPr="00470E88" w:rsidRDefault="00470E88" w:rsidP="00470E88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 xml:space="preserve">Law of negligence often requires u to act at the </w:t>
      </w:r>
      <w:proofErr w:type="spellStart"/>
      <w:r>
        <w:t>lvl</w:t>
      </w:r>
      <w:proofErr w:type="spellEnd"/>
      <w:r>
        <w:t xml:space="preserve"> of expertise </w:t>
      </w:r>
      <w:proofErr w:type="spellStart"/>
      <w:r>
        <w:t>tt</w:t>
      </w:r>
      <w:proofErr w:type="spellEnd"/>
      <w:r>
        <w:t xml:space="preserve"> u PRETEND to have (if this is better than </w:t>
      </w:r>
      <w:proofErr w:type="spellStart"/>
      <w:r>
        <w:t>ur</w:t>
      </w:r>
      <w:proofErr w:type="spellEnd"/>
      <w:r>
        <w:t xml:space="preserve"> actual level of ach)</w:t>
      </w:r>
    </w:p>
    <w:p w14:paraId="38339F9E" w14:textId="00843DA6" w:rsidR="00470E88" w:rsidRDefault="00470E88" w:rsidP="00470E88">
      <w:pPr>
        <w:spacing w:after="0"/>
        <w:rPr>
          <w:b/>
        </w:rPr>
      </w:pPr>
    </w:p>
    <w:p w14:paraId="6C3DB5E2" w14:textId="5E8B9967" w:rsidR="00470E88" w:rsidRDefault="00470E88" w:rsidP="00470E88">
      <w:pPr>
        <w:spacing w:after="0"/>
        <w:rPr>
          <w:b/>
        </w:rPr>
      </w:pPr>
      <w:r>
        <w:rPr>
          <w:b/>
        </w:rPr>
        <w:t>Data protection/ Privacy</w:t>
      </w:r>
    </w:p>
    <w:p w14:paraId="2EFEC19E" w14:textId="18BFA564" w:rsidR="00470E88" w:rsidRDefault="00470E88" w:rsidP="00470E88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>GDPR</w:t>
      </w:r>
    </w:p>
    <w:p w14:paraId="7AD17730" w14:textId="023C8489" w:rsidR="00470E88" w:rsidRPr="00470E88" w:rsidRDefault="00470E88" w:rsidP="00470E88">
      <w:pPr>
        <w:pStyle w:val="ListParagraph"/>
        <w:numPr>
          <w:ilvl w:val="1"/>
          <w:numId w:val="18"/>
        </w:numPr>
        <w:spacing w:after="0"/>
        <w:rPr>
          <w:b/>
        </w:rPr>
      </w:pPr>
      <w:r>
        <w:t>Becomes 1</w:t>
      </w:r>
      <w:r w:rsidRPr="00470E88">
        <w:rPr>
          <w:vertAlign w:val="superscript"/>
        </w:rPr>
        <w:t>st</w:t>
      </w:r>
      <w:r>
        <w:t xml:space="preserve"> tier regulatory, as potential downside increase a lot.</w:t>
      </w:r>
    </w:p>
    <w:p w14:paraId="6BAF8FF2" w14:textId="6EBE149E" w:rsidR="00470E88" w:rsidRDefault="00470E88" w:rsidP="00470E88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>Commission Decisions</w:t>
      </w:r>
    </w:p>
    <w:p w14:paraId="0D29D43B" w14:textId="05FB0173" w:rsidR="00470E88" w:rsidRPr="00DA1082" w:rsidRDefault="00470E88" w:rsidP="00470E88">
      <w:pPr>
        <w:pStyle w:val="ListParagraph"/>
        <w:numPr>
          <w:ilvl w:val="1"/>
          <w:numId w:val="18"/>
        </w:numPr>
        <w:spacing w:after="0"/>
        <w:rPr>
          <w:b/>
        </w:rPr>
      </w:pPr>
      <w:r>
        <w:t>Transborder data flow adequacy decisions</w:t>
      </w:r>
    </w:p>
    <w:p w14:paraId="09734CDB" w14:textId="4F988EC8" w:rsidR="00DA1082" w:rsidRDefault="00DA1082" w:rsidP="00DA1082">
      <w:pPr>
        <w:spacing w:after="0"/>
        <w:rPr>
          <w:b/>
        </w:rPr>
      </w:pPr>
      <w:r>
        <w:rPr>
          <w:b/>
        </w:rPr>
        <w:t>Players</w:t>
      </w:r>
    </w:p>
    <w:p w14:paraId="2AAA7024" w14:textId="70D7BC43" w:rsidR="00DA1082" w:rsidRDefault="00DA1082" w:rsidP="00DA1082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 xml:space="preserve">Data Subject: </w:t>
      </w:r>
      <w:r>
        <w:t>living person to whom that personal data relates</w:t>
      </w:r>
    </w:p>
    <w:p w14:paraId="578D9089" w14:textId="5AE5292A" w:rsidR="00DA1082" w:rsidRDefault="00DA1082" w:rsidP="00DA1082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 xml:space="preserve">Data Controller: </w:t>
      </w:r>
      <w:r>
        <w:t>person who controls the dissemination of the personal data</w:t>
      </w:r>
    </w:p>
    <w:p w14:paraId="1B48905A" w14:textId="5F69B427" w:rsidR="00DA1082" w:rsidRPr="00DA1082" w:rsidRDefault="00DA1082" w:rsidP="00DA1082">
      <w:pPr>
        <w:pStyle w:val="ListParagraph"/>
        <w:numPr>
          <w:ilvl w:val="0"/>
          <w:numId w:val="18"/>
        </w:numPr>
        <w:spacing w:after="0"/>
        <w:rPr>
          <w:b/>
        </w:rPr>
      </w:pPr>
      <w:r>
        <w:rPr>
          <w:b/>
        </w:rPr>
        <w:t xml:space="preserve">Data Processor: </w:t>
      </w:r>
      <w:r>
        <w:t>person who merely processes personal data at the instruction of data controller</w:t>
      </w:r>
    </w:p>
    <w:p w14:paraId="7531182D" w14:textId="6C1809CC" w:rsidR="00DA1082" w:rsidRPr="00DA1082" w:rsidRDefault="00DA1082" w:rsidP="00DA1082">
      <w:pPr>
        <w:spacing w:after="0"/>
        <w:rPr>
          <w:b/>
        </w:rPr>
      </w:pPr>
      <w:r w:rsidRPr="00DA1082">
        <w:rPr>
          <w:b/>
        </w:rPr>
        <w:t>Processing personal data</w:t>
      </w:r>
    </w:p>
    <w:p w14:paraId="713CD06A" w14:textId="7FCA0F43" w:rsidR="00DA1082" w:rsidRDefault="00DA1082" w:rsidP="00DA1082">
      <w:pPr>
        <w:spacing w:after="0"/>
      </w:pPr>
      <w:r w:rsidRPr="00DA1082">
        <w:rPr>
          <w:b/>
        </w:rPr>
        <w:t>Personal data</w:t>
      </w:r>
      <w:r>
        <w:t xml:space="preserve"> = </w:t>
      </w:r>
      <w:r w:rsidRPr="00DA1082">
        <w:rPr>
          <w:b/>
        </w:rPr>
        <w:t>capable of being attributed</w:t>
      </w:r>
      <w:r>
        <w:t xml:space="preserve"> to a living individual by any person even if that person is somebody other than you e.g. IP </w:t>
      </w:r>
      <w:proofErr w:type="spellStart"/>
      <w:r>
        <w:t>addr</w:t>
      </w:r>
      <w:proofErr w:type="spellEnd"/>
    </w:p>
    <w:p w14:paraId="05B88603" w14:textId="26D7E2D7" w:rsidR="00DA1082" w:rsidRDefault="00DA1082" w:rsidP="00DA1082">
      <w:pPr>
        <w:spacing w:after="0"/>
      </w:pPr>
      <w:r>
        <w:t xml:space="preserve">Personal Data &gt; PII </w:t>
      </w:r>
      <w:proofErr w:type="gramStart"/>
      <w:r>
        <w:t>( in</w:t>
      </w:r>
      <w:proofErr w:type="gramEnd"/>
      <w:r>
        <w:t xml:space="preserve"> terms of coverage)</w:t>
      </w:r>
    </w:p>
    <w:p w14:paraId="4326170A" w14:textId="274EB8AB" w:rsidR="00B01F3A" w:rsidRDefault="00B01F3A" w:rsidP="00DA1082">
      <w:pPr>
        <w:spacing w:after="0"/>
      </w:pPr>
    </w:p>
    <w:p w14:paraId="120F5064" w14:textId="791B7E8A" w:rsidR="00B01F3A" w:rsidRDefault="00B01F3A" w:rsidP="00DA1082">
      <w:pPr>
        <w:spacing w:after="0"/>
        <w:rPr>
          <w:b/>
        </w:rPr>
      </w:pPr>
      <w:r>
        <w:rPr>
          <w:b/>
        </w:rPr>
        <w:t>Discovered things</w:t>
      </w:r>
    </w:p>
    <w:p w14:paraId="2ED265E0" w14:textId="589B1206" w:rsidR="00B01F3A" w:rsidRDefault="00B01F3A" w:rsidP="00DA1082">
      <w:pPr>
        <w:spacing w:after="0"/>
        <w:rPr>
          <w:b/>
        </w:rPr>
      </w:pPr>
    </w:p>
    <w:p w14:paraId="500F4D3D" w14:textId="0C02A838" w:rsidR="00B01F3A" w:rsidRDefault="00B01F3A" w:rsidP="00DA1082">
      <w:pPr>
        <w:spacing w:after="0"/>
        <w:rPr>
          <w:b/>
        </w:rPr>
      </w:pPr>
      <w:r>
        <w:rPr>
          <w:b/>
        </w:rPr>
        <w:t xml:space="preserve">Evidence </w:t>
      </w:r>
      <w:proofErr w:type="gramStart"/>
      <w:r>
        <w:rPr>
          <w:b/>
        </w:rPr>
        <w:t>of :</w:t>
      </w:r>
      <w:proofErr w:type="gramEnd"/>
    </w:p>
    <w:p w14:paraId="5CFC35D9" w14:textId="4CA480B1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Embezzlement</w:t>
      </w:r>
    </w:p>
    <w:p w14:paraId="5DE9D1AD" w14:textId="4C6EA580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Staff hacking (or hack back)</w:t>
      </w:r>
    </w:p>
    <w:p w14:paraId="292FAE82" w14:textId="5438FBB1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Child porn</w:t>
      </w:r>
    </w:p>
    <w:p w14:paraId="291C9B21" w14:textId="29CDCED8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Money laundering</w:t>
      </w:r>
    </w:p>
    <w:p w14:paraId="5784F4AE" w14:textId="4BD00E9E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Copyright infringement</w:t>
      </w:r>
    </w:p>
    <w:p w14:paraId="07CDAB8D" w14:textId="0C6E9420" w:rsidR="00B01F3A" w:rsidRPr="00B01F3A" w:rsidRDefault="00B01F3A" w:rsidP="00B01F3A">
      <w:pPr>
        <w:spacing w:after="0"/>
        <w:rPr>
          <w:b/>
        </w:rPr>
      </w:pPr>
      <w:r w:rsidRPr="00B01F3A">
        <w:rPr>
          <w:b/>
        </w:rPr>
        <w:t>Typical Conundrum</w:t>
      </w:r>
    </w:p>
    <w:p w14:paraId="09354C2C" w14:textId="1F727807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Am I mandated by law to report to police?</w:t>
      </w:r>
    </w:p>
    <w:p w14:paraId="05736343" w14:textId="3B822BDF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Am I allowed by terms of engagement to report to police?</w:t>
      </w:r>
    </w:p>
    <w:p w14:paraId="0BD9E0B5" w14:textId="5A13A80D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Am I prohibited from reporting to anyone but client?</w:t>
      </w:r>
    </w:p>
    <w:p w14:paraId="3F22DB4E" w14:textId="41ACA4A4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Am I prohibited from reporting to client?</w:t>
      </w:r>
    </w:p>
    <w:p w14:paraId="17350BC3" w14:textId="52ED1E58" w:rsidR="00B01F3A" w:rsidRDefault="00B01F3A" w:rsidP="00B01F3A">
      <w:pPr>
        <w:spacing w:after="0"/>
      </w:pPr>
    </w:p>
    <w:p w14:paraId="6DB2096E" w14:textId="736B393E" w:rsidR="00B01F3A" w:rsidRPr="00B01F3A" w:rsidRDefault="00B01F3A" w:rsidP="00B01F3A">
      <w:pPr>
        <w:spacing w:after="0"/>
        <w:rPr>
          <w:b/>
        </w:rPr>
      </w:pPr>
      <w:r w:rsidRPr="00B01F3A">
        <w:rPr>
          <w:b/>
        </w:rPr>
        <w:t>Managing liability</w:t>
      </w:r>
    </w:p>
    <w:p w14:paraId="737FEFC3" w14:textId="508B2227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Don’t ask a question if you are not able to deal with answer</w:t>
      </w:r>
    </w:p>
    <w:p w14:paraId="04AA02F2" w14:textId="3CE91C35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Investigate the “mandatory reporting” laws applicable in jurisdiction</w:t>
      </w:r>
    </w:p>
    <w:p w14:paraId="3518ED85" w14:textId="2F164AC5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 xml:space="preserve">Make clear </w:t>
      </w:r>
      <w:proofErr w:type="gramStart"/>
      <w:r>
        <w:t>in service</w:t>
      </w:r>
      <w:proofErr w:type="gramEnd"/>
      <w:r>
        <w:t xml:space="preserve"> agreement if some types of evidence must be reported directly to authorities</w:t>
      </w:r>
    </w:p>
    <w:p w14:paraId="5F62F023" w14:textId="5AD71032" w:rsidR="00B01F3A" w:rsidRDefault="00B01F3A" w:rsidP="00B01F3A">
      <w:pPr>
        <w:pStyle w:val="ListParagraph"/>
        <w:numPr>
          <w:ilvl w:val="0"/>
          <w:numId w:val="18"/>
        </w:numPr>
        <w:spacing w:after="0"/>
      </w:pPr>
      <w:r>
        <w:t>Special caution if you are retained by law firm as part of their engagement by 3</w:t>
      </w:r>
      <w:r w:rsidRPr="00B01F3A">
        <w:rPr>
          <w:vertAlign w:val="superscript"/>
        </w:rPr>
        <w:t>rd</w:t>
      </w:r>
      <w:r>
        <w:t xml:space="preserve"> party client: your investigation may constitute lawyer-client privileged work </w:t>
      </w:r>
      <w:proofErr w:type="gramStart"/>
      <w:r>
        <w:t>product  and</w:t>
      </w:r>
      <w:proofErr w:type="gramEnd"/>
      <w:r>
        <w:t xml:space="preserve"> you </w:t>
      </w:r>
      <w:proofErr w:type="spellStart"/>
      <w:r>
        <w:t>maybe</w:t>
      </w:r>
      <w:proofErr w:type="spellEnd"/>
      <w:r>
        <w:t xml:space="preserve"> prohibited from disclosing evidence obtained.</w:t>
      </w:r>
    </w:p>
    <w:p w14:paraId="07953438" w14:textId="4FBFCC63" w:rsidR="00B01F3A" w:rsidRDefault="00B01F3A" w:rsidP="00B01F3A">
      <w:pPr>
        <w:spacing w:after="0"/>
      </w:pPr>
    </w:p>
    <w:p w14:paraId="0C10DE51" w14:textId="459A7AA2" w:rsidR="00B01F3A" w:rsidRDefault="00B01F3A" w:rsidP="00B01F3A">
      <w:pPr>
        <w:spacing w:after="0"/>
        <w:rPr>
          <w:b/>
        </w:rPr>
      </w:pPr>
      <w:r w:rsidRPr="00B01F3A">
        <w:rPr>
          <w:b/>
        </w:rPr>
        <w:t>General Observation</w:t>
      </w:r>
    </w:p>
    <w:p w14:paraId="525F7D8E" w14:textId="34608F39" w:rsidR="00B01F3A" w:rsidRDefault="00B01F3A" w:rsidP="00B01F3A">
      <w:pPr>
        <w:spacing w:after="0"/>
        <w:rPr>
          <w:b/>
        </w:rPr>
      </w:pPr>
    </w:p>
    <w:p w14:paraId="776340FD" w14:textId="45A427E1" w:rsidR="00B01F3A" w:rsidRDefault="00B01F3A" w:rsidP="00B01F3A">
      <w:pPr>
        <w:spacing w:after="0"/>
        <w:rPr>
          <w:b/>
        </w:rPr>
      </w:pPr>
      <w:r>
        <w:rPr>
          <w:b/>
        </w:rPr>
        <w:t>Regulatory movement</w:t>
      </w:r>
    </w:p>
    <w:p w14:paraId="459ACF9C" w14:textId="3F2C44A9" w:rsidR="00B01F3A" w:rsidRPr="00B01F3A" w:rsidRDefault="00B01F3A" w:rsidP="00B01F3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>Pentest slowly moving into regulated space. Harm can be caused by practitioners is so great, growing pressures for a system of societal standards and oversight</w:t>
      </w:r>
    </w:p>
    <w:p w14:paraId="2052D8FE" w14:textId="706603B4" w:rsidR="00B01F3A" w:rsidRPr="00B01F3A" w:rsidRDefault="00B01F3A" w:rsidP="00B01F3A">
      <w:pPr>
        <w:pStyle w:val="ListParagraph"/>
        <w:numPr>
          <w:ilvl w:val="0"/>
          <w:numId w:val="18"/>
        </w:numPr>
        <w:spacing w:after="0"/>
        <w:rPr>
          <w:b/>
        </w:rPr>
      </w:pPr>
      <w:r>
        <w:t xml:space="preserve">UK, CREST taken a pre-eminent position in trying to </w:t>
      </w:r>
      <w:r w:rsidR="00845DCF">
        <w:t>self-regulate</w:t>
      </w:r>
      <w:r>
        <w:t xml:space="preserve"> domain</w:t>
      </w:r>
    </w:p>
    <w:p w14:paraId="70308479" w14:textId="58423E3C" w:rsidR="00B01F3A" w:rsidRDefault="00845DCF" w:rsidP="00845DCF">
      <w:pPr>
        <w:spacing w:after="0"/>
        <w:rPr>
          <w:b/>
        </w:rPr>
      </w:pPr>
      <w:r>
        <w:rPr>
          <w:b/>
        </w:rPr>
        <w:t xml:space="preserve">Always </w:t>
      </w:r>
      <w:proofErr w:type="spellStart"/>
      <w:r>
        <w:rPr>
          <w:b/>
        </w:rPr>
        <w:t>rmb</w:t>
      </w:r>
      <w:proofErr w:type="spellEnd"/>
      <w:r>
        <w:rPr>
          <w:b/>
        </w:rPr>
        <w:t xml:space="preserve"> WHO is YOUR CLIENT?</w:t>
      </w:r>
    </w:p>
    <w:p w14:paraId="005A56F9" w14:textId="34D561B0" w:rsidR="00845DCF" w:rsidRDefault="00845DCF" w:rsidP="00845DCF">
      <w:pPr>
        <w:pStyle w:val="ListParagraph"/>
        <w:numPr>
          <w:ilvl w:val="0"/>
          <w:numId w:val="18"/>
        </w:numPr>
        <w:spacing w:after="0"/>
      </w:pPr>
      <w:r>
        <w:t>Practitioners often become confused</w:t>
      </w:r>
    </w:p>
    <w:p w14:paraId="79117AF8" w14:textId="1FE8E2A4" w:rsidR="00845DCF" w:rsidRDefault="00845DCF" w:rsidP="00845DCF">
      <w:pPr>
        <w:pStyle w:val="ListParagraph"/>
        <w:numPr>
          <w:ilvl w:val="0"/>
          <w:numId w:val="18"/>
        </w:numPr>
        <w:spacing w:after="0"/>
      </w:pPr>
      <w:r>
        <w:t>To whom, exactly, do you owe a professional duty?</w:t>
      </w:r>
    </w:p>
    <w:p w14:paraId="444B6626" w14:textId="1B28CB8F" w:rsidR="00845DCF" w:rsidRPr="00845DCF" w:rsidRDefault="00845DCF" w:rsidP="00845DCF">
      <w:pPr>
        <w:pStyle w:val="ListParagraph"/>
        <w:numPr>
          <w:ilvl w:val="0"/>
          <w:numId w:val="18"/>
        </w:numPr>
        <w:spacing w:after="0"/>
      </w:pPr>
      <w:r>
        <w:t>What does it take to fulfil that duty?</w:t>
      </w:r>
    </w:p>
    <w:sectPr w:rsidR="00845DCF" w:rsidRPr="00845DCF" w:rsidSect="00876C43">
      <w:headerReference w:type="even" r:id="rId368"/>
      <w:headerReference w:type="default" r:id="rId369"/>
      <w:footerReference w:type="even" r:id="rId370"/>
      <w:footerReference w:type="default" r:id="rId371"/>
      <w:headerReference w:type="first" r:id="rId372"/>
      <w:footerReference w:type="first" r:id="rId373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B3B79B" w14:textId="77777777" w:rsidR="0084638F" w:rsidRDefault="0084638F" w:rsidP="001273FF">
      <w:pPr>
        <w:spacing w:after="0" w:line="240" w:lineRule="auto"/>
      </w:pPr>
      <w:r>
        <w:separator/>
      </w:r>
    </w:p>
  </w:endnote>
  <w:endnote w:type="continuationSeparator" w:id="0">
    <w:p w14:paraId="0E4AB9C9" w14:textId="77777777" w:rsidR="0084638F" w:rsidRDefault="0084638F" w:rsidP="00127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raSans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sine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C4135" w14:textId="77777777" w:rsidR="00533BDE" w:rsidRDefault="00533B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EB0D6" w14:textId="77777777" w:rsidR="00533BDE" w:rsidRDefault="00533B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85FDD" w14:textId="77777777" w:rsidR="00533BDE" w:rsidRDefault="00533B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FEA74" w14:textId="77777777" w:rsidR="0084638F" w:rsidRDefault="0084638F" w:rsidP="001273FF">
      <w:pPr>
        <w:spacing w:after="0" w:line="240" w:lineRule="auto"/>
      </w:pPr>
      <w:r>
        <w:separator/>
      </w:r>
    </w:p>
  </w:footnote>
  <w:footnote w:type="continuationSeparator" w:id="0">
    <w:p w14:paraId="7FFA61E2" w14:textId="77777777" w:rsidR="0084638F" w:rsidRDefault="0084638F" w:rsidP="00127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5E04F" w14:textId="77777777" w:rsidR="00533BDE" w:rsidRDefault="00533B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F28BB" w14:textId="4D998ECD" w:rsidR="00657E69" w:rsidRDefault="00657E6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7083846" wp14:editId="206D931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57" name="MSIPCM11a54d6da5258d45b8ffe63b" descr="{&quot;HashCode&quot;:-494739540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C08999B" w14:textId="3CE66806" w:rsidR="00657E69" w:rsidRPr="001273FF" w:rsidRDefault="00657E69" w:rsidP="001273F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1273FF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083846" id="_x0000_t202" coordsize="21600,21600" o:spt="202" path="m,l,21600r21600,l21600,xe">
              <v:stroke joinstyle="miter"/>
              <v:path gradientshapeok="t" o:connecttype="rect"/>
            </v:shapetype>
            <v:shape id="MSIPCM11a54d6da5258d45b8ffe63b" o:spid="_x0000_s1026" type="#_x0000_t202" alt="{&quot;HashCode&quot;:-494739540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" o:allowincell="f" filled="f" stroked="f" strokeweight=".5pt">
              <v:textbox inset="20pt,0,,0">
                <w:txbxContent>
                  <w:p w14:paraId="6C08999B" w14:textId="3CE66806" w:rsidR="00DA0E7F" w:rsidRPr="001273FF" w:rsidRDefault="00DA0E7F" w:rsidP="001273F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1273FF">
                      <w:rPr>
                        <w:rFonts w:ascii="Calibri" w:hAnsi="Calibri" w:cs="Calibri"/>
                        <w:color w:val="000000"/>
                        <w:sz w:val="20"/>
                      </w:rPr>
                      <w:t>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3C694" w14:textId="77777777" w:rsidR="00533BDE" w:rsidRDefault="00533B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D4392"/>
    <w:multiLevelType w:val="hybridMultilevel"/>
    <w:tmpl w:val="875081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561E3"/>
    <w:multiLevelType w:val="hybridMultilevel"/>
    <w:tmpl w:val="4EEE9456"/>
    <w:lvl w:ilvl="0" w:tplc="99246F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F5740"/>
    <w:multiLevelType w:val="hybridMultilevel"/>
    <w:tmpl w:val="FA8EC0B0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21E06"/>
    <w:multiLevelType w:val="hybridMultilevel"/>
    <w:tmpl w:val="7A28E9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3A2317"/>
    <w:multiLevelType w:val="hybridMultilevel"/>
    <w:tmpl w:val="12F81324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E6664"/>
    <w:multiLevelType w:val="hybridMultilevel"/>
    <w:tmpl w:val="CF6271F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427A3"/>
    <w:multiLevelType w:val="hybridMultilevel"/>
    <w:tmpl w:val="80EA1660"/>
    <w:lvl w:ilvl="0" w:tplc="92DC88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9E512D"/>
    <w:multiLevelType w:val="hybridMultilevel"/>
    <w:tmpl w:val="DCCAE174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A12B7"/>
    <w:multiLevelType w:val="hybridMultilevel"/>
    <w:tmpl w:val="5C8612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A5883"/>
    <w:multiLevelType w:val="hybridMultilevel"/>
    <w:tmpl w:val="CEECB9F0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F3D52"/>
    <w:multiLevelType w:val="hybridMultilevel"/>
    <w:tmpl w:val="E56031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E17362"/>
    <w:multiLevelType w:val="hybridMultilevel"/>
    <w:tmpl w:val="4AFAC7BC"/>
    <w:lvl w:ilvl="0" w:tplc="7DE0673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E17CC"/>
    <w:multiLevelType w:val="hybridMultilevel"/>
    <w:tmpl w:val="FE76957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3B577E"/>
    <w:multiLevelType w:val="hybridMultilevel"/>
    <w:tmpl w:val="91306876"/>
    <w:lvl w:ilvl="0" w:tplc="22580422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A55715"/>
    <w:multiLevelType w:val="hybridMultilevel"/>
    <w:tmpl w:val="1E307EE4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B05471"/>
    <w:multiLevelType w:val="hybridMultilevel"/>
    <w:tmpl w:val="B8CCF0DE"/>
    <w:lvl w:ilvl="0" w:tplc="22580422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FC676E"/>
    <w:multiLevelType w:val="hybridMultilevel"/>
    <w:tmpl w:val="8B5CF030"/>
    <w:lvl w:ilvl="0" w:tplc="655E36D4">
      <w:start w:val="1"/>
      <w:numFmt w:val="bullet"/>
      <w:lvlText w:val=""/>
      <w:lvlJc w:val="left"/>
      <w:pPr>
        <w:ind w:left="720" w:hanging="360"/>
      </w:pPr>
      <w:rPr>
        <w:rFonts w:ascii="Webdings" w:eastAsiaTheme="minorEastAsia" w:hAnsi="Web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2E646F"/>
    <w:multiLevelType w:val="hybridMultilevel"/>
    <w:tmpl w:val="93EC47DC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9431EC"/>
    <w:multiLevelType w:val="hybridMultilevel"/>
    <w:tmpl w:val="E7682732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2"/>
  </w:num>
  <w:num w:numId="4">
    <w:abstractNumId w:val="14"/>
  </w:num>
  <w:num w:numId="5">
    <w:abstractNumId w:val="18"/>
  </w:num>
  <w:num w:numId="6">
    <w:abstractNumId w:val="5"/>
  </w:num>
  <w:num w:numId="7">
    <w:abstractNumId w:val="10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13"/>
  </w:num>
  <w:num w:numId="13">
    <w:abstractNumId w:val="9"/>
  </w:num>
  <w:num w:numId="14">
    <w:abstractNumId w:val="16"/>
  </w:num>
  <w:num w:numId="15">
    <w:abstractNumId w:val="4"/>
  </w:num>
  <w:num w:numId="16">
    <w:abstractNumId w:val="17"/>
  </w:num>
  <w:num w:numId="17">
    <w:abstractNumId w:val="1"/>
  </w:num>
  <w:num w:numId="18">
    <w:abstractNumId w:val="11"/>
  </w:num>
  <w:num w:numId="19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7YwNTUxMDMwsTRW0lEKTi0uzszPAykwNKsFAL0EyjItAAAA"/>
  </w:docVars>
  <w:rsids>
    <w:rsidRoot w:val="002F15B5"/>
    <w:rsid w:val="000004C8"/>
    <w:rsid w:val="00005ED5"/>
    <w:rsid w:val="0001385D"/>
    <w:rsid w:val="00022DE5"/>
    <w:rsid w:val="0002421B"/>
    <w:rsid w:val="00025C68"/>
    <w:rsid w:val="00027B26"/>
    <w:rsid w:val="00030761"/>
    <w:rsid w:val="0004686B"/>
    <w:rsid w:val="00061C15"/>
    <w:rsid w:val="000628F0"/>
    <w:rsid w:val="00065B9E"/>
    <w:rsid w:val="000713B8"/>
    <w:rsid w:val="00071D57"/>
    <w:rsid w:val="00073337"/>
    <w:rsid w:val="000835C7"/>
    <w:rsid w:val="0008589E"/>
    <w:rsid w:val="00085AD6"/>
    <w:rsid w:val="000911DC"/>
    <w:rsid w:val="00092D54"/>
    <w:rsid w:val="0009565D"/>
    <w:rsid w:val="0009596B"/>
    <w:rsid w:val="0009682D"/>
    <w:rsid w:val="000A0740"/>
    <w:rsid w:val="000A4BED"/>
    <w:rsid w:val="000A66C7"/>
    <w:rsid w:val="000A68CD"/>
    <w:rsid w:val="000A79A8"/>
    <w:rsid w:val="000B0D4B"/>
    <w:rsid w:val="000C2C0A"/>
    <w:rsid w:val="000C4987"/>
    <w:rsid w:val="000C5593"/>
    <w:rsid w:val="000C6C2B"/>
    <w:rsid w:val="000D0B93"/>
    <w:rsid w:val="000D441D"/>
    <w:rsid w:val="000D620C"/>
    <w:rsid w:val="000E4BD1"/>
    <w:rsid w:val="000E6132"/>
    <w:rsid w:val="000E7227"/>
    <w:rsid w:val="000F5147"/>
    <w:rsid w:val="000F56BC"/>
    <w:rsid w:val="00102E6E"/>
    <w:rsid w:val="00113D88"/>
    <w:rsid w:val="00113E73"/>
    <w:rsid w:val="0011669A"/>
    <w:rsid w:val="0012004D"/>
    <w:rsid w:val="00120747"/>
    <w:rsid w:val="00120BF2"/>
    <w:rsid w:val="00123806"/>
    <w:rsid w:val="001255C0"/>
    <w:rsid w:val="001273FF"/>
    <w:rsid w:val="001322A6"/>
    <w:rsid w:val="0013426E"/>
    <w:rsid w:val="001346E5"/>
    <w:rsid w:val="00150230"/>
    <w:rsid w:val="00154AD4"/>
    <w:rsid w:val="00161C29"/>
    <w:rsid w:val="00162EA5"/>
    <w:rsid w:val="00166285"/>
    <w:rsid w:val="00166A92"/>
    <w:rsid w:val="0017688D"/>
    <w:rsid w:val="001801AE"/>
    <w:rsid w:val="00181CBF"/>
    <w:rsid w:val="00184EDF"/>
    <w:rsid w:val="001856F7"/>
    <w:rsid w:val="00187E4F"/>
    <w:rsid w:val="001937CF"/>
    <w:rsid w:val="001947F9"/>
    <w:rsid w:val="00197961"/>
    <w:rsid w:val="001A5F13"/>
    <w:rsid w:val="001A65EB"/>
    <w:rsid w:val="001A6CB4"/>
    <w:rsid w:val="001B7F35"/>
    <w:rsid w:val="001C097A"/>
    <w:rsid w:val="001C70C6"/>
    <w:rsid w:val="001D1B59"/>
    <w:rsid w:val="001D3CFE"/>
    <w:rsid w:val="001D7DDB"/>
    <w:rsid w:val="001E2837"/>
    <w:rsid w:val="001E3C8A"/>
    <w:rsid w:val="001E4411"/>
    <w:rsid w:val="001F1C0E"/>
    <w:rsid w:val="001F2926"/>
    <w:rsid w:val="001F2CD2"/>
    <w:rsid w:val="001F5767"/>
    <w:rsid w:val="001F6582"/>
    <w:rsid w:val="002056F6"/>
    <w:rsid w:val="00207FF2"/>
    <w:rsid w:val="002146C0"/>
    <w:rsid w:val="0021494A"/>
    <w:rsid w:val="00221A10"/>
    <w:rsid w:val="0022316F"/>
    <w:rsid w:val="002255C5"/>
    <w:rsid w:val="0023432D"/>
    <w:rsid w:val="00234364"/>
    <w:rsid w:val="002346A9"/>
    <w:rsid w:val="0023750A"/>
    <w:rsid w:val="00240CD9"/>
    <w:rsid w:val="00242D31"/>
    <w:rsid w:val="00246917"/>
    <w:rsid w:val="00247252"/>
    <w:rsid w:val="00247357"/>
    <w:rsid w:val="002517E7"/>
    <w:rsid w:val="00255B68"/>
    <w:rsid w:val="002579AC"/>
    <w:rsid w:val="00266EF9"/>
    <w:rsid w:val="002713D9"/>
    <w:rsid w:val="00273837"/>
    <w:rsid w:val="002821BB"/>
    <w:rsid w:val="002829CC"/>
    <w:rsid w:val="00282A9F"/>
    <w:rsid w:val="00291E30"/>
    <w:rsid w:val="002A1DE1"/>
    <w:rsid w:val="002B48C3"/>
    <w:rsid w:val="002B59D4"/>
    <w:rsid w:val="002D0862"/>
    <w:rsid w:val="002D1D70"/>
    <w:rsid w:val="002D7B5B"/>
    <w:rsid w:val="002E3558"/>
    <w:rsid w:val="002E37D5"/>
    <w:rsid w:val="002E44E8"/>
    <w:rsid w:val="002E4A4C"/>
    <w:rsid w:val="002E5498"/>
    <w:rsid w:val="002E7B10"/>
    <w:rsid w:val="002F15B5"/>
    <w:rsid w:val="002F3DE2"/>
    <w:rsid w:val="00302180"/>
    <w:rsid w:val="003123BB"/>
    <w:rsid w:val="00314697"/>
    <w:rsid w:val="00314F83"/>
    <w:rsid w:val="00315029"/>
    <w:rsid w:val="00315DCE"/>
    <w:rsid w:val="00322ACB"/>
    <w:rsid w:val="00324007"/>
    <w:rsid w:val="003261BF"/>
    <w:rsid w:val="003342B4"/>
    <w:rsid w:val="00334F48"/>
    <w:rsid w:val="003362B3"/>
    <w:rsid w:val="003404DA"/>
    <w:rsid w:val="0034154F"/>
    <w:rsid w:val="003441A3"/>
    <w:rsid w:val="0034517C"/>
    <w:rsid w:val="003461ED"/>
    <w:rsid w:val="00346D57"/>
    <w:rsid w:val="003515C3"/>
    <w:rsid w:val="003544C9"/>
    <w:rsid w:val="00360A5F"/>
    <w:rsid w:val="0036161E"/>
    <w:rsid w:val="003841F3"/>
    <w:rsid w:val="003859CD"/>
    <w:rsid w:val="0039024D"/>
    <w:rsid w:val="00394317"/>
    <w:rsid w:val="00395110"/>
    <w:rsid w:val="00396120"/>
    <w:rsid w:val="00397ADC"/>
    <w:rsid w:val="003A2ABF"/>
    <w:rsid w:val="003B2B16"/>
    <w:rsid w:val="003B3080"/>
    <w:rsid w:val="003B4FE6"/>
    <w:rsid w:val="003C05ED"/>
    <w:rsid w:val="003C11F1"/>
    <w:rsid w:val="003C64BB"/>
    <w:rsid w:val="003C70B7"/>
    <w:rsid w:val="003D181A"/>
    <w:rsid w:val="003D3826"/>
    <w:rsid w:val="003D6D4D"/>
    <w:rsid w:val="003E181A"/>
    <w:rsid w:val="003E3EA9"/>
    <w:rsid w:val="003E6144"/>
    <w:rsid w:val="003E66C4"/>
    <w:rsid w:val="003E66E4"/>
    <w:rsid w:val="003F1537"/>
    <w:rsid w:val="003F2C26"/>
    <w:rsid w:val="00405E5F"/>
    <w:rsid w:val="00407999"/>
    <w:rsid w:val="00411EFA"/>
    <w:rsid w:val="00415F06"/>
    <w:rsid w:val="004173DE"/>
    <w:rsid w:val="0042229F"/>
    <w:rsid w:val="00422E00"/>
    <w:rsid w:val="00433D83"/>
    <w:rsid w:val="00437E65"/>
    <w:rsid w:val="00442177"/>
    <w:rsid w:val="004438CB"/>
    <w:rsid w:val="00446A1A"/>
    <w:rsid w:val="00453139"/>
    <w:rsid w:val="00470E88"/>
    <w:rsid w:val="00472E28"/>
    <w:rsid w:val="0047725F"/>
    <w:rsid w:val="0048748A"/>
    <w:rsid w:val="00493496"/>
    <w:rsid w:val="004955DE"/>
    <w:rsid w:val="00495DD1"/>
    <w:rsid w:val="004A03A9"/>
    <w:rsid w:val="004B0E5C"/>
    <w:rsid w:val="004C3CD0"/>
    <w:rsid w:val="004D399D"/>
    <w:rsid w:val="004D3C1B"/>
    <w:rsid w:val="004D4745"/>
    <w:rsid w:val="004E374A"/>
    <w:rsid w:val="004E4F67"/>
    <w:rsid w:val="004E5338"/>
    <w:rsid w:val="004E6E6D"/>
    <w:rsid w:val="004F713B"/>
    <w:rsid w:val="00504E19"/>
    <w:rsid w:val="005111C0"/>
    <w:rsid w:val="0051370E"/>
    <w:rsid w:val="00517820"/>
    <w:rsid w:val="00520542"/>
    <w:rsid w:val="00522678"/>
    <w:rsid w:val="00524ACA"/>
    <w:rsid w:val="00525771"/>
    <w:rsid w:val="00533A9A"/>
    <w:rsid w:val="00533BDE"/>
    <w:rsid w:val="005441EE"/>
    <w:rsid w:val="00545A36"/>
    <w:rsid w:val="00553B55"/>
    <w:rsid w:val="00554D8F"/>
    <w:rsid w:val="00566B85"/>
    <w:rsid w:val="0057268E"/>
    <w:rsid w:val="005751BF"/>
    <w:rsid w:val="0058342E"/>
    <w:rsid w:val="0058458B"/>
    <w:rsid w:val="0058567C"/>
    <w:rsid w:val="005858E1"/>
    <w:rsid w:val="00586571"/>
    <w:rsid w:val="00592D67"/>
    <w:rsid w:val="005942FA"/>
    <w:rsid w:val="005A0754"/>
    <w:rsid w:val="005A23B2"/>
    <w:rsid w:val="005B61AA"/>
    <w:rsid w:val="005B79AE"/>
    <w:rsid w:val="005D1545"/>
    <w:rsid w:val="005D5489"/>
    <w:rsid w:val="005D60D7"/>
    <w:rsid w:val="005F0985"/>
    <w:rsid w:val="005F55AF"/>
    <w:rsid w:val="005F5B0A"/>
    <w:rsid w:val="005F7316"/>
    <w:rsid w:val="00601860"/>
    <w:rsid w:val="006037CF"/>
    <w:rsid w:val="00611DEA"/>
    <w:rsid w:val="0062583B"/>
    <w:rsid w:val="006327F4"/>
    <w:rsid w:val="00633815"/>
    <w:rsid w:val="00633933"/>
    <w:rsid w:val="00636050"/>
    <w:rsid w:val="0064167B"/>
    <w:rsid w:val="006418DD"/>
    <w:rsid w:val="00650D16"/>
    <w:rsid w:val="00651123"/>
    <w:rsid w:val="00651C29"/>
    <w:rsid w:val="006553B5"/>
    <w:rsid w:val="0065641A"/>
    <w:rsid w:val="00657E69"/>
    <w:rsid w:val="0066001B"/>
    <w:rsid w:val="00665BA8"/>
    <w:rsid w:val="006731B3"/>
    <w:rsid w:val="006740A6"/>
    <w:rsid w:val="006A0533"/>
    <w:rsid w:val="006A3A46"/>
    <w:rsid w:val="006A53A1"/>
    <w:rsid w:val="006A6CFB"/>
    <w:rsid w:val="006B04B0"/>
    <w:rsid w:val="006B0C57"/>
    <w:rsid w:val="006B1430"/>
    <w:rsid w:val="006C2A13"/>
    <w:rsid w:val="006C33AB"/>
    <w:rsid w:val="006D04FD"/>
    <w:rsid w:val="006D5B72"/>
    <w:rsid w:val="006E4D75"/>
    <w:rsid w:val="006F171D"/>
    <w:rsid w:val="006F2B94"/>
    <w:rsid w:val="006F2F6D"/>
    <w:rsid w:val="006F6495"/>
    <w:rsid w:val="0072194A"/>
    <w:rsid w:val="00723A6E"/>
    <w:rsid w:val="00731A5D"/>
    <w:rsid w:val="00731DAB"/>
    <w:rsid w:val="007337AC"/>
    <w:rsid w:val="00735B2E"/>
    <w:rsid w:val="00735D01"/>
    <w:rsid w:val="0074277C"/>
    <w:rsid w:val="00743AFE"/>
    <w:rsid w:val="00751FD5"/>
    <w:rsid w:val="00753477"/>
    <w:rsid w:val="00760316"/>
    <w:rsid w:val="007618C3"/>
    <w:rsid w:val="0076221E"/>
    <w:rsid w:val="00762B63"/>
    <w:rsid w:val="0076374C"/>
    <w:rsid w:val="00775D8C"/>
    <w:rsid w:val="0079023B"/>
    <w:rsid w:val="007948BF"/>
    <w:rsid w:val="00797315"/>
    <w:rsid w:val="007A08C8"/>
    <w:rsid w:val="007A09CF"/>
    <w:rsid w:val="007B238C"/>
    <w:rsid w:val="007B720D"/>
    <w:rsid w:val="007C6F91"/>
    <w:rsid w:val="007D20E4"/>
    <w:rsid w:val="007D32FC"/>
    <w:rsid w:val="007D42DA"/>
    <w:rsid w:val="007D6389"/>
    <w:rsid w:val="007D656E"/>
    <w:rsid w:val="007E0988"/>
    <w:rsid w:val="007E405B"/>
    <w:rsid w:val="007E767A"/>
    <w:rsid w:val="007E7CA1"/>
    <w:rsid w:val="007F03B9"/>
    <w:rsid w:val="007F1BF1"/>
    <w:rsid w:val="007F524D"/>
    <w:rsid w:val="007F689B"/>
    <w:rsid w:val="008067D5"/>
    <w:rsid w:val="008102BA"/>
    <w:rsid w:val="00812C2A"/>
    <w:rsid w:val="008143E3"/>
    <w:rsid w:val="00817185"/>
    <w:rsid w:val="00821D6B"/>
    <w:rsid w:val="00824842"/>
    <w:rsid w:val="008248B7"/>
    <w:rsid w:val="00824DBE"/>
    <w:rsid w:val="008257E5"/>
    <w:rsid w:val="00825D3A"/>
    <w:rsid w:val="00827D53"/>
    <w:rsid w:val="00837510"/>
    <w:rsid w:val="00845DCF"/>
    <w:rsid w:val="0084638F"/>
    <w:rsid w:val="00850985"/>
    <w:rsid w:val="0085788B"/>
    <w:rsid w:val="00861A33"/>
    <w:rsid w:val="00865194"/>
    <w:rsid w:val="00870BC5"/>
    <w:rsid w:val="00876C43"/>
    <w:rsid w:val="008809D7"/>
    <w:rsid w:val="00883392"/>
    <w:rsid w:val="00890D91"/>
    <w:rsid w:val="00892C53"/>
    <w:rsid w:val="00895A38"/>
    <w:rsid w:val="008974E7"/>
    <w:rsid w:val="008A1D6A"/>
    <w:rsid w:val="008A4075"/>
    <w:rsid w:val="008B1DFD"/>
    <w:rsid w:val="008B790F"/>
    <w:rsid w:val="008C0CA6"/>
    <w:rsid w:val="008C129B"/>
    <w:rsid w:val="008C2D12"/>
    <w:rsid w:val="008D4FDF"/>
    <w:rsid w:val="008E217D"/>
    <w:rsid w:val="008E4FA2"/>
    <w:rsid w:val="008E5CE4"/>
    <w:rsid w:val="008F0569"/>
    <w:rsid w:val="008F125C"/>
    <w:rsid w:val="008F2BD2"/>
    <w:rsid w:val="008F47B6"/>
    <w:rsid w:val="008F5474"/>
    <w:rsid w:val="008F7617"/>
    <w:rsid w:val="00910B44"/>
    <w:rsid w:val="00910F64"/>
    <w:rsid w:val="0091237B"/>
    <w:rsid w:val="00920DE1"/>
    <w:rsid w:val="00921269"/>
    <w:rsid w:val="00923BA1"/>
    <w:rsid w:val="009250E5"/>
    <w:rsid w:val="00933339"/>
    <w:rsid w:val="009351C3"/>
    <w:rsid w:val="0094035C"/>
    <w:rsid w:val="00953130"/>
    <w:rsid w:val="00953949"/>
    <w:rsid w:val="00955112"/>
    <w:rsid w:val="0095793F"/>
    <w:rsid w:val="00960247"/>
    <w:rsid w:val="009660E9"/>
    <w:rsid w:val="0097235B"/>
    <w:rsid w:val="009761C2"/>
    <w:rsid w:val="00991EA8"/>
    <w:rsid w:val="009948FE"/>
    <w:rsid w:val="00994A32"/>
    <w:rsid w:val="009A056A"/>
    <w:rsid w:val="009A1F97"/>
    <w:rsid w:val="009B6B8B"/>
    <w:rsid w:val="009C48AE"/>
    <w:rsid w:val="009C5C83"/>
    <w:rsid w:val="009D13CF"/>
    <w:rsid w:val="009D1518"/>
    <w:rsid w:val="009D2521"/>
    <w:rsid w:val="009D27EE"/>
    <w:rsid w:val="009D3DF5"/>
    <w:rsid w:val="009D5D96"/>
    <w:rsid w:val="009E00B0"/>
    <w:rsid w:val="009E0C3D"/>
    <w:rsid w:val="009E2AF1"/>
    <w:rsid w:val="009E553A"/>
    <w:rsid w:val="009F25DC"/>
    <w:rsid w:val="009F28E9"/>
    <w:rsid w:val="009F2D0D"/>
    <w:rsid w:val="009F626A"/>
    <w:rsid w:val="00A047EA"/>
    <w:rsid w:val="00A04E52"/>
    <w:rsid w:val="00A071D7"/>
    <w:rsid w:val="00A10DB5"/>
    <w:rsid w:val="00A112D2"/>
    <w:rsid w:val="00A126AD"/>
    <w:rsid w:val="00A2611B"/>
    <w:rsid w:val="00A27662"/>
    <w:rsid w:val="00A4030E"/>
    <w:rsid w:val="00A442E2"/>
    <w:rsid w:val="00A45F23"/>
    <w:rsid w:val="00A4769C"/>
    <w:rsid w:val="00A47D1E"/>
    <w:rsid w:val="00A50138"/>
    <w:rsid w:val="00A55DFD"/>
    <w:rsid w:val="00A57B5C"/>
    <w:rsid w:val="00A60900"/>
    <w:rsid w:val="00A62DBF"/>
    <w:rsid w:val="00A63032"/>
    <w:rsid w:val="00A63756"/>
    <w:rsid w:val="00A6593D"/>
    <w:rsid w:val="00A774DA"/>
    <w:rsid w:val="00A86EE3"/>
    <w:rsid w:val="00A87FA2"/>
    <w:rsid w:val="00A9329F"/>
    <w:rsid w:val="00A9461A"/>
    <w:rsid w:val="00A967FE"/>
    <w:rsid w:val="00AA0436"/>
    <w:rsid w:val="00AA391E"/>
    <w:rsid w:val="00AA56A0"/>
    <w:rsid w:val="00AA6FC2"/>
    <w:rsid w:val="00AB2A84"/>
    <w:rsid w:val="00AB5A06"/>
    <w:rsid w:val="00AC25E1"/>
    <w:rsid w:val="00AD7431"/>
    <w:rsid w:val="00AD7BB4"/>
    <w:rsid w:val="00AE3590"/>
    <w:rsid w:val="00AE78A2"/>
    <w:rsid w:val="00AF2156"/>
    <w:rsid w:val="00AF3048"/>
    <w:rsid w:val="00AF3DC7"/>
    <w:rsid w:val="00B00304"/>
    <w:rsid w:val="00B00B4B"/>
    <w:rsid w:val="00B01861"/>
    <w:rsid w:val="00B01F3A"/>
    <w:rsid w:val="00B06D76"/>
    <w:rsid w:val="00B07219"/>
    <w:rsid w:val="00B10971"/>
    <w:rsid w:val="00B11048"/>
    <w:rsid w:val="00B1261E"/>
    <w:rsid w:val="00B12C50"/>
    <w:rsid w:val="00B13EA1"/>
    <w:rsid w:val="00B14B86"/>
    <w:rsid w:val="00B171B9"/>
    <w:rsid w:val="00B21D0E"/>
    <w:rsid w:val="00B227B3"/>
    <w:rsid w:val="00B23901"/>
    <w:rsid w:val="00B24674"/>
    <w:rsid w:val="00B268F9"/>
    <w:rsid w:val="00B309B7"/>
    <w:rsid w:val="00B325D6"/>
    <w:rsid w:val="00B34F20"/>
    <w:rsid w:val="00B35837"/>
    <w:rsid w:val="00B359D7"/>
    <w:rsid w:val="00B409AB"/>
    <w:rsid w:val="00B40E52"/>
    <w:rsid w:val="00B42F1F"/>
    <w:rsid w:val="00B44909"/>
    <w:rsid w:val="00B452C2"/>
    <w:rsid w:val="00B50D01"/>
    <w:rsid w:val="00B51291"/>
    <w:rsid w:val="00B6227E"/>
    <w:rsid w:val="00B6256F"/>
    <w:rsid w:val="00B648EE"/>
    <w:rsid w:val="00B64AB6"/>
    <w:rsid w:val="00B66B5C"/>
    <w:rsid w:val="00B71D61"/>
    <w:rsid w:val="00B72C7A"/>
    <w:rsid w:val="00B779DE"/>
    <w:rsid w:val="00B85D61"/>
    <w:rsid w:val="00B86D18"/>
    <w:rsid w:val="00B872FD"/>
    <w:rsid w:val="00B91A4C"/>
    <w:rsid w:val="00B924F0"/>
    <w:rsid w:val="00B92B76"/>
    <w:rsid w:val="00BA0229"/>
    <w:rsid w:val="00BA60B1"/>
    <w:rsid w:val="00BB1516"/>
    <w:rsid w:val="00BB48D0"/>
    <w:rsid w:val="00BB4B1A"/>
    <w:rsid w:val="00BC0A4C"/>
    <w:rsid w:val="00BC11A4"/>
    <w:rsid w:val="00BC16B6"/>
    <w:rsid w:val="00BC34A8"/>
    <w:rsid w:val="00BD46BD"/>
    <w:rsid w:val="00BD5540"/>
    <w:rsid w:val="00BE5944"/>
    <w:rsid w:val="00BF0542"/>
    <w:rsid w:val="00BF2416"/>
    <w:rsid w:val="00BF5DC0"/>
    <w:rsid w:val="00BF6C79"/>
    <w:rsid w:val="00C01221"/>
    <w:rsid w:val="00C01645"/>
    <w:rsid w:val="00C02BCF"/>
    <w:rsid w:val="00C1191D"/>
    <w:rsid w:val="00C1299C"/>
    <w:rsid w:val="00C1625D"/>
    <w:rsid w:val="00C16F29"/>
    <w:rsid w:val="00C20B79"/>
    <w:rsid w:val="00C2460A"/>
    <w:rsid w:val="00C2575E"/>
    <w:rsid w:val="00C27D80"/>
    <w:rsid w:val="00C43240"/>
    <w:rsid w:val="00C44B23"/>
    <w:rsid w:val="00C4646C"/>
    <w:rsid w:val="00C47C86"/>
    <w:rsid w:val="00C50E60"/>
    <w:rsid w:val="00C5201C"/>
    <w:rsid w:val="00C52C1D"/>
    <w:rsid w:val="00C53ED4"/>
    <w:rsid w:val="00C56721"/>
    <w:rsid w:val="00C74B01"/>
    <w:rsid w:val="00C82182"/>
    <w:rsid w:val="00C83F49"/>
    <w:rsid w:val="00C93374"/>
    <w:rsid w:val="00C97766"/>
    <w:rsid w:val="00CA054E"/>
    <w:rsid w:val="00CA4DA3"/>
    <w:rsid w:val="00CB0D44"/>
    <w:rsid w:val="00CC04DE"/>
    <w:rsid w:val="00CC7EDF"/>
    <w:rsid w:val="00CD0822"/>
    <w:rsid w:val="00CD0A9A"/>
    <w:rsid w:val="00CD1D6F"/>
    <w:rsid w:val="00CD59A0"/>
    <w:rsid w:val="00CD5E7B"/>
    <w:rsid w:val="00CD6BD3"/>
    <w:rsid w:val="00CE346D"/>
    <w:rsid w:val="00CF0A47"/>
    <w:rsid w:val="00D03498"/>
    <w:rsid w:val="00D07CED"/>
    <w:rsid w:val="00D1221E"/>
    <w:rsid w:val="00D17422"/>
    <w:rsid w:val="00D271D4"/>
    <w:rsid w:val="00D31D8D"/>
    <w:rsid w:val="00D31FB7"/>
    <w:rsid w:val="00D34414"/>
    <w:rsid w:val="00D34B61"/>
    <w:rsid w:val="00D379F8"/>
    <w:rsid w:val="00D4461D"/>
    <w:rsid w:val="00D642CD"/>
    <w:rsid w:val="00D727BF"/>
    <w:rsid w:val="00D738C9"/>
    <w:rsid w:val="00D7541F"/>
    <w:rsid w:val="00D7738B"/>
    <w:rsid w:val="00D809CE"/>
    <w:rsid w:val="00D823D3"/>
    <w:rsid w:val="00D87925"/>
    <w:rsid w:val="00D931C6"/>
    <w:rsid w:val="00DA0E7F"/>
    <w:rsid w:val="00DA1082"/>
    <w:rsid w:val="00DA16FF"/>
    <w:rsid w:val="00DA4745"/>
    <w:rsid w:val="00DA5080"/>
    <w:rsid w:val="00DB0F14"/>
    <w:rsid w:val="00DB22BE"/>
    <w:rsid w:val="00DB74B6"/>
    <w:rsid w:val="00DC143A"/>
    <w:rsid w:val="00DC5166"/>
    <w:rsid w:val="00DC6F6A"/>
    <w:rsid w:val="00DE0E8B"/>
    <w:rsid w:val="00DF2AB1"/>
    <w:rsid w:val="00DF6673"/>
    <w:rsid w:val="00DF7362"/>
    <w:rsid w:val="00E028A0"/>
    <w:rsid w:val="00E0581F"/>
    <w:rsid w:val="00E06916"/>
    <w:rsid w:val="00E079D6"/>
    <w:rsid w:val="00E13D38"/>
    <w:rsid w:val="00E2074F"/>
    <w:rsid w:val="00E2201C"/>
    <w:rsid w:val="00E260D0"/>
    <w:rsid w:val="00E40C3F"/>
    <w:rsid w:val="00E41D77"/>
    <w:rsid w:val="00E5213C"/>
    <w:rsid w:val="00E60357"/>
    <w:rsid w:val="00E60E8A"/>
    <w:rsid w:val="00E60F75"/>
    <w:rsid w:val="00E61C52"/>
    <w:rsid w:val="00E62FE8"/>
    <w:rsid w:val="00E70439"/>
    <w:rsid w:val="00E71140"/>
    <w:rsid w:val="00E7117F"/>
    <w:rsid w:val="00E74872"/>
    <w:rsid w:val="00E80D54"/>
    <w:rsid w:val="00E82FCC"/>
    <w:rsid w:val="00E85A11"/>
    <w:rsid w:val="00E87EBA"/>
    <w:rsid w:val="00E90439"/>
    <w:rsid w:val="00E95DDA"/>
    <w:rsid w:val="00E96F25"/>
    <w:rsid w:val="00EA7996"/>
    <w:rsid w:val="00EA7E82"/>
    <w:rsid w:val="00EB1DF7"/>
    <w:rsid w:val="00EB2AEF"/>
    <w:rsid w:val="00EB4237"/>
    <w:rsid w:val="00EB547C"/>
    <w:rsid w:val="00EB5993"/>
    <w:rsid w:val="00ED0837"/>
    <w:rsid w:val="00ED123B"/>
    <w:rsid w:val="00ED2F25"/>
    <w:rsid w:val="00EE3550"/>
    <w:rsid w:val="00EE5003"/>
    <w:rsid w:val="00EE7011"/>
    <w:rsid w:val="00EF24CD"/>
    <w:rsid w:val="00EF4E18"/>
    <w:rsid w:val="00F013E7"/>
    <w:rsid w:val="00F03B13"/>
    <w:rsid w:val="00F071FA"/>
    <w:rsid w:val="00F07BB6"/>
    <w:rsid w:val="00F07C95"/>
    <w:rsid w:val="00F11CCF"/>
    <w:rsid w:val="00F1217B"/>
    <w:rsid w:val="00F14DD8"/>
    <w:rsid w:val="00F15403"/>
    <w:rsid w:val="00F204EF"/>
    <w:rsid w:val="00F2416A"/>
    <w:rsid w:val="00F24BE5"/>
    <w:rsid w:val="00F25448"/>
    <w:rsid w:val="00F26DC2"/>
    <w:rsid w:val="00F31B54"/>
    <w:rsid w:val="00F34711"/>
    <w:rsid w:val="00F50B66"/>
    <w:rsid w:val="00F531CD"/>
    <w:rsid w:val="00F56E25"/>
    <w:rsid w:val="00F60725"/>
    <w:rsid w:val="00F61CD9"/>
    <w:rsid w:val="00F737B9"/>
    <w:rsid w:val="00F82C9D"/>
    <w:rsid w:val="00F84CDF"/>
    <w:rsid w:val="00F86667"/>
    <w:rsid w:val="00F952CA"/>
    <w:rsid w:val="00FA1CFF"/>
    <w:rsid w:val="00FA4A16"/>
    <w:rsid w:val="00FA4CD3"/>
    <w:rsid w:val="00FB3251"/>
    <w:rsid w:val="00FB5A62"/>
    <w:rsid w:val="00FB5EDE"/>
    <w:rsid w:val="00FC2FD7"/>
    <w:rsid w:val="00FD480C"/>
    <w:rsid w:val="00FE01B2"/>
    <w:rsid w:val="00FE047C"/>
    <w:rsid w:val="00FE3B9F"/>
    <w:rsid w:val="00FE6127"/>
    <w:rsid w:val="00FF11EA"/>
    <w:rsid w:val="00FF30B4"/>
    <w:rsid w:val="00FF4036"/>
    <w:rsid w:val="00FF5AEF"/>
    <w:rsid w:val="00FF5DF2"/>
    <w:rsid w:val="00FF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B0862"/>
  <w15:chartTrackingRefBased/>
  <w15:docId w15:val="{98B77DC4-1D6B-4F55-B731-1CB100A7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C4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25D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0B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BF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600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0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0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0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0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0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0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7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3FF"/>
  </w:style>
  <w:style w:type="paragraph" w:styleId="Footer">
    <w:name w:val="footer"/>
    <w:basedOn w:val="Normal"/>
    <w:link w:val="FooterChar"/>
    <w:uiPriority w:val="99"/>
    <w:unhideWhenUsed/>
    <w:rsid w:val="00127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3FF"/>
  </w:style>
  <w:style w:type="table" w:styleId="TableGrid">
    <w:name w:val="Table Grid"/>
    <w:basedOn w:val="TableNormal"/>
    <w:uiPriority w:val="39"/>
    <w:rsid w:val="000D6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761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1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185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18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199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716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8263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824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191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402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7510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1350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4776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1816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5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80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1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2601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912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4498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90590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085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6799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341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22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004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680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248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8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061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27748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17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839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8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57788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754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6725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2092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623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111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6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073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904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26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644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672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047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655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1430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662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5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680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518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5045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289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8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2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01787">
                  <w:marLeft w:val="0"/>
                  <w:marRight w:val="0"/>
                  <w:marTop w:val="0"/>
                  <w:marBottom w:val="0"/>
                  <w:divBdr>
                    <w:top w:val="single" w:sz="6" w:space="12" w:color="E0E0E0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168608">
                      <w:marLeft w:val="-5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06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32836">
              <w:marLeft w:val="0"/>
              <w:marRight w:val="0"/>
              <w:marTop w:val="0"/>
              <w:marBottom w:val="0"/>
              <w:divBdr>
                <w:top w:val="single" w:sz="6" w:space="0" w:color="E0E0E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9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337665">
                      <w:marLeft w:val="1200"/>
                      <w:marRight w:val="30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628344">
                          <w:marLeft w:val="-150"/>
                          <w:marRight w:val="9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439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191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332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8172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0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76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77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934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79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2029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9407">
          <w:marLeft w:val="41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23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724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036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35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835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8872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3485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79774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61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4268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90122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00046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535040">
          <w:marLeft w:val="168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9167">
          <w:marLeft w:val="168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59142">
          <w:marLeft w:val="1685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4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4394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3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41105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425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507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6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81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4903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625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9479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1520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707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4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5625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53959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4989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657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6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4623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251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4124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5892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7062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5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89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61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4673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07196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81037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4654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0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85246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1568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512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6554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6657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43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5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3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44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9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35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9185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1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741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49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7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559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188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5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50360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647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20840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4496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1048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71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86108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81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111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798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4807">
          <w:marLeft w:val="113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7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743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23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562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88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5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99" Type="http://schemas.openxmlformats.org/officeDocument/2006/relationships/image" Target="media/image291.png"/><Relationship Id="rId303" Type="http://schemas.openxmlformats.org/officeDocument/2006/relationships/image" Target="media/image295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0.png"/><Relationship Id="rId159" Type="http://schemas.openxmlformats.org/officeDocument/2006/relationships/image" Target="media/image151.png"/><Relationship Id="rId324" Type="http://schemas.openxmlformats.org/officeDocument/2006/relationships/image" Target="media/image316.png"/><Relationship Id="rId345" Type="http://schemas.openxmlformats.org/officeDocument/2006/relationships/image" Target="media/image337.png"/><Relationship Id="rId366" Type="http://schemas.openxmlformats.org/officeDocument/2006/relationships/image" Target="media/image358.png"/><Relationship Id="rId170" Type="http://schemas.openxmlformats.org/officeDocument/2006/relationships/image" Target="media/image162.png"/><Relationship Id="rId191" Type="http://schemas.openxmlformats.org/officeDocument/2006/relationships/image" Target="media/image183.png"/><Relationship Id="rId205" Type="http://schemas.openxmlformats.org/officeDocument/2006/relationships/image" Target="media/image197.png"/><Relationship Id="rId226" Type="http://schemas.openxmlformats.org/officeDocument/2006/relationships/image" Target="media/image218.png"/><Relationship Id="rId247" Type="http://schemas.openxmlformats.org/officeDocument/2006/relationships/image" Target="media/image239.png"/><Relationship Id="rId107" Type="http://schemas.openxmlformats.org/officeDocument/2006/relationships/image" Target="media/image100.png"/><Relationship Id="rId268" Type="http://schemas.openxmlformats.org/officeDocument/2006/relationships/image" Target="media/image260.png"/><Relationship Id="rId289" Type="http://schemas.openxmlformats.org/officeDocument/2006/relationships/image" Target="media/image281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0.png"/><Relationship Id="rId149" Type="http://schemas.openxmlformats.org/officeDocument/2006/relationships/image" Target="media/image141.png"/><Relationship Id="rId314" Type="http://schemas.openxmlformats.org/officeDocument/2006/relationships/image" Target="media/image306.png"/><Relationship Id="rId335" Type="http://schemas.openxmlformats.org/officeDocument/2006/relationships/image" Target="media/image327.png"/><Relationship Id="rId356" Type="http://schemas.openxmlformats.org/officeDocument/2006/relationships/image" Target="media/image348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2.png"/><Relationship Id="rId181" Type="http://schemas.openxmlformats.org/officeDocument/2006/relationships/image" Target="media/image173.png"/><Relationship Id="rId216" Type="http://schemas.openxmlformats.org/officeDocument/2006/relationships/image" Target="media/image208.png"/><Relationship Id="rId237" Type="http://schemas.openxmlformats.org/officeDocument/2006/relationships/image" Target="media/image229.png"/><Relationship Id="rId258" Type="http://schemas.openxmlformats.org/officeDocument/2006/relationships/image" Target="media/image250.png"/><Relationship Id="rId279" Type="http://schemas.openxmlformats.org/officeDocument/2006/relationships/image" Target="media/image271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1.png"/><Relationship Id="rId290" Type="http://schemas.openxmlformats.org/officeDocument/2006/relationships/image" Target="media/image282.png"/><Relationship Id="rId304" Type="http://schemas.openxmlformats.org/officeDocument/2006/relationships/image" Target="media/image296.png"/><Relationship Id="rId325" Type="http://schemas.openxmlformats.org/officeDocument/2006/relationships/image" Target="media/image317.png"/><Relationship Id="rId346" Type="http://schemas.openxmlformats.org/officeDocument/2006/relationships/image" Target="media/image338.png"/><Relationship Id="rId367" Type="http://schemas.openxmlformats.org/officeDocument/2006/relationships/image" Target="media/image359.png"/><Relationship Id="rId85" Type="http://schemas.openxmlformats.org/officeDocument/2006/relationships/image" Target="media/image78.png"/><Relationship Id="rId150" Type="http://schemas.openxmlformats.org/officeDocument/2006/relationships/image" Target="media/image142.png"/><Relationship Id="rId171" Type="http://schemas.openxmlformats.org/officeDocument/2006/relationships/image" Target="media/image163.png"/><Relationship Id="rId192" Type="http://schemas.openxmlformats.org/officeDocument/2006/relationships/image" Target="media/image184.png"/><Relationship Id="rId206" Type="http://schemas.openxmlformats.org/officeDocument/2006/relationships/image" Target="media/image198.png"/><Relationship Id="rId227" Type="http://schemas.openxmlformats.org/officeDocument/2006/relationships/image" Target="media/image219.png"/><Relationship Id="rId248" Type="http://schemas.openxmlformats.org/officeDocument/2006/relationships/image" Target="media/image240.png"/><Relationship Id="rId269" Type="http://schemas.openxmlformats.org/officeDocument/2006/relationships/image" Target="media/image261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1.png"/><Relationship Id="rId280" Type="http://schemas.openxmlformats.org/officeDocument/2006/relationships/image" Target="media/image272.png"/><Relationship Id="rId315" Type="http://schemas.openxmlformats.org/officeDocument/2006/relationships/image" Target="media/image307.png"/><Relationship Id="rId336" Type="http://schemas.openxmlformats.org/officeDocument/2006/relationships/image" Target="media/image328.png"/><Relationship Id="rId357" Type="http://schemas.openxmlformats.org/officeDocument/2006/relationships/image" Target="media/image349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2.png"/><Relationship Id="rId161" Type="http://schemas.openxmlformats.org/officeDocument/2006/relationships/image" Target="media/image153.png"/><Relationship Id="rId182" Type="http://schemas.openxmlformats.org/officeDocument/2006/relationships/image" Target="media/image174.png"/><Relationship Id="rId217" Type="http://schemas.openxmlformats.org/officeDocument/2006/relationships/image" Target="media/image209.png"/><Relationship Id="rId6" Type="http://schemas.openxmlformats.org/officeDocument/2006/relationships/footnotes" Target="footnotes.xml"/><Relationship Id="rId238" Type="http://schemas.openxmlformats.org/officeDocument/2006/relationships/image" Target="media/image230.png"/><Relationship Id="rId259" Type="http://schemas.openxmlformats.org/officeDocument/2006/relationships/image" Target="media/image251.png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270" Type="http://schemas.openxmlformats.org/officeDocument/2006/relationships/image" Target="media/image262.png"/><Relationship Id="rId291" Type="http://schemas.openxmlformats.org/officeDocument/2006/relationships/image" Target="media/image283.png"/><Relationship Id="rId305" Type="http://schemas.openxmlformats.org/officeDocument/2006/relationships/image" Target="media/image297.png"/><Relationship Id="rId326" Type="http://schemas.openxmlformats.org/officeDocument/2006/relationships/image" Target="media/image318.png"/><Relationship Id="rId347" Type="http://schemas.openxmlformats.org/officeDocument/2006/relationships/image" Target="media/image339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2.png"/><Relationship Id="rId151" Type="http://schemas.openxmlformats.org/officeDocument/2006/relationships/image" Target="media/image143.png"/><Relationship Id="rId368" Type="http://schemas.openxmlformats.org/officeDocument/2006/relationships/header" Target="header1.xml"/><Relationship Id="rId172" Type="http://schemas.openxmlformats.org/officeDocument/2006/relationships/image" Target="media/image164.png"/><Relationship Id="rId193" Type="http://schemas.openxmlformats.org/officeDocument/2006/relationships/image" Target="media/image185.png"/><Relationship Id="rId207" Type="http://schemas.openxmlformats.org/officeDocument/2006/relationships/image" Target="media/image199.png"/><Relationship Id="rId228" Type="http://schemas.openxmlformats.org/officeDocument/2006/relationships/image" Target="media/image220.png"/><Relationship Id="rId249" Type="http://schemas.openxmlformats.org/officeDocument/2006/relationships/image" Target="media/image241.png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260" Type="http://schemas.openxmlformats.org/officeDocument/2006/relationships/image" Target="media/image252.png"/><Relationship Id="rId281" Type="http://schemas.openxmlformats.org/officeDocument/2006/relationships/image" Target="media/image273.png"/><Relationship Id="rId316" Type="http://schemas.openxmlformats.org/officeDocument/2006/relationships/image" Target="media/image308.png"/><Relationship Id="rId337" Type="http://schemas.openxmlformats.org/officeDocument/2006/relationships/image" Target="media/image329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3.png"/><Relationship Id="rId358" Type="http://schemas.openxmlformats.org/officeDocument/2006/relationships/image" Target="media/image350.png"/><Relationship Id="rId7" Type="http://schemas.openxmlformats.org/officeDocument/2006/relationships/endnotes" Target="endnotes.xml"/><Relationship Id="rId162" Type="http://schemas.openxmlformats.org/officeDocument/2006/relationships/image" Target="media/image154.png"/><Relationship Id="rId183" Type="http://schemas.openxmlformats.org/officeDocument/2006/relationships/image" Target="media/image175.png"/><Relationship Id="rId218" Type="http://schemas.openxmlformats.org/officeDocument/2006/relationships/image" Target="media/image210.png"/><Relationship Id="rId239" Type="http://schemas.openxmlformats.org/officeDocument/2006/relationships/image" Target="media/image231.png"/><Relationship Id="rId250" Type="http://schemas.openxmlformats.org/officeDocument/2006/relationships/image" Target="media/image242.png"/><Relationship Id="rId271" Type="http://schemas.openxmlformats.org/officeDocument/2006/relationships/image" Target="media/image263.png"/><Relationship Id="rId292" Type="http://schemas.openxmlformats.org/officeDocument/2006/relationships/image" Target="media/image284.png"/><Relationship Id="rId306" Type="http://schemas.openxmlformats.org/officeDocument/2006/relationships/image" Target="media/image298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3.png"/><Relationship Id="rId327" Type="http://schemas.openxmlformats.org/officeDocument/2006/relationships/image" Target="media/image319.png"/><Relationship Id="rId348" Type="http://schemas.openxmlformats.org/officeDocument/2006/relationships/image" Target="media/image340.png"/><Relationship Id="rId369" Type="http://schemas.openxmlformats.org/officeDocument/2006/relationships/header" Target="header2.xml"/><Relationship Id="rId152" Type="http://schemas.openxmlformats.org/officeDocument/2006/relationships/image" Target="media/image144.png"/><Relationship Id="rId173" Type="http://schemas.openxmlformats.org/officeDocument/2006/relationships/image" Target="media/image165.png"/><Relationship Id="rId194" Type="http://schemas.openxmlformats.org/officeDocument/2006/relationships/image" Target="media/image186.png"/><Relationship Id="rId208" Type="http://schemas.openxmlformats.org/officeDocument/2006/relationships/image" Target="media/image200.png"/><Relationship Id="rId229" Type="http://schemas.openxmlformats.org/officeDocument/2006/relationships/image" Target="media/image221.png"/><Relationship Id="rId240" Type="http://schemas.openxmlformats.org/officeDocument/2006/relationships/image" Target="media/image232.png"/><Relationship Id="rId261" Type="http://schemas.openxmlformats.org/officeDocument/2006/relationships/image" Target="media/image253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282" Type="http://schemas.openxmlformats.org/officeDocument/2006/relationships/image" Target="media/image274.png"/><Relationship Id="rId317" Type="http://schemas.openxmlformats.org/officeDocument/2006/relationships/image" Target="media/image309.png"/><Relationship Id="rId338" Type="http://schemas.openxmlformats.org/officeDocument/2006/relationships/image" Target="media/image330.png"/><Relationship Id="rId359" Type="http://schemas.openxmlformats.org/officeDocument/2006/relationships/image" Target="media/image351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4.png"/><Relationship Id="rId163" Type="http://schemas.openxmlformats.org/officeDocument/2006/relationships/image" Target="media/image155.png"/><Relationship Id="rId184" Type="http://schemas.openxmlformats.org/officeDocument/2006/relationships/image" Target="media/image176.png"/><Relationship Id="rId219" Type="http://schemas.openxmlformats.org/officeDocument/2006/relationships/image" Target="media/image211.png"/><Relationship Id="rId370" Type="http://schemas.openxmlformats.org/officeDocument/2006/relationships/footer" Target="footer1.xml"/><Relationship Id="rId230" Type="http://schemas.openxmlformats.org/officeDocument/2006/relationships/image" Target="media/image222.png"/><Relationship Id="rId251" Type="http://schemas.openxmlformats.org/officeDocument/2006/relationships/image" Target="media/image243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272" Type="http://schemas.openxmlformats.org/officeDocument/2006/relationships/image" Target="media/image264.png"/><Relationship Id="rId293" Type="http://schemas.openxmlformats.org/officeDocument/2006/relationships/image" Target="media/image285.png"/><Relationship Id="rId307" Type="http://schemas.openxmlformats.org/officeDocument/2006/relationships/image" Target="media/image299.png"/><Relationship Id="rId328" Type="http://schemas.openxmlformats.org/officeDocument/2006/relationships/image" Target="media/image320.png"/><Relationship Id="rId349" Type="http://schemas.openxmlformats.org/officeDocument/2006/relationships/image" Target="media/image341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4.png"/><Relationship Id="rId153" Type="http://schemas.openxmlformats.org/officeDocument/2006/relationships/image" Target="media/image145.png"/><Relationship Id="rId174" Type="http://schemas.openxmlformats.org/officeDocument/2006/relationships/image" Target="media/image166.png"/><Relationship Id="rId195" Type="http://schemas.openxmlformats.org/officeDocument/2006/relationships/image" Target="media/image187.png"/><Relationship Id="rId209" Type="http://schemas.openxmlformats.org/officeDocument/2006/relationships/image" Target="media/image201.png"/><Relationship Id="rId360" Type="http://schemas.openxmlformats.org/officeDocument/2006/relationships/image" Target="media/image352.png"/><Relationship Id="rId220" Type="http://schemas.openxmlformats.org/officeDocument/2006/relationships/image" Target="media/image212.png"/><Relationship Id="rId241" Type="http://schemas.openxmlformats.org/officeDocument/2006/relationships/image" Target="media/image233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262" Type="http://schemas.openxmlformats.org/officeDocument/2006/relationships/image" Target="media/image254.png"/><Relationship Id="rId283" Type="http://schemas.openxmlformats.org/officeDocument/2006/relationships/image" Target="media/image275.png"/><Relationship Id="rId318" Type="http://schemas.openxmlformats.org/officeDocument/2006/relationships/image" Target="media/image310.png"/><Relationship Id="rId339" Type="http://schemas.openxmlformats.org/officeDocument/2006/relationships/image" Target="media/image331.png"/><Relationship Id="rId78" Type="http://schemas.openxmlformats.org/officeDocument/2006/relationships/image" Target="media/image71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5.png"/><Relationship Id="rId164" Type="http://schemas.openxmlformats.org/officeDocument/2006/relationships/image" Target="media/image156.png"/><Relationship Id="rId185" Type="http://schemas.openxmlformats.org/officeDocument/2006/relationships/image" Target="media/image177.png"/><Relationship Id="rId350" Type="http://schemas.openxmlformats.org/officeDocument/2006/relationships/image" Target="media/image342.png"/><Relationship Id="rId37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2.png"/><Relationship Id="rId210" Type="http://schemas.openxmlformats.org/officeDocument/2006/relationships/image" Target="media/image202.png"/><Relationship Id="rId215" Type="http://schemas.openxmlformats.org/officeDocument/2006/relationships/image" Target="media/image207.png"/><Relationship Id="rId236" Type="http://schemas.openxmlformats.org/officeDocument/2006/relationships/image" Target="media/image228.png"/><Relationship Id="rId257" Type="http://schemas.openxmlformats.org/officeDocument/2006/relationships/image" Target="media/image249.png"/><Relationship Id="rId278" Type="http://schemas.openxmlformats.org/officeDocument/2006/relationships/image" Target="media/image270.png"/><Relationship Id="rId26" Type="http://schemas.openxmlformats.org/officeDocument/2006/relationships/image" Target="media/image19.png"/><Relationship Id="rId231" Type="http://schemas.openxmlformats.org/officeDocument/2006/relationships/image" Target="media/image223.png"/><Relationship Id="rId252" Type="http://schemas.openxmlformats.org/officeDocument/2006/relationships/image" Target="media/image244.png"/><Relationship Id="rId273" Type="http://schemas.openxmlformats.org/officeDocument/2006/relationships/image" Target="media/image265.png"/><Relationship Id="rId294" Type="http://schemas.openxmlformats.org/officeDocument/2006/relationships/image" Target="media/image286.png"/><Relationship Id="rId308" Type="http://schemas.openxmlformats.org/officeDocument/2006/relationships/image" Target="media/image300.png"/><Relationship Id="rId329" Type="http://schemas.openxmlformats.org/officeDocument/2006/relationships/image" Target="media/image321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5.png"/><Relationship Id="rId154" Type="http://schemas.openxmlformats.org/officeDocument/2006/relationships/image" Target="media/image146.png"/><Relationship Id="rId175" Type="http://schemas.openxmlformats.org/officeDocument/2006/relationships/image" Target="media/image167.png"/><Relationship Id="rId340" Type="http://schemas.openxmlformats.org/officeDocument/2006/relationships/image" Target="media/image332.png"/><Relationship Id="rId361" Type="http://schemas.openxmlformats.org/officeDocument/2006/relationships/image" Target="media/image353.png"/><Relationship Id="rId196" Type="http://schemas.openxmlformats.org/officeDocument/2006/relationships/image" Target="media/image188.png"/><Relationship Id="rId200" Type="http://schemas.openxmlformats.org/officeDocument/2006/relationships/image" Target="media/image192.png"/><Relationship Id="rId16" Type="http://schemas.openxmlformats.org/officeDocument/2006/relationships/image" Target="media/image9.png"/><Relationship Id="rId221" Type="http://schemas.openxmlformats.org/officeDocument/2006/relationships/image" Target="media/image213.png"/><Relationship Id="rId242" Type="http://schemas.openxmlformats.org/officeDocument/2006/relationships/image" Target="media/image234.png"/><Relationship Id="rId263" Type="http://schemas.openxmlformats.org/officeDocument/2006/relationships/image" Target="media/image255.png"/><Relationship Id="rId284" Type="http://schemas.openxmlformats.org/officeDocument/2006/relationships/image" Target="media/image276.png"/><Relationship Id="rId319" Type="http://schemas.openxmlformats.org/officeDocument/2006/relationships/image" Target="media/image311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6.png"/><Relationship Id="rId330" Type="http://schemas.openxmlformats.org/officeDocument/2006/relationships/image" Target="media/image322.png"/><Relationship Id="rId90" Type="http://schemas.openxmlformats.org/officeDocument/2006/relationships/image" Target="media/image83.png"/><Relationship Id="rId165" Type="http://schemas.openxmlformats.org/officeDocument/2006/relationships/image" Target="media/image157.png"/><Relationship Id="rId186" Type="http://schemas.openxmlformats.org/officeDocument/2006/relationships/image" Target="media/image178.png"/><Relationship Id="rId351" Type="http://schemas.openxmlformats.org/officeDocument/2006/relationships/image" Target="media/image343.png"/><Relationship Id="rId372" Type="http://schemas.openxmlformats.org/officeDocument/2006/relationships/header" Target="header3.xml"/><Relationship Id="rId211" Type="http://schemas.openxmlformats.org/officeDocument/2006/relationships/image" Target="media/image203.png"/><Relationship Id="rId232" Type="http://schemas.openxmlformats.org/officeDocument/2006/relationships/image" Target="media/image224.png"/><Relationship Id="rId253" Type="http://schemas.openxmlformats.org/officeDocument/2006/relationships/image" Target="media/image245.png"/><Relationship Id="rId274" Type="http://schemas.openxmlformats.org/officeDocument/2006/relationships/image" Target="media/image266.png"/><Relationship Id="rId295" Type="http://schemas.openxmlformats.org/officeDocument/2006/relationships/image" Target="media/image287.png"/><Relationship Id="rId309" Type="http://schemas.openxmlformats.org/officeDocument/2006/relationships/image" Target="media/image301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6.png"/><Relationship Id="rId320" Type="http://schemas.openxmlformats.org/officeDocument/2006/relationships/image" Target="media/image312.png"/><Relationship Id="rId80" Type="http://schemas.openxmlformats.org/officeDocument/2006/relationships/image" Target="media/image73.png"/><Relationship Id="rId155" Type="http://schemas.openxmlformats.org/officeDocument/2006/relationships/image" Target="media/image147.png"/><Relationship Id="rId176" Type="http://schemas.openxmlformats.org/officeDocument/2006/relationships/image" Target="media/image168.png"/><Relationship Id="rId197" Type="http://schemas.openxmlformats.org/officeDocument/2006/relationships/image" Target="media/image189.png"/><Relationship Id="rId341" Type="http://schemas.openxmlformats.org/officeDocument/2006/relationships/image" Target="media/image333.png"/><Relationship Id="rId362" Type="http://schemas.openxmlformats.org/officeDocument/2006/relationships/image" Target="media/image354.png"/><Relationship Id="rId201" Type="http://schemas.openxmlformats.org/officeDocument/2006/relationships/image" Target="media/image193.png"/><Relationship Id="rId222" Type="http://schemas.openxmlformats.org/officeDocument/2006/relationships/image" Target="media/image214.png"/><Relationship Id="rId243" Type="http://schemas.openxmlformats.org/officeDocument/2006/relationships/image" Target="media/image235.png"/><Relationship Id="rId264" Type="http://schemas.openxmlformats.org/officeDocument/2006/relationships/image" Target="media/image256.png"/><Relationship Id="rId285" Type="http://schemas.openxmlformats.org/officeDocument/2006/relationships/image" Target="media/image277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310" Type="http://schemas.openxmlformats.org/officeDocument/2006/relationships/image" Target="media/image302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7.png"/><Relationship Id="rId166" Type="http://schemas.openxmlformats.org/officeDocument/2006/relationships/image" Target="media/image158.png"/><Relationship Id="rId187" Type="http://schemas.openxmlformats.org/officeDocument/2006/relationships/image" Target="media/image179.png"/><Relationship Id="rId331" Type="http://schemas.openxmlformats.org/officeDocument/2006/relationships/image" Target="media/image323.png"/><Relationship Id="rId352" Type="http://schemas.openxmlformats.org/officeDocument/2006/relationships/image" Target="media/image344.png"/><Relationship Id="rId373" Type="http://schemas.openxmlformats.org/officeDocument/2006/relationships/footer" Target="footer3.xml"/><Relationship Id="rId1" Type="http://schemas.openxmlformats.org/officeDocument/2006/relationships/customXml" Target="../customXml/item1.xml"/><Relationship Id="rId212" Type="http://schemas.openxmlformats.org/officeDocument/2006/relationships/image" Target="media/image204.png"/><Relationship Id="rId233" Type="http://schemas.openxmlformats.org/officeDocument/2006/relationships/image" Target="media/image225.png"/><Relationship Id="rId254" Type="http://schemas.openxmlformats.org/officeDocument/2006/relationships/image" Target="media/image24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275" Type="http://schemas.openxmlformats.org/officeDocument/2006/relationships/image" Target="media/image267.png"/><Relationship Id="rId296" Type="http://schemas.openxmlformats.org/officeDocument/2006/relationships/image" Target="media/image288.png"/><Relationship Id="rId300" Type="http://schemas.openxmlformats.org/officeDocument/2006/relationships/image" Target="media/image292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7.png"/><Relationship Id="rId156" Type="http://schemas.openxmlformats.org/officeDocument/2006/relationships/image" Target="media/image148.png"/><Relationship Id="rId177" Type="http://schemas.openxmlformats.org/officeDocument/2006/relationships/image" Target="media/image169.png"/><Relationship Id="rId198" Type="http://schemas.openxmlformats.org/officeDocument/2006/relationships/image" Target="media/image190.png"/><Relationship Id="rId321" Type="http://schemas.openxmlformats.org/officeDocument/2006/relationships/image" Target="media/image313.png"/><Relationship Id="rId342" Type="http://schemas.openxmlformats.org/officeDocument/2006/relationships/image" Target="media/image334.png"/><Relationship Id="rId363" Type="http://schemas.openxmlformats.org/officeDocument/2006/relationships/image" Target="media/image355.png"/><Relationship Id="rId202" Type="http://schemas.openxmlformats.org/officeDocument/2006/relationships/image" Target="media/image194.png"/><Relationship Id="rId223" Type="http://schemas.openxmlformats.org/officeDocument/2006/relationships/image" Target="media/image215.png"/><Relationship Id="rId244" Type="http://schemas.openxmlformats.org/officeDocument/2006/relationships/image" Target="media/image23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265" Type="http://schemas.openxmlformats.org/officeDocument/2006/relationships/image" Target="media/image257.png"/><Relationship Id="rId286" Type="http://schemas.openxmlformats.org/officeDocument/2006/relationships/image" Target="media/image278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8.png"/><Relationship Id="rId167" Type="http://schemas.openxmlformats.org/officeDocument/2006/relationships/image" Target="media/image159.png"/><Relationship Id="rId188" Type="http://schemas.openxmlformats.org/officeDocument/2006/relationships/image" Target="media/image180.png"/><Relationship Id="rId311" Type="http://schemas.openxmlformats.org/officeDocument/2006/relationships/image" Target="media/image303.png"/><Relationship Id="rId332" Type="http://schemas.openxmlformats.org/officeDocument/2006/relationships/image" Target="media/image324.png"/><Relationship Id="rId353" Type="http://schemas.openxmlformats.org/officeDocument/2006/relationships/image" Target="media/image345.png"/><Relationship Id="rId374" Type="http://schemas.openxmlformats.org/officeDocument/2006/relationships/fontTable" Target="fontTable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5.png"/><Relationship Id="rId234" Type="http://schemas.openxmlformats.org/officeDocument/2006/relationships/image" Target="media/image226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55" Type="http://schemas.openxmlformats.org/officeDocument/2006/relationships/image" Target="media/image247.png"/><Relationship Id="rId276" Type="http://schemas.openxmlformats.org/officeDocument/2006/relationships/image" Target="media/image268.png"/><Relationship Id="rId297" Type="http://schemas.openxmlformats.org/officeDocument/2006/relationships/image" Target="media/image289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8.png"/><Relationship Id="rId157" Type="http://schemas.openxmlformats.org/officeDocument/2006/relationships/image" Target="media/image149.png"/><Relationship Id="rId178" Type="http://schemas.openxmlformats.org/officeDocument/2006/relationships/image" Target="media/image170.png"/><Relationship Id="rId301" Type="http://schemas.openxmlformats.org/officeDocument/2006/relationships/image" Target="media/image293.png"/><Relationship Id="rId322" Type="http://schemas.openxmlformats.org/officeDocument/2006/relationships/image" Target="media/image314.png"/><Relationship Id="rId343" Type="http://schemas.openxmlformats.org/officeDocument/2006/relationships/image" Target="media/image335.png"/><Relationship Id="rId364" Type="http://schemas.openxmlformats.org/officeDocument/2006/relationships/image" Target="media/image356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1.png"/><Relationship Id="rId203" Type="http://schemas.openxmlformats.org/officeDocument/2006/relationships/image" Target="media/image195.png"/><Relationship Id="rId19" Type="http://schemas.openxmlformats.org/officeDocument/2006/relationships/image" Target="media/image12.png"/><Relationship Id="rId224" Type="http://schemas.openxmlformats.org/officeDocument/2006/relationships/image" Target="media/image216.png"/><Relationship Id="rId245" Type="http://schemas.openxmlformats.org/officeDocument/2006/relationships/image" Target="media/image237.png"/><Relationship Id="rId266" Type="http://schemas.openxmlformats.org/officeDocument/2006/relationships/image" Target="media/image258.png"/><Relationship Id="rId287" Type="http://schemas.openxmlformats.org/officeDocument/2006/relationships/image" Target="media/image279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hyperlink" Target="https://github.com/zmap/" TargetMode="External"/><Relationship Id="rId147" Type="http://schemas.openxmlformats.org/officeDocument/2006/relationships/image" Target="media/image139.png"/><Relationship Id="rId168" Type="http://schemas.openxmlformats.org/officeDocument/2006/relationships/image" Target="media/image160.png"/><Relationship Id="rId312" Type="http://schemas.openxmlformats.org/officeDocument/2006/relationships/image" Target="media/image304.png"/><Relationship Id="rId333" Type="http://schemas.openxmlformats.org/officeDocument/2006/relationships/image" Target="media/image325.png"/><Relationship Id="rId354" Type="http://schemas.openxmlformats.org/officeDocument/2006/relationships/image" Target="media/image346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1.png"/><Relationship Id="rId375" Type="http://schemas.openxmlformats.org/officeDocument/2006/relationships/theme" Target="theme/theme1.xml"/><Relationship Id="rId3" Type="http://schemas.openxmlformats.org/officeDocument/2006/relationships/styles" Target="styles.xml"/><Relationship Id="rId214" Type="http://schemas.openxmlformats.org/officeDocument/2006/relationships/image" Target="media/image206.png"/><Relationship Id="rId235" Type="http://schemas.openxmlformats.org/officeDocument/2006/relationships/image" Target="media/image227.png"/><Relationship Id="rId256" Type="http://schemas.openxmlformats.org/officeDocument/2006/relationships/image" Target="media/image248.png"/><Relationship Id="rId277" Type="http://schemas.openxmlformats.org/officeDocument/2006/relationships/image" Target="media/image269.png"/><Relationship Id="rId298" Type="http://schemas.openxmlformats.org/officeDocument/2006/relationships/image" Target="media/image290.png"/><Relationship Id="rId116" Type="http://schemas.openxmlformats.org/officeDocument/2006/relationships/image" Target="media/image109.png"/><Relationship Id="rId137" Type="http://schemas.openxmlformats.org/officeDocument/2006/relationships/image" Target="media/image129.png"/><Relationship Id="rId158" Type="http://schemas.openxmlformats.org/officeDocument/2006/relationships/image" Target="media/image150.png"/><Relationship Id="rId302" Type="http://schemas.openxmlformats.org/officeDocument/2006/relationships/image" Target="media/image294.png"/><Relationship Id="rId323" Type="http://schemas.openxmlformats.org/officeDocument/2006/relationships/image" Target="media/image315.png"/><Relationship Id="rId344" Type="http://schemas.openxmlformats.org/officeDocument/2006/relationships/image" Target="media/image336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179" Type="http://schemas.openxmlformats.org/officeDocument/2006/relationships/image" Target="media/image171.png"/><Relationship Id="rId365" Type="http://schemas.openxmlformats.org/officeDocument/2006/relationships/image" Target="media/image357.png"/><Relationship Id="rId190" Type="http://schemas.openxmlformats.org/officeDocument/2006/relationships/image" Target="media/image182.png"/><Relationship Id="rId204" Type="http://schemas.openxmlformats.org/officeDocument/2006/relationships/image" Target="media/image196.png"/><Relationship Id="rId225" Type="http://schemas.openxmlformats.org/officeDocument/2006/relationships/image" Target="media/image217.png"/><Relationship Id="rId246" Type="http://schemas.openxmlformats.org/officeDocument/2006/relationships/image" Target="media/image238.png"/><Relationship Id="rId267" Type="http://schemas.openxmlformats.org/officeDocument/2006/relationships/image" Target="media/image259.png"/><Relationship Id="rId288" Type="http://schemas.openxmlformats.org/officeDocument/2006/relationships/image" Target="media/image280.png"/><Relationship Id="rId106" Type="http://schemas.openxmlformats.org/officeDocument/2006/relationships/image" Target="media/image99.png"/><Relationship Id="rId127" Type="http://schemas.openxmlformats.org/officeDocument/2006/relationships/image" Target="media/image119.png"/><Relationship Id="rId313" Type="http://schemas.openxmlformats.org/officeDocument/2006/relationships/image" Target="media/image305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94" Type="http://schemas.openxmlformats.org/officeDocument/2006/relationships/image" Target="media/image87.png"/><Relationship Id="rId148" Type="http://schemas.openxmlformats.org/officeDocument/2006/relationships/image" Target="media/image140.png"/><Relationship Id="rId169" Type="http://schemas.openxmlformats.org/officeDocument/2006/relationships/image" Target="media/image161.png"/><Relationship Id="rId334" Type="http://schemas.openxmlformats.org/officeDocument/2006/relationships/image" Target="media/image326.png"/><Relationship Id="rId355" Type="http://schemas.openxmlformats.org/officeDocument/2006/relationships/image" Target="media/image3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9F346C9-64F8-4CFA-B9BE-0DF349156466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B64978-D4C7-4B96-84DE-3853E665B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87</TotalTime>
  <Pages>40</Pages>
  <Words>3274</Words>
  <Characters>18665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t Han Kok</dc:creator>
  <cp:keywords/>
  <dc:description/>
  <cp:lastModifiedBy>Kok, Kiat (2014)</cp:lastModifiedBy>
  <cp:revision>19</cp:revision>
  <cp:lastPrinted>2016-04-28T17:18:00Z</cp:lastPrinted>
  <dcterms:created xsi:type="dcterms:W3CDTF">2016-01-11T17:06:00Z</dcterms:created>
  <dcterms:modified xsi:type="dcterms:W3CDTF">2019-03-19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13865cd-32a8-4e4d-a3b3-3ea6adaddaf7_Enabled">
    <vt:lpwstr>True</vt:lpwstr>
  </property>
  <property fmtid="{D5CDD505-2E9C-101B-9397-08002B2CF9AE}" pid="3" name="MSIP_Label_613865cd-32a8-4e4d-a3b3-3ea6adaddaf7_SiteId">
    <vt:lpwstr>1a72065f-d3a4-4c42-a567-15270b03821e</vt:lpwstr>
  </property>
  <property fmtid="{D5CDD505-2E9C-101B-9397-08002B2CF9AE}" pid="4" name="MSIP_Label_613865cd-32a8-4e4d-a3b3-3ea6adaddaf7_Owner">
    <vt:lpwstr>kiathan@feezmodo.com</vt:lpwstr>
  </property>
  <property fmtid="{D5CDD505-2E9C-101B-9397-08002B2CF9AE}" pid="5" name="MSIP_Label_613865cd-32a8-4e4d-a3b3-3ea6adaddaf7_SetDate">
    <vt:lpwstr>2018-12-05T10:20:04.5988493Z</vt:lpwstr>
  </property>
  <property fmtid="{D5CDD505-2E9C-101B-9397-08002B2CF9AE}" pid="6" name="MSIP_Label_613865cd-32a8-4e4d-a3b3-3ea6adaddaf7_Name">
    <vt:lpwstr>Internal</vt:lpwstr>
  </property>
  <property fmtid="{D5CDD505-2E9C-101B-9397-08002B2CF9AE}" pid="7" name="MSIP_Label_613865cd-32a8-4e4d-a3b3-3ea6adaddaf7_Application">
    <vt:lpwstr>Microsoft Azure Information Protection</vt:lpwstr>
  </property>
  <property fmtid="{D5CDD505-2E9C-101B-9397-08002B2CF9AE}" pid="8" name="MSIP_Label_613865cd-32a8-4e4d-a3b3-3ea6adaddaf7_Extended_MSFT_Method">
    <vt:lpwstr>Automatic</vt:lpwstr>
  </property>
  <property fmtid="{D5CDD505-2E9C-101B-9397-08002B2CF9AE}" pid="9" name="Sensitivity">
    <vt:lpwstr>Internal</vt:lpwstr>
  </property>
</Properties>
</file>